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D1087" w14:textId="49260DCB" w:rsidR="001A4100" w:rsidRDefault="001D2AC4">
      <w:pPr>
        <w:ind w:left="1209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6E78A4CA" wp14:editId="2556DDC8">
                <wp:extent cx="632460" cy="598805"/>
                <wp:effectExtent l="7620" t="6350" r="7620" b="4445"/>
                <wp:docPr id="129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2460" cy="598805"/>
                          <a:chOff x="0" y="0"/>
                          <a:chExt cx="996" cy="943"/>
                        </a:xfrm>
                      </wpg:grpSpPr>
                      <wps:wsp>
                        <wps:cNvPr id="130" name="docshape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96" cy="943"/>
                          </a:xfrm>
                          <a:custGeom>
                            <a:avLst/>
                            <a:gdLst>
                              <a:gd name="T0" fmla="*/ 250 w 996"/>
                              <a:gd name="T1" fmla="*/ 26 h 943"/>
                              <a:gd name="T2" fmla="*/ 92 w 996"/>
                              <a:gd name="T3" fmla="*/ 153 h 943"/>
                              <a:gd name="T4" fmla="*/ 6 w 996"/>
                              <a:gd name="T5" fmla="*/ 362 h 943"/>
                              <a:gd name="T6" fmla="*/ 22 w 996"/>
                              <a:gd name="T7" fmla="*/ 591 h 943"/>
                              <a:gd name="T8" fmla="*/ 124 w 996"/>
                              <a:gd name="T9" fmla="*/ 774 h 943"/>
                              <a:gd name="T10" fmla="*/ 291 w 996"/>
                              <a:gd name="T11" fmla="*/ 897 h 943"/>
                              <a:gd name="T12" fmla="*/ 498 w 996"/>
                              <a:gd name="T13" fmla="*/ 942 h 943"/>
                              <a:gd name="T14" fmla="*/ 705 w 996"/>
                              <a:gd name="T15" fmla="*/ 897 h 943"/>
                              <a:gd name="T16" fmla="*/ 824 w 996"/>
                              <a:gd name="T17" fmla="*/ 820 h 943"/>
                              <a:gd name="T18" fmla="*/ 352 w 996"/>
                              <a:gd name="T19" fmla="*/ 791 h 943"/>
                              <a:gd name="T20" fmla="*/ 187 w 996"/>
                              <a:gd name="T21" fmla="*/ 655 h 943"/>
                              <a:gd name="T22" fmla="*/ 122 w 996"/>
                              <a:gd name="T23" fmla="*/ 442 h 943"/>
                              <a:gd name="T24" fmla="*/ 206 w 996"/>
                              <a:gd name="T25" fmla="*/ 207 h 943"/>
                              <a:gd name="T26" fmla="*/ 372 w 996"/>
                              <a:gd name="T27" fmla="*/ 121 h 943"/>
                              <a:gd name="T28" fmla="*/ 804 w 996"/>
                              <a:gd name="T29" fmla="*/ 58 h 943"/>
                              <a:gd name="T30" fmla="*/ 498 w 996"/>
                              <a:gd name="T31" fmla="*/ 22 h 943"/>
                              <a:gd name="T32" fmla="*/ 411 w 996"/>
                              <a:gd name="T33" fmla="*/ 2 h 943"/>
                              <a:gd name="T34" fmla="*/ 624 w 996"/>
                              <a:gd name="T35" fmla="*/ 121 h 943"/>
                              <a:gd name="T36" fmla="*/ 790 w 996"/>
                              <a:gd name="T37" fmla="*/ 207 h 943"/>
                              <a:gd name="T38" fmla="*/ 873 w 996"/>
                              <a:gd name="T39" fmla="*/ 442 h 943"/>
                              <a:gd name="T40" fmla="*/ 809 w 996"/>
                              <a:gd name="T41" fmla="*/ 655 h 943"/>
                              <a:gd name="T42" fmla="*/ 643 w 996"/>
                              <a:gd name="T43" fmla="*/ 791 h 943"/>
                              <a:gd name="T44" fmla="*/ 824 w 996"/>
                              <a:gd name="T45" fmla="*/ 820 h 943"/>
                              <a:gd name="T46" fmla="*/ 949 w 996"/>
                              <a:gd name="T47" fmla="*/ 657 h 943"/>
                              <a:gd name="T48" fmla="*/ 996 w 996"/>
                              <a:gd name="T49" fmla="*/ 445 h 943"/>
                              <a:gd name="T50" fmla="*/ 942 w 996"/>
                              <a:gd name="T51" fmla="*/ 215 h 943"/>
                              <a:gd name="T52" fmla="*/ 624 w 996"/>
                              <a:gd name="T53" fmla="*/ 121 h 943"/>
                              <a:gd name="T54" fmla="*/ 311 w 996"/>
                              <a:gd name="T55" fmla="*/ 214 h 943"/>
                              <a:gd name="T56" fmla="*/ 299 w 996"/>
                              <a:gd name="T57" fmla="*/ 392 h 943"/>
                              <a:gd name="T58" fmla="*/ 434 w 996"/>
                              <a:gd name="T59" fmla="*/ 526 h 943"/>
                              <a:gd name="T60" fmla="*/ 619 w 996"/>
                              <a:gd name="T61" fmla="*/ 497 h 943"/>
                              <a:gd name="T62" fmla="*/ 498 w 996"/>
                              <a:gd name="T63" fmla="*/ 413 h 943"/>
                              <a:gd name="T64" fmla="*/ 416 w 996"/>
                              <a:gd name="T65" fmla="*/ 354 h 943"/>
                              <a:gd name="T66" fmla="*/ 439 w 996"/>
                              <a:gd name="T67" fmla="*/ 215 h 943"/>
                              <a:gd name="T68" fmla="*/ 650 w 996"/>
                              <a:gd name="T69" fmla="*/ 153 h 943"/>
                              <a:gd name="T70" fmla="*/ 498 w 996"/>
                              <a:gd name="T71" fmla="*/ 153 h 943"/>
                              <a:gd name="T72" fmla="*/ 578 w 996"/>
                              <a:gd name="T73" fmla="*/ 262 h 943"/>
                              <a:gd name="T74" fmla="*/ 562 w 996"/>
                              <a:gd name="T75" fmla="*/ 385 h 943"/>
                              <a:gd name="T76" fmla="*/ 686 w 996"/>
                              <a:gd name="T77" fmla="*/ 413 h 943"/>
                              <a:gd name="T78" fmla="*/ 702 w 996"/>
                              <a:gd name="T79" fmla="*/ 267 h 943"/>
                              <a:gd name="T80" fmla="*/ 650 w 996"/>
                              <a:gd name="T81" fmla="*/ 153 h 943"/>
                              <a:gd name="T82" fmla="*/ 553 w 996"/>
                              <a:gd name="T83" fmla="*/ 6 h 943"/>
                              <a:gd name="T84" fmla="*/ 733 w 996"/>
                              <a:gd name="T85" fmla="*/ 22 h 9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996" h="943">
                                <a:moveTo>
                                  <a:pt x="377" y="0"/>
                                </a:moveTo>
                                <a:lnTo>
                                  <a:pt x="312" y="7"/>
                                </a:lnTo>
                                <a:lnTo>
                                  <a:pt x="250" y="26"/>
                                </a:lnTo>
                                <a:lnTo>
                                  <a:pt x="191" y="58"/>
                                </a:lnTo>
                                <a:lnTo>
                                  <a:pt x="138" y="101"/>
                                </a:lnTo>
                                <a:lnTo>
                                  <a:pt x="92" y="153"/>
                                </a:lnTo>
                                <a:lnTo>
                                  <a:pt x="54" y="215"/>
                                </a:lnTo>
                                <a:lnTo>
                                  <a:pt x="25" y="285"/>
                                </a:lnTo>
                                <a:lnTo>
                                  <a:pt x="6" y="362"/>
                                </a:lnTo>
                                <a:lnTo>
                                  <a:pt x="0" y="445"/>
                                </a:lnTo>
                                <a:lnTo>
                                  <a:pt x="6" y="520"/>
                                </a:lnTo>
                                <a:lnTo>
                                  <a:pt x="22" y="591"/>
                                </a:lnTo>
                                <a:lnTo>
                                  <a:pt x="47" y="657"/>
                                </a:lnTo>
                                <a:lnTo>
                                  <a:pt x="82" y="718"/>
                                </a:lnTo>
                                <a:lnTo>
                                  <a:pt x="124" y="774"/>
                                </a:lnTo>
                                <a:lnTo>
                                  <a:pt x="174" y="822"/>
                                </a:lnTo>
                                <a:lnTo>
                                  <a:pt x="230" y="864"/>
                                </a:lnTo>
                                <a:lnTo>
                                  <a:pt x="291" y="897"/>
                                </a:lnTo>
                                <a:lnTo>
                                  <a:pt x="356" y="922"/>
                                </a:lnTo>
                                <a:lnTo>
                                  <a:pt x="426" y="937"/>
                                </a:lnTo>
                                <a:lnTo>
                                  <a:pt x="498" y="942"/>
                                </a:lnTo>
                                <a:lnTo>
                                  <a:pt x="570" y="937"/>
                                </a:lnTo>
                                <a:lnTo>
                                  <a:pt x="639" y="922"/>
                                </a:lnTo>
                                <a:lnTo>
                                  <a:pt x="705" y="897"/>
                                </a:lnTo>
                                <a:lnTo>
                                  <a:pt x="766" y="864"/>
                                </a:lnTo>
                                <a:lnTo>
                                  <a:pt x="822" y="822"/>
                                </a:lnTo>
                                <a:lnTo>
                                  <a:pt x="824" y="820"/>
                                </a:lnTo>
                                <a:lnTo>
                                  <a:pt x="498" y="820"/>
                                </a:lnTo>
                                <a:lnTo>
                                  <a:pt x="423" y="812"/>
                                </a:lnTo>
                                <a:lnTo>
                                  <a:pt x="352" y="791"/>
                                </a:lnTo>
                                <a:lnTo>
                                  <a:pt x="289" y="756"/>
                                </a:lnTo>
                                <a:lnTo>
                                  <a:pt x="233" y="711"/>
                                </a:lnTo>
                                <a:lnTo>
                                  <a:pt x="187" y="655"/>
                                </a:lnTo>
                                <a:lnTo>
                                  <a:pt x="152" y="591"/>
                                </a:lnTo>
                                <a:lnTo>
                                  <a:pt x="130" y="519"/>
                                </a:lnTo>
                                <a:lnTo>
                                  <a:pt x="122" y="442"/>
                                </a:lnTo>
                                <a:lnTo>
                                  <a:pt x="133" y="351"/>
                                </a:lnTo>
                                <a:lnTo>
                                  <a:pt x="163" y="272"/>
                                </a:lnTo>
                                <a:lnTo>
                                  <a:pt x="206" y="207"/>
                                </a:lnTo>
                                <a:lnTo>
                                  <a:pt x="258" y="159"/>
                                </a:lnTo>
                                <a:lnTo>
                                  <a:pt x="315" y="130"/>
                                </a:lnTo>
                                <a:lnTo>
                                  <a:pt x="372" y="121"/>
                                </a:lnTo>
                                <a:lnTo>
                                  <a:pt x="876" y="121"/>
                                </a:lnTo>
                                <a:lnTo>
                                  <a:pt x="857" y="101"/>
                                </a:lnTo>
                                <a:lnTo>
                                  <a:pt x="804" y="58"/>
                                </a:lnTo>
                                <a:lnTo>
                                  <a:pt x="746" y="26"/>
                                </a:lnTo>
                                <a:lnTo>
                                  <a:pt x="733" y="22"/>
                                </a:lnTo>
                                <a:lnTo>
                                  <a:pt x="498" y="22"/>
                                </a:lnTo>
                                <a:lnTo>
                                  <a:pt x="472" y="13"/>
                                </a:lnTo>
                                <a:lnTo>
                                  <a:pt x="443" y="6"/>
                                </a:lnTo>
                                <a:lnTo>
                                  <a:pt x="411" y="2"/>
                                </a:lnTo>
                                <a:lnTo>
                                  <a:pt x="377" y="0"/>
                                </a:lnTo>
                                <a:close/>
                                <a:moveTo>
                                  <a:pt x="876" y="121"/>
                                </a:moveTo>
                                <a:lnTo>
                                  <a:pt x="624" y="121"/>
                                </a:lnTo>
                                <a:lnTo>
                                  <a:pt x="681" y="130"/>
                                </a:lnTo>
                                <a:lnTo>
                                  <a:pt x="737" y="159"/>
                                </a:lnTo>
                                <a:lnTo>
                                  <a:pt x="790" y="207"/>
                                </a:lnTo>
                                <a:lnTo>
                                  <a:pt x="833" y="272"/>
                                </a:lnTo>
                                <a:lnTo>
                                  <a:pt x="863" y="351"/>
                                </a:lnTo>
                                <a:lnTo>
                                  <a:pt x="873" y="442"/>
                                </a:lnTo>
                                <a:lnTo>
                                  <a:pt x="866" y="519"/>
                                </a:lnTo>
                                <a:lnTo>
                                  <a:pt x="844" y="591"/>
                                </a:lnTo>
                                <a:lnTo>
                                  <a:pt x="809" y="655"/>
                                </a:lnTo>
                                <a:lnTo>
                                  <a:pt x="763" y="711"/>
                                </a:lnTo>
                                <a:lnTo>
                                  <a:pt x="707" y="756"/>
                                </a:lnTo>
                                <a:lnTo>
                                  <a:pt x="643" y="791"/>
                                </a:lnTo>
                                <a:lnTo>
                                  <a:pt x="573" y="812"/>
                                </a:lnTo>
                                <a:lnTo>
                                  <a:pt x="498" y="820"/>
                                </a:lnTo>
                                <a:lnTo>
                                  <a:pt x="824" y="820"/>
                                </a:lnTo>
                                <a:lnTo>
                                  <a:pt x="872" y="774"/>
                                </a:lnTo>
                                <a:lnTo>
                                  <a:pt x="914" y="718"/>
                                </a:lnTo>
                                <a:lnTo>
                                  <a:pt x="949" y="657"/>
                                </a:lnTo>
                                <a:lnTo>
                                  <a:pt x="974" y="591"/>
                                </a:lnTo>
                                <a:lnTo>
                                  <a:pt x="990" y="520"/>
                                </a:lnTo>
                                <a:lnTo>
                                  <a:pt x="996" y="445"/>
                                </a:lnTo>
                                <a:lnTo>
                                  <a:pt x="989" y="362"/>
                                </a:lnTo>
                                <a:lnTo>
                                  <a:pt x="971" y="285"/>
                                </a:lnTo>
                                <a:lnTo>
                                  <a:pt x="942" y="215"/>
                                </a:lnTo>
                                <a:lnTo>
                                  <a:pt x="904" y="153"/>
                                </a:lnTo>
                                <a:lnTo>
                                  <a:pt x="876" y="121"/>
                                </a:lnTo>
                                <a:close/>
                                <a:moveTo>
                                  <a:pt x="624" y="121"/>
                                </a:moveTo>
                                <a:lnTo>
                                  <a:pt x="372" y="121"/>
                                </a:lnTo>
                                <a:lnTo>
                                  <a:pt x="337" y="164"/>
                                </a:lnTo>
                                <a:lnTo>
                                  <a:pt x="311" y="214"/>
                                </a:lnTo>
                                <a:lnTo>
                                  <a:pt x="294" y="267"/>
                                </a:lnTo>
                                <a:lnTo>
                                  <a:pt x="288" y="322"/>
                                </a:lnTo>
                                <a:lnTo>
                                  <a:pt x="299" y="392"/>
                                </a:lnTo>
                                <a:lnTo>
                                  <a:pt x="330" y="451"/>
                                </a:lnTo>
                                <a:lnTo>
                                  <a:pt x="377" y="497"/>
                                </a:lnTo>
                                <a:lnTo>
                                  <a:pt x="434" y="526"/>
                                </a:lnTo>
                                <a:lnTo>
                                  <a:pt x="498" y="536"/>
                                </a:lnTo>
                                <a:lnTo>
                                  <a:pt x="562" y="526"/>
                                </a:lnTo>
                                <a:lnTo>
                                  <a:pt x="619" y="497"/>
                                </a:lnTo>
                                <a:lnTo>
                                  <a:pt x="665" y="451"/>
                                </a:lnTo>
                                <a:lnTo>
                                  <a:pt x="686" y="413"/>
                                </a:lnTo>
                                <a:lnTo>
                                  <a:pt x="498" y="413"/>
                                </a:lnTo>
                                <a:lnTo>
                                  <a:pt x="462" y="405"/>
                                </a:lnTo>
                                <a:lnTo>
                                  <a:pt x="434" y="385"/>
                                </a:lnTo>
                                <a:lnTo>
                                  <a:pt x="416" y="354"/>
                                </a:lnTo>
                                <a:lnTo>
                                  <a:pt x="409" y="316"/>
                                </a:lnTo>
                                <a:lnTo>
                                  <a:pt x="418" y="262"/>
                                </a:lnTo>
                                <a:lnTo>
                                  <a:pt x="439" y="215"/>
                                </a:lnTo>
                                <a:lnTo>
                                  <a:pt x="468" y="177"/>
                                </a:lnTo>
                                <a:lnTo>
                                  <a:pt x="498" y="153"/>
                                </a:lnTo>
                                <a:lnTo>
                                  <a:pt x="650" y="153"/>
                                </a:lnTo>
                                <a:lnTo>
                                  <a:pt x="624" y="121"/>
                                </a:lnTo>
                                <a:close/>
                                <a:moveTo>
                                  <a:pt x="650" y="153"/>
                                </a:moveTo>
                                <a:lnTo>
                                  <a:pt x="498" y="153"/>
                                </a:lnTo>
                                <a:lnTo>
                                  <a:pt x="528" y="177"/>
                                </a:lnTo>
                                <a:lnTo>
                                  <a:pt x="557" y="215"/>
                                </a:lnTo>
                                <a:lnTo>
                                  <a:pt x="578" y="262"/>
                                </a:lnTo>
                                <a:lnTo>
                                  <a:pt x="587" y="316"/>
                                </a:lnTo>
                                <a:lnTo>
                                  <a:pt x="580" y="354"/>
                                </a:lnTo>
                                <a:lnTo>
                                  <a:pt x="562" y="385"/>
                                </a:lnTo>
                                <a:lnTo>
                                  <a:pt x="534" y="405"/>
                                </a:lnTo>
                                <a:lnTo>
                                  <a:pt x="498" y="413"/>
                                </a:lnTo>
                                <a:lnTo>
                                  <a:pt x="686" y="413"/>
                                </a:lnTo>
                                <a:lnTo>
                                  <a:pt x="696" y="392"/>
                                </a:lnTo>
                                <a:lnTo>
                                  <a:pt x="708" y="322"/>
                                </a:lnTo>
                                <a:lnTo>
                                  <a:pt x="702" y="267"/>
                                </a:lnTo>
                                <a:lnTo>
                                  <a:pt x="685" y="214"/>
                                </a:lnTo>
                                <a:lnTo>
                                  <a:pt x="659" y="164"/>
                                </a:lnTo>
                                <a:lnTo>
                                  <a:pt x="650" y="153"/>
                                </a:lnTo>
                                <a:close/>
                                <a:moveTo>
                                  <a:pt x="619" y="0"/>
                                </a:moveTo>
                                <a:lnTo>
                                  <a:pt x="585" y="2"/>
                                </a:lnTo>
                                <a:lnTo>
                                  <a:pt x="553" y="6"/>
                                </a:lnTo>
                                <a:lnTo>
                                  <a:pt x="524" y="13"/>
                                </a:lnTo>
                                <a:lnTo>
                                  <a:pt x="498" y="22"/>
                                </a:lnTo>
                                <a:lnTo>
                                  <a:pt x="733" y="22"/>
                                </a:lnTo>
                                <a:lnTo>
                                  <a:pt x="684" y="7"/>
                                </a:lnTo>
                                <a:lnTo>
                                  <a:pt x="6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6E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DECC98" id="docshapegroup1" o:spid="_x0000_s1026" style="width:49.8pt;height:47.15pt;mso-position-horizontal-relative:char;mso-position-vertical-relative:line" coordsize="996,9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">
                <v:shape id="docshape2" o:spid="_x0000_s1027" style="position:absolute;width:996;height:943;visibility:visible;mso-wrap-style:square;v-text-anchor:top" coordsize="996,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" path="m377,l312,7,250,26,191,58r-53,43l92,153,54,215,25,285,6,362,,445r6,75l22,591r25,66l82,718r42,56l174,822r56,42l291,897r65,25l426,937r72,5l570,937r69,-15l705,897r61,-33l822,822r2,-2l498,820r-75,-8l352,791,289,756,233,711,187,655,152,591,130,519r-8,-77l133,351r30,-79l206,207r52,-48l315,130r57,-9l876,121,857,101,804,58,746,26,733,22r-235,l472,13,443,6,411,2,377,xm876,121r-252,l681,130r56,29l790,207r43,65l863,351r10,91l866,519r-22,72l809,655r-46,56l707,756r-64,35l573,812r-75,8l824,820r48,-46l914,718r35,-61l974,591r16,-71l996,445r-7,-83l971,285,942,215,904,153,876,121xm624,121r-252,l337,164r-26,50l294,267r-6,55l299,392r31,59l377,497r57,29l498,536r64,-10l619,497r46,-46l686,413r-188,l462,405,434,385,416,354r-7,-38l418,262r21,-47l468,177r30,-24l650,153,624,121xm650,153r-152,l528,177r29,38l578,262r9,54l580,354r-18,31l534,405r-36,8l686,413r10,-21l708,322r-6,-55l685,214,659,164r-9,-11xm619,l585,2,553,6r-29,7l498,22r235,l684,7,619,xe" fillcolor="#176ec0" stroked="f">
                  <v:path arrowok="t" o:connecttype="custom" o:connectlocs="250,26;92,153;6,362;22,591;124,774;291,897;498,942;705,897;824,820;352,791;187,655;122,442;206,207;372,121;804,58;498,22;411,2;624,121;790,207;873,442;809,655;643,791;824,820;949,657;996,445;942,215;624,121;311,214;299,392;434,526;619,497;498,413;416,354;439,215;650,153;498,153;578,262;562,385;686,413;702,267;650,153;553,6;733,22" o:connectangles="0,0,0,0,0,0,0,0,0,0,0,0,0,0,0,0,0,0,0,0,0,0,0,0,0,0,0,0,0,0,0,0,0,0,0,0,0,0,0,0,0,0,0"/>
                </v:shape>
                <w10:anchorlock/>
              </v:group>
            </w:pict>
          </mc:Fallback>
        </mc:AlternateConten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noProof/>
          <w:spacing w:val="119"/>
          <w:position w:val="23"/>
          <w:sz w:val="20"/>
        </w:rPr>
        <mc:AlternateContent>
          <mc:Choice Requires="wpg">
            <w:drawing>
              <wp:inline distT="0" distB="0" distL="0" distR="0" wp14:anchorId="53EBF930" wp14:editId="1EC39B7A">
                <wp:extent cx="856615" cy="299720"/>
                <wp:effectExtent l="635" t="3175" r="0" b="1905"/>
                <wp:docPr id="127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6615" cy="299720"/>
                          <a:chOff x="0" y="0"/>
                          <a:chExt cx="1349" cy="472"/>
                        </a:xfrm>
                      </wpg:grpSpPr>
                      <wps:wsp>
                        <wps:cNvPr id="128" name="docshape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349" cy="472"/>
                          </a:xfrm>
                          <a:custGeom>
                            <a:avLst/>
                            <a:gdLst>
                              <a:gd name="T0" fmla="*/ 1014 w 1349"/>
                              <a:gd name="T1" fmla="*/ 379 h 472"/>
                              <a:gd name="T2" fmla="*/ 1274 w 1349"/>
                              <a:gd name="T3" fmla="*/ 472 h 472"/>
                              <a:gd name="T4" fmla="*/ 1206 w 1349"/>
                              <a:gd name="T5" fmla="*/ 93 h 472"/>
                              <a:gd name="T6" fmla="*/ 1082 w 1349"/>
                              <a:gd name="T7" fmla="*/ 379 h 472"/>
                              <a:gd name="T8" fmla="*/ 1206 w 1349"/>
                              <a:gd name="T9" fmla="*/ 93 h 472"/>
                              <a:gd name="T10" fmla="*/ 938 w 1349"/>
                              <a:gd name="T11" fmla="*/ 0 h 472"/>
                              <a:gd name="T12" fmla="*/ 1032 w 1349"/>
                              <a:gd name="T13" fmla="*/ 181 h 472"/>
                              <a:gd name="T14" fmla="*/ 1349 w 1349"/>
                              <a:gd name="T15" fmla="*/ 93 h 472"/>
                              <a:gd name="T16" fmla="*/ 1349 w 1349"/>
                              <a:gd name="T17" fmla="*/ 93 h 472"/>
                              <a:gd name="T18" fmla="*/ 1256 w 1349"/>
                              <a:gd name="T19" fmla="*/ 181 h 472"/>
                              <a:gd name="T20" fmla="*/ 1349 w 1349"/>
                              <a:gd name="T21" fmla="*/ 93 h 472"/>
                              <a:gd name="T22" fmla="*/ 571 w 1349"/>
                              <a:gd name="T23" fmla="*/ 379 h 472"/>
                              <a:gd name="T24" fmla="*/ 831 w 1349"/>
                              <a:gd name="T25" fmla="*/ 472 h 472"/>
                              <a:gd name="T26" fmla="*/ 763 w 1349"/>
                              <a:gd name="T27" fmla="*/ 93 h 472"/>
                              <a:gd name="T28" fmla="*/ 640 w 1349"/>
                              <a:gd name="T29" fmla="*/ 379 h 472"/>
                              <a:gd name="T30" fmla="*/ 763 w 1349"/>
                              <a:gd name="T31" fmla="*/ 93 h 472"/>
                              <a:gd name="T32" fmla="*/ 496 w 1349"/>
                              <a:gd name="T33" fmla="*/ 0 h 472"/>
                              <a:gd name="T34" fmla="*/ 589 w 1349"/>
                              <a:gd name="T35" fmla="*/ 181 h 472"/>
                              <a:gd name="T36" fmla="*/ 907 w 1349"/>
                              <a:gd name="T37" fmla="*/ 93 h 472"/>
                              <a:gd name="T38" fmla="*/ 907 w 1349"/>
                              <a:gd name="T39" fmla="*/ 93 h 472"/>
                              <a:gd name="T40" fmla="*/ 814 w 1349"/>
                              <a:gd name="T41" fmla="*/ 181 h 472"/>
                              <a:gd name="T42" fmla="*/ 907 w 1349"/>
                              <a:gd name="T43" fmla="*/ 93 h 472"/>
                              <a:gd name="T44" fmla="*/ 0 w 1349"/>
                              <a:gd name="T45" fmla="*/ 379 h 472"/>
                              <a:gd name="T46" fmla="*/ 214 w 1349"/>
                              <a:gd name="T47" fmla="*/ 472 h 472"/>
                              <a:gd name="T48" fmla="*/ 271 w 1349"/>
                              <a:gd name="T49" fmla="*/ 207 h 472"/>
                              <a:gd name="T50" fmla="*/ 301 w 1349"/>
                              <a:gd name="T51" fmla="*/ 472 h 472"/>
                              <a:gd name="T52" fmla="*/ 411 w 1349"/>
                              <a:gd name="T53" fmla="*/ 265 h 472"/>
                              <a:gd name="T54" fmla="*/ 271 w 1349"/>
                              <a:gd name="T55" fmla="*/ 207 h 472"/>
                              <a:gd name="T56" fmla="*/ 0 w 1349"/>
                              <a:gd name="T57" fmla="*/ 0 h 472"/>
                              <a:gd name="T58" fmla="*/ 52 w 1349"/>
                              <a:gd name="T59" fmla="*/ 93 h 472"/>
                              <a:gd name="T60" fmla="*/ 162 w 1349"/>
                              <a:gd name="T61" fmla="*/ 379 h 472"/>
                              <a:gd name="T62" fmla="*/ 271 w 1349"/>
                              <a:gd name="T63" fmla="*/ 207 h 472"/>
                              <a:gd name="T64" fmla="*/ 411 w 1349"/>
                              <a:gd name="T65" fmla="*/ 93 h 472"/>
                              <a:gd name="T66" fmla="*/ 301 w 1349"/>
                              <a:gd name="T67" fmla="*/ 265 h 472"/>
                              <a:gd name="T68" fmla="*/ 411 w 1349"/>
                              <a:gd name="T69" fmla="*/ 93 h 472"/>
                              <a:gd name="T70" fmla="*/ 249 w 1349"/>
                              <a:gd name="T71" fmla="*/ 0 h 472"/>
                              <a:gd name="T72" fmla="*/ 463 w 1349"/>
                              <a:gd name="T73" fmla="*/ 93 h 4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1349" h="472">
                                <a:moveTo>
                                  <a:pt x="1274" y="379"/>
                                </a:moveTo>
                                <a:lnTo>
                                  <a:pt x="1014" y="379"/>
                                </a:lnTo>
                                <a:lnTo>
                                  <a:pt x="1014" y="472"/>
                                </a:lnTo>
                                <a:lnTo>
                                  <a:pt x="1274" y="472"/>
                                </a:lnTo>
                                <a:lnTo>
                                  <a:pt x="1274" y="379"/>
                                </a:lnTo>
                                <a:close/>
                                <a:moveTo>
                                  <a:pt x="1206" y="93"/>
                                </a:moveTo>
                                <a:lnTo>
                                  <a:pt x="1082" y="93"/>
                                </a:lnTo>
                                <a:lnTo>
                                  <a:pt x="1082" y="379"/>
                                </a:lnTo>
                                <a:lnTo>
                                  <a:pt x="1206" y="379"/>
                                </a:lnTo>
                                <a:lnTo>
                                  <a:pt x="1206" y="93"/>
                                </a:lnTo>
                                <a:close/>
                                <a:moveTo>
                                  <a:pt x="1349" y="0"/>
                                </a:moveTo>
                                <a:lnTo>
                                  <a:pt x="938" y="0"/>
                                </a:lnTo>
                                <a:lnTo>
                                  <a:pt x="938" y="181"/>
                                </a:lnTo>
                                <a:lnTo>
                                  <a:pt x="1032" y="181"/>
                                </a:lnTo>
                                <a:lnTo>
                                  <a:pt x="1032" y="93"/>
                                </a:lnTo>
                                <a:lnTo>
                                  <a:pt x="1349" y="93"/>
                                </a:lnTo>
                                <a:lnTo>
                                  <a:pt x="1349" y="0"/>
                                </a:lnTo>
                                <a:close/>
                                <a:moveTo>
                                  <a:pt x="1349" y="93"/>
                                </a:moveTo>
                                <a:lnTo>
                                  <a:pt x="1256" y="93"/>
                                </a:lnTo>
                                <a:lnTo>
                                  <a:pt x="1256" y="181"/>
                                </a:lnTo>
                                <a:lnTo>
                                  <a:pt x="1349" y="181"/>
                                </a:lnTo>
                                <a:lnTo>
                                  <a:pt x="1349" y="93"/>
                                </a:lnTo>
                                <a:close/>
                                <a:moveTo>
                                  <a:pt x="831" y="379"/>
                                </a:moveTo>
                                <a:lnTo>
                                  <a:pt x="571" y="379"/>
                                </a:lnTo>
                                <a:lnTo>
                                  <a:pt x="571" y="472"/>
                                </a:lnTo>
                                <a:lnTo>
                                  <a:pt x="831" y="472"/>
                                </a:lnTo>
                                <a:lnTo>
                                  <a:pt x="831" y="379"/>
                                </a:lnTo>
                                <a:close/>
                                <a:moveTo>
                                  <a:pt x="763" y="93"/>
                                </a:moveTo>
                                <a:lnTo>
                                  <a:pt x="640" y="93"/>
                                </a:lnTo>
                                <a:lnTo>
                                  <a:pt x="640" y="379"/>
                                </a:lnTo>
                                <a:lnTo>
                                  <a:pt x="763" y="379"/>
                                </a:lnTo>
                                <a:lnTo>
                                  <a:pt x="763" y="93"/>
                                </a:lnTo>
                                <a:close/>
                                <a:moveTo>
                                  <a:pt x="907" y="0"/>
                                </a:moveTo>
                                <a:lnTo>
                                  <a:pt x="496" y="0"/>
                                </a:lnTo>
                                <a:lnTo>
                                  <a:pt x="496" y="181"/>
                                </a:lnTo>
                                <a:lnTo>
                                  <a:pt x="589" y="181"/>
                                </a:lnTo>
                                <a:lnTo>
                                  <a:pt x="589" y="93"/>
                                </a:lnTo>
                                <a:lnTo>
                                  <a:pt x="907" y="93"/>
                                </a:lnTo>
                                <a:lnTo>
                                  <a:pt x="907" y="0"/>
                                </a:lnTo>
                                <a:close/>
                                <a:moveTo>
                                  <a:pt x="907" y="93"/>
                                </a:moveTo>
                                <a:lnTo>
                                  <a:pt x="814" y="93"/>
                                </a:lnTo>
                                <a:lnTo>
                                  <a:pt x="814" y="181"/>
                                </a:lnTo>
                                <a:lnTo>
                                  <a:pt x="907" y="181"/>
                                </a:lnTo>
                                <a:lnTo>
                                  <a:pt x="907" y="93"/>
                                </a:lnTo>
                                <a:close/>
                                <a:moveTo>
                                  <a:pt x="214" y="379"/>
                                </a:moveTo>
                                <a:lnTo>
                                  <a:pt x="0" y="379"/>
                                </a:lnTo>
                                <a:lnTo>
                                  <a:pt x="0" y="472"/>
                                </a:lnTo>
                                <a:lnTo>
                                  <a:pt x="214" y="472"/>
                                </a:lnTo>
                                <a:lnTo>
                                  <a:pt x="214" y="379"/>
                                </a:lnTo>
                                <a:close/>
                                <a:moveTo>
                                  <a:pt x="271" y="207"/>
                                </a:moveTo>
                                <a:lnTo>
                                  <a:pt x="162" y="207"/>
                                </a:lnTo>
                                <a:lnTo>
                                  <a:pt x="301" y="472"/>
                                </a:lnTo>
                                <a:lnTo>
                                  <a:pt x="411" y="472"/>
                                </a:lnTo>
                                <a:lnTo>
                                  <a:pt x="411" y="265"/>
                                </a:lnTo>
                                <a:lnTo>
                                  <a:pt x="301" y="265"/>
                                </a:lnTo>
                                <a:lnTo>
                                  <a:pt x="271" y="207"/>
                                </a:lnTo>
                                <a:close/>
                                <a:moveTo>
                                  <a:pt x="16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3"/>
                                </a:lnTo>
                                <a:lnTo>
                                  <a:pt x="52" y="93"/>
                                </a:lnTo>
                                <a:lnTo>
                                  <a:pt x="52" y="379"/>
                                </a:lnTo>
                                <a:lnTo>
                                  <a:pt x="162" y="379"/>
                                </a:lnTo>
                                <a:lnTo>
                                  <a:pt x="162" y="207"/>
                                </a:lnTo>
                                <a:lnTo>
                                  <a:pt x="271" y="207"/>
                                </a:lnTo>
                                <a:lnTo>
                                  <a:pt x="162" y="0"/>
                                </a:lnTo>
                                <a:close/>
                                <a:moveTo>
                                  <a:pt x="411" y="93"/>
                                </a:moveTo>
                                <a:lnTo>
                                  <a:pt x="301" y="93"/>
                                </a:lnTo>
                                <a:lnTo>
                                  <a:pt x="301" y="265"/>
                                </a:lnTo>
                                <a:lnTo>
                                  <a:pt x="411" y="265"/>
                                </a:lnTo>
                                <a:lnTo>
                                  <a:pt x="411" y="93"/>
                                </a:lnTo>
                                <a:close/>
                                <a:moveTo>
                                  <a:pt x="463" y="0"/>
                                </a:moveTo>
                                <a:lnTo>
                                  <a:pt x="249" y="0"/>
                                </a:lnTo>
                                <a:lnTo>
                                  <a:pt x="249" y="93"/>
                                </a:lnTo>
                                <a:lnTo>
                                  <a:pt x="463" y="93"/>
                                </a:lnTo>
                                <a:lnTo>
                                  <a:pt x="46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10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B7599D" id="docshapegroup3" o:spid="_x0000_s1026" style="width:67.45pt;height:23.6pt;mso-position-horizontal-relative:char;mso-position-vertical-relative:line" coordsize="1349,4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">
                <v:shape id="docshape4" o:spid="_x0000_s1027" style="position:absolute;width:1349;height:472;visibility:visible;mso-wrap-style:square;v-text-anchor:top" coordsize="1349,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" path="m1274,379r-260,l1014,472r260,l1274,379xm1206,93r-124,l1082,379r124,l1206,93xm1349,l938,r,181l1032,181r,-88l1349,93r,-93xm1349,93r-93,l1256,181r93,l1349,93xm831,379r-260,l571,472r260,l831,379xm763,93r-123,l640,379r123,l763,93xm907,l496,r,181l589,181r,-88l907,93,907,xm907,93r-93,l814,181r93,l907,93xm214,379l,379r,93l214,472r,-93xm271,207r-109,l301,472r110,l411,265r-110,l271,207xm162,l,,,93r52,l52,379r110,l162,207r109,l162,xm411,93r-110,l301,265r110,l411,93xm463,l249,r,93l463,93,463,xe" fillcolor="#000103" stroked="f">
                  <v:path arrowok="t" o:connecttype="custom" o:connectlocs="1014,379;1274,472;1206,93;1082,379;1206,93;938,0;1032,181;1349,93;1349,93;1256,181;1349,93;571,379;831,472;763,93;640,379;763,93;496,0;589,181;907,93;907,93;814,181;907,93;0,379;214,472;271,207;301,472;411,265;271,207;0,0;52,93;162,379;271,207;411,93;301,265;411,93;249,0;463,93" o:connectangles="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15AFEDA7" w14:textId="77777777" w:rsidR="001A4100" w:rsidRDefault="001A4100">
      <w:pPr>
        <w:pStyle w:val="BodyText"/>
        <w:rPr>
          <w:rFonts w:ascii="Times New Roman"/>
          <w:sz w:val="20"/>
        </w:rPr>
      </w:pPr>
    </w:p>
    <w:p w14:paraId="193CD4A5" w14:textId="77777777" w:rsidR="001A4100" w:rsidRDefault="001A4100">
      <w:pPr>
        <w:pStyle w:val="BodyText"/>
        <w:rPr>
          <w:rFonts w:ascii="Times New Roman"/>
          <w:sz w:val="20"/>
        </w:rPr>
      </w:pPr>
    </w:p>
    <w:p w14:paraId="4DB68187" w14:textId="77777777" w:rsidR="001A4100" w:rsidRDefault="001A4100">
      <w:pPr>
        <w:pStyle w:val="BodyText"/>
        <w:rPr>
          <w:rFonts w:ascii="Times New Roman"/>
          <w:sz w:val="20"/>
        </w:rPr>
      </w:pPr>
    </w:p>
    <w:p w14:paraId="6D93EBBC" w14:textId="77777777" w:rsidR="001A4100" w:rsidRDefault="001A4100">
      <w:pPr>
        <w:pStyle w:val="BodyText"/>
        <w:rPr>
          <w:rFonts w:ascii="Times New Roman"/>
          <w:sz w:val="20"/>
        </w:rPr>
      </w:pPr>
    </w:p>
    <w:p w14:paraId="5EC78760" w14:textId="77777777" w:rsidR="001A4100" w:rsidRDefault="001A4100">
      <w:pPr>
        <w:pStyle w:val="BodyText"/>
        <w:rPr>
          <w:rFonts w:ascii="Times New Roman"/>
          <w:sz w:val="20"/>
        </w:rPr>
      </w:pPr>
    </w:p>
    <w:p w14:paraId="27A16649" w14:textId="77777777" w:rsidR="001A4100" w:rsidRDefault="001A4100">
      <w:pPr>
        <w:pStyle w:val="BodyText"/>
        <w:rPr>
          <w:rFonts w:ascii="Times New Roman"/>
          <w:sz w:val="20"/>
        </w:rPr>
      </w:pPr>
    </w:p>
    <w:p w14:paraId="75DDD462" w14:textId="6CA16BD8" w:rsidR="001A4100" w:rsidRDefault="001D2AC4" w:rsidP="001D2AC4">
      <w:pPr>
        <w:pStyle w:val="BodyText"/>
        <w:tabs>
          <w:tab w:val="left" w:pos="9840"/>
        </w:tabs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04F8C925" w14:textId="2C33BFAE" w:rsidR="001A4100" w:rsidRDefault="001A4100">
      <w:pPr>
        <w:pStyle w:val="BodyText"/>
        <w:spacing w:before="2"/>
        <w:rPr>
          <w:rFonts w:ascii="Times New Roman"/>
          <w:sz w:val="20"/>
        </w:rPr>
      </w:pPr>
    </w:p>
    <w:p w14:paraId="57494856" w14:textId="77777777" w:rsidR="001A4100" w:rsidRDefault="002D445E">
      <w:pPr>
        <w:pStyle w:val="Title"/>
      </w:pPr>
      <w:bookmarkStart w:id="0" w:name="Slide_1:_Department_of_Health_"/>
      <w:bookmarkEnd w:id="0"/>
      <w:r>
        <w:rPr>
          <w:color w:val="0071BB"/>
        </w:rPr>
        <w:t>Department of</w:t>
      </w:r>
      <w:r>
        <w:rPr>
          <w:color w:val="0071BB"/>
          <w:spacing w:val="-6"/>
        </w:rPr>
        <w:t xml:space="preserve"> </w:t>
      </w:r>
      <w:r>
        <w:rPr>
          <w:color w:val="0071BB"/>
          <w:spacing w:val="-2"/>
        </w:rPr>
        <w:t>Health</w:t>
      </w:r>
    </w:p>
    <w:p w14:paraId="3168F86A" w14:textId="77777777" w:rsidR="001A4100" w:rsidRDefault="001A4100">
      <w:pPr>
        <w:pStyle w:val="BodyText"/>
        <w:spacing w:before="2"/>
        <w:rPr>
          <w:b/>
          <w:sz w:val="74"/>
        </w:rPr>
      </w:pPr>
    </w:p>
    <w:p w14:paraId="230EC6F0" w14:textId="77777777" w:rsidR="001A4100" w:rsidRDefault="002D445E">
      <w:pPr>
        <w:ind w:left="3083" w:right="3089"/>
        <w:jc w:val="center"/>
        <w:rPr>
          <w:sz w:val="32"/>
        </w:rPr>
      </w:pPr>
      <w:r>
        <w:rPr>
          <w:color w:val="0071BB"/>
          <w:sz w:val="32"/>
        </w:rPr>
        <w:t>Performance</w:t>
      </w:r>
      <w:r>
        <w:rPr>
          <w:color w:val="0071BB"/>
          <w:spacing w:val="-17"/>
          <w:sz w:val="32"/>
        </w:rPr>
        <w:t xml:space="preserve"> </w:t>
      </w:r>
      <w:r>
        <w:rPr>
          <w:color w:val="0071BB"/>
          <w:sz w:val="32"/>
        </w:rPr>
        <w:t>Support</w:t>
      </w:r>
      <w:r>
        <w:rPr>
          <w:color w:val="0071BB"/>
          <w:spacing w:val="-8"/>
          <w:sz w:val="32"/>
        </w:rPr>
        <w:t xml:space="preserve"> </w:t>
      </w:r>
      <w:r>
        <w:rPr>
          <w:color w:val="0071BB"/>
          <w:sz w:val="32"/>
        </w:rPr>
        <w:t>Program</w:t>
      </w:r>
      <w:r>
        <w:rPr>
          <w:color w:val="0071BB"/>
          <w:spacing w:val="-3"/>
          <w:sz w:val="32"/>
        </w:rPr>
        <w:t xml:space="preserve"> </w:t>
      </w:r>
      <w:r>
        <w:rPr>
          <w:color w:val="0071BB"/>
          <w:sz w:val="32"/>
        </w:rPr>
        <w:t>–</w:t>
      </w:r>
      <w:r>
        <w:rPr>
          <w:color w:val="0071BB"/>
          <w:spacing w:val="-5"/>
          <w:sz w:val="32"/>
        </w:rPr>
        <w:t xml:space="preserve"> </w:t>
      </w:r>
      <w:r>
        <w:rPr>
          <w:color w:val="0071BB"/>
          <w:sz w:val="32"/>
        </w:rPr>
        <w:t>Class</w:t>
      </w:r>
      <w:r>
        <w:rPr>
          <w:color w:val="0071BB"/>
          <w:spacing w:val="-11"/>
          <w:sz w:val="32"/>
        </w:rPr>
        <w:t xml:space="preserve"> </w:t>
      </w:r>
      <w:r>
        <w:rPr>
          <w:color w:val="0071BB"/>
          <w:sz w:val="32"/>
        </w:rPr>
        <w:t>B</w:t>
      </w:r>
      <w:r>
        <w:rPr>
          <w:color w:val="0071BB"/>
          <w:spacing w:val="-8"/>
          <w:sz w:val="32"/>
        </w:rPr>
        <w:t xml:space="preserve"> </w:t>
      </w:r>
      <w:r>
        <w:rPr>
          <w:color w:val="0071BB"/>
          <w:sz w:val="32"/>
        </w:rPr>
        <w:t>Cemetery</w:t>
      </w:r>
      <w:r>
        <w:rPr>
          <w:color w:val="0071BB"/>
          <w:spacing w:val="-19"/>
          <w:sz w:val="32"/>
        </w:rPr>
        <w:t xml:space="preserve"> </w:t>
      </w:r>
      <w:r>
        <w:rPr>
          <w:color w:val="0071BB"/>
          <w:spacing w:val="-2"/>
          <w:sz w:val="32"/>
        </w:rPr>
        <w:t>Trusts</w:t>
      </w:r>
    </w:p>
    <w:p w14:paraId="08F2A328" w14:textId="77777777" w:rsidR="001A4100" w:rsidRDefault="002D445E">
      <w:pPr>
        <w:spacing w:before="214"/>
        <w:ind w:left="3083" w:right="3084"/>
        <w:jc w:val="center"/>
        <w:rPr>
          <w:sz w:val="32"/>
        </w:rPr>
      </w:pPr>
      <w:r>
        <w:rPr>
          <w:color w:val="0071BB"/>
          <w:sz w:val="32"/>
        </w:rPr>
        <w:t>2021-22</w:t>
      </w:r>
      <w:r>
        <w:rPr>
          <w:color w:val="0071BB"/>
          <w:spacing w:val="-23"/>
          <w:sz w:val="32"/>
        </w:rPr>
        <w:t xml:space="preserve"> </w:t>
      </w:r>
      <w:r>
        <w:rPr>
          <w:color w:val="0071BB"/>
          <w:sz w:val="32"/>
        </w:rPr>
        <w:t>Annual</w:t>
      </w:r>
      <w:r>
        <w:rPr>
          <w:color w:val="0071BB"/>
          <w:spacing w:val="-16"/>
          <w:sz w:val="32"/>
        </w:rPr>
        <w:t xml:space="preserve"> </w:t>
      </w:r>
      <w:r>
        <w:rPr>
          <w:color w:val="0071BB"/>
          <w:spacing w:val="-2"/>
          <w:sz w:val="32"/>
        </w:rPr>
        <w:t>Report</w:t>
      </w:r>
    </w:p>
    <w:p w14:paraId="5F69F153" w14:textId="77777777" w:rsidR="001A4100" w:rsidRDefault="001A4100">
      <w:pPr>
        <w:pStyle w:val="BodyText"/>
        <w:rPr>
          <w:sz w:val="20"/>
        </w:rPr>
      </w:pPr>
    </w:p>
    <w:p w14:paraId="04051F26" w14:textId="0BF739CA" w:rsidR="001A4100" w:rsidRDefault="001A4100" w:rsidP="001D2AC4">
      <w:pPr>
        <w:spacing w:before="102"/>
        <w:ind w:right="3081"/>
        <w:rPr>
          <w:rFonts w:ascii="Arial Black"/>
          <w:sz w:val="20"/>
        </w:rPr>
      </w:pPr>
    </w:p>
    <w:p w14:paraId="5388B94A" w14:textId="77777777" w:rsidR="001A4100" w:rsidRDefault="001A4100">
      <w:pPr>
        <w:jc w:val="center"/>
        <w:rPr>
          <w:rFonts w:ascii="Arial Black"/>
          <w:sz w:val="20"/>
        </w:rPr>
        <w:sectPr w:rsidR="001A410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4400" w:h="8110" w:orient="landscape"/>
          <w:pgMar w:top="700" w:right="0" w:bottom="0" w:left="0" w:header="720" w:footer="720" w:gutter="0"/>
          <w:cols w:space="720"/>
        </w:sectPr>
      </w:pPr>
    </w:p>
    <w:p w14:paraId="3F392679" w14:textId="77777777" w:rsidR="001A4100" w:rsidRDefault="002D445E">
      <w:pPr>
        <w:pStyle w:val="Heading1"/>
        <w:spacing w:before="65"/>
        <w:ind w:left="612" w:firstLine="0"/>
      </w:pPr>
      <w:r>
        <w:rPr>
          <w:noProof/>
        </w:rPr>
        <w:lastRenderedPageBreak/>
        <w:drawing>
          <wp:anchor distT="0" distB="0" distL="0" distR="0" simplePos="0" relativeHeight="15729664" behindDoc="0" locked="0" layoutInCell="1" allowOverlap="1" wp14:anchorId="772E1417" wp14:editId="3DC5A301">
            <wp:simplePos x="0" y="0"/>
            <wp:positionH relativeFrom="page">
              <wp:posOffset>7851647</wp:posOffset>
            </wp:positionH>
            <wp:positionV relativeFrom="paragraph">
              <wp:posOffset>63775</wp:posOffset>
            </wp:positionV>
            <wp:extent cx="1002792" cy="35966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2792" cy="3596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" w:name="Slide_2:_Summary_of_Performance_Support_"/>
      <w:bookmarkEnd w:id="1"/>
      <w:r>
        <w:rPr>
          <w:color w:val="0071BB"/>
        </w:rPr>
        <w:t>Summary</w:t>
      </w:r>
      <w:r>
        <w:rPr>
          <w:color w:val="0071BB"/>
          <w:spacing w:val="-5"/>
        </w:rPr>
        <w:t xml:space="preserve"> </w:t>
      </w:r>
      <w:r>
        <w:rPr>
          <w:color w:val="0071BB"/>
        </w:rPr>
        <w:t>of</w:t>
      </w:r>
      <w:r>
        <w:rPr>
          <w:color w:val="0071BB"/>
          <w:spacing w:val="-4"/>
        </w:rPr>
        <w:t xml:space="preserve"> </w:t>
      </w:r>
      <w:r>
        <w:rPr>
          <w:color w:val="0071BB"/>
        </w:rPr>
        <w:t>Performance</w:t>
      </w:r>
      <w:r>
        <w:rPr>
          <w:color w:val="0071BB"/>
          <w:spacing w:val="-8"/>
        </w:rPr>
        <w:t xml:space="preserve"> </w:t>
      </w:r>
      <w:r>
        <w:rPr>
          <w:color w:val="0071BB"/>
        </w:rPr>
        <w:t>Support</w:t>
      </w:r>
      <w:r>
        <w:rPr>
          <w:color w:val="0071BB"/>
          <w:spacing w:val="-2"/>
        </w:rPr>
        <w:t xml:space="preserve"> Program</w:t>
      </w:r>
    </w:p>
    <w:p w14:paraId="1C39A23E" w14:textId="77777777" w:rsidR="001A4100" w:rsidRDefault="001A4100">
      <w:pPr>
        <w:pStyle w:val="BodyText"/>
        <w:rPr>
          <w:b/>
          <w:sz w:val="20"/>
        </w:rPr>
      </w:pPr>
    </w:p>
    <w:p w14:paraId="6A11F36C" w14:textId="77777777" w:rsidR="001A4100" w:rsidRDefault="001A4100">
      <w:pPr>
        <w:pStyle w:val="BodyText"/>
        <w:spacing w:before="6"/>
        <w:rPr>
          <w:b/>
          <w:sz w:val="18"/>
        </w:rPr>
      </w:pPr>
    </w:p>
    <w:p w14:paraId="4DB45A57" w14:textId="77777777" w:rsidR="001A4100" w:rsidRDefault="002D445E">
      <w:pPr>
        <w:pStyle w:val="Heading3"/>
        <w:numPr>
          <w:ilvl w:val="0"/>
          <w:numId w:val="8"/>
        </w:numPr>
        <w:tabs>
          <w:tab w:val="left" w:pos="973"/>
        </w:tabs>
        <w:spacing w:line="285" w:lineRule="auto"/>
        <w:ind w:right="896" w:firstLine="0"/>
      </w:pPr>
      <w:r>
        <w:rPr>
          <w:color w:val="1C1F50"/>
        </w:rPr>
        <w:t>As part of the Class B Cemetery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Trust Performance Support Program, performance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reviews were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undertaken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nine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(9)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Class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B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Cemetery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Trusts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in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 xml:space="preserve">the financial year 2021/22. Each review assessed the Trust’s governance systems, processes and practices, and identified opportunities to strengthen existing </w:t>
      </w:r>
      <w:r>
        <w:rPr>
          <w:color w:val="1C1F50"/>
          <w:spacing w:val="-2"/>
        </w:rPr>
        <w:t>practices.</w:t>
      </w:r>
    </w:p>
    <w:p w14:paraId="1AFA88DC" w14:textId="77777777" w:rsidR="001A4100" w:rsidRDefault="002D445E">
      <w:pPr>
        <w:pStyle w:val="ListParagraph"/>
        <w:numPr>
          <w:ilvl w:val="0"/>
          <w:numId w:val="8"/>
        </w:numPr>
        <w:tabs>
          <w:tab w:val="left" w:pos="973"/>
        </w:tabs>
        <w:spacing w:before="139" w:line="285" w:lineRule="auto"/>
        <w:ind w:right="1141" w:firstLine="0"/>
        <w:rPr>
          <w:i/>
          <w:sz w:val="36"/>
        </w:rPr>
      </w:pPr>
      <w:r>
        <w:rPr>
          <w:color w:val="1C1F50"/>
          <w:sz w:val="36"/>
        </w:rPr>
        <w:t>This annual report provides a summary of the common themes identified through</w:t>
      </w:r>
      <w:r>
        <w:rPr>
          <w:color w:val="1C1F50"/>
          <w:spacing w:val="-8"/>
          <w:sz w:val="36"/>
        </w:rPr>
        <w:t xml:space="preserve"> </w:t>
      </w:r>
      <w:r>
        <w:rPr>
          <w:color w:val="1C1F50"/>
          <w:sz w:val="36"/>
        </w:rPr>
        <w:t>the</w:t>
      </w:r>
      <w:r>
        <w:rPr>
          <w:color w:val="1C1F50"/>
          <w:spacing w:val="-3"/>
          <w:sz w:val="36"/>
        </w:rPr>
        <w:t xml:space="preserve"> </w:t>
      </w:r>
      <w:r>
        <w:rPr>
          <w:color w:val="1C1F50"/>
          <w:sz w:val="36"/>
        </w:rPr>
        <w:t>performance</w:t>
      </w:r>
      <w:r>
        <w:rPr>
          <w:color w:val="1C1F50"/>
          <w:spacing w:val="-13"/>
          <w:sz w:val="36"/>
        </w:rPr>
        <w:t xml:space="preserve"> </w:t>
      </w:r>
      <w:r>
        <w:rPr>
          <w:color w:val="1C1F50"/>
          <w:sz w:val="36"/>
        </w:rPr>
        <w:t>reviews in</w:t>
      </w:r>
      <w:r>
        <w:rPr>
          <w:color w:val="1C1F50"/>
          <w:spacing w:val="-3"/>
          <w:sz w:val="36"/>
        </w:rPr>
        <w:t xml:space="preserve"> </w:t>
      </w:r>
      <w:r>
        <w:rPr>
          <w:color w:val="1C1F50"/>
          <w:sz w:val="36"/>
        </w:rPr>
        <w:t>the</w:t>
      </w:r>
      <w:r>
        <w:rPr>
          <w:color w:val="1C1F50"/>
          <w:spacing w:val="-3"/>
          <w:sz w:val="36"/>
        </w:rPr>
        <w:t xml:space="preserve"> </w:t>
      </w:r>
      <w:r>
        <w:rPr>
          <w:color w:val="1C1F50"/>
          <w:sz w:val="36"/>
        </w:rPr>
        <w:t>2021-22</w:t>
      </w:r>
      <w:r>
        <w:rPr>
          <w:color w:val="1C1F50"/>
          <w:spacing w:val="-7"/>
          <w:sz w:val="36"/>
        </w:rPr>
        <w:t xml:space="preserve"> </w:t>
      </w:r>
      <w:r>
        <w:rPr>
          <w:color w:val="1C1F50"/>
          <w:sz w:val="36"/>
        </w:rPr>
        <w:t>year.</w:t>
      </w:r>
      <w:r>
        <w:rPr>
          <w:color w:val="1C1F50"/>
          <w:spacing w:val="-8"/>
          <w:sz w:val="36"/>
        </w:rPr>
        <w:t xml:space="preserve"> </w:t>
      </w:r>
      <w:r>
        <w:rPr>
          <w:color w:val="1C1F50"/>
          <w:sz w:val="36"/>
        </w:rPr>
        <w:t>These</w:t>
      </w:r>
      <w:r>
        <w:rPr>
          <w:color w:val="1C1F50"/>
          <w:spacing w:val="-3"/>
          <w:sz w:val="36"/>
        </w:rPr>
        <w:t xml:space="preserve"> </w:t>
      </w:r>
      <w:r>
        <w:rPr>
          <w:color w:val="1C1F50"/>
          <w:sz w:val="36"/>
        </w:rPr>
        <w:t>findings</w:t>
      </w:r>
      <w:r>
        <w:rPr>
          <w:color w:val="1C1F50"/>
          <w:spacing w:val="-11"/>
          <w:sz w:val="36"/>
        </w:rPr>
        <w:t xml:space="preserve"> </w:t>
      </w:r>
      <w:r>
        <w:rPr>
          <w:color w:val="1C1F50"/>
          <w:sz w:val="36"/>
        </w:rPr>
        <w:t>should</w:t>
      </w:r>
      <w:r>
        <w:rPr>
          <w:color w:val="1C1F50"/>
          <w:spacing w:val="-7"/>
          <w:sz w:val="36"/>
        </w:rPr>
        <w:t xml:space="preserve"> </w:t>
      </w:r>
      <w:r>
        <w:rPr>
          <w:color w:val="1C1F50"/>
          <w:sz w:val="36"/>
        </w:rPr>
        <w:t>be considered by other trust members and staff to determine whether there are similar areas for improvement at their</w:t>
      </w:r>
      <w:r>
        <w:rPr>
          <w:color w:val="1C1F50"/>
          <w:spacing w:val="-1"/>
          <w:sz w:val="36"/>
        </w:rPr>
        <w:t xml:space="preserve"> </w:t>
      </w:r>
      <w:r>
        <w:rPr>
          <w:color w:val="1C1F50"/>
          <w:sz w:val="36"/>
        </w:rPr>
        <w:t xml:space="preserve">Trust. </w:t>
      </w:r>
      <w:r>
        <w:rPr>
          <w:i/>
          <w:color w:val="1C1F50"/>
          <w:sz w:val="36"/>
        </w:rPr>
        <w:t>(Refer</w:t>
      </w:r>
      <w:r>
        <w:rPr>
          <w:i/>
          <w:color w:val="1C1F50"/>
          <w:spacing w:val="-7"/>
          <w:sz w:val="36"/>
        </w:rPr>
        <w:t xml:space="preserve"> </w:t>
      </w:r>
      <w:r>
        <w:rPr>
          <w:i/>
          <w:color w:val="1C1F50"/>
          <w:sz w:val="36"/>
        </w:rPr>
        <w:t>Appendix</w:t>
      </w:r>
      <w:r>
        <w:rPr>
          <w:i/>
          <w:color w:val="1C1F50"/>
          <w:spacing w:val="-10"/>
          <w:sz w:val="36"/>
        </w:rPr>
        <w:t xml:space="preserve"> </w:t>
      </w:r>
      <w:r>
        <w:rPr>
          <w:i/>
          <w:color w:val="1C1F50"/>
          <w:sz w:val="36"/>
        </w:rPr>
        <w:t>A</w:t>
      </w:r>
      <w:r>
        <w:rPr>
          <w:i/>
          <w:color w:val="1C1F50"/>
          <w:spacing w:val="-2"/>
          <w:sz w:val="36"/>
        </w:rPr>
        <w:t xml:space="preserve"> </w:t>
      </w:r>
      <w:r>
        <w:rPr>
          <w:i/>
          <w:color w:val="1C1F50"/>
          <w:sz w:val="36"/>
        </w:rPr>
        <w:t>for summary of findings per scope area over the past five years)</w:t>
      </w:r>
    </w:p>
    <w:p w14:paraId="18611DD1" w14:textId="77777777" w:rsidR="001A4100" w:rsidRDefault="001A4100">
      <w:pPr>
        <w:spacing w:line="285" w:lineRule="auto"/>
        <w:rPr>
          <w:sz w:val="36"/>
        </w:rPr>
        <w:sectPr w:rsidR="001A4100">
          <w:pgSz w:w="14400" w:h="8110" w:orient="landscape"/>
          <w:pgMar w:top="300" w:right="0" w:bottom="280" w:left="0" w:header="720" w:footer="720" w:gutter="0"/>
          <w:cols w:space="720"/>
        </w:sectPr>
      </w:pPr>
    </w:p>
    <w:p w14:paraId="60C18FC0" w14:textId="77777777" w:rsidR="001A4100" w:rsidRDefault="001A4100">
      <w:pPr>
        <w:pStyle w:val="BodyText"/>
        <w:rPr>
          <w:i/>
          <w:sz w:val="20"/>
        </w:rPr>
      </w:pPr>
    </w:p>
    <w:p w14:paraId="7CB494C2" w14:textId="77777777" w:rsidR="001A4100" w:rsidRDefault="001A4100">
      <w:pPr>
        <w:pStyle w:val="BodyText"/>
        <w:rPr>
          <w:i/>
          <w:sz w:val="20"/>
        </w:rPr>
      </w:pPr>
    </w:p>
    <w:p w14:paraId="36BBD8C7" w14:textId="77777777" w:rsidR="001A4100" w:rsidRDefault="001A4100">
      <w:pPr>
        <w:pStyle w:val="BodyText"/>
        <w:spacing w:before="3"/>
        <w:rPr>
          <w:i/>
          <w:sz w:val="17"/>
        </w:rPr>
      </w:pPr>
    </w:p>
    <w:p w14:paraId="5F781F56" w14:textId="77777777" w:rsidR="001A4100" w:rsidRDefault="002D445E">
      <w:pPr>
        <w:pStyle w:val="Heading1"/>
        <w:numPr>
          <w:ilvl w:val="0"/>
          <w:numId w:val="7"/>
        </w:numPr>
        <w:tabs>
          <w:tab w:val="left" w:pos="1140"/>
        </w:tabs>
        <w:ind w:hanging="534"/>
        <w:rPr>
          <w:color w:val="0071A8"/>
        </w:rPr>
      </w:pPr>
      <w:bookmarkStart w:id="2" w:name="Slide_3:_1._Risk_Management"/>
      <w:bookmarkEnd w:id="2"/>
      <w:r>
        <w:rPr>
          <w:color w:val="0071A8"/>
        </w:rPr>
        <w:t>Risk</w:t>
      </w:r>
      <w:r>
        <w:rPr>
          <w:color w:val="0071A8"/>
          <w:spacing w:val="-10"/>
        </w:rPr>
        <w:t xml:space="preserve"> </w:t>
      </w:r>
      <w:r>
        <w:rPr>
          <w:color w:val="0071A8"/>
          <w:spacing w:val="-2"/>
        </w:rPr>
        <w:t>Management</w:t>
      </w:r>
    </w:p>
    <w:p w14:paraId="1E57064D" w14:textId="4388799D" w:rsidR="001A4100" w:rsidRDefault="002D445E">
      <w:pPr>
        <w:pStyle w:val="BodyText"/>
        <w:spacing w:before="1"/>
        <w:rPr>
          <w:b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620B1F86" wp14:editId="762D50FA">
                <wp:simplePos x="0" y="0"/>
                <wp:positionH relativeFrom="page">
                  <wp:posOffset>6350</wp:posOffset>
                </wp:positionH>
                <wp:positionV relativeFrom="paragraph">
                  <wp:posOffset>198755</wp:posOffset>
                </wp:positionV>
                <wp:extent cx="9138285" cy="518160"/>
                <wp:effectExtent l="0" t="0" r="0" b="0"/>
                <wp:wrapTopAndBottom/>
                <wp:docPr id="125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8285" cy="518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CFB6E5" w14:textId="77777777" w:rsidR="001A4100" w:rsidRDefault="002D445E">
                            <w:pPr>
                              <w:tabs>
                                <w:tab w:val="left" w:pos="3814"/>
                                <w:tab w:val="left" w:pos="9613"/>
                              </w:tabs>
                              <w:spacing w:before="87"/>
                              <w:ind w:left="8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0B1F86" id="_x0000_t202" coordsize="21600,21600" o:spt="202" path="m,l,21600r21600,l21600,xe">
                <v:stroke joinstyle="miter"/>
                <v:path gradientshapeok="t" o:connecttype="rect"/>
              </v:shapetype>
              <v:shape id="docshape5" o:spid="_x0000_s1026" type="#_x0000_t202" style="position:absolute;margin-left:.5pt;margin-top:15.65pt;width:719.55pt;height:40.8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" filled="f" stroked="f">
                <v:textbox inset="0,0,0,0">
                  <w:txbxContent>
                    <w:p w14:paraId="73CFB6E5" w14:textId="77777777" w:rsidR="001A4100" w:rsidRDefault="002D445E">
                      <w:pPr>
                        <w:tabs>
                          <w:tab w:val="left" w:pos="3814"/>
                          <w:tab w:val="left" w:pos="9613"/>
                        </w:tabs>
                        <w:spacing w:before="87"/>
                        <w:ind w:left="88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B998C92" w14:textId="77777777" w:rsidR="001A4100" w:rsidRDefault="001A4100">
      <w:pPr>
        <w:pStyle w:val="BodyText"/>
        <w:spacing w:before="1"/>
        <w:rPr>
          <w:b/>
          <w:sz w:val="6"/>
        </w:rPr>
      </w:pPr>
    </w:p>
    <w:p w14:paraId="1CB2734A" w14:textId="77777777" w:rsidR="001A4100" w:rsidRDefault="001A4100">
      <w:pPr>
        <w:rPr>
          <w:sz w:val="6"/>
        </w:rPr>
        <w:sectPr w:rsidR="001A4100">
          <w:headerReference w:type="default" r:id="rId14"/>
          <w:pgSz w:w="14400" w:h="8110" w:orient="landscape"/>
          <w:pgMar w:top="840" w:right="0" w:bottom="0" w:left="0" w:header="276" w:footer="0" w:gutter="0"/>
          <w:cols w:space="720"/>
        </w:sectPr>
      </w:pPr>
    </w:p>
    <w:p w14:paraId="04FDA4D8" w14:textId="2AA8CB41" w:rsidR="001A4100" w:rsidRDefault="002D445E">
      <w:pPr>
        <w:pStyle w:val="BodyText"/>
        <w:spacing w:before="30" w:line="288" w:lineRule="auto"/>
        <w:ind w:left="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23296" behindDoc="1" locked="0" layoutInCell="1" allowOverlap="1" wp14:anchorId="5FC5406E" wp14:editId="19F1F3A8">
                <wp:simplePos x="0" y="0"/>
                <wp:positionH relativeFrom="page">
                  <wp:posOffset>-3175</wp:posOffset>
                </wp:positionH>
                <wp:positionV relativeFrom="page">
                  <wp:posOffset>1551305</wp:posOffset>
                </wp:positionV>
                <wp:extent cx="9147810" cy="3594100"/>
                <wp:effectExtent l="0" t="0" r="0" b="0"/>
                <wp:wrapNone/>
                <wp:docPr id="119" name="docshapegroup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7810" cy="3594100"/>
                          <a:chOff x="-5" y="2443"/>
                          <a:chExt cx="14406" cy="5660"/>
                        </a:xfrm>
                      </wpg:grpSpPr>
                      <wps:wsp>
                        <wps:cNvPr id="120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2" y="2450"/>
                            <a:ext cx="4829" cy="831"/>
                          </a:xfrm>
                          <a:prstGeom prst="rect">
                            <a:avLst/>
                          </a:pr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2" y="2450"/>
                            <a:ext cx="4829" cy="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AFE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0" y="3278"/>
                            <a:ext cx="4829" cy="4824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docshape10"/>
                        <wps:cNvSpPr>
                          <a:spLocks/>
                        </wps:cNvSpPr>
                        <wps:spPr bwMode="auto">
                          <a:xfrm>
                            <a:off x="4785" y="2448"/>
                            <a:ext cx="9615" cy="831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2448 2448"/>
                              <a:gd name="T3" fmla="*/ 2448 h 831"/>
                              <a:gd name="T4" fmla="+- 0 9614 4786"/>
                              <a:gd name="T5" fmla="*/ T4 w 9615"/>
                              <a:gd name="T6" fmla="+- 0 2448 2448"/>
                              <a:gd name="T7" fmla="*/ 2448 h 831"/>
                              <a:gd name="T8" fmla="+- 0 4786 4786"/>
                              <a:gd name="T9" fmla="*/ T8 w 9615"/>
                              <a:gd name="T10" fmla="+- 0 2448 2448"/>
                              <a:gd name="T11" fmla="*/ 2448 h 831"/>
                              <a:gd name="T12" fmla="+- 0 4786 4786"/>
                              <a:gd name="T13" fmla="*/ T12 w 9615"/>
                              <a:gd name="T14" fmla="+- 0 3278 2448"/>
                              <a:gd name="T15" fmla="*/ 3278 h 831"/>
                              <a:gd name="T16" fmla="+- 0 9614 4786"/>
                              <a:gd name="T17" fmla="*/ T16 w 9615"/>
                              <a:gd name="T18" fmla="+- 0 3278 2448"/>
                              <a:gd name="T19" fmla="*/ 3278 h 831"/>
                              <a:gd name="T20" fmla="+- 0 14400 4786"/>
                              <a:gd name="T21" fmla="*/ T20 w 9615"/>
                              <a:gd name="T22" fmla="+- 0 3278 2448"/>
                              <a:gd name="T23" fmla="*/ 3278 h 831"/>
                              <a:gd name="T24" fmla="+- 0 14400 4786"/>
                              <a:gd name="T25" fmla="*/ T24 w 9615"/>
                              <a:gd name="T26" fmla="+- 0 2448 2448"/>
                              <a:gd name="T27" fmla="*/ 2448 h 8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831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30"/>
                                </a:lnTo>
                                <a:lnTo>
                                  <a:pt x="4828" y="830"/>
                                </a:lnTo>
                                <a:lnTo>
                                  <a:pt x="9614" y="830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docshape11"/>
                        <wps:cNvSpPr>
                          <a:spLocks noChangeArrowheads="1"/>
                        </wps:cNvSpPr>
                        <wps:spPr bwMode="auto">
                          <a:xfrm>
                            <a:off x="9614" y="3278"/>
                            <a:ext cx="4786" cy="4824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E01D8E" id="docshapegroup6" o:spid="_x0000_s1026" style="position:absolute;margin-left:-.25pt;margin-top:122.15pt;width:720.3pt;height:283pt;z-index:-16093184;mso-position-horizontal-relative:page;mso-position-vertical-relative:page" coordorigin="-5,2443" coordsize="14406,56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">
                <v:rect id="docshape7" o:spid="_x0000_s1027" style="position:absolute;left:2;top:2450;width:4829;height: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" fillcolor="#03c" stroked="f"/>
                <v:rect id="docshape8" o:spid="_x0000_s1028" style="position:absolute;left:2;top:2450;width:4829;height: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" filled="f" strokecolor="#00afef"/>
                <v:rect id="docshape9" o:spid="_x0000_s1029" style="position:absolute;top:3278;width:4829;height:48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" fillcolor="#dbeef8" stroked="f"/>
                <v:shape id="docshape10" o:spid="_x0000_s1030" style="position:absolute;left:4785;top:2448;width:9615;height:831;visibility:visible;mso-wrap-style:square;v-text-anchor:top" coordsize="9615,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" path="m9614,l4828,,,,,830r4828,l9614,830,9614,xe" fillcolor="#03c" stroked="f">
                  <v:path arrowok="t" o:connecttype="custom" o:connectlocs="9614,2448;4828,2448;0,2448;0,3278;4828,3278;9614,3278;9614,2448" o:connectangles="0,0,0,0,0,0,0"/>
                </v:shape>
                <v:rect id="docshape11" o:spid="_x0000_s1031" style="position:absolute;left:9614;top:3278;width:4786;height:48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" fillcolor="#dbeef8" stroked="f"/>
                <w10:wrap anchorx="page" anchory="page"/>
              </v:group>
            </w:pict>
          </mc:Fallback>
        </mc:AlternateContent>
      </w:r>
      <w:r>
        <w:t>Several</w:t>
      </w:r>
      <w:r>
        <w:rPr>
          <w:color w:val="1C1F50"/>
          <w:spacing w:val="-7"/>
        </w:rPr>
        <w:t xml:space="preserve"> </w:t>
      </w:r>
      <w:r w:rsidR="00002544">
        <w:rPr>
          <w:color w:val="1C1F50"/>
        </w:rPr>
        <w:t>t</w:t>
      </w:r>
      <w:r>
        <w:rPr>
          <w:color w:val="1C1F50"/>
        </w:rPr>
        <w:t>rusts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do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not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perform</w:t>
      </w:r>
      <w:r>
        <w:rPr>
          <w:color w:val="1C1F50"/>
          <w:spacing w:val="-19"/>
        </w:rPr>
        <w:t xml:space="preserve"> </w:t>
      </w:r>
      <w:r>
        <w:rPr>
          <w:color w:val="1C1F50"/>
        </w:rPr>
        <w:t>adequate risk management activities.</w:t>
      </w:r>
    </w:p>
    <w:p w14:paraId="11A9A679" w14:textId="77777777" w:rsidR="001A4100" w:rsidRDefault="002D445E">
      <w:pPr>
        <w:pStyle w:val="BodyText"/>
        <w:spacing w:before="30" w:line="285" w:lineRule="auto"/>
        <w:ind w:left="143"/>
      </w:pPr>
      <w:r>
        <w:br w:type="column"/>
      </w:r>
      <w:r>
        <w:rPr>
          <w:color w:val="1C1F50"/>
        </w:rPr>
        <w:t>Failure to identify/assess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risks may prevent the Trust from taking action to remove or mitigate potential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risks resulting in potential financial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or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reputational</w:t>
      </w:r>
      <w:r>
        <w:rPr>
          <w:color w:val="1C1F50"/>
          <w:spacing w:val="-18"/>
        </w:rPr>
        <w:t xml:space="preserve"> </w:t>
      </w:r>
      <w:r>
        <w:rPr>
          <w:color w:val="1C1F50"/>
        </w:rPr>
        <w:t>impact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on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Trust.</w:t>
      </w:r>
    </w:p>
    <w:p w14:paraId="346425AF" w14:textId="77777777" w:rsidR="001A4100" w:rsidRDefault="002D445E">
      <w:pPr>
        <w:pStyle w:val="BodyText"/>
        <w:spacing w:before="30" w:line="285" w:lineRule="auto"/>
        <w:ind w:left="143" w:right="82"/>
      </w:pPr>
      <w:r>
        <w:br w:type="column"/>
      </w:r>
      <w:r>
        <w:rPr>
          <w:color w:val="1C1F50"/>
        </w:rPr>
        <w:t>Identify,</w:t>
      </w:r>
      <w:r>
        <w:rPr>
          <w:color w:val="1C1F50"/>
          <w:spacing w:val="-16"/>
        </w:rPr>
        <w:t xml:space="preserve"> </w:t>
      </w:r>
      <w:r>
        <w:rPr>
          <w:color w:val="1C1F50"/>
        </w:rPr>
        <w:t>assess,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document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>and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manage</w:t>
      </w:r>
      <w:r>
        <w:rPr>
          <w:color w:val="1C1F50"/>
          <w:spacing w:val="-11"/>
        </w:rPr>
        <w:t xml:space="preserve"> </w:t>
      </w:r>
      <w:r>
        <w:rPr>
          <w:color w:val="1C1F50"/>
        </w:rPr>
        <w:t>key risks for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the Trust and strategies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in place to mitigate risks by developing the following:</w:t>
      </w:r>
    </w:p>
    <w:p w14:paraId="0106671F" w14:textId="77777777" w:rsidR="001A4100" w:rsidRDefault="002D445E">
      <w:pPr>
        <w:pStyle w:val="ListParagraph"/>
        <w:numPr>
          <w:ilvl w:val="0"/>
          <w:numId w:val="6"/>
        </w:numPr>
        <w:tabs>
          <w:tab w:val="left" w:pos="414"/>
        </w:tabs>
        <w:spacing w:before="19"/>
        <w:ind w:left="413" w:hanging="271"/>
      </w:pPr>
      <w:r>
        <w:rPr>
          <w:color w:val="1C1F50"/>
        </w:rPr>
        <w:t>Risk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Management</w:t>
      </w:r>
      <w:r>
        <w:rPr>
          <w:color w:val="1C1F50"/>
          <w:spacing w:val="-15"/>
        </w:rPr>
        <w:t xml:space="preserve"> </w:t>
      </w:r>
      <w:r>
        <w:rPr>
          <w:color w:val="1C1F50"/>
          <w:spacing w:val="-2"/>
        </w:rPr>
        <w:t>Strategy</w:t>
      </w:r>
    </w:p>
    <w:p w14:paraId="6DAEBABE" w14:textId="77777777" w:rsidR="001A4100" w:rsidRDefault="002D445E">
      <w:pPr>
        <w:pStyle w:val="ListParagraph"/>
        <w:numPr>
          <w:ilvl w:val="0"/>
          <w:numId w:val="6"/>
        </w:numPr>
        <w:tabs>
          <w:tab w:val="left" w:pos="414"/>
        </w:tabs>
        <w:spacing w:before="49"/>
        <w:ind w:left="413" w:hanging="271"/>
      </w:pPr>
      <w:r>
        <w:rPr>
          <w:color w:val="1C1F50"/>
        </w:rPr>
        <w:t>Risk</w:t>
      </w:r>
      <w:r>
        <w:rPr>
          <w:color w:val="1C1F50"/>
          <w:spacing w:val="-5"/>
        </w:rPr>
        <w:t xml:space="preserve"> </w:t>
      </w:r>
      <w:r>
        <w:rPr>
          <w:color w:val="1C1F50"/>
          <w:spacing w:val="-2"/>
        </w:rPr>
        <w:t>Register</w:t>
      </w:r>
    </w:p>
    <w:p w14:paraId="633F0ADA" w14:textId="77777777" w:rsidR="001A4100" w:rsidRDefault="002D445E">
      <w:pPr>
        <w:pStyle w:val="ListParagraph"/>
        <w:numPr>
          <w:ilvl w:val="0"/>
          <w:numId w:val="6"/>
        </w:numPr>
        <w:tabs>
          <w:tab w:val="left" w:pos="414"/>
        </w:tabs>
        <w:spacing w:before="50"/>
        <w:ind w:left="413" w:hanging="271"/>
      </w:pPr>
      <w:r>
        <w:rPr>
          <w:color w:val="1C1F50"/>
        </w:rPr>
        <w:t>Fraud</w:t>
      </w:r>
      <w:r>
        <w:rPr>
          <w:color w:val="1C1F50"/>
          <w:spacing w:val="-10"/>
        </w:rPr>
        <w:t xml:space="preserve"> </w:t>
      </w:r>
      <w:r>
        <w:rPr>
          <w:color w:val="1C1F50"/>
          <w:spacing w:val="-2"/>
        </w:rPr>
        <w:t>Policy</w:t>
      </w:r>
    </w:p>
    <w:p w14:paraId="04902DEF" w14:textId="7B13AD62" w:rsidR="001A4100" w:rsidRDefault="002D445E">
      <w:pPr>
        <w:pStyle w:val="ListParagraph"/>
        <w:numPr>
          <w:ilvl w:val="0"/>
          <w:numId w:val="6"/>
        </w:numPr>
        <w:tabs>
          <w:tab w:val="left" w:pos="414"/>
        </w:tabs>
        <w:spacing w:before="45" w:line="400" w:lineRule="auto"/>
        <w:ind w:left="143" w:right="1508" w:firstLine="0"/>
      </w:pPr>
      <w:r>
        <w:rPr>
          <w:color w:val="1C1F50"/>
        </w:rPr>
        <w:t>Protective</w:t>
      </w:r>
      <w:r>
        <w:rPr>
          <w:color w:val="1C1F50"/>
          <w:spacing w:val="-16"/>
        </w:rPr>
        <w:t xml:space="preserve"> </w:t>
      </w:r>
      <w:r>
        <w:rPr>
          <w:color w:val="1C1F50"/>
        </w:rPr>
        <w:t>Data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Security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>Plan Refer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to</w:t>
      </w:r>
      <w:r w:rsidR="00E363FF">
        <w:rPr>
          <w:color w:val="1C1F50"/>
        </w:rPr>
        <w:t>:</w:t>
      </w:r>
    </w:p>
    <w:p w14:paraId="2A3ECA0C" w14:textId="77777777" w:rsidR="001A4100" w:rsidRDefault="00FD33E9">
      <w:pPr>
        <w:spacing w:before="14" w:line="451" w:lineRule="auto"/>
        <w:ind w:left="143" w:right="82"/>
        <w:rPr>
          <w:sz w:val="18"/>
        </w:rPr>
      </w:pPr>
      <w:hyperlink r:id="rId15">
        <w:r w:rsidR="002D445E">
          <w:rPr>
            <w:color w:val="0784C1"/>
            <w:spacing w:val="-2"/>
            <w:sz w:val="18"/>
            <w:u w:val="single" w:color="427AB0"/>
          </w:rPr>
          <w:t>Fraud</w:t>
        </w:r>
        <w:r w:rsidR="002D445E">
          <w:rPr>
            <w:color w:val="0784C1"/>
            <w:spacing w:val="-10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and</w:t>
        </w:r>
        <w:r w:rsidR="002D445E">
          <w:rPr>
            <w:color w:val="0784C1"/>
            <w:spacing w:val="-3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protected</w:t>
        </w:r>
        <w:r w:rsidR="002D445E">
          <w:rPr>
            <w:color w:val="0784C1"/>
            <w:spacing w:val="-10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disclosures</w:t>
        </w:r>
        <w:r w:rsidR="002D445E">
          <w:rPr>
            <w:color w:val="0784C1"/>
            <w:spacing w:val="-8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(health.vic.gov.au)</w:t>
        </w:r>
      </w:hyperlink>
      <w:r w:rsidR="002D445E">
        <w:rPr>
          <w:color w:val="0784C1"/>
          <w:spacing w:val="-2"/>
          <w:sz w:val="18"/>
        </w:rPr>
        <w:t xml:space="preserve"> </w:t>
      </w:r>
      <w:hyperlink r:id="rId16">
        <w:r w:rsidR="002D445E">
          <w:rPr>
            <w:color w:val="0784C1"/>
            <w:sz w:val="18"/>
            <w:u w:val="single" w:color="427AB0"/>
          </w:rPr>
          <w:t>Sample Risk Register</w:t>
        </w:r>
        <w:r w:rsidR="002D445E">
          <w:rPr>
            <w:color w:val="0784C1"/>
            <w:spacing w:val="-3"/>
            <w:sz w:val="18"/>
            <w:u w:val="single" w:color="427AB0"/>
          </w:rPr>
          <w:t xml:space="preserve"> </w:t>
        </w:r>
        <w:r w:rsidR="002D445E">
          <w:rPr>
            <w:color w:val="0784C1"/>
            <w:sz w:val="18"/>
            <w:u w:val="single" w:color="427AB0"/>
          </w:rPr>
          <w:t>(health.vic.gov.au)</w:t>
        </w:r>
      </w:hyperlink>
    </w:p>
    <w:p w14:paraId="45D9E5E2" w14:textId="77777777" w:rsidR="001A4100" w:rsidRPr="00783204" w:rsidRDefault="00FD33E9">
      <w:pPr>
        <w:spacing w:line="202" w:lineRule="exact"/>
        <w:ind w:left="143"/>
        <w:rPr>
          <w:color w:val="0784C1"/>
          <w:sz w:val="18"/>
          <w:u w:val="single" w:color="427AB0"/>
        </w:rPr>
      </w:pPr>
      <w:hyperlink r:id="rId17">
        <w:r w:rsidR="002D445E" w:rsidRPr="00783204">
          <w:rPr>
            <w:color w:val="0784C1"/>
            <w:sz w:val="18"/>
            <w:u w:val="single" w:color="427AB0"/>
          </w:rPr>
          <w:t>Victorian Protective Data Security Framework - health.vic</w:t>
        </w:r>
      </w:hyperlink>
    </w:p>
    <w:p w14:paraId="5354D96E" w14:textId="77777777" w:rsidR="001A4100" w:rsidRDefault="001A4100">
      <w:pPr>
        <w:spacing w:line="202" w:lineRule="exact"/>
        <w:rPr>
          <w:sz w:val="18"/>
        </w:rPr>
        <w:sectPr w:rsidR="001A4100" w:rsidSect="00783204">
          <w:type w:val="continuous"/>
          <w:pgSz w:w="14400" w:h="8110" w:orient="landscape"/>
          <w:pgMar w:top="700" w:right="0" w:bottom="0" w:left="0" w:header="276" w:footer="0" w:gutter="0"/>
          <w:cols w:num="3" w:space="1572" w:equalWidth="0">
            <w:col w:w="4520" w:space="268"/>
            <w:col w:w="4454" w:space="375"/>
            <w:col w:w="4783"/>
          </w:cols>
        </w:sectPr>
      </w:pPr>
    </w:p>
    <w:p w14:paraId="792631FD" w14:textId="77777777" w:rsidR="001A4100" w:rsidRDefault="001A4100">
      <w:pPr>
        <w:pStyle w:val="BodyText"/>
        <w:rPr>
          <w:sz w:val="20"/>
        </w:rPr>
      </w:pPr>
    </w:p>
    <w:p w14:paraId="4958BFBB" w14:textId="77777777" w:rsidR="001A4100" w:rsidRDefault="001A4100">
      <w:pPr>
        <w:pStyle w:val="BodyText"/>
        <w:rPr>
          <w:sz w:val="20"/>
        </w:rPr>
      </w:pPr>
    </w:p>
    <w:p w14:paraId="6CC0367B" w14:textId="77777777" w:rsidR="001A4100" w:rsidRDefault="001A4100">
      <w:pPr>
        <w:pStyle w:val="BodyText"/>
        <w:spacing w:before="3"/>
        <w:rPr>
          <w:sz w:val="17"/>
        </w:rPr>
      </w:pPr>
    </w:p>
    <w:p w14:paraId="24F70CD0" w14:textId="77777777" w:rsidR="001A4100" w:rsidRDefault="002D445E">
      <w:pPr>
        <w:pStyle w:val="Heading1"/>
        <w:numPr>
          <w:ilvl w:val="0"/>
          <w:numId w:val="7"/>
        </w:numPr>
        <w:tabs>
          <w:tab w:val="left" w:pos="1140"/>
        </w:tabs>
        <w:ind w:hanging="534"/>
        <w:rPr>
          <w:color w:val="0071BB"/>
        </w:rPr>
      </w:pPr>
      <w:bookmarkStart w:id="3" w:name="Slide_4:_2._Financial_strategy_and_budge"/>
      <w:bookmarkEnd w:id="3"/>
      <w:r>
        <w:rPr>
          <w:color w:val="0071BB"/>
        </w:rPr>
        <w:t>Financial</w:t>
      </w:r>
      <w:r>
        <w:rPr>
          <w:color w:val="0071BB"/>
          <w:spacing w:val="-14"/>
        </w:rPr>
        <w:t xml:space="preserve"> </w:t>
      </w:r>
      <w:r>
        <w:rPr>
          <w:color w:val="0071BB"/>
        </w:rPr>
        <w:t>strategy</w:t>
      </w:r>
      <w:r>
        <w:rPr>
          <w:color w:val="0071BB"/>
          <w:spacing w:val="5"/>
        </w:rPr>
        <w:t xml:space="preserve"> </w:t>
      </w:r>
      <w:r>
        <w:rPr>
          <w:color w:val="0071BB"/>
        </w:rPr>
        <w:t>and</w:t>
      </w:r>
      <w:r>
        <w:rPr>
          <w:color w:val="0071BB"/>
          <w:spacing w:val="-3"/>
        </w:rPr>
        <w:t xml:space="preserve"> </w:t>
      </w:r>
      <w:r>
        <w:rPr>
          <w:color w:val="0071BB"/>
          <w:spacing w:val="-2"/>
        </w:rPr>
        <w:t>budget</w:t>
      </w:r>
    </w:p>
    <w:p w14:paraId="34B3526B" w14:textId="77777777" w:rsidR="001A4100" w:rsidRDefault="001A4100">
      <w:pPr>
        <w:pStyle w:val="BodyText"/>
        <w:rPr>
          <w:b/>
          <w:sz w:val="20"/>
        </w:rPr>
      </w:pPr>
    </w:p>
    <w:p w14:paraId="5E6D97F4" w14:textId="77777777" w:rsidR="001A4100" w:rsidRDefault="001A4100">
      <w:pPr>
        <w:pStyle w:val="BodyText"/>
        <w:rPr>
          <w:b/>
          <w:sz w:val="20"/>
        </w:rPr>
      </w:pPr>
    </w:p>
    <w:p w14:paraId="2D6B579D" w14:textId="5902269E" w:rsidR="001A4100" w:rsidRDefault="001A4100">
      <w:pPr>
        <w:pStyle w:val="BodyText"/>
        <w:rPr>
          <w:b/>
          <w:sz w:val="20"/>
        </w:rPr>
      </w:pPr>
    </w:p>
    <w:p w14:paraId="0A0CF210" w14:textId="18714CA7" w:rsidR="001A4100" w:rsidRDefault="002D445E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2D459341" wp14:editId="41754AF0">
                <wp:simplePos x="0" y="0"/>
                <wp:positionH relativeFrom="page">
                  <wp:posOffset>0</wp:posOffset>
                </wp:positionH>
                <wp:positionV relativeFrom="paragraph">
                  <wp:posOffset>111125</wp:posOffset>
                </wp:positionV>
                <wp:extent cx="9144000" cy="658495"/>
                <wp:effectExtent l="0" t="0" r="0" b="0"/>
                <wp:wrapTopAndBottom/>
                <wp:docPr id="118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0" cy="65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9BD759" w14:textId="77777777" w:rsidR="001A4100" w:rsidRDefault="002D445E">
                            <w:pPr>
                              <w:tabs>
                                <w:tab w:val="left" w:pos="3824"/>
                                <w:tab w:val="left" w:pos="9623"/>
                              </w:tabs>
                              <w:spacing w:before="89"/>
                              <w:ind w:left="77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459341" id="docshape12" o:spid="_x0000_s1027" type="#_x0000_t202" style="position:absolute;margin-left:0;margin-top:8.75pt;width:10in;height:51.8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" filled="f" stroked="f">
                <v:textbox inset="0,0,0,0">
                  <w:txbxContent>
                    <w:p w14:paraId="0E9BD759" w14:textId="77777777" w:rsidR="001A4100" w:rsidRDefault="002D445E">
                      <w:pPr>
                        <w:tabs>
                          <w:tab w:val="left" w:pos="3824"/>
                          <w:tab w:val="left" w:pos="9623"/>
                        </w:tabs>
                        <w:spacing w:before="89"/>
                        <w:ind w:left="77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DAF02FD" w14:textId="77777777" w:rsidR="001A4100" w:rsidRDefault="001A4100">
      <w:pPr>
        <w:pStyle w:val="BodyText"/>
        <w:spacing w:before="1"/>
        <w:rPr>
          <w:b/>
          <w:sz w:val="6"/>
        </w:rPr>
      </w:pPr>
    </w:p>
    <w:p w14:paraId="2E128013" w14:textId="77777777" w:rsidR="001A4100" w:rsidRDefault="001A4100">
      <w:pPr>
        <w:rPr>
          <w:sz w:val="6"/>
        </w:rPr>
        <w:sectPr w:rsidR="001A4100">
          <w:pgSz w:w="14400" w:h="8110" w:orient="landscape"/>
          <w:pgMar w:top="840" w:right="0" w:bottom="0" w:left="0" w:header="276" w:footer="0" w:gutter="0"/>
          <w:cols w:space="720"/>
        </w:sectPr>
      </w:pPr>
    </w:p>
    <w:p w14:paraId="16C81C6A" w14:textId="5D6E59F5" w:rsidR="001A4100" w:rsidRDefault="002D445E">
      <w:pPr>
        <w:pStyle w:val="BodyText"/>
        <w:spacing w:before="27" w:line="285" w:lineRule="auto"/>
        <w:ind w:left="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612EEF8A" wp14:editId="1DDABF71">
                <wp:simplePos x="0" y="0"/>
                <wp:positionH relativeFrom="page">
                  <wp:posOffset>-5080</wp:posOffset>
                </wp:positionH>
                <wp:positionV relativeFrom="page">
                  <wp:posOffset>1901825</wp:posOffset>
                </wp:positionV>
                <wp:extent cx="9149080" cy="3243580"/>
                <wp:effectExtent l="0" t="0" r="0" b="0"/>
                <wp:wrapNone/>
                <wp:docPr id="112" name="docshapegroup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9080" cy="3243580"/>
                          <a:chOff x="-8" y="2995"/>
                          <a:chExt cx="14408" cy="5108"/>
                        </a:xfrm>
                      </wpg:grpSpPr>
                      <wps:wsp>
                        <wps:cNvPr id="113" name="docshape14"/>
                        <wps:cNvSpPr>
                          <a:spLocks/>
                        </wps:cNvSpPr>
                        <wps:spPr bwMode="auto">
                          <a:xfrm>
                            <a:off x="0" y="3002"/>
                            <a:ext cx="4808" cy="1052"/>
                          </a:xfrm>
                          <a:custGeom>
                            <a:avLst/>
                            <a:gdLst>
                              <a:gd name="T0" fmla="*/ 4807 w 4808"/>
                              <a:gd name="T1" fmla="+- 0 3002 3002"/>
                              <a:gd name="T2" fmla="*/ 3002 h 1052"/>
                              <a:gd name="T3" fmla="*/ 0 w 4808"/>
                              <a:gd name="T4" fmla="+- 0 3002 3002"/>
                              <a:gd name="T5" fmla="*/ 3002 h 1052"/>
                              <a:gd name="T6" fmla="*/ 0 w 4808"/>
                              <a:gd name="T7" fmla="+- 0 3274 3002"/>
                              <a:gd name="T8" fmla="*/ 3274 h 1052"/>
                              <a:gd name="T9" fmla="*/ 0 w 4808"/>
                              <a:gd name="T10" fmla="+- 0 4051 3002"/>
                              <a:gd name="T11" fmla="*/ 4051 h 1052"/>
                              <a:gd name="T12" fmla="*/ 0 w 4808"/>
                              <a:gd name="T13" fmla="+- 0 4054 3002"/>
                              <a:gd name="T14" fmla="*/ 4054 h 1052"/>
                              <a:gd name="T15" fmla="*/ 4807 w 4808"/>
                              <a:gd name="T16" fmla="+- 0 4054 3002"/>
                              <a:gd name="T17" fmla="*/ 4054 h 1052"/>
                              <a:gd name="T18" fmla="*/ 4807 w 4808"/>
                              <a:gd name="T19" fmla="+- 0 3002 3002"/>
                              <a:gd name="T20" fmla="*/ 3002 h 105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</a:cxnLst>
                            <a:rect l="0" t="0" r="r" b="b"/>
                            <a:pathLst>
                              <a:path w="4808" h="1052">
                                <a:moveTo>
                                  <a:pt x="480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72"/>
                                </a:lnTo>
                                <a:lnTo>
                                  <a:pt x="0" y="1049"/>
                                </a:lnTo>
                                <a:lnTo>
                                  <a:pt x="0" y="1052"/>
                                </a:lnTo>
                                <a:lnTo>
                                  <a:pt x="4807" y="1052"/>
                                </a:lnTo>
                                <a:lnTo>
                                  <a:pt x="480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docshape15"/>
                        <wps:cNvSpPr>
                          <a:spLocks/>
                        </wps:cNvSpPr>
                        <wps:spPr bwMode="auto">
                          <a:xfrm>
                            <a:off x="0" y="3002"/>
                            <a:ext cx="4808" cy="1052"/>
                          </a:xfrm>
                          <a:custGeom>
                            <a:avLst/>
                            <a:gdLst>
                              <a:gd name="T0" fmla="*/ 0 w 4808"/>
                              <a:gd name="T1" fmla="+- 0 4054 3002"/>
                              <a:gd name="T2" fmla="*/ 4054 h 1052"/>
                              <a:gd name="T3" fmla="*/ 4807 w 4808"/>
                              <a:gd name="T4" fmla="+- 0 4054 3002"/>
                              <a:gd name="T5" fmla="*/ 4054 h 1052"/>
                              <a:gd name="T6" fmla="*/ 4807 w 4808"/>
                              <a:gd name="T7" fmla="+- 0 3002 3002"/>
                              <a:gd name="T8" fmla="*/ 3002 h 1052"/>
                              <a:gd name="T9" fmla="*/ 0 w 4808"/>
                              <a:gd name="T10" fmla="+- 0 3002 3002"/>
                              <a:gd name="T11" fmla="*/ 3002 h 105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4808" h="1052">
                                <a:moveTo>
                                  <a:pt x="0" y="1052"/>
                                </a:moveTo>
                                <a:lnTo>
                                  <a:pt x="4807" y="1052"/>
                                </a:lnTo>
                                <a:lnTo>
                                  <a:pt x="4807" y="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AFE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docshape16"/>
                        <wps:cNvSpPr>
                          <a:spLocks noChangeArrowheads="1"/>
                        </wps:cNvSpPr>
                        <wps:spPr bwMode="auto">
                          <a:xfrm>
                            <a:off x="0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docshape17"/>
                        <wps:cNvSpPr>
                          <a:spLocks/>
                        </wps:cNvSpPr>
                        <wps:spPr bwMode="auto">
                          <a:xfrm>
                            <a:off x="4785" y="3000"/>
                            <a:ext cx="9615" cy="1052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3000 3000"/>
                              <a:gd name="T3" fmla="*/ 3000 h 1052"/>
                              <a:gd name="T4" fmla="+- 0 9614 4786"/>
                              <a:gd name="T5" fmla="*/ T4 w 9615"/>
                              <a:gd name="T6" fmla="+- 0 3000 3000"/>
                              <a:gd name="T7" fmla="*/ 3000 h 1052"/>
                              <a:gd name="T8" fmla="+- 0 4786 4786"/>
                              <a:gd name="T9" fmla="*/ T8 w 9615"/>
                              <a:gd name="T10" fmla="+- 0 3000 3000"/>
                              <a:gd name="T11" fmla="*/ 3000 h 1052"/>
                              <a:gd name="T12" fmla="+- 0 4786 4786"/>
                              <a:gd name="T13" fmla="*/ T12 w 9615"/>
                              <a:gd name="T14" fmla="+- 0 4051 3000"/>
                              <a:gd name="T15" fmla="*/ 4051 h 1052"/>
                              <a:gd name="T16" fmla="+- 0 9614 4786"/>
                              <a:gd name="T17" fmla="*/ T16 w 9615"/>
                              <a:gd name="T18" fmla="+- 0 4051 3000"/>
                              <a:gd name="T19" fmla="*/ 4051 h 1052"/>
                              <a:gd name="T20" fmla="+- 0 14400 4786"/>
                              <a:gd name="T21" fmla="*/ T20 w 9615"/>
                              <a:gd name="T22" fmla="+- 0 4051 3000"/>
                              <a:gd name="T23" fmla="*/ 4051 h 1052"/>
                              <a:gd name="T24" fmla="+- 0 14400 4786"/>
                              <a:gd name="T25" fmla="*/ T24 w 9615"/>
                              <a:gd name="T26" fmla="+- 0 3000 3000"/>
                              <a:gd name="T27" fmla="*/ 3000 h 1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1052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51"/>
                                </a:lnTo>
                                <a:lnTo>
                                  <a:pt x="4828" y="1051"/>
                                </a:lnTo>
                                <a:lnTo>
                                  <a:pt x="9614" y="1051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docshape18"/>
                        <wps:cNvSpPr>
                          <a:spLocks noChangeArrowheads="1"/>
                        </wps:cNvSpPr>
                        <wps:spPr bwMode="auto">
                          <a:xfrm>
                            <a:off x="9571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FC587A" id="docshapegroup13" o:spid="_x0000_s1026" style="position:absolute;margin-left:-.4pt;margin-top:149.75pt;width:720.4pt;height:255.4pt;z-index:-251660288;mso-position-horizontal-relative:page;mso-position-vertical-relative:page" coordorigin="-8,2995" coordsize="14408,5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">
                <v:shape id="docshape14" o:spid="_x0000_s1027" style="position:absolute;top:3002;width:4808;height:1052;visibility:visible;mso-wrap-style:square;v-text-anchor:top" coordsize="4808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" path="m4807,l,,,272r,777l,1052r4807,l4807,xe" fillcolor="#03c" stroked="f">
                  <v:path arrowok="t" o:connecttype="custom" o:connectlocs="4807,3002;0,3002;0,3274;0,4051;0,4054;4807,4054;4807,3002" o:connectangles="0,0,0,0,0,0,0"/>
                </v:shape>
                <v:shape id="docshape15" o:spid="_x0000_s1028" style="position:absolute;top:3002;width:4808;height:1052;visibility:visible;mso-wrap-style:square;v-text-anchor:top" coordsize="4808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" path="m,1052r4807,l4807,,,e" filled="f" strokecolor="#00afef">
                  <v:path arrowok="t" o:connecttype="custom" o:connectlocs="0,4054;4807,4054;4807,3002;0,3002" o:connectangles="0,0,0,0"/>
                </v:shape>
                <v:rect id="docshape16" o:spid="_x0000_s1029" style="position:absolute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" fillcolor="#dbeef8" stroked="f"/>
                <v:shape id="docshape17" o:spid="_x0000_s1030" style="position:absolute;left:4785;top:3000;width:9615;height:1052;visibility:visible;mso-wrap-style:square;v-text-anchor:top" coordsize="9615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" path="m9614,l4828,,,,,1051r4828,l9614,1051,9614,xe" fillcolor="#03c" stroked="f">
                  <v:path arrowok="t" o:connecttype="custom" o:connectlocs="9614,3000;4828,3000;0,3000;0,4051;4828,4051;9614,4051;9614,3000" o:connectangles="0,0,0,0,0,0,0"/>
                </v:shape>
                <v:rect id="docshape18" o:spid="_x0000_s1031" style="position:absolute;left:9571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" fillcolor="#dbeef8" stroked="f"/>
                <w10:wrap anchorx="page" anchory="page"/>
              </v:group>
            </w:pict>
          </mc:Fallback>
        </mc:AlternateContent>
      </w:r>
      <w:r>
        <w:rPr>
          <w:color w:val="1C1F50"/>
        </w:rPr>
        <w:t xml:space="preserve">Several </w:t>
      </w:r>
      <w:r w:rsidR="00002544">
        <w:rPr>
          <w:color w:val="1C1F50"/>
        </w:rPr>
        <w:t>t</w:t>
      </w:r>
      <w:r>
        <w:rPr>
          <w:color w:val="1C1F50"/>
        </w:rPr>
        <w:t>rusts had no financial budget, forecast or strategy in place to plan and manage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long-term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>viability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Trust.</w:t>
      </w:r>
    </w:p>
    <w:p w14:paraId="15F6DB3D" w14:textId="63C68C8F" w:rsidR="001A4100" w:rsidRDefault="002D445E">
      <w:pPr>
        <w:pStyle w:val="BodyText"/>
        <w:spacing w:before="27" w:line="285" w:lineRule="auto"/>
        <w:ind w:left="143"/>
      </w:pPr>
      <w:r>
        <w:br w:type="column"/>
      </w:r>
      <w:r>
        <w:rPr>
          <w:color w:val="1C1F50"/>
        </w:rPr>
        <w:t>Cemetery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trusts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must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consider</w:t>
      </w:r>
      <w:r>
        <w:rPr>
          <w:color w:val="1C1F50"/>
          <w:spacing w:val="-11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costs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 xml:space="preserve">of operating and maintaining a cemetery into </w:t>
      </w:r>
      <w:r>
        <w:rPr>
          <w:color w:val="1C1F50"/>
          <w:spacing w:val="-2"/>
        </w:rPr>
        <w:t>perpetuity.</w:t>
      </w:r>
    </w:p>
    <w:p w14:paraId="3A4566A3" w14:textId="77777777" w:rsidR="001A4100" w:rsidRDefault="002D445E">
      <w:pPr>
        <w:pStyle w:val="BodyText"/>
        <w:spacing w:before="140" w:line="288" w:lineRule="auto"/>
        <w:ind w:left="143"/>
      </w:pPr>
      <w:r>
        <w:rPr>
          <w:color w:val="1C1F50"/>
        </w:rPr>
        <w:t>A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long-term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financial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strategy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and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budget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>will help Trusts to manage their resources more effectively and efficiently.</w:t>
      </w:r>
    </w:p>
    <w:p w14:paraId="137F4CE4" w14:textId="77777777" w:rsidR="001A4100" w:rsidRPr="001D2AC4" w:rsidRDefault="002D445E">
      <w:pPr>
        <w:pStyle w:val="BodyText"/>
        <w:spacing w:before="27" w:line="285" w:lineRule="auto"/>
        <w:ind w:left="143" w:right="186"/>
        <w:rPr>
          <w:sz w:val="18"/>
          <w:szCs w:val="18"/>
        </w:rPr>
      </w:pPr>
      <w:r>
        <w:br w:type="column"/>
      </w:r>
      <w:r w:rsidRPr="001D2AC4">
        <w:rPr>
          <w:color w:val="1C1F50"/>
          <w:sz w:val="18"/>
          <w:szCs w:val="18"/>
        </w:rPr>
        <w:t>Develop and document a long-term financial strategy to assist in managing the long-term sustainability</w:t>
      </w:r>
      <w:r w:rsidRPr="001D2AC4">
        <w:rPr>
          <w:color w:val="1C1F50"/>
          <w:spacing w:val="-10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of</w:t>
      </w:r>
      <w:r w:rsidRPr="001D2AC4">
        <w:rPr>
          <w:color w:val="1C1F50"/>
          <w:spacing w:val="-9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the</w:t>
      </w:r>
      <w:r w:rsidRPr="001D2AC4">
        <w:rPr>
          <w:color w:val="1C1F50"/>
          <w:spacing w:val="-8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Trust,</w:t>
      </w:r>
      <w:r w:rsidRPr="001D2AC4">
        <w:rPr>
          <w:color w:val="1C1F50"/>
          <w:spacing w:val="-8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which</w:t>
      </w:r>
      <w:r w:rsidRPr="001D2AC4">
        <w:rPr>
          <w:color w:val="1C1F50"/>
          <w:spacing w:val="-4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may</w:t>
      </w:r>
      <w:r w:rsidRPr="001D2AC4">
        <w:rPr>
          <w:color w:val="1C1F50"/>
          <w:spacing w:val="-5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include:</w:t>
      </w:r>
    </w:p>
    <w:p w14:paraId="15B579DB" w14:textId="77777777" w:rsidR="001A4100" w:rsidRPr="001D2AC4" w:rsidRDefault="002D445E">
      <w:pPr>
        <w:pStyle w:val="ListParagraph"/>
        <w:numPr>
          <w:ilvl w:val="0"/>
          <w:numId w:val="6"/>
        </w:numPr>
        <w:tabs>
          <w:tab w:val="left" w:pos="413"/>
        </w:tabs>
        <w:spacing w:before="20"/>
        <w:ind w:left="412"/>
        <w:rPr>
          <w:sz w:val="18"/>
          <w:szCs w:val="18"/>
        </w:rPr>
      </w:pPr>
      <w:r w:rsidRPr="001D2AC4">
        <w:rPr>
          <w:color w:val="1C1F50"/>
          <w:sz w:val="18"/>
          <w:szCs w:val="18"/>
        </w:rPr>
        <w:t>Financial</w:t>
      </w:r>
      <w:r w:rsidRPr="001D2AC4">
        <w:rPr>
          <w:color w:val="1C1F50"/>
          <w:spacing w:val="-5"/>
          <w:sz w:val="18"/>
          <w:szCs w:val="18"/>
        </w:rPr>
        <w:t xml:space="preserve"> </w:t>
      </w:r>
      <w:r w:rsidRPr="001D2AC4">
        <w:rPr>
          <w:color w:val="1C1F50"/>
          <w:spacing w:val="-2"/>
          <w:sz w:val="18"/>
          <w:szCs w:val="18"/>
        </w:rPr>
        <w:t>Objectives</w:t>
      </w:r>
    </w:p>
    <w:p w14:paraId="6E1094C8" w14:textId="77777777" w:rsidR="001A4100" w:rsidRPr="001D2AC4" w:rsidRDefault="002D445E">
      <w:pPr>
        <w:pStyle w:val="ListParagraph"/>
        <w:numPr>
          <w:ilvl w:val="0"/>
          <w:numId w:val="6"/>
        </w:numPr>
        <w:tabs>
          <w:tab w:val="left" w:pos="413"/>
        </w:tabs>
        <w:spacing w:before="49"/>
        <w:ind w:left="412"/>
        <w:rPr>
          <w:sz w:val="18"/>
          <w:szCs w:val="18"/>
        </w:rPr>
      </w:pPr>
      <w:r w:rsidRPr="001D2AC4">
        <w:rPr>
          <w:color w:val="1C1F50"/>
          <w:sz w:val="18"/>
          <w:szCs w:val="18"/>
        </w:rPr>
        <w:t>Budget</w:t>
      </w:r>
      <w:r w:rsidRPr="001D2AC4">
        <w:rPr>
          <w:color w:val="1C1F50"/>
          <w:spacing w:val="-8"/>
          <w:sz w:val="18"/>
          <w:szCs w:val="18"/>
        </w:rPr>
        <w:t xml:space="preserve"> </w:t>
      </w:r>
      <w:r w:rsidRPr="001D2AC4">
        <w:rPr>
          <w:color w:val="1C1F50"/>
          <w:spacing w:val="-2"/>
          <w:sz w:val="18"/>
          <w:szCs w:val="18"/>
        </w:rPr>
        <w:t>Positions</w:t>
      </w:r>
    </w:p>
    <w:p w14:paraId="0D28AEC7" w14:textId="77777777" w:rsidR="001A4100" w:rsidRPr="001D2AC4" w:rsidRDefault="002D445E">
      <w:pPr>
        <w:pStyle w:val="ListParagraph"/>
        <w:numPr>
          <w:ilvl w:val="0"/>
          <w:numId w:val="6"/>
        </w:numPr>
        <w:tabs>
          <w:tab w:val="left" w:pos="413"/>
        </w:tabs>
        <w:spacing w:before="49"/>
        <w:ind w:left="412"/>
        <w:rPr>
          <w:sz w:val="18"/>
          <w:szCs w:val="18"/>
        </w:rPr>
      </w:pPr>
      <w:r w:rsidRPr="001D2AC4">
        <w:rPr>
          <w:color w:val="1C1F50"/>
          <w:sz w:val="18"/>
          <w:szCs w:val="18"/>
        </w:rPr>
        <w:t>Regular</w:t>
      </w:r>
      <w:r w:rsidRPr="001D2AC4">
        <w:rPr>
          <w:color w:val="1C1F50"/>
          <w:spacing w:val="-10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reporting</w:t>
      </w:r>
      <w:r w:rsidRPr="001D2AC4">
        <w:rPr>
          <w:color w:val="1C1F50"/>
          <w:spacing w:val="-6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of</w:t>
      </w:r>
      <w:r w:rsidRPr="001D2AC4">
        <w:rPr>
          <w:color w:val="1C1F50"/>
          <w:spacing w:val="-8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actual</w:t>
      </w:r>
      <w:r w:rsidRPr="001D2AC4">
        <w:rPr>
          <w:color w:val="1C1F50"/>
          <w:spacing w:val="-9"/>
          <w:sz w:val="18"/>
          <w:szCs w:val="18"/>
        </w:rPr>
        <w:t xml:space="preserve"> </w:t>
      </w:r>
      <w:r w:rsidRPr="001D2AC4">
        <w:rPr>
          <w:color w:val="1C1F50"/>
          <w:sz w:val="18"/>
          <w:szCs w:val="18"/>
        </w:rPr>
        <w:t>vs</w:t>
      </w:r>
      <w:r w:rsidRPr="001D2AC4">
        <w:rPr>
          <w:color w:val="1C1F50"/>
          <w:spacing w:val="-4"/>
          <w:sz w:val="18"/>
          <w:szCs w:val="18"/>
        </w:rPr>
        <w:t xml:space="preserve"> </w:t>
      </w:r>
      <w:r w:rsidRPr="001D2AC4">
        <w:rPr>
          <w:color w:val="1C1F50"/>
          <w:spacing w:val="-2"/>
          <w:sz w:val="18"/>
          <w:szCs w:val="18"/>
        </w:rPr>
        <w:t>forecast</w:t>
      </w:r>
    </w:p>
    <w:p w14:paraId="6CC5ADFB" w14:textId="77777777" w:rsidR="001A4100" w:rsidRPr="001D2AC4" w:rsidRDefault="002D445E">
      <w:pPr>
        <w:pStyle w:val="ListParagraph"/>
        <w:numPr>
          <w:ilvl w:val="0"/>
          <w:numId w:val="6"/>
        </w:numPr>
        <w:tabs>
          <w:tab w:val="left" w:pos="413"/>
        </w:tabs>
        <w:spacing w:before="45"/>
        <w:ind w:left="412"/>
        <w:rPr>
          <w:sz w:val="18"/>
          <w:szCs w:val="18"/>
        </w:rPr>
      </w:pPr>
      <w:r w:rsidRPr="001D2AC4">
        <w:rPr>
          <w:color w:val="1C1F50"/>
          <w:sz w:val="18"/>
          <w:szCs w:val="18"/>
        </w:rPr>
        <w:t>Investment</w:t>
      </w:r>
      <w:r w:rsidRPr="001D2AC4">
        <w:rPr>
          <w:color w:val="1C1F50"/>
          <w:spacing w:val="-15"/>
          <w:sz w:val="18"/>
          <w:szCs w:val="18"/>
        </w:rPr>
        <w:t xml:space="preserve"> </w:t>
      </w:r>
      <w:r w:rsidRPr="001D2AC4">
        <w:rPr>
          <w:color w:val="1C1F50"/>
          <w:spacing w:val="-2"/>
          <w:sz w:val="18"/>
          <w:szCs w:val="18"/>
        </w:rPr>
        <w:t>strategy</w:t>
      </w:r>
    </w:p>
    <w:p w14:paraId="76B05E08" w14:textId="77777777" w:rsidR="001A4100" w:rsidRDefault="002D445E" w:rsidP="00002544">
      <w:pPr>
        <w:spacing w:before="169" w:line="283" w:lineRule="auto"/>
        <w:ind w:left="142" w:right="186"/>
        <w:rPr>
          <w:sz w:val="18"/>
        </w:rPr>
      </w:pPr>
      <w:r>
        <w:rPr>
          <w:color w:val="1C1F50"/>
          <w:sz w:val="18"/>
        </w:rPr>
        <w:t>Refer to Cemetery Sector Governance Support Program</w:t>
      </w:r>
      <w:r>
        <w:rPr>
          <w:color w:val="1C1F50"/>
          <w:spacing w:val="-12"/>
          <w:sz w:val="18"/>
        </w:rPr>
        <w:t xml:space="preserve"> </w:t>
      </w:r>
      <w:r>
        <w:rPr>
          <w:color w:val="1C1F50"/>
          <w:sz w:val="18"/>
        </w:rPr>
        <w:t>newsletter.</w:t>
      </w:r>
      <w:r>
        <w:rPr>
          <w:color w:val="1C1F50"/>
          <w:spacing w:val="-2"/>
          <w:sz w:val="18"/>
        </w:rPr>
        <w:t xml:space="preserve"> </w:t>
      </w:r>
      <w:r>
        <w:rPr>
          <w:color w:val="1C1F50"/>
          <w:sz w:val="18"/>
        </w:rPr>
        <w:t>Edition</w:t>
      </w:r>
      <w:r>
        <w:rPr>
          <w:color w:val="1C1F50"/>
          <w:spacing w:val="-13"/>
          <w:sz w:val="18"/>
        </w:rPr>
        <w:t xml:space="preserve"> </w:t>
      </w:r>
      <w:r>
        <w:rPr>
          <w:color w:val="1C1F50"/>
          <w:sz w:val="18"/>
        </w:rPr>
        <w:t>2,</w:t>
      </w:r>
      <w:r>
        <w:rPr>
          <w:color w:val="1C1F50"/>
          <w:spacing w:val="-2"/>
          <w:sz w:val="18"/>
        </w:rPr>
        <w:t xml:space="preserve"> </w:t>
      </w:r>
      <w:r>
        <w:rPr>
          <w:color w:val="1C1F50"/>
          <w:sz w:val="18"/>
        </w:rPr>
        <w:t>2020</w:t>
      </w:r>
      <w:r>
        <w:rPr>
          <w:color w:val="1C1F50"/>
          <w:spacing w:val="40"/>
          <w:sz w:val="18"/>
        </w:rPr>
        <w:t xml:space="preserve"> </w:t>
      </w:r>
      <w:r>
        <w:rPr>
          <w:color w:val="1C1F50"/>
          <w:sz w:val="18"/>
        </w:rPr>
        <w:t>at</w:t>
      </w:r>
      <w:r>
        <w:rPr>
          <w:color w:val="1C1F50"/>
          <w:spacing w:val="-3"/>
          <w:sz w:val="18"/>
        </w:rPr>
        <w:t xml:space="preserve"> </w:t>
      </w:r>
      <w:hyperlink r:id="rId18">
        <w:r>
          <w:rPr>
            <w:color w:val="0784C1"/>
            <w:sz w:val="18"/>
            <w:u w:val="single" w:color="0784C1"/>
          </w:rPr>
          <w:t>Cemetery</w:t>
        </w:r>
      </w:hyperlink>
      <w:r>
        <w:rPr>
          <w:color w:val="0784C1"/>
          <w:sz w:val="18"/>
        </w:rPr>
        <w:t xml:space="preserve"> </w:t>
      </w:r>
      <w:hyperlink r:id="rId19">
        <w:r>
          <w:rPr>
            <w:color w:val="0784C1"/>
            <w:sz w:val="18"/>
            <w:u w:val="single" w:color="0784C1"/>
          </w:rPr>
          <w:t>sector newsletters | health.vic.gov.au</w:t>
        </w:r>
      </w:hyperlink>
      <w:r>
        <w:rPr>
          <w:color w:val="427AB0"/>
          <w:sz w:val="18"/>
        </w:rPr>
        <w:t>)</w:t>
      </w:r>
    </w:p>
    <w:p w14:paraId="67144FD1" w14:textId="77777777" w:rsidR="001A4100" w:rsidRDefault="002D445E" w:rsidP="00002544">
      <w:pPr>
        <w:spacing w:before="146" w:line="244" w:lineRule="auto"/>
        <w:ind w:left="142" w:right="445"/>
        <w:rPr>
          <w:sz w:val="18"/>
        </w:rPr>
      </w:pPr>
      <w:r>
        <w:rPr>
          <w:color w:val="1C1F50"/>
          <w:sz w:val="18"/>
        </w:rPr>
        <w:t>A</w:t>
      </w:r>
      <w:r>
        <w:rPr>
          <w:color w:val="1C1F50"/>
          <w:spacing w:val="-2"/>
          <w:sz w:val="18"/>
        </w:rPr>
        <w:t xml:space="preserve"> </w:t>
      </w:r>
      <w:r>
        <w:rPr>
          <w:color w:val="1C1F50"/>
          <w:sz w:val="18"/>
        </w:rPr>
        <w:t>budget template</w:t>
      </w:r>
      <w:r>
        <w:rPr>
          <w:color w:val="1C1F50"/>
          <w:spacing w:val="-12"/>
          <w:sz w:val="18"/>
        </w:rPr>
        <w:t xml:space="preserve"> </w:t>
      </w:r>
      <w:r>
        <w:rPr>
          <w:color w:val="1C1F50"/>
          <w:sz w:val="18"/>
        </w:rPr>
        <w:t>and</w:t>
      </w:r>
      <w:r>
        <w:rPr>
          <w:color w:val="1C1F50"/>
          <w:spacing w:val="-1"/>
          <w:sz w:val="18"/>
        </w:rPr>
        <w:t xml:space="preserve"> </w:t>
      </w:r>
      <w:r>
        <w:rPr>
          <w:color w:val="1C1F50"/>
          <w:sz w:val="18"/>
        </w:rPr>
        <w:t>guidelines</w:t>
      </w:r>
      <w:r>
        <w:rPr>
          <w:color w:val="1C1F50"/>
          <w:spacing w:val="-5"/>
          <w:sz w:val="18"/>
        </w:rPr>
        <w:t xml:space="preserve"> </w:t>
      </w:r>
      <w:r>
        <w:rPr>
          <w:color w:val="1C1F50"/>
          <w:sz w:val="18"/>
        </w:rPr>
        <w:t>is</w:t>
      </w:r>
      <w:r>
        <w:rPr>
          <w:color w:val="1C1F50"/>
          <w:spacing w:val="-5"/>
          <w:sz w:val="18"/>
        </w:rPr>
        <w:t xml:space="preserve"> </w:t>
      </w:r>
      <w:r>
        <w:rPr>
          <w:color w:val="1C1F50"/>
          <w:sz w:val="18"/>
        </w:rPr>
        <w:t>also</w:t>
      </w:r>
      <w:r>
        <w:rPr>
          <w:color w:val="1C1F50"/>
          <w:spacing w:val="-6"/>
          <w:sz w:val="18"/>
        </w:rPr>
        <w:t xml:space="preserve"> </w:t>
      </w:r>
      <w:r>
        <w:rPr>
          <w:color w:val="1C1F50"/>
          <w:sz w:val="18"/>
        </w:rPr>
        <w:t xml:space="preserve">available at </w:t>
      </w:r>
      <w:hyperlink r:id="rId20">
        <w:r>
          <w:rPr>
            <w:color w:val="0784C1"/>
            <w:sz w:val="18"/>
            <w:u w:val="single" w:color="0784C1"/>
          </w:rPr>
          <w:t>Class</w:t>
        </w:r>
        <w:r>
          <w:rPr>
            <w:color w:val="0784C1"/>
            <w:spacing w:val="-4"/>
            <w:sz w:val="18"/>
            <w:u w:val="single" w:color="0784C1"/>
          </w:rPr>
          <w:t xml:space="preserve"> </w:t>
        </w:r>
        <w:r>
          <w:rPr>
            <w:color w:val="0784C1"/>
            <w:sz w:val="18"/>
            <w:u w:val="single" w:color="0784C1"/>
          </w:rPr>
          <w:t>B cemetery trust</w:t>
        </w:r>
        <w:r>
          <w:rPr>
            <w:color w:val="0784C1"/>
            <w:spacing w:val="-1"/>
            <w:sz w:val="18"/>
            <w:u w:val="single" w:color="0784C1"/>
          </w:rPr>
          <w:t xml:space="preserve"> </w:t>
        </w:r>
        <w:r>
          <w:rPr>
            <w:color w:val="0784C1"/>
            <w:sz w:val="18"/>
            <w:u w:val="single" w:color="0784C1"/>
          </w:rPr>
          <w:t>financial reporting and</w:t>
        </w:r>
      </w:hyperlink>
      <w:r>
        <w:rPr>
          <w:color w:val="0784C1"/>
          <w:sz w:val="18"/>
        </w:rPr>
        <w:t xml:space="preserve"> </w:t>
      </w:r>
      <w:hyperlink r:id="rId21">
        <w:r>
          <w:rPr>
            <w:color w:val="0784C1"/>
            <w:sz w:val="18"/>
            <w:u w:val="single" w:color="0784C1"/>
          </w:rPr>
          <w:t>financial</w:t>
        </w:r>
        <w:r>
          <w:rPr>
            <w:color w:val="0784C1"/>
            <w:spacing w:val="-8"/>
            <w:sz w:val="18"/>
            <w:u w:val="single" w:color="0784C1"/>
          </w:rPr>
          <w:t xml:space="preserve"> </w:t>
        </w:r>
        <w:r>
          <w:rPr>
            <w:color w:val="0784C1"/>
            <w:sz w:val="18"/>
            <w:u w:val="single" w:color="0784C1"/>
          </w:rPr>
          <w:t>procedures</w:t>
        </w:r>
        <w:r>
          <w:rPr>
            <w:color w:val="0784C1"/>
            <w:spacing w:val="-5"/>
            <w:sz w:val="18"/>
            <w:u w:val="single" w:color="0784C1"/>
          </w:rPr>
          <w:t xml:space="preserve"> </w:t>
        </w:r>
        <w:r>
          <w:rPr>
            <w:color w:val="0784C1"/>
            <w:sz w:val="18"/>
            <w:u w:val="single" w:color="0784C1"/>
          </w:rPr>
          <w:t>(health.vic.gov.au)</w:t>
        </w:r>
      </w:hyperlink>
    </w:p>
    <w:p w14:paraId="1146E8F5" w14:textId="77777777" w:rsidR="001A4100" w:rsidRDefault="001A4100">
      <w:pPr>
        <w:spacing w:line="244" w:lineRule="auto"/>
        <w:rPr>
          <w:sz w:val="18"/>
        </w:rPr>
        <w:sectPr w:rsidR="001A4100">
          <w:type w:val="continuous"/>
          <w:pgSz w:w="14400" w:h="8110" w:orient="landscape"/>
          <w:pgMar w:top="700" w:right="0" w:bottom="0" w:left="0" w:header="276" w:footer="0" w:gutter="0"/>
          <w:cols w:num="3" w:space="720" w:equalWidth="0">
            <w:col w:w="4347" w:space="441"/>
            <w:col w:w="4548" w:space="240"/>
            <w:col w:w="4824"/>
          </w:cols>
        </w:sectPr>
      </w:pPr>
    </w:p>
    <w:p w14:paraId="6863C549" w14:textId="77777777" w:rsidR="001A4100" w:rsidRDefault="001A4100">
      <w:pPr>
        <w:pStyle w:val="BodyText"/>
        <w:rPr>
          <w:sz w:val="20"/>
        </w:rPr>
      </w:pPr>
    </w:p>
    <w:p w14:paraId="569469E5" w14:textId="77777777" w:rsidR="001A4100" w:rsidRDefault="001A4100">
      <w:pPr>
        <w:pStyle w:val="BodyText"/>
        <w:rPr>
          <w:sz w:val="20"/>
        </w:rPr>
      </w:pPr>
    </w:p>
    <w:p w14:paraId="16AF5102" w14:textId="77777777" w:rsidR="001A4100" w:rsidRDefault="001A4100">
      <w:pPr>
        <w:pStyle w:val="BodyText"/>
        <w:spacing w:before="3"/>
        <w:rPr>
          <w:sz w:val="17"/>
        </w:rPr>
      </w:pPr>
    </w:p>
    <w:p w14:paraId="5EC372E5" w14:textId="77777777" w:rsidR="001A4100" w:rsidRDefault="002D445E">
      <w:pPr>
        <w:pStyle w:val="Heading1"/>
        <w:numPr>
          <w:ilvl w:val="0"/>
          <w:numId w:val="7"/>
        </w:numPr>
        <w:tabs>
          <w:tab w:val="left" w:pos="1140"/>
        </w:tabs>
        <w:ind w:hanging="534"/>
        <w:rPr>
          <w:color w:val="0071BB"/>
        </w:rPr>
      </w:pPr>
      <w:bookmarkStart w:id="4" w:name="Slide_5:_3._Record_of_Cemetery_Trust_Ass"/>
      <w:bookmarkEnd w:id="4"/>
      <w:r>
        <w:rPr>
          <w:color w:val="0071BB"/>
        </w:rPr>
        <w:t>Record</w:t>
      </w:r>
      <w:r>
        <w:rPr>
          <w:color w:val="0071BB"/>
          <w:spacing w:val="-14"/>
        </w:rPr>
        <w:t xml:space="preserve"> </w:t>
      </w:r>
      <w:r>
        <w:rPr>
          <w:color w:val="0071BB"/>
        </w:rPr>
        <w:t>of</w:t>
      </w:r>
      <w:r>
        <w:rPr>
          <w:color w:val="0071BB"/>
          <w:spacing w:val="-11"/>
        </w:rPr>
        <w:t xml:space="preserve"> </w:t>
      </w:r>
      <w:r>
        <w:rPr>
          <w:color w:val="0071BB"/>
        </w:rPr>
        <w:t>Cemetery</w:t>
      </w:r>
      <w:r>
        <w:rPr>
          <w:color w:val="0071BB"/>
          <w:spacing w:val="-6"/>
        </w:rPr>
        <w:t xml:space="preserve"> </w:t>
      </w:r>
      <w:r>
        <w:rPr>
          <w:color w:val="0071BB"/>
        </w:rPr>
        <w:t>Trust</w:t>
      </w:r>
      <w:r>
        <w:rPr>
          <w:color w:val="0071BB"/>
          <w:spacing w:val="-28"/>
        </w:rPr>
        <w:t xml:space="preserve"> </w:t>
      </w:r>
      <w:r>
        <w:rPr>
          <w:color w:val="0071BB"/>
          <w:spacing w:val="-2"/>
        </w:rPr>
        <w:t>Assets</w:t>
      </w:r>
    </w:p>
    <w:p w14:paraId="0B1BABBD" w14:textId="77777777" w:rsidR="001A4100" w:rsidRDefault="001A4100">
      <w:pPr>
        <w:pStyle w:val="BodyText"/>
        <w:rPr>
          <w:b/>
          <w:sz w:val="20"/>
        </w:rPr>
      </w:pPr>
    </w:p>
    <w:p w14:paraId="3F981E65" w14:textId="77777777" w:rsidR="001A4100" w:rsidRDefault="001A4100">
      <w:pPr>
        <w:pStyle w:val="BodyText"/>
        <w:rPr>
          <w:b/>
          <w:sz w:val="20"/>
        </w:rPr>
      </w:pPr>
    </w:p>
    <w:p w14:paraId="49D2CD07" w14:textId="77777777" w:rsidR="001A4100" w:rsidRDefault="001A4100">
      <w:pPr>
        <w:pStyle w:val="BodyText"/>
        <w:rPr>
          <w:b/>
          <w:sz w:val="20"/>
        </w:rPr>
      </w:pPr>
    </w:p>
    <w:p w14:paraId="37105232" w14:textId="161C3C10" w:rsidR="001A4100" w:rsidRDefault="002D445E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60A8738C" wp14:editId="2F461F30">
                <wp:simplePos x="0" y="0"/>
                <wp:positionH relativeFrom="page">
                  <wp:posOffset>6350</wp:posOffset>
                </wp:positionH>
                <wp:positionV relativeFrom="paragraph">
                  <wp:posOffset>111125</wp:posOffset>
                </wp:positionV>
                <wp:extent cx="9138285" cy="658495"/>
                <wp:effectExtent l="0" t="0" r="0" b="0"/>
                <wp:wrapTopAndBottom/>
                <wp:docPr id="111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8285" cy="65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252C5A" w14:textId="77777777" w:rsidR="001A4100" w:rsidRDefault="002D445E">
                            <w:pPr>
                              <w:tabs>
                                <w:tab w:val="left" w:pos="3814"/>
                                <w:tab w:val="left" w:pos="9613"/>
                              </w:tabs>
                              <w:spacing w:before="89"/>
                              <w:ind w:left="8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A8738C" id="docshape19" o:spid="_x0000_s1028" type="#_x0000_t202" style="position:absolute;margin-left:.5pt;margin-top:8.75pt;width:719.55pt;height:51.85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" filled="f" stroked="f">
                <v:textbox inset="0,0,0,0">
                  <w:txbxContent>
                    <w:p w14:paraId="3F252C5A" w14:textId="77777777" w:rsidR="001A4100" w:rsidRDefault="002D445E">
                      <w:pPr>
                        <w:tabs>
                          <w:tab w:val="left" w:pos="3814"/>
                          <w:tab w:val="left" w:pos="9613"/>
                        </w:tabs>
                        <w:spacing w:before="89"/>
                        <w:ind w:left="88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82E1B0A" w14:textId="77777777" w:rsidR="001A4100" w:rsidRDefault="001A4100">
      <w:pPr>
        <w:pStyle w:val="BodyText"/>
        <w:spacing w:before="1"/>
        <w:rPr>
          <w:b/>
          <w:sz w:val="6"/>
        </w:rPr>
      </w:pPr>
    </w:p>
    <w:p w14:paraId="6BCFFE0F" w14:textId="77777777" w:rsidR="001A4100" w:rsidRDefault="001A4100">
      <w:pPr>
        <w:rPr>
          <w:sz w:val="6"/>
        </w:rPr>
        <w:sectPr w:rsidR="001A4100">
          <w:pgSz w:w="14400" w:h="8110" w:orient="landscape"/>
          <w:pgMar w:top="840" w:right="0" w:bottom="0" w:left="0" w:header="276" w:footer="0" w:gutter="0"/>
          <w:cols w:space="720"/>
        </w:sectPr>
      </w:pPr>
    </w:p>
    <w:p w14:paraId="255284D4" w14:textId="163FCF18" w:rsidR="001A4100" w:rsidRDefault="002D445E">
      <w:pPr>
        <w:pStyle w:val="BodyText"/>
        <w:spacing w:before="27" w:line="285" w:lineRule="auto"/>
        <w:ind w:left="144" w:right="9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25344" behindDoc="1" locked="0" layoutInCell="1" allowOverlap="1" wp14:anchorId="3965A9B6" wp14:editId="2511C172">
                <wp:simplePos x="0" y="0"/>
                <wp:positionH relativeFrom="page">
                  <wp:posOffset>-3175</wp:posOffset>
                </wp:positionH>
                <wp:positionV relativeFrom="page">
                  <wp:posOffset>1901825</wp:posOffset>
                </wp:positionV>
                <wp:extent cx="9147810" cy="3243580"/>
                <wp:effectExtent l="0" t="0" r="0" b="0"/>
                <wp:wrapNone/>
                <wp:docPr id="105" name="docshapegroup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7810" cy="3243580"/>
                          <a:chOff x="-5" y="2995"/>
                          <a:chExt cx="14406" cy="5108"/>
                        </a:xfrm>
                      </wpg:grpSpPr>
                      <wps:wsp>
                        <wps:cNvPr id="106" name="docshape21"/>
                        <wps:cNvSpPr>
                          <a:spLocks/>
                        </wps:cNvSpPr>
                        <wps:spPr bwMode="auto">
                          <a:xfrm>
                            <a:off x="0" y="3002"/>
                            <a:ext cx="4832" cy="1052"/>
                          </a:xfrm>
                          <a:custGeom>
                            <a:avLst/>
                            <a:gdLst>
                              <a:gd name="T0" fmla="*/ 4831 w 4832"/>
                              <a:gd name="T1" fmla="+- 0 3002 3002"/>
                              <a:gd name="T2" fmla="*/ 3002 h 1052"/>
                              <a:gd name="T3" fmla="*/ 2 w 4832"/>
                              <a:gd name="T4" fmla="+- 0 3002 3002"/>
                              <a:gd name="T5" fmla="*/ 3002 h 1052"/>
                              <a:gd name="T6" fmla="*/ 2 w 4832"/>
                              <a:gd name="T7" fmla="+- 0 3274 3002"/>
                              <a:gd name="T8" fmla="*/ 3274 h 1052"/>
                              <a:gd name="T9" fmla="*/ 0 w 4832"/>
                              <a:gd name="T10" fmla="+- 0 3274 3002"/>
                              <a:gd name="T11" fmla="*/ 3274 h 1052"/>
                              <a:gd name="T12" fmla="*/ 0 w 4832"/>
                              <a:gd name="T13" fmla="+- 0 4051 3002"/>
                              <a:gd name="T14" fmla="*/ 4051 h 1052"/>
                              <a:gd name="T15" fmla="*/ 2 w 4832"/>
                              <a:gd name="T16" fmla="+- 0 4051 3002"/>
                              <a:gd name="T17" fmla="*/ 4051 h 1052"/>
                              <a:gd name="T18" fmla="*/ 2 w 4832"/>
                              <a:gd name="T19" fmla="+- 0 4054 3002"/>
                              <a:gd name="T20" fmla="*/ 4054 h 1052"/>
                              <a:gd name="T21" fmla="*/ 4831 w 4832"/>
                              <a:gd name="T22" fmla="+- 0 4054 3002"/>
                              <a:gd name="T23" fmla="*/ 4054 h 1052"/>
                              <a:gd name="T24" fmla="*/ 4831 w 4832"/>
                              <a:gd name="T25" fmla="+- 0 3002 3002"/>
                              <a:gd name="T26" fmla="*/ 3002 h 105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</a:cxnLst>
                            <a:rect l="0" t="0" r="r" b="b"/>
                            <a:pathLst>
                              <a:path w="4832" h="1052">
                                <a:moveTo>
                                  <a:pt x="483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272"/>
                                </a:lnTo>
                                <a:lnTo>
                                  <a:pt x="0" y="272"/>
                                </a:lnTo>
                                <a:lnTo>
                                  <a:pt x="0" y="1049"/>
                                </a:lnTo>
                                <a:lnTo>
                                  <a:pt x="2" y="1049"/>
                                </a:lnTo>
                                <a:lnTo>
                                  <a:pt x="2" y="1052"/>
                                </a:lnTo>
                                <a:lnTo>
                                  <a:pt x="4831" y="1052"/>
                                </a:lnTo>
                                <a:lnTo>
                                  <a:pt x="48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docshape22"/>
                        <wps:cNvSpPr>
                          <a:spLocks noChangeArrowheads="1"/>
                        </wps:cNvSpPr>
                        <wps:spPr bwMode="auto">
                          <a:xfrm>
                            <a:off x="2" y="3002"/>
                            <a:ext cx="4829" cy="1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AFE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docshape23"/>
                        <wps:cNvSpPr>
                          <a:spLocks noChangeArrowheads="1"/>
                        </wps:cNvSpPr>
                        <wps:spPr bwMode="auto">
                          <a:xfrm>
                            <a:off x="0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docshape24"/>
                        <wps:cNvSpPr>
                          <a:spLocks/>
                        </wps:cNvSpPr>
                        <wps:spPr bwMode="auto">
                          <a:xfrm>
                            <a:off x="4785" y="3000"/>
                            <a:ext cx="9615" cy="1052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3000 3000"/>
                              <a:gd name="T3" fmla="*/ 3000 h 1052"/>
                              <a:gd name="T4" fmla="+- 0 9614 4786"/>
                              <a:gd name="T5" fmla="*/ T4 w 9615"/>
                              <a:gd name="T6" fmla="+- 0 3000 3000"/>
                              <a:gd name="T7" fmla="*/ 3000 h 1052"/>
                              <a:gd name="T8" fmla="+- 0 4786 4786"/>
                              <a:gd name="T9" fmla="*/ T8 w 9615"/>
                              <a:gd name="T10" fmla="+- 0 3000 3000"/>
                              <a:gd name="T11" fmla="*/ 3000 h 1052"/>
                              <a:gd name="T12" fmla="+- 0 4786 4786"/>
                              <a:gd name="T13" fmla="*/ T12 w 9615"/>
                              <a:gd name="T14" fmla="+- 0 4051 3000"/>
                              <a:gd name="T15" fmla="*/ 4051 h 1052"/>
                              <a:gd name="T16" fmla="+- 0 9614 4786"/>
                              <a:gd name="T17" fmla="*/ T16 w 9615"/>
                              <a:gd name="T18" fmla="+- 0 4051 3000"/>
                              <a:gd name="T19" fmla="*/ 4051 h 1052"/>
                              <a:gd name="T20" fmla="+- 0 14400 4786"/>
                              <a:gd name="T21" fmla="*/ T20 w 9615"/>
                              <a:gd name="T22" fmla="+- 0 4051 3000"/>
                              <a:gd name="T23" fmla="*/ 4051 h 1052"/>
                              <a:gd name="T24" fmla="+- 0 14400 4786"/>
                              <a:gd name="T25" fmla="*/ T24 w 9615"/>
                              <a:gd name="T26" fmla="+- 0 3000 3000"/>
                              <a:gd name="T27" fmla="*/ 3000 h 1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1052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51"/>
                                </a:lnTo>
                                <a:lnTo>
                                  <a:pt x="4828" y="1051"/>
                                </a:lnTo>
                                <a:lnTo>
                                  <a:pt x="9614" y="1051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docshape25"/>
                        <wps:cNvSpPr>
                          <a:spLocks noChangeArrowheads="1"/>
                        </wps:cNvSpPr>
                        <wps:spPr bwMode="auto">
                          <a:xfrm>
                            <a:off x="9571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EA52E1" id="docshapegroup20" o:spid="_x0000_s1026" style="position:absolute;margin-left:-.25pt;margin-top:149.75pt;width:720.3pt;height:255.4pt;z-index:-16091136;mso-position-horizontal-relative:page;mso-position-vertical-relative:page" coordorigin="-5,2995" coordsize="14406,5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">
                <v:shape id="docshape21" o:spid="_x0000_s1027" style="position:absolute;top:3002;width:4832;height:1052;visibility:visible;mso-wrap-style:square;v-text-anchor:top" coordsize="4832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" path="m4831,l2,r,272l,272r,777l2,1049r,3l4831,1052,4831,xe" fillcolor="#03c" stroked="f">
                  <v:path arrowok="t" o:connecttype="custom" o:connectlocs="4831,3002;2,3002;2,3274;0,3274;0,4051;2,4051;2,4054;4831,4054;4831,3002" o:connectangles="0,0,0,0,0,0,0,0,0"/>
                </v:shape>
                <v:rect id="docshape22" o:spid="_x0000_s1028" style="position:absolute;left:2;top:3002;width:4829;height:1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" filled="f" strokecolor="#00afef"/>
                <v:rect id="docshape23" o:spid="_x0000_s1029" style="position:absolute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" fillcolor="#dbeef8" stroked="f"/>
                <v:shape id="docshape24" o:spid="_x0000_s1030" style="position:absolute;left:4785;top:3000;width:9615;height:1052;visibility:visible;mso-wrap-style:square;v-text-anchor:top" coordsize="9615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" path="m9614,l4828,,,,,1051r4828,l9614,1051,9614,xe" fillcolor="#03c" stroked="f">
                  <v:path arrowok="t" o:connecttype="custom" o:connectlocs="9614,3000;4828,3000;0,3000;0,4051;4828,4051;9614,4051;9614,3000" o:connectangles="0,0,0,0,0,0,0"/>
                </v:shape>
                <v:rect id="docshape25" o:spid="_x0000_s1031" style="position:absolute;left:9571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" fillcolor="#dbeef8" stroked="f"/>
                <w10:wrap anchorx="page" anchory="page"/>
              </v:group>
            </w:pict>
          </mc:Fallback>
        </mc:AlternateContent>
      </w:r>
      <w:r>
        <w:rPr>
          <w:color w:val="1C1F50"/>
        </w:rPr>
        <w:t>Several</w:t>
      </w:r>
      <w:r>
        <w:rPr>
          <w:color w:val="1C1F50"/>
          <w:spacing w:val="-10"/>
        </w:rPr>
        <w:t xml:space="preserve"> </w:t>
      </w:r>
      <w:r w:rsidR="00002544">
        <w:rPr>
          <w:color w:val="1C1F50"/>
        </w:rPr>
        <w:t>t</w:t>
      </w:r>
      <w:r>
        <w:rPr>
          <w:color w:val="1C1F50"/>
        </w:rPr>
        <w:t>rusts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had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no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listing of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assets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that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are owned by the trust. In addition, there was no annual review/stocktake of whether trust assets were still in possession by the trust.</w:t>
      </w:r>
    </w:p>
    <w:p w14:paraId="69BE8AC3" w14:textId="77777777" w:rsidR="001A4100" w:rsidRDefault="002D445E">
      <w:pPr>
        <w:pStyle w:val="BodyText"/>
        <w:spacing w:before="107" w:line="246" w:lineRule="exact"/>
        <w:ind w:left="288"/>
      </w:pPr>
      <w:r>
        <w:rPr>
          <w:color w:val="1C1F50"/>
        </w:rPr>
        <w:t>An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Asset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Register</w:t>
      </w:r>
      <w:r>
        <w:rPr>
          <w:color w:val="1C1F50"/>
          <w:spacing w:val="-8"/>
        </w:rPr>
        <w:t xml:space="preserve"> </w:t>
      </w:r>
      <w:r>
        <w:rPr>
          <w:color w:val="1C1F50"/>
          <w:spacing w:val="-2"/>
        </w:rPr>
        <w:t>includes:</w:t>
      </w:r>
    </w:p>
    <w:p w14:paraId="4DDE3B32" w14:textId="77777777" w:rsidR="001A4100" w:rsidRDefault="002D445E">
      <w:pPr>
        <w:pStyle w:val="ListParagraph"/>
        <w:numPr>
          <w:ilvl w:val="1"/>
          <w:numId w:val="6"/>
        </w:numPr>
        <w:tabs>
          <w:tab w:val="left" w:pos="557"/>
        </w:tabs>
        <w:spacing w:before="0" w:line="240" w:lineRule="exact"/>
      </w:pPr>
      <w:r>
        <w:rPr>
          <w:color w:val="1C1F50"/>
        </w:rPr>
        <w:t>Purchase</w:t>
      </w:r>
      <w:r>
        <w:rPr>
          <w:color w:val="1C1F50"/>
          <w:spacing w:val="-12"/>
        </w:rPr>
        <w:t xml:space="preserve"> </w:t>
      </w:r>
      <w:r>
        <w:rPr>
          <w:color w:val="1C1F50"/>
          <w:spacing w:val="-4"/>
        </w:rPr>
        <w:t>date</w:t>
      </w:r>
    </w:p>
    <w:p w14:paraId="6191DDA1" w14:textId="77777777" w:rsidR="001A4100" w:rsidRDefault="002D445E">
      <w:pPr>
        <w:pStyle w:val="ListParagraph"/>
        <w:numPr>
          <w:ilvl w:val="1"/>
          <w:numId w:val="6"/>
        </w:numPr>
        <w:tabs>
          <w:tab w:val="left" w:pos="557"/>
        </w:tabs>
        <w:spacing w:before="0" w:line="240" w:lineRule="exact"/>
      </w:pPr>
      <w:r>
        <w:rPr>
          <w:color w:val="1C1F50"/>
          <w:spacing w:val="-4"/>
        </w:rPr>
        <w:t>Cost</w:t>
      </w:r>
    </w:p>
    <w:p w14:paraId="33F05BFB" w14:textId="77777777" w:rsidR="001A4100" w:rsidRDefault="002D445E">
      <w:pPr>
        <w:pStyle w:val="ListParagraph"/>
        <w:numPr>
          <w:ilvl w:val="1"/>
          <w:numId w:val="6"/>
        </w:numPr>
        <w:tabs>
          <w:tab w:val="left" w:pos="557"/>
        </w:tabs>
        <w:spacing w:before="0" w:line="240" w:lineRule="exact"/>
      </w:pPr>
      <w:r>
        <w:rPr>
          <w:color w:val="1C1F50"/>
        </w:rPr>
        <w:t>Disposal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date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(if</w:t>
      </w:r>
      <w:r>
        <w:rPr>
          <w:color w:val="1C1F50"/>
          <w:spacing w:val="-3"/>
        </w:rPr>
        <w:t xml:space="preserve"> </w:t>
      </w:r>
      <w:r>
        <w:rPr>
          <w:color w:val="1C1F50"/>
          <w:spacing w:val="-2"/>
        </w:rPr>
        <w:t>applicable)</w:t>
      </w:r>
    </w:p>
    <w:p w14:paraId="270574A4" w14:textId="77777777" w:rsidR="001A4100" w:rsidRDefault="002D445E">
      <w:pPr>
        <w:pStyle w:val="ListParagraph"/>
        <w:numPr>
          <w:ilvl w:val="1"/>
          <w:numId w:val="6"/>
        </w:numPr>
        <w:tabs>
          <w:tab w:val="left" w:pos="557"/>
        </w:tabs>
        <w:spacing w:before="0" w:line="240" w:lineRule="exact"/>
      </w:pPr>
      <w:r>
        <w:rPr>
          <w:color w:val="1C1F50"/>
        </w:rPr>
        <w:t>Disposal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proceeds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(if</w:t>
      </w:r>
      <w:r>
        <w:rPr>
          <w:color w:val="1C1F50"/>
          <w:spacing w:val="1"/>
        </w:rPr>
        <w:t xml:space="preserve"> </w:t>
      </w:r>
      <w:r>
        <w:rPr>
          <w:color w:val="1C1F50"/>
          <w:spacing w:val="-2"/>
        </w:rPr>
        <w:t>applicable)</w:t>
      </w:r>
    </w:p>
    <w:p w14:paraId="175883DC" w14:textId="77777777" w:rsidR="001A4100" w:rsidRDefault="002D445E">
      <w:pPr>
        <w:pStyle w:val="ListParagraph"/>
        <w:numPr>
          <w:ilvl w:val="1"/>
          <w:numId w:val="6"/>
        </w:numPr>
        <w:tabs>
          <w:tab w:val="left" w:pos="557"/>
        </w:tabs>
        <w:spacing w:before="0" w:line="240" w:lineRule="exact"/>
      </w:pPr>
      <w:r>
        <w:rPr>
          <w:color w:val="1C1F50"/>
        </w:rPr>
        <w:t>Depreciation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 xml:space="preserve">(if </w:t>
      </w:r>
      <w:r>
        <w:rPr>
          <w:color w:val="1C1F50"/>
          <w:spacing w:val="-2"/>
        </w:rPr>
        <w:t>applicable)</w:t>
      </w:r>
    </w:p>
    <w:p w14:paraId="39C73EF4" w14:textId="77777777" w:rsidR="001A4100" w:rsidRDefault="002D445E">
      <w:pPr>
        <w:pStyle w:val="ListParagraph"/>
        <w:numPr>
          <w:ilvl w:val="1"/>
          <w:numId w:val="6"/>
        </w:numPr>
        <w:tabs>
          <w:tab w:val="left" w:pos="557"/>
        </w:tabs>
        <w:spacing w:before="0" w:line="246" w:lineRule="exact"/>
      </w:pPr>
      <w:r>
        <w:rPr>
          <w:color w:val="1C1F50"/>
        </w:rPr>
        <w:t>Book</w:t>
      </w:r>
      <w:r>
        <w:rPr>
          <w:color w:val="1C1F50"/>
          <w:spacing w:val="-8"/>
        </w:rPr>
        <w:t xml:space="preserve"> </w:t>
      </w:r>
      <w:r>
        <w:rPr>
          <w:color w:val="1C1F50"/>
          <w:spacing w:val="-2"/>
        </w:rPr>
        <w:t>value</w:t>
      </w:r>
    </w:p>
    <w:p w14:paraId="2BC6DAAD" w14:textId="77777777" w:rsidR="001A4100" w:rsidRDefault="002D445E">
      <w:pPr>
        <w:pStyle w:val="BodyText"/>
        <w:spacing w:before="27" w:line="285" w:lineRule="auto"/>
        <w:ind w:left="143"/>
      </w:pPr>
      <w:r>
        <w:br w:type="column"/>
      </w:r>
      <w:r>
        <w:rPr>
          <w:color w:val="1C1F50"/>
        </w:rPr>
        <w:t>A listing of trust assets will improve accountability for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and security of assets.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It will assist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in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their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safekeeping</w:t>
      </w:r>
      <w:r>
        <w:rPr>
          <w:color w:val="1C1F50"/>
          <w:spacing w:val="-17"/>
        </w:rPr>
        <w:t xml:space="preserve"> </w:t>
      </w:r>
      <w:r>
        <w:rPr>
          <w:color w:val="1C1F50"/>
        </w:rPr>
        <w:t>and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may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reduce</w:t>
      </w:r>
      <w:r>
        <w:rPr>
          <w:color w:val="1C1F50"/>
          <w:spacing w:val="-11"/>
        </w:rPr>
        <w:t xml:space="preserve"> </w:t>
      </w:r>
      <w:r>
        <w:rPr>
          <w:color w:val="1C1F50"/>
        </w:rPr>
        <w:t>the likelihood of loss or theft.</w:t>
      </w:r>
    </w:p>
    <w:p w14:paraId="06BFF5FE" w14:textId="77777777" w:rsidR="001A4100" w:rsidRDefault="002D445E">
      <w:pPr>
        <w:pStyle w:val="BodyText"/>
        <w:spacing w:before="141" w:line="288" w:lineRule="auto"/>
        <w:ind w:left="143" w:right="61"/>
      </w:pPr>
      <w:r>
        <w:rPr>
          <w:color w:val="1C1F50"/>
        </w:rPr>
        <w:t>An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annual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>check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will confirm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>that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assets remain in possession of the trust.</w:t>
      </w:r>
    </w:p>
    <w:p w14:paraId="0D4CCE45" w14:textId="77777777" w:rsidR="001A4100" w:rsidRDefault="002D445E">
      <w:pPr>
        <w:pStyle w:val="BodyText"/>
        <w:spacing w:before="137"/>
        <w:ind w:left="143"/>
      </w:pPr>
      <w:r>
        <w:rPr>
          <w:color w:val="1C1F50"/>
        </w:rPr>
        <w:t>A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listing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may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also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be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useful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>to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identify</w:t>
      </w:r>
      <w:r>
        <w:rPr>
          <w:color w:val="1C1F50"/>
          <w:spacing w:val="-13"/>
        </w:rPr>
        <w:t xml:space="preserve"> </w:t>
      </w:r>
      <w:r>
        <w:rPr>
          <w:color w:val="1C1F50"/>
          <w:spacing w:val="-2"/>
        </w:rPr>
        <w:t>assets</w:t>
      </w:r>
    </w:p>
    <w:p w14:paraId="5691DAFF" w14:textId="77777777" w:rsidR="001A4100" w:rsidRDefault="002D445E">
      <w:pPr>
        <w:pStyle w:val="BodyText"/>
        <w:spacing w:before="45"/>
        <w:ind w:left="143"/>
      </w:pPr>
      <w:r>
        <w:rPr>
          <w:color w:val="1C1F50"/>
        </w:rPr>
        <w:t>that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require</w:t>
      </w:r>
      <w:r>
        <w:rPr>
          <w:color w:val="1C1F50"/>
          <w:spacing w:val="-7"/>
        </w:rPr>
        <w:t xml:space="preserve"> </w:t>
      </w:r>
      <w:r>
        <w:rPr>
          <w:color w:val="1C1F50"/>
          <w:spacing w:val="-2"/>
        </w:rPr>
        <w:t>insurance.</w:t>
      </w:r>
    </w:p>
    <w:p w14:paraId="348B4FBD" w14:textId="77777777" w:rsidR="001A4100" w:rsidRDefault="002D445E">
      <w:pPr>
        <w:pStyle w:val="BodyText"/>
        <w:spacing w:before="27" w:line="285" w:lineRule="auto"/>
        <w:ind w:left="143"/>
      </w:pPr>
      <w:r>
        <w:br w:type="column"/>
      </w:r>
      <w:r>
        <w:rPr>
          <w:color w:val="1C1F50"/>
        </w:rPr>
        <w:t>Develop and document a listing or register of assets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held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by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trust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and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perform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an annual stocktake to confirm their existence.</w:t>
      </w:r>
    </w:p>
    <w:p w14:paraId="5F7EDD1A" w14:textId="77777777" w:rsidR="001A4100" w:rsidRDefault="002D445E">
      <w:pPr>
        <w:pStyle w:val="BodyText"/>
        <w:spacing w:before="140" w:line="288" w:lineRule="auto"/>
        <w:ind w:left="143" w:right="186"/>
      </w:pPr>
      <w:r>
        <w:rPr>
          <w:color w:val="1C1F50"/>
        </w:rPr>
        <w:t>Check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with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Victorian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Managed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Insurance Agency if unsure if an asset is covered.</w:t>
      </w:r>
    </w:p>
    <w:p w14:paraId="20F50750" w14:textId="77777777" w:rsidR="001A4100" w:rsidRDefault="002D445E" w:rsidP="00002544">
      <w:pPr>
        <w:pStyle w:val="BodyText"/>
        <w:spacing w:before="146"/>
        <w:ind w:left="142"/>
      </w:pPr>
      <w:r>
        <w:rPr>
          <w:color w:val="1C1F50"/>
        </w:rPr>
        <w:t>Refer</w:t>
      </w:r>
      <w:r>
        <w:rPr>
          <w:color w:val="1C1F50"/>
          <w:spacing w:val="-10"/>
        </w:rPr>
        <w:t xml:space="preserve"> </w:t>
      </w:r>
      <w:r>
        <w:rPr>
          <w:color w:val="1C1F50"/>
          <w:spacing w:val="-5"/>
        </w:rPr>
        <w:t>to:</w:t>
      </w:r>
    </w:p>
    <w:p w14:paraId="73264BDF" w14:textId="77777777" w:rsidR="001A4100" w:rsidRDefault="00FD33E9" w:rsidP="00002544">
      <w:pPr>
        <w:spacing w:before="150"/>
        <w:ind w:left="142"/>
        <w:rPr>
          <w:sz w:val="18"/>
        </w:rPr>
      </w:pPr>
      <w:hyperlink r:id="rId22">
        <w:r w:rsidR="002D445E">
          <w:rPr>
            <w:color w:val="0784C1"/>
            <w:spacing w:val="-2"/>
            <w:sz w:val="18"/>
            <w:u w:val="single" w:color="427AB0"/>
          </w:rPr>
          <w:t>Cemetery</w:t>
        </w:r>
        <w:r w:rsidR="002D445E">
          <w:rPr>
            <w:color w:val="0784C1"/>
            <w:spacing w:val="-11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Trusts</w:t>
        </w:r>
        <w:r w:rsidR="002D445E">
          <w:rPr>
            <w:color w:val="0784C1"/>
            <w:spacing w:val="-14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|</w:t>
        </w:r>
        <w:r w:rsidR="002D445E">
          <w:rPr>
            <w:color w:val="0784C1"/>
            <w:spacing w:val="6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Victorian</w:t>
        </w:r>
        <w:r w:rsidR="002D445E">
          <w:rPr>
            <w:color w:val="0784C1"/>
            <w:spacing w:val="-14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Managed Insurance</w:t>
        </w:r>
      </w:hyperlink>
    </w:p>
    <w:p w14:paraId="1F39929D" w14:textId="77777777" w:rsidR="001A4100" w:rsidRDefault="00FD33E9" w:rsidP="00002544">
      <w:pPr>
        <w:spacing w:before="4"/>
        <w:ind w:left="142"/>
        <w:rPr>
          <w:sz w:val="18"/>
        </w:rPr>
      </w:pPr>
      <w:hyperlink r:id="rId23">
        <w:r w:rsidR="002D445E">
          <w:rPr>
            <w:color w:val="0784C1"/>
            <w:spacing w:val="-2"/>
            <w:sz w:val="18"/>
            <w:u w:val="single" w:color="427AB0"/>
          </w:rPr>
          <w:t>Authority</w:t>
        </w:r>
        <w:r w:rsidR="002D445E">
          <w:rPr>
            <w:color w:val="0784C1"/>
            <w:spacing w:val="-12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(vmia.vic.gov.au)</w:t>
        </w:r>
      </w:hyperlink>
    </w:p>
    <w:p w14:paraId="7EBA5A63" w14:textId="77777777" w:rsidR="001A4100" w:rsidRPr="00783204" w:rsidRDefault="002D445E" w:rsidP="00002544">
      <w:pPr>
        <w:spacing w:before="125" w:line="242" w:lineRule="auto"/>
        <w:ind w:left="142" w:right="264"/>
        <w:rPr>
          <w:color w:val="0784C1"/>
          <w:spacing w:val="-2"/>
          <w:sz w:val="18"/>
          <w:u w:val="single" w:color="427AB0"/>
        </w:rPr>
      </w:pPr>
      <w:r w:rsidRPr="00783204">
        <w:rPr>
          <w:color w:val="1C1F50"/>
          <w:spacing w:val="-10"/>
          <w:sz w:val="18"/>
          <w:szCs w:val="18"/>
        </w:rPr>
        <w:t>Financial guidelines for Class B Cemetery Trusts at</w:t>
      </w:r>
      <w:r>
        <w:rPr>
          <w:color w:val="427AB0"/>
          <w:sz w:val="18"/>
        </w:rPr>
        <w:t xml:space="preserve"> </w:t>
      </w:r>
      <w:hyperlink r:id="rId24">
        <w:r w:rsidRPr="00783204">
          <w:rPr>
            <w:color w:val="0784C1"/>
            <w:spacing w:val="-2"/>
            <w:sz w:val="18"/>
            <w:u w:val="single" w:color="427AB0"/>
          </w:rPr>
          <w:t>Class B cemetery trust financial reporting and</w:t>
        </w:r>
      </w:hyperlink>
      <w:r w:rsidRPr="00783204">
        <w:rPr>
          <w:color w:val="0784C1"/>
          <w:spacing w:val="-2"/>
          <w:sz w:val="18"/>
          <w:u w:val="single" w:color="427AB0"/>
        </w:rPr>
        <w:t xml:space="preserve"> </w:t>
      </w:r>
      <w:hyperlink r:id="rId25">
        <w:r w:rsidRPr="00783204">
          <w:rPr>
            <w:color w:val="0784C1"/>
            <w:spacing w:val="-2"/>
            <w:sz w:val="18"/>
            <w:u w:val="single" w:color="427AB0"/>
          </w:rPr>
          <w:t>financial procedures | health.vic.gov.au</w:t>
        </w:r>
      </w:hyperlink>
    </w:p>
    <w:p w14:paraId="4E2A817F" w14:textId="77777777" w:rsidR="001A4100" w:rsidRDefault="001A4100">
      <w:pPr>
        <w:spacing w:line="242" w:lineRule="auto"/>
        <w:rPr>
          <w:sz w:val="18"/>
        </w:rPr>
        <w:sectPr w:rsidR="001A4100">
          <w:type w:val="continuous"/>
          <w:pgSz w:w="14400" w:h="8110" w:orient="landscape"/>
          <w:pgMar w:top="700" w:right="0" w:bottom="0" w:left="0" w:header="276" w:footer="0" w:gutter="0"/>
          <w:cols w:num="3" w:space="720" w:equalWidth="0">
            <w:col w:w="4695" w:space="93"/>
            <w:col w:w="4714" w:space="74"/>
            <w:col w:w="4824"/>
          </w:cols>
        </w:sectPr>
      </w:pPr>
    </w:p>
    <w:p w14:paraId="4FB6D6F4" w14:textId="77777777" w:rsidR="001A4100" w:rsidRDefault="001A4100">
      <w:pPr>
        <w:pStyle w:val="BodyText"/>
        <w:rPr>
          <w:sz w:val="20"/>
        </w:rPr>
      </w:pPr>
    </w:p>
    <w:p w14:paraId="3461251C" w14:textId="77777777" w:rsidR="001A4100" w:rsidRDefault="001A4100">
      <w:pPr>
        <w:pStyle w:val="BodyText"/>
        <w:rPr>
          <w:sz w:val="20"/>
        </w:rPr>
      </w:pPr>
    </w:p>
    <w:p w14:paraId="0DD96E2E" w14:textId="77777777" w:rsidR="001A4100" w:rsidRDefault="001A4100">
      <w:pPr>
        <w:pStyle w:val="BodyText"/>
        <w:spacing w:before="11"/>
        <w:rPr>
          <w:sz w:val="28"/>
        </w:rPr>
      </w:pPr>
    </w:p>
    <w:p w14:paraId="6964875E" w14:textId="77777777" w:rsidR="001A4100" w:rsidRDefault="002D445E">
      <w:pPr>
        <w:pStyle w:val="Heading1"/>
        <w:numPr>
          <w:ilvl w:val="0"/>
          <w:numId w:val="7"/>
        </w:numPr>
        <w:tabs>
          <w:tab w:val="left" w:pos="1139"/>
        </w:tabs>
        <w:ind w:left="1138"/>
        <w:rPr>
          <w:color w:val="0071A8"/>
        </w:rPr>
      </w:pPr>
      <w:bookmarkStart w:id="5" w:name="Slide_6:_4._Contract_Management"/>
      <w:bookmarkEnd w:id="5"/>
      <w:r>
        <w:rPr>
          <w:color w:val="0071A8"/>
        </w:rPr>
        <w:t>Contract</w:t>
      </w:r>
      <w:r>
        <w:rPr>
          <w:color w:val="0071A8"/>
          <w:spacing w:val="-7"/>
        </w:rPr>
        <w:t xml:space="preserve"> </w:t>
      </w:r>
      <w:r>
        <w:rPr>
          <w:color w:val="0071A8"/>
          <w:spacing w:val="-2"/>
        </w:rPr>
        <w:t>Management</w:t>
      </w:r>
    </w:p>
    <w:p w14:paraId="50AA04E1" w14:textId="77777777" w:rsidR="001A4100" w:rsidRDefault="001A4100">
      <w:pPr>
        <w:pStyle w:val="BodyText"/>
        <w:rPr>
          <w:b/>
          <w:sz w:val="20"/>
        </w:rPr>
      </w:pPr>
    </w:p>
    <w:p w14:paraId="2589FC83" w14:textId="77777777" w:rsidR="001A4100" w:rsidRDefault="001A4100">
      <w:pPr>
        <w:pStyle w:val="BodyText"/>
        <w:rPr>
          <w:b/>
          <w:sz w:val="20"/>
        </w:rPr>
      </w:pPr>
    </w:p>
    <w:p w14:paraId="39A90016" w14:textId="6549B805" w:rsidR="001A4100" w:rsidRDefault="001A4100">
      <w:pPr>
        <w:pStyle w:val="BodyText"/>
        <w:spacing w:before="1"/>
        <w:rPr>
          <w:b/>
        </w:rPr>
      </w:pPr>
    </w:p>
    <w:p w14:paraId="2375254F" w14:textId="49717B82" w:rsidR="001A4100" w:rsidRDefault="002D445E">
      <w:pPr>
        <w:tabs>
          <w:tab w:val="left" w:pos="5701"/>
          <w:tab w:val="left" w:pos="11499"/>
        </w:tabs>
        <w:ind w:left="-6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0C2C7B85" wp14:editId="6541C422">
                <wp:extent cx="3076575" cy="668654"/>
                <wp:effectExtent l="0" t="0" r="28575" b="17780"/>
                <wp:docPr id="104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668654"/>
                        </a:xfrm>
                        <a:prstGeom prst="rect">
                          <a:avLst/>
                        </a:prstGeom>
                        <a:solidFill>
                          <a:srgbClr val="0033CC"/>
                        </a:solidFill>
                        <a:ln w="9525">
                          <a:solidFill>
                            <a:srgbClr val="00AFE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D47A7" w14:textId="77777777" w:rsidR="001A4100" w:rsidRDefault="002D445E">
                            <w:pPr>
                              <w:spacing w:before="89"/>
                              <w:ind w:left="1906" w:right="1906"/>
                              <w:jc w:val="center"/>
                              <w:rPr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2C7B85" id="docshape26" o:spid="_x0000_s1029" type="#_x0000_t202" style="width:242.25pt;height:5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" fillcolor="#03c" strokecolor="#00afef">
                <v:textbox inset="0,0,0,0">
                  <w:txbxContent>
                    <w:p w14:paraId="32FD47A7" w14:textId="77777777" w:rsidR="001A4100" w:rsidRDefault="002D445E">
                      <w:pPr>
                        <w:spacing w:before="89"/>
                        <w:ind w:left="1906" w:right="1906"/>
                        <w:jc w:val="center"/>
                        <w:rPr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sz w:val="20"/>
        </w:rPr>
        <w:tab/>
      </w:r>
      <w:r>
        <w:rPr>
          <w:noProof/>
          <w:position w:val="64"/>
          <w:sz w:val="20"/>
        </w:rPr>
        <mc:AlternateContent>
          <mc:Choice Requires="wps">
            <w:drawing>
              <wp:inline distT="0" distB="0" distL="0" distR="0" wp14:anchorId="7814B403" wp14:editId="02AD3B5C">
                <wp:extent cx="1915795" cy="198120"/>
                <wp:effectExtent l="635" t="2540" r="0" b="0"/>
                <wp:docPr id="103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5795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CC2781" w14:textId="77777777" w:rsidR="001A4100" w:rsidRDefault="002D445E">
                            <w:pPr>
                              <w:spacing w:line="311" w:lineRule="exact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14B403" id="docshape27" o:spid="_x0000_s1030" type="#_x0000_t202" style="width:150.8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" filled="f" stroked="f">
                <v:textbox inset="0,0,0,0">
                  <w:txbxContent>
                    <w:p w14:paraId="16CC2781" w14:textId="77777777" w:rsidR="001A4100" w:rsidRDefault="002D445E">
                      <w:pPr>
                        <w:spacing w:line="311" w:lineRule="exact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z w:val="28"/>
                        </w:rPr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position w:val="64"/>
          <w:sz w:val="20"/>
        </w:rPr>
        <w:tab/>
      </w:r>
      <w:r>
        <w:rPr>
          <w:noProof/>
          <w:position w:val="64"/>
          <w:sz w:val="20"/>
        </w:rPr>
        <mc:AlternateContent>
          <mc:Choice Requires="wps">
            <w:drawing>
              <wp:inline distT="0" distB="0" distL="0" distR="0" wp14:anchorId="48216D60" wp14:editId="568728E3">
                <wp:extent cx="663575" cy="198120"/>
                <wp:effectExtent l="0" t="2540" r="0" b="0"/>
                <wp:docPr id="102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F0CC08" w14:textId="77777777" w:rsidR="001A4100" w:rsidRDefault="002D445E">
                            <w:pPr>
                              <w:spacing w:line="311" w:lineRule="exact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216D60" id="docshape28" o:spid="_x0000_s1031" type="#_x0000_t202" style="width:52.25pt;height: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" filled="f" stroked="f">
                <v:textbox inset="0,0,0,0">
                  <w:txbxContent>
                    <w:p w14:paraId="70F0CC08" w14:textId="77777777" w:rsidR="001A4100" w:rsidRDefault="002D445E">
                      <w:pPr>
                        <w:spacing w:line="311" w:lineRule="exact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250EF4" w14:textId="77777777" w:rsidR="001A4100" w:rsidRDefault="001A4100">
      <w:pPr>
        <w:rPr>
          <w:sz w:val="20"/>
        </w:rPr>
        <w:sectPr w:rsidR="001A4100">
          <w:pgSz w:w="14400" w:h="8110" w:orient="landscape"/>
          <w:pgMar w:top="840" w:right="0" w:bottom="0" w:left="0" w:header="276" w:footer="0" w:gutter="0"/>
          <w:cols w:space="720"/>
        </w:sectPr>
      </w:pPr>
    </w:p>
    <w:p w14:paraId="08BB9CE2" w14:textId="79F304FF" w:rsidR="001A4100" w:rsidRDefault="002D445E">
      <w:pPr>
        <w:pStyle w:val="BodyText"/>
        <w:spacing w:before="49" w:line="285" w:lineRule="auto"/>
        <w:ind w:left="144" w:right="3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27392" behindDoc="1" locked="0" layoutInCell="1" allowOverlap="1" wp14:anchorId="1FD2547E" wp14:editId="33741E71">
                <wp:simplePos x="0" y="0"/>
                <wp:positionH relativeFrom="page">
                  <wp:posOffset>0</wp:posOffset>
                </wp:positionH>
                <wp:positionV relativeFrom="page">
                  <wp:posOffset>1905000</wp:posOffset>
                </wp:positionV>
                <wp:extent cx="9144000" cy="3240405"/>
                <wp:effectExtent l="0" t="0" r="0" b="0"/>
                <wp:wrapNone/>
                <wp:docPr id="98" name="docshapegroup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3240405"/>
                          <a:chOff x="0" y="3000"/>
                          <a:chExt cx="14400" cy="5103"/>
                        </a:xfrm>
                      </wpg:grpSpPr>
                      <wps:wsp>
                        <wps:cNvPr id="99" name="docshape30"/>
                        <wps:cNvSpPr>
                          <a:spLocks noChangeArrowheads="1"/>
                        </wps:cNvSpPr>
                        <wps:spPr bwMode="auto">
                          <a:xfrm>
                            <a:off x="0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docshape31"/>
                        <wps:cNvSpPr>
                          <a:spLocks/>
                        </wps:cNvSpPr>
                        <wps:spPr bwMode="auto">
                          <a:xfrm>
                            <a:off x="4785" y="3000"/>
                            <a:ext cx="9615" cy="1052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3000 3000"/>
                              <a:gd name="T3" fmla="*/ 3000 h 1052"/>
                              <a:gd name="T4" fmla="+- 0 9614 4786"/>
                              <a:gd name="T5" fmla="*/ T4 w 9615"/>
                              <a:gd name="T6" fmla="+- 0 3000 3000"/>
                              <a:gd name="T7" fmla="*/ 3000 h 1052"/>
                              <a:gd name="T8" fmla="+- 0 4786 4786"/>
                              <a:gd name="T9" fmla="*/ T8 w 9615"/>
                              <a:gd name="T10" fmla="+- 0 3000 3000"/>
                              <a:gd name="T11" fmla="*/ 3000 h 1052"/>
                              <a:gd name="T12" fmla="+- 0 4786 4786"/>
                              <a:gd name="T13" fmla="*/ T12 w 9615"/>
                              <a:gd name="T14" fmla="+- 0 4051 3000"/>
                              <a:gd name="T15" fmla="*/ 4051 h 1052"/>
                              <a:gd name="T16" fmla="+- 0 9614 4786"/>
                              <a:gd name="T17" fmla="*/ T16 w 9615"/>
                              <a:gd name="T18" fmla="+- 0 4051 3000"/>
                              <a:gd name="T19" fmla="*/ 4051 h 1052"/>
                              <a:gd name="T20" fmla="+- 0 14400 4786"/>
                              <a:gd name="T21" fmla="*/ T20 w 9615"/>
                              <a:gd name="T22" fmla="+- 0 4051 3000"/>
                              <a:gd name="T23" fmla="*/ 4051 h 1052"/>
                              <a:gd name="T24" fmla="+- 0 14400 4786"/>
                              <a:gd name="T25" fmla="*/ T24 w 9615"/>
                              <a:gd name="T26" fmla="+- 0 3000 3000"/>
                              <a:gd name="T27" fmla="*/ 3000 h 1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1052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51"/>
                                </a:lnTo>
                                <a:lnTo>
                                  <a:pt x="4828" y="1051"/>
                                </a:lnTo>
                                <a:lnTo>
                                  <a:pt x="9614" y="1051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docshape32"/>
                        <wps:cNvSpPr>
                          <a:spLocks noChangeArrowheads="1"/>
                        </wps:cNvSpPr>
                        <wps:spPr bwMode="auto">
                          <a:xfrm>
                            <a:off x="9595" y="4051"/>
                            <a:ext cx="4805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63F9D6" id="docshapegroup29" o:spid="_x0000_s1026" style="position:absolute;margin-left:0;margin-top:150pt;width:10in;height:255.15pt;z-index:-16089088;mso-position-horizontal-relative:page;mso-position-vertical-relative:page" coordorigin=",3000" coordsize="14400,5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">
                <v:rect id="docshape30" o:spid="_x0000_s1027" style="position:absolute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" fillcolor="#dbeef8" stroked="f"/>
                <v:shape id="docshape31" o:spid="_x0000_s1028" style="position:absolute;left:4785;top:3000;width:9615;height:1052;visibility:visible;mso-wrap-style:square;v-text-anchor:top" coordsize="9615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" path="m9614,l4828,,,,,1051r4828,l9614,1051,9614,xe" fillcolor="#03c" stroked="f">
                  <v:path arrowok="t" o:connecttype="custom" o:connectlocs="9614,3000;4828,3000;0,3000;0,4051;4828,4051;9614,4051;9614,3000" o:connectangles="0,0,0,0,0,0,0"/>
                </v:shape>
                <v:rect id="docshape32" o:spid="_x0000_s1029" style="position:absolute;left:9595;top:4051;width:4805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" fillcolor="#dbeef8" stroked="f"/>
                <w10:wrap anchorx="page" anchory="page"/>
              </v:group>
            </w:pict>
          </mc:Fallback>
        </mc:AlternateContent>
      </w:r>
      <w:r>
        <w:t>Several</w:t>
      </w:r>
      <w:r>
        <w:rPr>
          <w:color w:val="1C1F50"/>
        </w:rPr>
        <w:t xml:space="preserve"> trusts had no documented policies and procedures around contract management.</w:t>
      </w:r>
      <w:r>
        <w:rPr>
          <w:color w:val="1C1F50"/>
          <w:spacing w:val="40"/>
        </w:rPr>
        <w:t xml:space="preserve"> </w:t>
      </w:r>
      <w:r>
        <w:rPr>
          <w:color w:val="1C1F50"/>
        </w:rPr>
        <w:t>In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particular</w:t>
      </w:r>
      <w:r w:rsidR="00E363FF">
        <w:rPr>
          <w:color w:val="1C1F50"/>
        </w:rPr>
        <w:t>,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a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requirement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for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a formal assessment to measure the performance of contractors.</w:t>
      </w:r>
    </w:p>
    <w:p w14:paraId="207E2F58" w14:textId="77777777" w:rsidR="001A4100" w:rsidRDefault="002D445E">
      <w:pPr>
        <w:pStyle w:val="BodyText"/>
        <w:spacing w:before="49" w:line="285" w:lineRule="auto"/>
        <w:ind w:left="143"/>
      </w:pPr>
      <w:r>
        <w:br w:type="column"/>
      </w:r>
      <w:r>
        <w:rPr>
          <w:color w:val="1C1F50"/>
        </w:rPr>
        <w:t>Policies and procedures around contract management</w:t>
      </w:r>
      <w:r>
        <w:rPr>
          <w:color w:val="1C1F50"/>
          <w:spacing w:val="-17"/>
        </w:rPr>
        <w:t xml:space="preserve"> </w:t>
      </w:r>
      <w:r>
        <w:rPr>
          <w:color w:val="1C1F50"/>
        </w:rPr>
        <w:t>provides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guidance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>to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 xml:space="preserve">Trusts and their employees. It also provides a framework to assess contractors’ </w:t>
      </w:r>
      <w:r>
        <w:rPr>
          <w:color w:val="1C1F50"/>
          <w:spacing w:val="-2"/>
        </w:rPr>
        <w:t>performance.</w:t>
      </w:r>
    </w:p>
    <w:p w14:paraId="23EB0103" w14:textId="1D08BF0F" w:rsidR="001A4100" w:rsidRDefault="002D445E">
      <w:pPr>
        <w:pStyle w:val="BodyText"/>
        <w:spacing w:before="49" w:line="285" w:lineRule="auto"/>
        <w:ind w:left="143" w:right="34"/>
      </w:pPr>
      <w:r>
        <w:br w:type="column"/>
      </w:r>
      <w:r>
        <w:rPr>
          <w:color w:val="1C1F50"/>
        </w:rPr>
        <w:t>The Trust should consider adopting the procurement and contract management policies,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guides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and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tools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provided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on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 xml:space="preserve">DH </w:t>
      </w:r>
      <w:r>
        <w:rPr>
          <w:color w:val="1C1F50"/>
          <w:spacing w:val="-2"/>
        </w:rPr>
        <w:t>website.</w:t>
      </w:r>
    </w:p>
    <w:p w14:paraId="099292DB" w14:textId="77777777" w:rsidR="001A4100" w:rsidRDefault="002D445E">
      <w:pPr>
        <w:pStyle w:val="BodyText"/>
        <w:spacing w:before="141"/>
        <w:ind w:left="143"/>
      </w:pPr>
      <w:r>
        <w:rPr>
          <w:color w:val="1C1F50"/>
        </w:rPr>
        <w:t>Refer</w:t>
      </w:r>
      <w:r>
        <w:rPr>
          <w:color w:val="1C1F50"/>
          <w:spacing w:val="-10"/>
        </w:rPr>
        <w:t xml:space="preserve"> </w:t>
      </w:r>
      <w:r>
        <w:rPr>
          <w:color w:val="1C1F50"/>
          <w:spacing w:val="-5"/>
        </w:rPr>
        <w:t>to:</w:t>
      </w:r>
    </w:p>
    <w:p w14:paraId="571888F7" w14:textId="77777777" w:rsidR="001A4100" w:rsidRDefault="00FD33E9">
      <w:pPr>
        <w:spacing w:before="183"/>
        <w:ind w:left="143"/>
        <w:rPr>
          <w:sz w:val="18"/>
        </w:rPr>
      </w:pPr>
      <w:hyperlink r:id="rId26">
        <w:r w:rsidR="002D445E">
          <w:rPr>
            <w:color w:val="0784C1"/>
            <w:spacing w:val="-2"/>
            <w:sz w:val="18"/>
            <w:u w:val="single" w:color="427AB0"/>
          </w:rPr>
          <w:t>Policy</w:t>
        </w:r>
        <w:r w:rsidR="002D445E">
          <w:rPr>
            <w:color w:val="0784C1"/>
            <w:spacing w:val="-6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templates</w:t>
        </w:r>
        <w:r w:rsidR="002D445E">
          <w:rPr>
            <w:color w:val="0784C1"/>
            <w:spacing w:val="-13"/>
            <w:sz w:val="18"/>
            <w:u w:val="single" w:color="427AB0"/>
          </w:rPr>
          <w:t xml:space="preserve"> </w:t>
        </w:r>
        <w:r w:rsidR="002D445E">
          <w:rPr>
            <w:color w:val="0784C1"/>
            <w:spacing w:val="-2"/>
            <w:sz w:val="18"/>
            <w:u w:val="single" w:color="427AB0"/>
          </w:rPr>
          <w:t>(health.vic.gov.au)</w:t>
        </w:r>
      </w:hyperlink>
    </w:p>
    <w:p w14:paraId="634B486A" w14:textId="77777777" w:rsidR="001A4100" w:rsidRDefault="001A4100">
      <w:pPr>
        <w:pStyle w:val="BodyText"/>
        <w:spacing w:before="9"/>
        <w:rPr>
          <w:sz w:val="15"/>
        </w:rPr>
      </w:pPr>
    </w:p>
    <w:p w14:paraId="5A25FECC" w14:textId="77777777" w:rsidR="001A4100" w:rsidRDefault="00FD33E9">
      <w:pPr>
        <w:ind w:left="143"/>
        <w:rPr>
          <w:sz w:val="18"/>
        </w:rPr>
      </w:pPr>
      <w:hyperlink r:id="rId27">
        <w:r w:rsidR="002D445E">
          <w:rPr>
            <w:color w:val="0784C1"/>
            <w:sz w:val="18"/>
            <w:u w:val="single" w:color="0784C1"/>
          </w:rPr>
          <w:t>Class</w:t>
        </w:r>
        <w:r w:rsidR="002D445E">
          <w:rPr>
            <w:color w:val="0784C1"/>
            <w:spacing w:val="-17"/>
            <w:sz w:val="18"/>
            <w:u w:val="single" w:color="0784C1"/>
          </w:rPr>
          <w:t xml:space="preserve"> </w:t>
        </w:r>
        <w:r w:rsidR="002D445E">
          <w:rPr>
            <w:color w:val="0784C1"/>
            <w:sz w:val="18"/>
            <w:u w:val="single" w:color="0784C1"/>
          </w:rPr>
          <w:t>B</w:t>
        </w:r>
        <w:r w:rsidR="002D445E">
          <w:rPr>
            <w:color w:val="0784C1"/>
            <w:spacing w:val="-10"/>
            <w:sz w:val="18"/>
            <w:u w:val="single" w:color="0784C1"/>
          </w:rPr>
          <w:t xml:space="preserve"> </w:t>
        </w:r>
        <w:r w:rsidR="002D445E">
          <w:rPr>
            <w:color w:val="0784C1"/>
            <w:sz w:val="18"/>
            <w:u w:val="single" w:color="0784C1"/>
          </w:rPr>
          <w:t>cemetery</w:t>
        </w:r>
        <w:r w:rsidR="002D445E">
          <w:rPr>
            <w:color w:val="0784C1"/>
            <w:spacing w:val="-22"/>
            <w:sz w:val="18"/>
            <w:u w:val="single" w:color="0784C1"/>
          </w:rPr>
          <w:t xml:space="preserve"> </w:t>
        </w:r>
        <w:r w:rsidR="002D445E">
          <w:rPr>
            <w:color w:val="0784C1"/>
            <w:sz w:val="18"/>
            <w:u w:val="single" w:color="0784C1"/>
          </w:rPr>
          <w:t>trust</w:t>
        </w:r>
        <w:r w:rsidR="002D445E">
          <w:rPr>
            <w:color w:val="0784C1"/>
            <w:spacing w:val="-20"/>
            <w:sz w:val="18"/>
            <w:u w:val="single" w:color="0784C1"/>
          </w:rPr>
          <w:t xml:space="preserve"> </w:t>
        </w:r>
        <w:r w:rsidR="002D445E">
          <w:rPr>
            <w:color w:val="0784C1"/>
            <w:sz w:val="18"/>
            <w:u w:val="single" w:color="0784C1"/>
          </w:rPr>
          <w:t>compliance</w:t>
        </w:r>
        <w:r w:rsidR="002D445E">
          <w:rPr>
            <w:color w:val="0784C1"/>
            <w:spacing w:val="-22"/>
            <w:sz w:val="18"/>
            <w:u w:val="single" w:color="0784C1"/>
          </w:rPr>
          <w:t xml:space="preserve"> </w:t>
        </w:r>
        <w:r w:rsidR="002D445E">
          <w:rPr>
            <w:color w:val="0784C1"/>
            <w:sz w:val="18"/>
            <w:u w:val="single" w:color="0784C1"/>
          </w:rPr>
          <w:t>for</w:t>
        </w:r>
        <w:r w:rsidR="002D445E">
          <w:rPr>
            <w:color w:val="0784C1"/>
            <w:spacing w:val="-11"/>
            <w:sz w:val="18"/>
            <w:u w:val="single" w:color="0784C1"/>
          </w:rPr>
          <w:t xml:space="preserve"> </w:t>
        </w:r>
        <w:r w:rsidR="002D445E">
          <w:rPr>
            <w:color w:val="0784C1"/>
            <w:sz w:val="18"/>
            <w:u w:val="single" w:color="0784C1"/>
          </w:rPr>
          <w:t>public</w:t>
        </w:r>
        <w:r w:rsidR="002D445E">
          <w:rPr>
            <w:color w:val="0784C1"/>
            <w:spacing w:val="-22"/>
            <w:sz w:val="18"/>
            <w:u w:val="single" w:color="0784C1"/>
          </w:rPr>
          <w:t xml:space="preserve"> </w:t>
        </w:r>
        <w:r w:rsidR="002D445E">
          <w:rPr>
            <w:color w:val="0784C1"/>
            <w:spacing w:val="-2"/>
            <w:sz w:val="18"/>
            <w:u w:val="single" w:color="0784C1"/>
          </w:rPr>
          <w:t>construction</w:t>
        </w:r>
      </w:hyperlink>
    </w:p>
    <w:p w14:paraId="7EACAE59" w14:textId="77777777" w:rsidR="001A4100" w:rsidRDefault="00FD33E9">
      <w:pPr>
        <w:spacing w:before="38"/>
        <w:ind w:left="143"/>
        <w:rPr>
          <w:sz w:val="18"/>
        </w:rPr>
      </w:pPr>
      <w:hyperlink r:id="rId28">
        <w:r w:rsidR="002D445E">
          <w:rPr>
            <w:color w:val="0784C1"/>
            <w:spacing w:val="-2"/>
            <w:sz w:val="18"/>
            <w:u w:val="single" w:color="0784C1"/>
          </w:rPr>
          <w:t>procurement</w:t>
        </w:r>
        <w:r w:rsidR="002D445E">
          <w:rPr>
            <w:color w:val="0784C1"/>
            <w:spacing w:val="-12"/>
            <w:sz w:val="18"/>
            <w:u w:val="single" w:color="0784C1"/>
          </w:rPr>
          <w:t xml:space="preserve"> </w:t>
        </w:r>
        <w:r w:rsidR="002D445E">
          <w:rPr>
            <w:color w:val="0784C1"/>
            <w:spacing w:val="-2"/>
            <w:sz w:val="18"/>
            <w:u w:val="single" w:color="0784C1"/>
          </w:rPr>
          <w:t>(health.vic.gov.au)</w:t>
        </w:r>
      </w:hyperlink>
    </w:p>
    <w:p w14:paraId="41A98F28" w14:textId="77777777" w:rsidR="001A4100" w:rsidRDefault="001A4100">
      <w:pPr>
        <w:rPr>
          <w:sz w:val="18"/>
        </w:rPr>
        <w:sectPr w:rsidR="001A4100">
          <w:type w:val="continuous"/>
          <w:pgSz w:w="14400" w:h="8110" w:orient="landscape"/>
          <w:pgMar w:top="700" w:right="0" w:bottom="0" w:left="0" w:header="276" w:footer="0" w:gutter="0"/>
          <w:cols w:num="3" w:space="720" w:equalWidth="0">
            <w:col w:w="4703" w:space="85"/>
            <w:col w:w="4589" w:space="219"/>
            <w:col w:w="4804"/>
          </w:cols>
        </w:sectPr>
      </w:pPr>
    </w:p>
    <w:p w14:paraId="20E5D111" w14:textId="77777777" w:rsidR="001A4100" w:rsidRDefault="001A4100">
      <w:pPr>
        <w:pStyle w:val="BodyText"/>
        <w:rPr>
          <w:sz w:val="20"/>
        </w:rPr>
      </w:pPr>
    </w:p>
    <w:p w14:paraId="2B92435B" w14:textId="77777777" w:rsidR="001A4100" w:rsidRDefault="001A4100">
      <w:pPr>
        <w:pStyle w:val="BodyText"/>
        <w:rPr>
          <w:sz w:val="20"/>
        </w:rPr>
      </w:pPr>
    </w:p>
    <w:p w14:paraId="252ECD28" w14:textId="77777777" w:rsidR="001A4100" w:rsidRDefault="001A4100">
      <w:pPr>
        <w:pStyle w:val="BodyText"/>
        <w:spacing w:before="3"/>
        <w:rPr>
          <w:sz w:val="17"/>
        </w:rPr>
      </w:pPr>
    </w:p>
    <w:p w14:paraId="0F813BDE" w14:textId="77777777" w:rsidR="001A4100" w:rsidRDefault="002D445E">
      <w:pPr>
        <w:pStyle w:val="Heading1"/>
        <w:numPr>
          <w:ilvl w:val="0"/>
          <w:numId w:val="7"/>
        </w:numPr>
        <w:tabs>
          <w:tab w:val="left" w:pos="1140"/>
        </w:tabs>
        <w:ind w:hanging="534"/>
        <w:rPr>
          <w:color w:val="0071A8"/>
        </w:rPr>
      </w:pPr>
      <w:bookmarkStart w:id="6" w:name="Slide_7:_5._Instrument_of_Delegation"/>
      <w:bookmarkEnd w:id="6"/>
      <w:r>
        <w:rPr>
          <w:color w:val="0071A8"/>
        </w:rPr>
        <w:t>Instrument</w:t>
      </w:r>
      <w:r>
        <w:rPr>
          <w:color w:val="0071A8"/>
          <w:spacing w:val="-5"/>
        </w:rPr>
        <w:t xml:space="preserve"> </w:t>
      </w:r>
      <w:r>
        <w:rPr>
          <w:color w:val="0071A8"/>
        </w:rPr>
        <w:t>of</w:t>
      </w:r>
      <w:r>
        <w:rPr>
          <w:color w:val="0071A8"/>
          <w:spacing w:val="-1"/>
        </w:rPr>
        <w:t xml:space="preserve"> </w:t>
      </w:r>
      <w:r>
        <w:rPr>
          <w:color w:val="0071A8"/>
          <w:spacing w:val="-2"/>
        </w:rPr>
        <w:t>Delegation</w:t>
      </w:r>
    </w:p>
    <w:p w14:paraId="6BE2804C" w14:textId="77777777" w:rsidR="001A4100" w:rsidRDefault="001A4100">
      <w:pPr>
        <w:pStyle w:val="BodyText"/>
        <w:rPr>
          <w:b/>
          <w:sz w:val="20"/>
        </w:rPr>
      </w:pPr>
    </w:p>
    <w:p w14:paraId="6B60DCD7" w14:textId="77777777" w:rsidR="001A4100" w:rsidRDefault="001A4100">
      <w:pPr>
        <w:pStyle w:val="BodyText"/>
        <w:rPr>
          <w:b/>
          <w:sz w:val="20"/>
        </w:rPr>
      </w:pPr>
    </w:p>
    <w:p w14:paraId="7E052068" w14:textId="77777777" w:rsidR="001A4100" w:rsidRDefault="001A4100">
      <w:pPr>
        <w:pStyle w:val="BodyText"/>
        <w:rPr>
          <w:b/>
          <w:sz w:val="20"/>
        </w:rPr>
      </w:pPr>
    </w:p>
    <w:p w14:paraId="25B9432C" w14:textId="36159E08" w:rsidR="001A4100" w:rsidRDefault="002D445E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63003499" wp14:editId="255B2E8D">
                <wp:simplePos x="0" y="0"/>
                <wp:positionH relativeFrom="page">
                  <wp:posOffset>6350</wp:posOffset>
                </wp:positionH>
                <wp:positionV relativeFrom="paragraph">
                  <wp:posOffset>111125</wp:posOffset>
                </wp:positionV>
                <wp:extent cx="9138285" cy="658495"/>
                <wp:effectExtent l="0" t="0" r="0" b="0"/>
                <wp:wrapTopAndBottom/>
                <wp:docPr id="97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8285" cy="65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A91740" w14:textId="77777777" w:rsidR="001A4100" w:rsidRDefault="002D445E">
                            <w:pPr>
                              <w:tabs>
                                <w:tab w:val="left" w:pos="3814"/>
                                <w:tab w:val="left" w:pos="9613"/>
                              </w:tabs>
                              <w:spacing w:before="89"/>
                              <w:ind w:left="8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003499" id="docshape33" o:spid="_x0000_s1032" type="#_x0000_t202" style="position:absolute;margin-left:.5pt;margin-top:8.75pt;width:719.55pt;height:51.85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" filled="f" stroked="f">
                <v:textbox inset="0,0,0,0">
                  <w:txbxContent>
                    <w:p w14:paraId="2FA91740" w14:textId="77777777" w:rsidR="001A4100" w:rsidRDefault="002D445E">
                      <w:pPr>
                        <w:tabs>
                          <w:tab w:val="left" w:pos="3814"/>
                          <w:tab w:val="left" w:pos="9613"/>
                        </w:tabs>
                        <w:spacing w:before="89"/>
                        <w:ind w:left="88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F52BF88" w14:textId="77777777" w:rsidR="001A4100" w:rsidRDefault="001A4100">
      <w:pPr>
        <w:pStyle w:val="BodyText"/>
        <w:spacing w:before="1"/>
        <w:rPr>
          <w:b/>
          <w:sz w:val="6"/>
        </w:rPr>
      </w:pPr>
    </w:p>
    <w:p w14:paraId="348AA85D" w14:textId="77777777" w:rsidR="001A4100" w:rsidRDefault="001A4100">
      <w:pPr>
        <w:rPr>
          <w:sz w:val="6"/>
        </w:rPr>
        <w:sectPr w:rsidR="001A4100">
          <w:pgSz w:w="14400" w:h="8110" w:orient="landscape"/>
          <w:pgMar w:top="840" w:right="0" w:bottom="0" w:left="0" w:header="276" w:footer="0" w:gutter="0"/>
          <w:cols w:space="720"/>
        </w:sectPr>
      </w:pPr>
    </w:p>
    <w:p w14:paraId="4669B719" w14:textId="1734A3DE" w:rsidR="001A4100" w:rsidRDefault="002D445E">
      <w:pPr>
        <w:pStyle w:val="BodyText"/>
        <w:spacing w:before="27" w:line="285" w:lineRule="auto"/>
        <w:ind w:left="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28416" behindDoc="1" locked="0" layoutInCell="1" allowOverlap="1" wp14:anchorId="19EEAEB8" wp14:editId="190A92BE">
                <wp:simplePos x="0" y="0"/>
                <wp:positionH relativeFrom="page">
                  <wp:posOffset>-3175</wp:posOffset>
                </wp:positionH>
                <wp:positionV relativeFrom="page">
                  <wp:posOffset>1901825</wp:posOffset>
                </wp:positionV>
                <wp:extent cx="9147810" cy="3243580"/>
                <wp:effectExtent l="0" t="0" r="0" b="0"/>
                <wp:wrapNone/>
                <wp:docPr id="91" name="docshapegroup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7810" cy="3243580"/>
                          <a:chOff x="-5" y="2995"/>
                          <a:chExt cx="14406" cy="5108"/>
                        </a:xfrm>
                      </wpg:grpSpPr>
                      <wps:wsp>
                        <wps:cNvPr id="92" name="docshape35"/>
                        <wps:cNvSpPr>
                          <a:spLocks/>
                        </wps:cNvSpPr>
                        <wps:spPr bwMode="auto">
                          <a:xfrm>
                            <a:off x="0" y="3002"/>
                            <a:ext cx="4832" cy="1052"/>
                          </a:xfrm>
                          <a:custGeom>
                            <a:avLst/>
                            <a:gdLst>
                              <a:gd name="T0" fmla="*/ 4831 w 4832"/>
                              <a:gd name="T1" fmla="+- 0 3002 3002"/>
                              <a:gd name="T2" fmla="*/ 3002 h 1052"/>
                              <a:gd name="T3" fmla="*/ 2 w 4832"/>
                              <a:gd name="T4" fmla="+- 0 3002 3002"/>
                              <a:gd name="T5" fmla="*/ 3002 h 1052"/>
                              <a:gd name="T6" fmla="*/ 2 w 4832"/>
                              <a:gd name="T7" fmla="+- 0 3274 3002"/>
                              <a:gd name="T8" fmla="*/ 3274 h 1052"/>
                              <a:gd name="T9" fmla="*/ 0 w 4832"/>
                              <a:gd name="T10" fmla="+- 0 3274 3002"/>
                              <a:gd name="T11" fmla="*/ 3274 h 1052"/>
                              <a:gd name="T12" fmla="*/ 0 w 4832"/>
                              <a:gd name="T13" fmla="+- 0 4051 3002"/>
                              <a:gd name="T14" fmla="*/ 4051 h 1052"/>
                              <a:gd name="T15" fmla="*/ 2 w 4832"/>
                              <a:gd name="T16" fmla="+- 0 4051 3002"/>
                              <a:gd name="T17" fmla="*/ 4051 h 1052"/>
                              <a:gd name="T18" fmla="*/ 2 w 4832"/>
                              <a:gd name="T19" fmla="+- 0 4054 3002"/>
                              <a:gd name="T20" fmla="*/ 4054 h 1052"/>
                              <a:gd name="T21" fmla="*/ 4831 w 4832"/>
                              <a:gd name="T22" fmla="+- 0 4054 3002"/>
                              <a:gd name="T23" fmla="*/ 4054 h 1052"/>
                              <a:gd name="T24" fmla="*/ 4831 w 4832"/>
                              <a:gd name="T25" fmla="+- 0 3002 3002"/>
                              <a:gd name="T26" fmla="*/ 3002 h 105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</a:cxnLst>
                            <a:rect l="0" t="0" r="r" b="b"/>
                            <a:pathLst>
                              <a:path w="4832" h="1052">
                                <a:moveTo>
                                  <a:pt x="483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272"/>
                                </a:lnTo>
                                <a:lnTo>
                                  <a:pt x="0" y="272"/>
                                </a:lnTo>
                                <a:lnTo>
                                  <a:pt x="0" y="1049"/>
                                </a:lnTo>
                                <a:lnTo>
                                  <a:pt x="2" y="1049"/>
                                </a:lnTo>
                                <a:lnTo>
                                  <a:pt x="2" y="1052"/>
                                </a:lnTo>
                                <a:lnTo>
                                  <a:pt x="4831" y="1052"/>
                                </a:lnTo>
                                <a:lnTo>
                                  <a:pt x="48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docshape36"/>
                        <wps:cNvSpPr>
                          <a:spLocks noChangeArrowheads="1"/>
                        </wps:cNvSpPr>
                        <wps:spPr bwMode="auto">
                          <a:xfrm>
                            <a:off x="2" y="3002"/>
                            <a:ext cx="4829" cy="1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AFE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docshape37"/>
                        <wps:cNvSpPr>
                          <a:spLocks noChangeArrowheads="1"/>
                        </wps:cNvSpPr>
                        <wps:spPr bwMode="auto">
                          <a:xfrm>
                            <a:off x="0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docshape38"/>
                        <wps:cNvSpPr>
                          <a:spLocks/>
                        </wps:cNvSpPr>
                        <wps:spPr bwMode="auto">
                          <a:xfrm>
                            <a:off x="4785" y="3000"/>
                            <a:ext cx="9615" cy="1052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3000 3000"/>
                              <a:gd name="T3" fmla="*/ 3000 h 1052"/>
                              <a:gd name="T4" fmla="+- 0 9614 4786"/>
                              <a:gd name="T5" fmla="*/ T4 w 9615"/>
                              <a:gd name="T6" fmla="+- 0 3000 3000"/>
                              <a:gd name="T7" fmla="*/ 3000 h 1052"/>
                              <a:gd name="T8" fmla="+- 0 4786 4786"/>
                              <a:gd name="T9" fmla="*/ T8 w 9615"/>
                              <a:gd name="T10" fmla="+- 0 3000 3000"/>
                              <a:gd name="T11" fmla="*/ 3000 h 1052"/>
                              <a:gd name="T12" fmla="+- 0 4786 4786"/>
                              <a:gd name="T13" fmla="*/ T12 w 9615"/>
                              <a:gd name="T14" fmla="+- 0 4051 3000"/>
                              <a:gd name="T15" fmla="*/ 4051 h 1052"/>
                              <a:gd name="T16" fmla="+- 0 9614 4786"/>
                              <a:gd name="T17" fmla="*/ T16 w 9615"/>
                              <a:gd name="T18" fmla="+- 0 4051 3000"/>
                              <a:gd name="T19" fmla="*/ 4051 h 1052"/>
                              <a:gd name="T20" fmla="+- 0 14400 4786"/>
                              <a:gd name="T21" fmla="*/ T20 w 9615"/>
                              <a:gd name="T22" fmla="+- 0 4051 3000"/>
                              <a:gd name="T23" fmla="*/ 4051 h 1052"/>
                              <a:gd name="T24" fmla="+- 0 14400 4786"/>
                              <a:gd name="T25" fmla="*/ T24 w 9615"/>
                              <a:gd name="T26" fmla="+- 0 3000 3000"/>
                              <a:gd name="T27" fmla="*/ 3000 h 1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1052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51"/>
                                </a:lnTo>
                                <a:lnTo>
                                  <a:pt x="4828" y="1051"/>
                                </a:lnTo>
                                <a:lnTo>
                                  <a:pt x="9614" y="1051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docshape39"/>
                        <wps:cNvSpPr>
                          <a:spLocks noChangeArrowheads="1"/>
                        </wps:cNvSpPr>
                        <wps:spPr bwMode="auto">
                          <a:xfrm>
                            <a:off x="9571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82AA7C" id="docshapegroup34" o:spid="_x0000_s1026" style="position:absolute;margin-left:-.25pt;margin-top:149.75pt;width:720.3pt;height:255.4pt;z-index:-16088064;mso-position-horizontal-relative:page;mso-position-vertical-relative:page" coordorigin="-5,2995" coordsize="14406,5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">
                <v:shape id="docshape35" o:spid="_x0000_s1027" style="position:absolute;top:3002;width:4832;height:1052;visibility:visible;mso-wrap-style:square;v-text-anchor:top" coordsize="4832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" path="m4831,l2,r,272l,272r,777l2,1049r,3l4831,1052,4831,xe" fillcolor="#03c" stroked="f">
                  <v:path arrowok="t" o:connecttype="custom" o:connectlocs="4831,3002;2,3002;2,3274;0,3274;0,4051;2,4051;2,4054;4831,4054;4831,3002" o:connectangles="0,0,0,0,0,0,0,0,0"/>
                </v:shape>
                <v:rect id="docshape36" o:spid="_x0000_s1028" style="position:absolute;left:2;top:3002;width:4829;height:1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" filled="f" strokecolor="#00afef"/>
                <v:rect id="docshape37" o:spid="_x0000_s1029" style="position:absolute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" fillcolor="#dbeef8" stroked="f"/>
                <v:shape id="docshape38" o:spid="_x0000_s1030" style="position:absolute;left:4785;top:3000;width:9615;height:1052;visibility:visible;mso-wrap-style:square;v-text-anchor:top" coordsize="9615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" path="m9614,l4828,,,,,1051r4828,l9614,1051,9614,xe" fillcolor="#03c" stroked="f">
                  <v:path arrowok="t" o:connecttype="custom" o:connectlocs="9614,3000;4828,3000;0,3000;0,4051;4828,4051;9614,4051;9614,3000" o:connectangles="0,0,0,0,0,0,0"/>
                </v:shape>
                <v:rect id="docshape39" o:spid="_x0000_s1031" style="position:absolute;left:9571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" fillcolor="#dbeef8" stroked="f"/>
                <w10:wrap anchorx="page" anchory="page"/>
              </v:group>
            </w:pict>
          </mc:Fallback>
        </mc:AlternateContent>
      </w:r>
      <w:r>
        <w:rPr>
          <w:color w:val="1C1F50"/>
        </w:rPr>
        <w:t>S</w:t>
      </w:r>
      <w:r w:rsidR="00002544">
        <w:rPr>
          <w:color w:val="1C1F50"/>
        </w:rPr>
        <w:t>everal</w:t>
      </w:r>
      <w:r>
        <w:rPr>
          <w:color w:val="1C1F50"/>
        </w:rPr>
        <w:t xml:space="preserve"> </w:t>
      </w:r>
      <w:r w:rsidR="00002544">
        <w:rPr>
          <w:color w:val="1C1F50"/>
        </w:rPr>
        <w:t>t</w:t>
      </w:r>
      <w:r>
        <w:rPr>
          <w:color w:val="1C1F50"/>
        </w:rPr>
        <w:t>rusts do not have an Instrument of Delegation in place to delegate the Trust’s authority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>to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employees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>or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Trust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members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 xml:space="preserve">to undertake functions and powers under the </w:t>
      </w:r>
      <w:r>
        <w:rPr>
          <w:color w:val="1C1F50"/>
          <w:spacing w:val="-4"/>
        </w:rPr>
        <w:t>Act.</w:t>
      </w:r>
    </w:p>
    <w:p w14:paraId="60A22694" w14:textId="77777777" w:rsidR="001A4100" w:rsidRDefault="002D445E">
      <w:pPr>
        <w:pStyle w:val="BodyText"/>
        <w:spacing w:before="27" w:line="285" w:lineRule="auto"/>
        <w:ind w:left="143"/>
      </w:pPr>
      <w:r>
        <w:br w:type="column"/>
      </w:r>
      <w:r>
        <w:rPr>
          <w:color w:val="1C1F50"/>
        </w:rPr>
        <w:t>An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Instrument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Delegation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is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required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when the Trust wants to delegate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its functions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 xml:space="preserve">and </w:t>
      </w:r>
      <w:r>
        <w:rPr>
          <w:color w:val="1C1F50"/>
          <w:spacing w:val="-2"/>
        </w:rPr>
        <w:t>powers.</w:t>
      </w:r>
    </w:p>
    <w:p w14:paraId="47AED634" w14:textId="77777777" w:rsidR="001A4100" w:rsidRDefault="002D445E">
      <w:pPr>
        <w:pStyle w:val="BodyText"/>
        <w:spacing w:before="27" w:line="288" w:lineRule="auto"/>
        <w:ind w:left="143" w:right="186"/>
      </w:pPr>
      <w:r>
        <w:br w:type="column"/>
      </w:r>
      <w:r>
        <w:rPr>
          <w:color w:val="1C1F50"/>
        </w:rPr>
        <w:t>The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Trust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should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create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its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own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Instrument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 xml:space="preserve">of </w:t>
      </w:r>
      <w:r>
        <w:rPr>
          <w:color w:val="1C1F50"/>
          <w:spacing w:val="-2"/>
        </w:rPr>
        <w:t>Delegation.</w:t>
      </w:r>
    </w:p>
    <w:p w14:paraId="195C6BF3" w14:textId="77777777" w:rsidR="001A4100" w:rsidRDefault="002D445E">
      <w:pPr>
        <w:pStyle w:val="BodyText"/>
        <w:spacing w:before="137"/>
        <w:ind w:left="143"/>
      </w:pPr>
      <w:r>
        <w:rPr>
          <w:color w:val="1C1F50"/>
        </w:rPr>
        <w:t>Refer</w:t>
      </w:r>
      <w:r>
        <w:rPr>
          <w:color w:val="1C1F50"/>
          <w:spacing w:val="-10"/>
        </w:rPr>
        <w:t xml:space="preserve"> </w:t>
      </w:r>
      <w:r>
        <w:rPr>
          <w:color w:val="1C1F50"/>
          <w:spacing w:val="-5"/>
        </w:rPr>
        <w:t>to:</w:t>
      </w:r>
    </w:p>
    <w:p w14:paraId="09A601B4" w14:textId="77777777" w:rsidR="001A4100" w:rsidRPr="00783204" w:rsidRDefault="002D445E" w:rsidP="00783204">
      <w:pPr>
        <w:spacing w:before="183"/>
        <w:ind w:left="143"/>
        <w:rPr>
          <w:color w:val="0784C1"/>
          <w:spacing w:val="-2"/>
          <w:sz w:val="18"/>
          <w:u w:val="single" w:color="427AB0"/>
        </w:rPr>
      </w:pPr>
      <w:r w:rsidRPr="00783204">
        <w:rPr>
          <w:color w:val="0784C1"/>
          <w:spacing w:val="-2"/>
          <w:sz w:val="18"/>
          <w:u w:val="single" w:color="427AB0"/>
        </w:rPr>
        <w:t xml:space="preserve">Sample Instrument of Delegation and Fact sheet Guidelines on “delegating cemetery trust powers” available at </w:t>
      </w:r>
      <w:hyperlink r:id="rId29">
        <w:r w:rsidRPr="00783204">
          <w:rPr>
            <w:color w:val="0784C1"/>
            <w:spacing w:val="-2"/>
            <w:sz w:val="18"/>
            <w:u w:val="single" w:color="427AB0"/>
          </w:rPr>
          <w:t>Class B cemetery trust governance</w:t>
        </w:r>
      </w:hyperlink>
      <w:r w:rsidRPr="00783204">
        <w:rPr>
          <w:color w:val="0784C1"/>
          <w:spacing w:val="-2"/>
          <w:sz w:val="18"/>
          <w:u w:val="single" w:color="427AB0"/>
        </w:rPr>
        <w:t xml:space="preserve"> </w:t>
      </w:r>
      <w:hyperlink r:id="rId30">
        <w:r w:rsidRPr="00783204">
          <w:rPr>
            <w:color w:val="0784C1"/>
            <w:spacing w:val="-2"/>
            <w:sz w:val="18"/>
            <w:u w:val="single" w:color="427AB0"/>
          </w:rPr>
          <w:t>(health.vic.gov.au)</w:t>
        </w:r>
      </w:hyperlink>
    </w:p>
    <w:p w14:paraId="409C0140" w14:textId="77777777" w:rsidR="001A4100" w:rsidRDefault="001A4100">
      <w:pPr>
        <w:spacing w:line="285" w:lineRule="auto"/>
        <w:rPr>
          <w:sz w:val="18"/>
        </w:rPr>
        <w:sectPr w:rsidR="001A4100">
          <w:type w:val="continuous"/>
          <w:pgSz w:w="14400" w:h="8110" w:orient="landscape"/>
          <w:pgMar w:top="700" w:right="0" w:bottom="0" w:left="0" w:header="276" w:footer="0" w:gutter="0"/>
          <w:cols w:num="3" w:space="720" w:equalWidth="0">
            <w:col w:w="4426" w:space="362"/>
            <w:col w:w="4577" w:space="211"/>
            <w:col w:w="4824"/>
          </w:cols>
        </w:sectPr>
      </w:pPr>
    </w:p>
    <w:p w14:paraId="3BE8CA31" w14:textId="77777777" w:rsidR="001A4100" w:rsidRDefault="001A4100">
      <w:pPr>
        <w:pStyle w:val="BodyText"/>
        <w:rPr>
          <w:sz w:val="20"/>
        </w:rPr>
      </w:pPr>
    </w:p>
    <w:p w14:paraId="6CA1A0C0" w14:textId="77777777" w:rsidR="001A4100" w:rsidRDefault="001A4100">
      <w:pPr>
        <w:pStyle w:val="BodyText"/>
        <w:rPr>
          <w:sz w:val="20"/>
        </w:rPr>
      </w:pPr>
    </w:p>
    <w:p w14:paraId="0FA0D59F" w14:textId="77777777" w:rsidR="001A4100" w:rsidRDefault="001A4100">
      <w:pPr>
        <w:pStyle w:val="BodyText"/>
        <w:spacing w:before="3"/>
        <w:rPr>
          <w:sz w:val="17"/>
        </w:rPr>
      </w:pPr>
    </w:p>
    <w:p w14:paraId="282FEF95" w14:textId="77777777" w:rsidR="001A4100" w:rsidRDefault="002D445E">
      <w:pPr>
        <w:pStyle w:val="Heading1"/>
        <w:numPr>
          <w:ilvl w:val="0"/>
          <w:numId w:val="7"/>
        </w:numPr>
        <w:tabs>
          <w:tab w:val="left" w:pos="1140"/>
        </w:tabs>
        <w:ind w:hanging="534"/>
        <w:rPr>
          <w:color w:val="0071A8"/>
        </w:rPr>
      </w:pPr>
      <w:bookmarkStart w:id="7" w:name="Slide_8:_6._Conflict_of_Interest"/>
      <w:bookmarkEnd w:id="7"/>
      <w:r>
        <w:rPr>
          <w:color w:val="0071A8"/>
        </w:rPr>
        <w:t>Conflict</w:t>
      </w:r>
      <w:r>
        <w:rPr>
          <w:color w:val="0071A8"/>
          <w:spacing w:val="-11"/>
        </w:rPr>
        <w:t xml:space="preserve"> </w:t>
      </w:r>
      <w:r>
        <w:rPr>
          <w:color w:val="0071A8"/>
        </w:rPr>
        <w:t>of</w:t>
      </w:r>
      <w:r>
        <w:rPr>
          <w:color w:val="0071A8"/>
          <w:spacing w:val="-6"/>
        </w:rPr>
        <w:t xml:space="preserve"> </w:t>
      </w:r>
      <w:r>
        <w:rPr>
          <w:color w:val="0071A8"/>
          <w:spacing w:val="-2"/>
        </w:rPr>
        <w:t>Interest</w:t>
      </w:r>
    </w:p>
    <w:p w14:paraId="5206F128" w14:textId="77777777" w:rsidR="001A4100" w:rsidRDefault="001A4100">
      <w:pPr>
        <w:pStyle w:val="BodyText"/>
        <w:rPr>
          <w:b/>
          <w:sz w:val="20"/>
        </w:rPr>
      </w:pPr>
    </w:p>
    <w:p w14:paraId="6F5E770D" w14:textId="77777777" w:rsidR="001A4100" w:rsidRDefault="001A4100">
      <w:pPr>
        <w:pStyle w:val="BodyText"/>
        <w:rPr>
          <w:b/>
          <w:sz w:val="20"/>
        </w:rPr>
      </w:pPr>
    </w:p>
    <w:p w14:paraId="160A20AA" w14:textId="77777777" w:rsidR="001A4100" w:rsidRDefault="001A4100">
      <w:pPr>
        <w:pStyle w:val="BodyText"/>
        <w:rPr>
          <w:b/>
          <w:sz w:val="20"/>
        </w:rPr>
      </w:pPr>
    </w:p>
    <w:p w14:paraId="1D93E5D0" w14:textId="4EA4D408" w:rsidR="001A4100" w:rsidRDefault="002D445E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74B19A37" wp14:editId="135C152B">
                <wp:simplePos x="0" y="0"/>
                <wp:positionH relativeFrom="page">
                  <wp:posOffset>6350</wp:posOffset>
                </wp:positionH>
                <wp:positionV relativeFrom="paragraph">
                  <wp:posOffset>111125</wp:posOffset>
                </wp:positionV>
                <wp:extent cx="9138285" cy="658495"/>
                <wp:effectExtent l="0" t="0" r="0" b="0"/>
                <wp:wrapTopAndBottom/>
                <wp:docPr id="90" name="docshape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8285" cy="65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E0BE59" w14:textId="77777777" w:rsidR="001A4100" w:rsidRDefault="002D445E">
                            <w:pPr>
                              <w:tabs>
                                <w:tab w:val="left" w:pos="3814"/>
                                <w:tab w:val="left" w:pos="9613"/>
                              </w:tabs>
                              <w:spacing w:before="89"/>
                              <w:ind w:left="8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B19A37" id="docshape40" o:spid="_x0000_s1033" type="#_x0000_t202" style="position:absolute;margin-left:.5pt;margin-top:8.75pt;width:719.55pt;height:51.85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" filled="f" stroked="f">
                <v:textbox inset="0,0,0,0">
                  <w:txbxContent>
                    <w:p w14:paraId="31E0BE59" w14:textId="77777777" w:rsidR="001A4100" w:rsidRDefault="002D445E">
                      <w:pPr>
                        <w:tabs>
                          <w:tab w:val="left" w:pos="3814"/>
                          <w:tab w:val="left" w:pos="9613"/>
                        </w:tabs>
                        <w:spacing w:before="89"/>
                        <w:ind w:left="88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DE41E0D" w14:textId="77777777" w:rsidR="001A4100" w:rsidRDefault="001A4100">
      <w:pPr>
        <w:pStyle w:val="BodyText"/>
        <w:spacing w:before="1"/>
        <w:rPr>
          <w:b/>
          <w:sz w:val="6"/>
        </w:rPr>
      </w:pPr>
    </w:p>
    <w:p w14:paraId="4361A91F" w14:textId="77777777" w:rsidR="001A4100" w:rsidRDefault="001A4100">
      <w:pPr>
        <w:rPr>
          <w:sz w:val="6"/>
        </w:rPr>
        <w:sectPr w:rsidR="001A4100">
          <w:pgSz w:w="14400" w:h="8110" w:orient="landscape"/>
          <w:pgMar w:top="840" w:right="0" w:bottom="0" w:left="0" w:header="276" w:footer="0" w:gutter="0"/>
          <w:cols w:space="720"/>
        </w:sectPr>
      </w:pPr>
    </w:p>
    <w:p w14:paraId="14A1E048" w14:textId="310F2906" w:rsidR="001A4100" w:rsidRDefault="002D445E">
      <w:pPr>
        <w:pStyle w:val="BodyText"/>
        <w:spacing w:before="27" w:line="288" w:lineRule="auto"/>
        <w:ind w:left="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29440" behindDoc="1" locked="0" layoutInCell="1" allowOverlap="1" wp14:anchorId="5C7613DC" wp14:editId="507352DF">
                <wp:simplePos x="0" y="0"/>
                <wp:positionH relativeFrom="page">
                  <wp:posOffset>-3175</wp:posOffset>
                </wp:positionH>
                <wp:positionV relativeFrom="page">
                  <wp:posOffset>1901825</wp:posOffset>
                </wp:positionV>
                <wp:extent cx="9147810" cy="3243580"/>
                <wp:effectExtent l="0" t="0" r="0" b="0"/>
                <wp:wrapNone/>
                <wp:docPr id="84" name="docshapegroup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7810" cy="3243580"/>
                          <a:chOff x="-5" y="2995"/>
                          <a:chExt cx="14406" cy="5108"/>
                        </a:xfrm>
                      </wpg:grpSpPr>
                      <wps:wsp>
                        <wps:cNvPr id="85" name="docshape42"/>
                        <wps:cNvSpPr>
                          <a:spLocks/>
                        </wps:cNvSpPr>
                        <wps:spPr bwMode="auto">
                          <a:xfrm>
                            <a:off x="0" y="3002"/>
                            <a:ext cx="4832" cy="1052"/>
                          </a:xfrm>
                          <a:custGeom>
                            <a:avLst/>
                            <a:gdLst>
                              <a:gd name="T0" fmla="*/ 4831 w 4832"/>
                              <a:gd name="T1" fmla="+- 0 3002 3002"/>
                              <a:gd name="T2" fmla="*/ 3002 h 1052"/>
                              <a:gd name="T3" fmla="*/ 2 w 4832"/>
                              <a:gd name="T4" fmla="+- 0 3002 3002"/>
                              <a:gd name="T5" fmla="*/ 3002 h 1052"/>
                              <a:gd name="T6" fmla="*/ 2 w 4832"/>
                              <a:gd name="T7" fmla="+- 0 3274 3002"/>
                              <a:gd name="T8" fmla="*/ 3274 h 1052"/>
                              <a:gd name="T9" fmla="*/ 0 w 4832"/>
                              <a:gd name="T10" fmla="+- 0 3274 3002"/>
                              <a:gd name="T11" fmla="*/ 3274 h 1052"/>
                              <a:gd name="T12" fmla="*/ 0 w 4832"/>
                              <a:gd name="T13" fmla="+- 0 4051 3002"/>
                              <a:gd name="T14" fmla="*/ 4051 h 1052"/>
                              <a:gd name="T15" fmla="*/ 2 w 4832"/>
                              <a:gd name="T16" fmla="+- 0 4051 3002"/>
                              <a:gd name="T17" fmla="*/ 4051 h 1052"/>
                              <a:gd name="T18" fmla="*/ 2 w 4832"/>
                              <a:gd name="T19" fmla="+- 0 4054 3002"/>
                              <a:gd name="T20" fmla="*/ 4054 h 1052"/>
                              <a:gd name="T21" fmla="*/ 4831 w 4832"/>
                              <a:gd name="T22" fmla="+- 0 4054 3002"/>
                              <a:gd name="T23" fmla="*/ 4054 h 1052"/>
                              <a:gd name="T24" fmla="*/ 4831 w 4832"/>
                              <a:gd name="T25" fmla="+- 0 3002 3002"/>
                              <a:gd name="T26" fmla="*/ 3002 h 105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</a:cxnLst>
                            <a:rect l="0" t="0" r="r" b="b"/>
                            <a:pathLst>
                              <a:path w="4832" h="1052">
                                <a:moveTo>
                                  <a:pt x="483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272"/>
                                </a:lnTo>
                                <a:lnTo>
                                  <a:pt x="0" y="272"/>
                                </a:lnTo>
                                <a:lnTo>
                                  <a:pt x="0" y="1049"/>
                                </a:lnTo>
                                <a:lnTo>
                                  <a:pt x="2" y="1049"/>
                                </a:lnTo>
                                <a:lnTo>
                                  <a:pt x="2" y="1052"/>
                                </a:lnTo>
                                <a:lnTo>
                                  <a:pt x="4831" y="1052"/>
                                </a:lnTo>
                                <a:lnTo>
                                  <a:pt x="48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docshape43"/>
                        <wps:cNvSpPr>
                          <a:spLocks noChangeArrowheads="1"/>
                        </wps:cNvSpPr>
                        <wps:spPr bwMode="auto">
                          <a:xfrm>
                            <a:off x="2" y="3002"/>
                            <a:ext cx="4829" cy="1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AFE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docshape44"/>
                        <wps:cNvSpPr>
                          <a:spLocks noChangeArrowheads="1"/>
                        </wps:cNvSpPr>
                        <wps:spPr bwMode="auto">
                          <a:xfrm>
                            <a:off x="0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docshape45"/>
                        <wps:cNvSpPr>
                          <a:spLocks/>
                        </wps:cNvSpPr>
                        <wps:spPr bwMode="auto">
                          <a:xfrm>
                            <a:off x="4785" y="3000"/>
                            <a:ext cx="9615" cy="1052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3000 3000"/>
                              <a:gd name="T3" fmla="*/ 3000 h 1052"/>
                              <a:gd name="T4" fmla="+- 0 9614 4786"/>
                              <a:gd name="T5" fmla="*/ T4 w 9615"/>
                              <a:gd name="T6" fmla="+- 0 3000 3000"/>
                              <a:gd name="T7" fmla="*/ 3000 h 1052"/>
                              <a:gd name="T8" fmla="+- 0 4786 4786"/>
                              <a:gd name="T9" fmla="*/ T8 w 9615"/>
                              <a:gd name="T10" fmla="+- 0 3000 3000"/>
                              <a:gd name="T11" fmla="*/ 3000 h 1052"/>
                              <a:gd name="T12" fmla="+- 0 4786 4786"/>
                              <a:gd name="T13" fmla="*/ T12 w 9615"/>
                              <a:gd name="T14" fmla="+- 0 4051 3000"/>
                              <a:gd name="T15" fmla="*/ 4051 h 1052"/>
                              <a:gd name="T16" fmla="+- 0 9614 4786"/>
                              <a:gd name="T17" fmla="*/ T16 w 9615"/>
                              <a:gd name="T18" fmla="+- 0 4051 3000"/>
                              <a:gd name="T19" fmla="*/ 4051 h 1052"/>
                              <a:gd name="T20" fmla="+- 0 14400 4786"/>
                              <a:gd name="T21" fmla="*/ T20 w 9615"/>
                              <a:gd name="T22" fmla="+- 0 4051 3000"/>
                              <a:gd name="T23" fmla="*/ 4051 h 1052"/>
                              <a:gd name="T24" fmla="+- 0 14400 4786"/>
                              <a:gd name="T25" fmla="*/ T24 w 9615"/>
                              <a:gd name="T26" fmla="+- 0 3000 3000"/>
                              <a:gd name="T27" fmla="*/ 3000 h 1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1052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51"/>
                                </a:lnTo>
                                <a:lnTo>
                                  <a:pt x="4828" y="1051"/>
                                </a:lnTo>
                                <a:lnTo>
                                  <a:pt x="9614" y="1051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docshape46"/>
                        <wps:cNvSpPr>
                          <a:spLocks noChangeArrowheads="1"/>
                        </wps:cNvSpPr>
                        <wps:spPr bwMode="auto">
                          <a:xfrm>
                            <a:off x="9571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741300" id="docshapegroup41" o:spid="_x0000_s1026" style="position:absolute;margin-left:-.25pt;margin-top:149.75pt;width:720.3pt;height:255.4pt;z-index:-16087040;mso-position-horizontal-relative:page;mso-position-vertical-relative:page" coordorigin="-5,2995" coordsize="14406,5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">
                <v:shape id="docshape42" o:spid="_x0000_s1027" style="position:absolute;top:3002;width:4832;height:1052;visibility:visible;mso-wrap-style:square;v-text-anchor:top" coordsize="4832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" path="m4831,l2,r,272l,272r,777l2,1049r,3l4831,1052,4831,xe" fillcolor="#03c" stroked="f">
                  <v:path arrowok="t" o:connecttype="custom" o:connectlocs="4831,3002;2,3002;2,3274;0,3274;0,4051;2,4051;2,4054;4831,4054;4831,3002" o:connectangles="0,0,0,0,0,0,0,0,0"/>
                </v:shape>
                <v:rect id="docshape43" o:spid="_x0000_s1028" style="position:absolute;left:2;top:3002;width:4829;height:1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" filled="f" strokecolor="#00afef"/>
                <v:rect id="docshape44" o:spid="_x0000_s1029" style="position:absolute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" fillcolor="#dbeef8" stroked="f"/>
                <v:shape id="docshape45" o:spid="_x0000_s1030" style="position:absolute;left:4785;top:3000;width:9615;height:1052;visibility:visible;mso-wrap-style:square;v-text-anchor:top" coordsize="9615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" path="m9614,l4828,,,,,1051r4828,l9614,1051,9614,xe" fillcolor="#03c" stroked="f">
                  <v:path arrowok="t" o:connecttype="custom" o:connectlocs="9614,3000;4828,3000;0,3000;0,4051;4828,4051;9614,4051;9614,3000" o:connectangles="0,0,0,0,0,0,0"/>
                </v:shape>
                <v:rect id="docshape46" o:spid="_x0000_s1031" style="position:absolute;left:9571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" fillcolor="#dbeef8" stroked="f"/>
                <w10:wrap anchorx="page" anchory="page"/>
              </v:group>
            </w:pict>
          </mc:Fallback>
        </mc:AlternateContent>
      </w:r>
      <w:r>
        <w:rPr>
          <w:color w:val="1C1F50"/>
        </w:rPr>
        <w:t>S</w:t>
      </w:r>
      <w:r w:rsidR="00002544">
        <w:rPr>
          <w:color w:val="1C1F50"/>
        </w:rPr>
        <w:t>everal</w:t>
      </w:r>
      <w:r>
        <w:rPr>
          <w:color w:val="1C1F50"/>
        </w:rPr>
        <w:t xml:space="preserve"> </w:t>
      </w:r>
      <w:r w:rsidR="00002544">
        <w:rPr>
          <w:color w:val="1C1F50"/>
        </w:rPr>
        <w:t>t</w:t>
      </w:r>
      <w:r>
        <w:rPr>
          <w:color w:val="1C1F50"/>
        </w:rPr>
        <w:t>rusts do not have policies and procedures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>for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managing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conflict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interest.</w:t>
      </w:r>
    </w:p>
    <w:p w14:paraId="2125F1B7" w14:textId="77777777" w:rsidR="001A4100" w:rsidRDefault="002D445E">
      <w:pPr>
        <w:pStyle w:val="BodyText"/>
        <w:spacing w:before="137" w:line="285" w:lineRule="auto"/>
        <w:ind w:left="144"/>
      </w:pPr>
      <w:r>
        <w:rPr>
          <w:color w:val="1C1F50"/>
        </w:rPr>
        <w:t>A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conflict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interest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>is a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conflict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between</w:t>
      </w:r>
      <w:r>
        <w:rPr>
          <w:color w:val="1C1F50"/>
          <w:spacing w:val="-16"/>
        </w:rPr>
        <w:t xml:space="preserve"> </w:t>
      </w:r>
      <w:r>
        <w:rPr>
          <w:color w:val="1C1F50"/>
        </w:rPr>
        <w:t>your duty as a trust member and your private interests. This conflict exists if your private interests influence, or are seen to influence, your decisions or actions as a trust member.</w:t>
      </w:r>
    </w:p>
    <w:p w14:paraId="47B6BEDD" w14:textId="77777777" w:rsidR="001A4100" w:rsidRDefault="002D445E">
      <w:pPr>
        <w:pStyle w:val="BodyText"/>
        <w:spacing w:before="37" w:line="295" w:lineRule="auto"/>
        <w:ind w:left="143"/>
      </w:pPr>
      <w:r>
        <w:br w:type="column"/>
      </w:r>
      <w:r>
        <w:rPr>
          <w:color w:val="1C1F50"/>
        </w:rPr>
        <w:t>Cemetery trust members have a duty to place the public interest above their own interests.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This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helps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to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maintain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public’s confidence</w:t>
      </w:r>
      <w:r>
        <w:rPr>
          <w:color w:val="1C1F50"/>
          <w:spacing w:val="-16"/>
        </w:rPr>
        <w:t xml:space="preserve"> </w:t>
      </w:r>
      <w:r>
        <w:rPr>
          <w:color w:val="1C1F50"/>
        </w:rPr>
        <w:t>in the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ability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trust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members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to act in the best interests of the trust and Victorian communities.</w:t>
      </w:r>
    </w:p>
    <w:p w14:paraId="48C505C4" w14:textId="77777777" w:rsidR="001A4100" w:rsidRDefault="001A4100">
      <w:pPr>
        <w:pStyle w:val="BodyText"/>
        <w:spacing w:before="7"/>
        <w:rPr>
          <w:sz w:val="30"/>
        </w:rPr>
      </w:pPr>
    </w:p>
    <w:p w14:paraId="497B161B" w14:textId="77777777" w:rsidR="001A4100" w:rsidRDefault="002D445E">
      <w:pPr>
        <w:pStyle w:val="BodyText"/>
        <w:spacing w:line="295" w:lineRule="auto"/>
        <w:ind w:left="143"/>
      </w:pPr>
      <w:r>
        <w:rPr>
          <w:color w:val="1C1F50"/>
        </w:rPr>
        <w:t>Under clause 9 of schedule 1 of the Act, trust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members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are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required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to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disclose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any interest</w:t>
      </w:r>
      <w:r>
        <w:rPr>
          <w:color w:val="1C1F50"/>
          <w:spacing w:val="40"/>
        </w:rPr>
        <w:t xml:space="preserve"> </w:t>
      </w:r>
      <w:r>
        <w:rPr>
          <w:color w:val="1C1F50"/>
        </w:rPr>
        <w:t>that could conflict with the proper performance of their duties.</w:t>
      </w:r>
    </w:p>
    <w:p w14:paraId="120BE4D9" w14:textId="382C1BA7" w:rsidR="001A4100" w:rsidRDefault="002D445E">
      <w:pPr>
        <w:pStyle w:val="BodyText"/>
        <w:spacing w:before="37" w:line="295" w:lineRule="auto"/>
        <w:ind w:left="143" w:right="362"/>
        <w:rPr>
          <w:color w:val="1C1F50"/>
        </w:rPr>
      </w:pPr>
      <w:r>
        <w:br w:type="column"/>
      </w:r>
      <w:r>
        <w:rPr>
          <w:color w:val="1C1F50"/>
        </w:rPr>
        <w:t>The trust should document its Conflict of Interest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policy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and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procedure.</w:t>
      </w:r>
      <w:r>
        <w:rPr>
          <w:color w:val="1C1F50"/>
          <w:spacing w:val="-17"/>
        </w:rPr>
        <w:t xml:space="preserve"> </w:t>
      </w:r>
      <w:r>
        <w:rPr>
          <w:color w:val="1C1F50"/>
        </w:rPr>
        <w:t>A conflict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of interest register must also be maintained by the Trust.</w:t>
      </w:r>
    </w:p>
    <w:p w14:paraId="0F2DB44E" w14:textId="676AD79F" w:rsidR="00520D04" w:rsidRDefault="00520D04">
      <w:pPr>
        <w:pStyle w:val="BodyText"/>
        <w:spacing w:before="37" w:line="295" w:lineRule="auto"/>
        <w:ind w:left="143" w:right="362"/>
      </w:pPr>
    </w:p>
    <w:p w14:paraId="6D5726E8" w14:textId="46EE59CB" w:rsidR="001A4100" w:rsidRPr="007446D5" w:rsidRDefault="00520D04" w:rsidP="007446D5">
      <w:pPr>
        <w:pStyle w:val="BodyText"/>
        <w:spacing w:before="137"/>
        <w:ind w:left="143"/>
      </w:pPr>
      <w:r>
        <w:rPr>
          <w:color w:val="1C1F50"/>
        </w:rPr>
        <w:t>Refer</w:t>
      </w:r>
      <w:r>
        <w:rPr>
          <w:color w:val="1C1F50"/>
          <w:spacing w:val="-10"/>
        </w:rPr>
        <w:t xml:space="preserve"> </w:t>
      </w:r>
      <w:r>
        <w:rPr>
          <w:color w:val="1C1F50"/>
          <w:spacing w:val="-5"/>
        </w:rPr>
        <w:t>to:</w:t>
      </w:r>
    </w:p>
    <w:p w14:paraId="7400D43C" w14:textId="5D77A25E" w:rsidR="00520D04" w:rsidRPr="007446D5" w:rsidRDefault="00FD33E9" w:rsidP="007446D5">
      <w:pPr>
        <w:spacing w:before="183"/>
        <w:ind w:left="143"/>
        <w:rPr>
          <w:color w:val="0784C1"/>
          <w:spacing w:val="-2"/>
          <w:sz w:val="18"/>
          <w:u w:val="single" w:color="427AB0"/>
        </w:rPr>
      </w:pPr>
      <w:hyperlink r:id="rId31" w:history="1">
        <w:r w:rsidR="00520D04" w:rsidRPr="007446D5">
          <w:rPr>
            <w:color w:val="0784C1"/>
            <w:spacing w:val="-2"/>
            <w:sz w:val="18"/>
            <w:u w:val="single" w:color="427AB0"/>
          </w:rPr>
          <w:t>Conflicts of interest and duty for directors of public entities practice guide</w:t>
        </w:r>
      </w:hyperlink>
    </w:p>
    <w:p w14:paraId="667148FE" w14:textId="77777777" w:rsidR="001A4100" w:rsidRDefault="001A4100">
      <w:pPr>
        <w:sectPr w:rsidR="001A4100">
          <w:type w:val="continuous"/>
          <w:pgSz w:w="14400" w:h="8110" w:orient="landscape"/>
          <w:pgMar w:top="700" w:right="0" w:bottom="0" w:left="0" w:header="276" w:footer="0" w:gutter="0"/>
          <w:cols w:num="3" w:space="720" w:equalWidth="0">
            <w:col w:w="4626" w:space="347"/>
            <w:col w:w="4433" w:space="314"/>
            <w:col w:w="4680"/>
          </w:cols>
        </w:sectPr>
      </w:pPr>
    </w:p>
    <w:p w14:paraId="230A3615" w14:textId="77777777" w:rsidR="001A4100" w:rsidRDefault="001A4100">
      <w:pPr>
        <w:pStyle w:val="BodyText"/>
        <w:rPr>
          <w:sz w:val="20"/>
        </w:rPr>
      </w:pPr>
    </w:p>
    <w:p w14:paraId="59C97621" w14:textId="77777777" w:rsidR="001A4100" w:rsidRDefault="001A4100">
      <w:pPr>
        <w:pStyle w:val="BodyText"/>
        <w:rPr>
          <w:sz w:val="20"/>
        </w:rPr>
      </w:pPr>
    </w:p>
    <w:p w14:paraId="20C5BA2A" w14:textId="77777777" w:rsidR="001A4100" w:rsidRDefault="001A4100">
      <w:pPr>
        <w:pStyle w:val="BodyText"/>
        <w:spacing w:before="3"/>
        <w:rPr>
          <w:sz w:val="17"/>
        </w:rPr>
      </w:pPr>
    </w:p>
    <w:p w14:paraId="5C839F7E" w14:textId="77777777" w:rsidR="001A4100" w:rsidRDefault="002D445E">
      <w:pPr>
        <w:pStyle w:val="Heading1"/>
        <w:numPr>
          <w:ilvl w:val="0"/>
          <w:numId w:val="7"/>
        </w:numPr>
        <w:tabs>
          <w:tab w:val="left" w:pos="1140"/>
        </w:tabs>
        <w:ind w:hanging="534"/>
        <w:rPr>
          <w:color w:val="0071A8"/>
        </w:rPr>
      </w:pPr>
      <w:bookmarkStart w:id="8" w:name="Slide_9:_7._Customer_Management"/>
      <w:bookmarkEnd w:id="8"/>
      <w:r>
        <w:rPr>
          <w:color w:val="0071A8"/>
        </w:rPr>
        <w:t>Customer</w:t>
      </w:r>
      <w:r>
        <w:rPr>
          <w:color w:val="0071A8"/>
          <w:spacing w:val="-11"/>
        </w:rPr>
        <w:t xml:space="preserve"> </w:t>
      </w:r>
      <w:r>
        <w:rPr>
          <w:color w:val="0071A8"/>
          <w:spacing w:val="-2"/>
        </w:rPr>
        <w:t>Management</w:t>
      </w:r>
    </w:p>
    <w:p w14:paraId="408A947E" w14:textId="77777777" w:rsidR="001A4100" w:rsidRDefault="001A4100">
      <w:pPr>
        <w:pStyle w:val="BodyText"/>
        <w:rPr>
          <w:b/>
          <w:sz w:val="20"/>
        </w:rPr>
      </w:pPr>
    </w:p>
    <w:p w14:paraId="1F6F78F2" w14:textId="77777777" w:rsidR="001A4100" w:rsidRDefault="001A4100">
      <w:pPr>
        <w:pStyle w:val="BodyText"/>
        <w:rPr>
          <w:b/>
          <w:sz w:val="20"/>
        </w:rPr>
      </w:pPr>
    </w:p>
    <w:p w14:paraId="127FA738" w14:textId="77777777" w:rsidR="001A4100" w:rsidRDefault="001A4100">
      <w:pPr>
        <w:pStyle w:val="BodyText"/>
        <w:rPr>
          <w:b/>
          <w:sz w:val="20"/>
        </w:rPr>
      </w:pPr>
    </w:p>
    <w:p w14:paraId="463ED7E0" w14:textId="5464C137" w:rsidR="001A4100" w:rsidRDefault="002D445E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38E4BDB5" wp14:editId="5180C725">
                <wp:simplePos x="0" y="0"/>
                <wp:positionH relativeFrom="page">
                  <wp:posOffset>6350</wp:posOffset>
                </wp:positionH>
                <wp:positionV relativeFrom="paragraph">
                  <wp:posOffset>111125</wp:posOffset>
                </wp:positionV>
                <wp:extent cx="9138285" cy="658495"/>
                <wp:effectExtent l="0" t="0" r="0" b="0"/>
                <wp:wrapTopAndBottom/>
                <wp:docPr id="83" name="docshape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8285" cy="65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1942B0" w14:textId="77777777" w:rsidR="001A4100" w:rsidRDefault="002D445E">
                            <w:pPr>
                              <w:tabs>
                                <w:tab w:val="left" w:pos="3814"/>
                                <w:tab w:val="left" w:pos="9613"/>
                              </w:tabs>
                              <w:spacing w:before="89"/>
                              <w:ind w:left="8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4BDB5" id="docshape47" o:spid="_x0000_s1034" type="#_x0000_t202" style="position:absolute;margin-left:.5pt;margin-top:8.75pt;width:719.55pt;height:51.85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" filled="f" stroked="f">
                <v:textbox inset="0,0,0,0">
                  <w:txbxContent>
                    <w:p w14:paraId="2C1942B0" w14:textId="77777777" w:rsidR="001A4100" w:rsidRDefault="002D445E">
                      <w:pPr>
                        <w:tabs>
                          <w:tab w:val="left" w:pos="3814"/>
                          <w:tab w:val="left" w:pos="9613"/>
                        </w:tabs>
                        <w:spacing w:before="89"/>
                        <w:ind w:left="88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3EC7F9E" w14:textId="77777777" w:rsidR="001A4100" w:rsidRDefault="001A4100">
      <w:pPr>
        <w:pStyle w:val="BodyText"/>
        <w:spacing w:before="1"/>
        <w:rPr>
          <w:b/>
          <w:sz w:val="6"/>
        </w:rPr>
      </w:pPr>
    </w:p>
    <w:p w14:paraId="52E8C908" w14:textId="77777777" w:rsidR="001A4100" w:rsidRDefault="001A4100">
      <w:pPr>
        <w:rPr>
          <w:sz w:val="6"/>
        </w:rPr>
        <w:sectPr w:rsidR="001A4100">
          <w:pgSz w:w="14400" w:h="8110" w:orient="landscape"/>
          <w:pgMar w:top="840" w:right="0" w:bottom="0" w:left="0" w:header="276" w:footer="0" w:gutter="0"/>
          <w:cols w:space="720"/>
        </w:sectPr>
      </w:pPr>
    </w:p>
    <w:p w14:paraId="477522D4" w14:textId="44EF770D" w:rsidR="001A4100" w:rsidRDefault="002D445E">
      <w:pPr>
        <w:pStyle w:val="BodyText"/>
        <w:spacing w:before="27" w:line="288" w:lineRule="auto"/>
        <w:ind w:left="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30464" behindDoc="1" locked="0" layoutInCell="1" allowOverlap="1" wp14:anchorId="3A4E99FA" wp14:editId="2221E46F">
                <wp:simplePos x="0" y="0"/>
                <wp:positionH relativeFrom="page">
                  <wp:posOffset>-3175</wp:posOffset>
                </wp:positionH>
                <wp:positionV relativeFrom="page">
                  <wp:posOffset>1901825</wp:posOffset>
                </wp:positionV>
                <wp:extent cx="9147810" cy="3243580"/>
                <wp:effectExtent l="0" t="0" r="0" b="0"/>
                <wp:wrapNone/>
                <wp:docPr id="77" name="docshapegroup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7810" cy="3243580"/>
                          <a:chOff x="-5" y="2995"/>
                          <a:chExt cx="14406" cy="5108"/>
                        </a:xfrm>
                      </wpg:grpSpPr>
                      <wps:wsp>
                        <wps:cNvPr id="78" name="docshape49"/>
                        <wps:cNvSpPr>
                          <a:spLocks/>
                        </wps:cNvSpPr>
                        <wps:spPr bwMode="auto">
                          <a:xfrm>
                            <a:off x="0" y="3002"/>
                            <a:ext cx="4832" cy="1052"/>
                          </a:xfrm>
                          <a:custGeom>
                            <a:avLst/>
                            <a:gdLst>
                              <a:gd name="T0" fmla="*/ 4831 w 4832"/>
                              <a:gd name="T1" fmla="+- 0 3002 3002"/>
                              <a:gd name="T2" fmla="*/ 3002 h 1052"/>
                              <a:gd name="T3" fmla="*/ 2 w 4832"/>
                              <a:gd name="T4" fmla="+- 0 3002 3002"/>
                              <a:gd name="T5" fmla="*/ 3002 h 1052"/>
                              <a:gd name="T6" fmla="*/ 2 w 4832"/>
                              <a:gd name="T7" fmla="+- 0 3274 3002"/>
                              <a:gd name="T8" fmla="*/ 3274 h 1052"/>
                              <a:gd name="T9" fmla="*/ 0 w 4832"/>
                              <a:gd name="T10" fmla="+- 0 3274 3002"/>
                              <a:gd name="T11" fmla="*/ 3274 h 1052"/>
                              <a:gd name="T12" fmla="*/ 0 w 4832"/>
                              <a:gd name="T13" fmla="+- 0 4051 3002"/>
                              <a:gd name="T14" fmla="*/ 4051 h 1052"/>
                              <a:gd name="T15" fmla="*/ 2 w 4832"/>
                              <a:gd name="T16" fmla="+- 0 4051 3002"/>
                              <a:gd name="T17" fmla="*/ 4051 h 1052"/>
                              <a:gd name="T18" fmla="*/ 2 w 4832"/>
                              <a:gd name="T19" fmla="+- 0 4054 3002"/>
                              <a:gd name="T20" fmla="*/ 4054 h 1052"/>
                              <a:gd name="T21" fmla="*/ 4831 w 4832"/>
                              <a:gd name="T22" fmla="+- 0 4054 3002"/>
                              <a:gd name="T23" fmla="*/ 4054 h 1052"/>
                              <a:gd name="T24" fmla="*/ 4831 w 4832"/>
                              <a:gd name="T25" fmla="+- 0 3002 3002"/>
                              <a:gd name="T26" fmla="*/ 3002 h 105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</a:cxnLst>
                            <a:rect l="0" t="0" r="r" b="b"/>
                            <a:pathLst>
                              <a:path w="4832" h="1052">
                                <a:moveTo>
                                  <a:pt x="483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272"/>
                                </a:lnTo>
                                <a:lnTo>
                                  <a:pt x="0" y="272"/>
                                </a:lnTo>
                                <a:lnTo>
                                  <a:pt x="0" y="1049"/>
                                </a:lnTo>
                                <a:lnTo>
                                  <a:pt x="2" y="1049"/>
                                </a:lnTo>
                                <a:lnTo>
                                  <a:pt x="2" y="1052"/>
                                </a:lnTo>
                                <a:lnTo>
                                  <a:pt x="4831" y="1052"/>
                                </a:lnTo>
                                <a:lnTo>
                                  <a:pt x="48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docshape50"/>
                        <wps:cNvSpPr>
                          <a:spLocks noChangeArrowheads="1"/>
                        </wps:cNvSpPr>
                        <wps:spPr bwMode="auto">
                          <a:xfrm>
                            <a:off x="2" y="3002"/>
                            <a:ext cx="4829" cy="1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AFE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docshape51"/>
                        <wps:cNvSpPr>
                          <a:spLocks noChangeArrowheads="1"/>
                        </wps:cNvSpPr>
                        <wps:spPr bwMode="auto">
                          <a:xfrm>
                            <a:off x="0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docshape52"/>
                        <wps:cNvSpPr>
                          <a:spLocks/>
                        </wps:cNvSpPr>
                        <wps:spPr bwMode="auto">
                          <a:xfrm>
                            <a:off x="4785" y="3000"/>
                            <a:ext cx="9615" cy="1052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3000 3000"/>
                              <a:gd name="T3" fmla="*/ 3000 h 1052"/>
                              <a:gd name="T4" fmla="+- 0 9614 4786"/>
                              <a:gd name="T5" fmla="*/ T4 w 9615"/>
                              <a:gd name="T6" fmla="+- 0 3000 3000"/>
                              <a:gd name="T7" fmla="*/ 3000 h 1052"/>
                              <a:gd name="T8" fmla="+- 0 4786 4786"/>
                              <a:gd name="T9" fmla="*/ T8 w 9615"/>
                              <a:gd name="T10" fmla="+- 0 3000 3000"/>
                              <a:gd name="T11" fmla="*/ 3000 h 1052"/>
                              <a:gd name="T12" fmla="+- 0 4786 4786"/>
                              <a:gd name="T13" fmla="*/ T12 w 9615"/>
                              <a:gd name="T14" fmla="+- 0 4051 3000"/>
                              <a:gd name="T15" fmla="*/ 4051 h 1052"/>
                              <a:gd name="T16" fmla="+- 0 9614 4786"/>
                              <a:gd name="T17" fmla="*/ T16 w 9615"/>
                              <a:gd name="T18" fmla="+- 0 4051 3000"/>
                              <a:gd name="T19" fmla="*/ 4051 h 1052"/>
                              <a:gd name="T20" fmla="+- 0 14400 4786"/>
                              <a:gd name="T21" fmla="*/ T20 w 9615"/>
                              <a:gd name="T22" fmla="+- 0 4051 3000"/>
                              <a:gd name="T23" fmla="*/ 4051 h 1052"/>
                              <a:gd name="T24" fmla="+- 0 14400 4786"/>
                              <a:gd name="T25" fmla="*/ T24 w 9615"/>
                              <a:gd name="T26" fmla="+- 0 3000 3000"/>
                              <a:gd name="T27" fmla="*/ 3000 h 1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1052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51"/>
                                </a:lnTo>
                                <a:lnTo>
                                  <a:pt x="4828" y="1051"/>
                                </a:lnTo>
                                <a:lnTo>
                                  <a:pt x="9614" y="1051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docshape53"/>
                        <wps:cNvSpPr>
                          <a:spLocks noChangeArrowheads="1"/>
                        </wps:cNvSpPr>
                        <wps:spPr bwMode="auto">
                          <a:xfrm>
                            <a:off x="9571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D666F" id="docshapegroup48" o:spid="_x0000_s1026" style="position:absolute;margin-left:-.25pt;margin-top:149.75pt;width:720.3pt;height:255.4pt;z-index:-16086016;mso-position-horizontal-relative:page;mso-position-vertical-relative:page" coordorigin="-5,2995" coordsize="14406,5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">
                <v:shape id="docshape49" o:spid="_x0000_s1027" style="position:absolute;top:3002;width:4832;height:1052;visibility:visible;mso-wrap-style:square;v-text-anchor:top" coordsize="4832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" path="m4831,l2,r,272l,272r,777l2,1049r,3l4831,1052,4831,xe" fillcolor="#03c" stroked="f">
                  <v:path arrowok="t" o:connecttype="custom" o:connectlocs="4831,3002;2,3002;2,3274;0,3274;0,4051;2,4051;2,4054;4831,4054;4831,3002" o:connectangles="0,0,0,0,0,0,0,0,0"/>
                </v:shape>
                <v:rect id="docshape50" o:spid="_x0000_s1028" style="position:absolute;left:2;top:3002;width:4829;height:1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" filled="f" strokecolor="#00afef"/>
                <v:rect id="docshape51" o:spid="_x0000_s1029" style="position:absolute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" fillcolor="#dbeef8" stroked="f"/>
                <v:shape id="docshape52" o:spid="_x0000_s1030" style="position:absolute;left:4785;top:3000;width:9615;height:1052;visibility:visible;mso-wrap-style:square;v-text-anchor:top" coordsize="9615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" path="m9614,l4828,,,,,1051r4828,l9614,1051,9614,xe" fillcolor="#03c" stroked="f">
                  <v:path arrowok="t" o:connecttype="custom" o:connectlocs="9614,3000;4828,3000;0,3000;0,4051;4828,4051;9614,4051;9614,3000" o:connectangles="0,0,0,0,0,0,0"/>
                </v:shape>
                <v:rect id="docshape53" o:spid="_x0000_s1031" style="position:absolute;left:9571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" fillcolor="#dbeef8" stroked="f"/>
                <w10:wrap anchorx="page" anchory="page"/>
              </v:group>
            </w:pict>
          </mc:Fallback>
        </mc:AlternateContent>
      </w:r>
      <w:r>
        <w:rPr>
          <w:color w:val="1C1F50"/>
        </w:rPr>
        <w:t>Several</w:t>
      </w:r>
      <w:r>
        <w:rPr>
          <w:color w:val="1C1F50"/>
          <w:spacing w:val="-8"/>
        </w:rPr>
        <w:t xml:space="preserve"> </w:t>
      </w:r>
      <w:r w:rsidR="00002544">
        <w:rPr>
          <w:color w:val="1C1F50"/>
        </w:rPr>
        <w:t>t</w:t>
      </w:r>
      <w:r>
        <w:rPr>
          <w:color w:val="1C1F50"/>
        </w:rPr>
        <w:t>rusts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do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not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have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a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formal complaint management process.</w:t>
      </w:r>
    </w:p>
    <w:p w14:paraId="73C60092" w14:textId="38DF3CFE" w:rsidR="001A4100" w:rsidRDefault="002D445E">
      <w:pPr>
        <w:pStyle w:val="BodyText"/>
        <w:spacing w:before="137"/>
        <w:ind w:left="144"/>
      </w:pPr>
      <w:r>
        <w:rPr>
          <w:color w:val="1C1F50"/>
        </w:rPr>
        <w:t>A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complaints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register</w:t>
      </w:r>
      <w:r>
        <w:rPr>
          <w:color w:val="1C1F50"/>
          <w:spacing w:val="-10"/>
        </w:rPr>
        <w:t xml:space="preserve"> </w:t>
      </w:r>
      <w:r>
        <w:rPr>
          <w:color w:val="1C1F50"/>
          <w:spacing w:val="-2"/>
        </w:rPr>
        <w:t>includes:</w:t>
      </w:r>
    </w:p>
    <w:p w14:paraId="0E10CDEA" w14:textId="77777777" w:rsidR="001A4100" w:rsidRDefault="002D445E">
      <w:pPr>
        <w:pStyle w:val="ListParagraph"/>
        <w:numPr>
          <w:ilvl w:val="0"/>
          <w:numId w:val="5"/>
        </w:numPr>
        <w:tabs>
          <w:tab w:val="left" w:pos="686"/>
          <w:tab w:val="left" w:pos="687"/>
        </w:tabs>
        <w:spacing w:before="94"/>
        <w:ind w:left="686"/>
        <w:rPr>
          <w:color w:val="1C1F50"/>
        </w:rPr>
      </w:pPr>
      <w:r>
        <w:rPr>
          <w:color w:val="1C1F50"/>
        </w:rPr>
        <w:t>Date</w:t>
      </w:r>
      <w:r>
        <w:rPr>
          <w:color w:val="1C1F50"/>
          <w:spacing w:val="-5"/>
        </w:rPr>
        <w:t xml:space="preserve"> </w:t>
      </w:r>
      <w:r>
        <w:rPr>
          <w:color w:val="1C1F50"/>
          <w:spacing w:val="-2"/>
        </w:rPr>
        <w:t>received</w:t>
      </w:r>
    </w:p>
    <w:p w14:paraId="35B83AA3" w14:textId="77777777" w:rsidR="001A4100" w:rsidRDefault="002D445E">
      <w:pPr>
        <w:pStyle w:val="ListParagraph"/>
        <w:numPr>
          <w:ilvl w:val="0"/>
          <w:numId w:val="5"/>
        </w:numPr>
        <w:tabs>
          <w:tab w:val="left" w:pos="686"/>
          <w:tab w:val="left" w:pos="687"/>
        </w:tabs>
        <w:spacing w:before="78"/>
        <w:ind w:left="686"/>
        <w:rPr>
          <w:color w:val="1C1F50"/>
        </w:rPr>
      </w:pPr>
      <w:r>
        <w:rPr>
          <w:color w:val="1C1F50"/>
        </w:rPr>
        <w:t>Details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3"/>
        </w:rPr>
        <w:t xml:space="preserve"> </w:t>
      </w:r>
      <w:r>
        <w:rPr>
          <w:color w:val="1C1F50"/>
          <w:spacing w:val="-2"/>
        </w:rPr>
        <w:t>complaint</w:t>
      </w:r>
    </w:p>
    <w:p w14:paraId="77AE54A1" w14:textId="77777777" w:rsidR="001A4100" w:rsidRDefault="002D445E">
      <w:pPr>
        <w:pStyle w:val="ListParagraph"/>
        <w:numPr>
          <w:ilvl w:val="0"/>
          <w:numId w:val="5"/>
        </w:numPr>
        <w:tabs>
          <w:tab w:val="left" w:pos="686"/>
          <w:tab w:val="left" w:pos="687"/>
        </w:tabs>
        <w:spacing w:before="78"/>
        <w:ind w:left="686"/>
        <w:rPr>
          <w:color w:val="1C1F50"/>
        </w:rPr>
      </w:pPr>
      <w:r>
        <w:rPr>
          <w:color w:val="1C1F50"/>
        </w:rPr>
        <w:t>Complainant</w:t>
      </w:r>
      <w:r>
        <w:rPr>
          <w:color w:val="1C1F50"/>
          <w:spacing w:val="-10"/>
        </w:rPr>
        <w:t xml:space="preserve"> </w:t>
      </w:r>
      <w:r>
        <w:rPr>
          <w:color w:val="1C1F50"/>
          <w:spacing w:val="-2"/>
        </w:rPr>
        <w:t>details</w:t>
      </w:r>
    </w:p>
    <w:p w14:paraId="75F1A763" w14:textId="77777777" w:rsidR="001A4100" w:rsidRDefault="002D445E">
      <w:pPr>
        <w:pStyle w:val="ListParagraph"/>
        <w:numPr>
          <w:ilvl w:val="0"/>
          <w:numId w:val="5"/>
        </w:numPr>
        <w:tabs>
          <w:tab w:val="left" w:pos="686"/>
          <w:tab w:val="left" w:pos="687"/>
        </w:tabs>
        <w:spacing w:before="83"/>
        <w:ind w:left="686"/>
        <w:rPr>
          <w:color w:val="1C1F50"/>
        </w:rPr>
      </w:pPr>
      <w:r>
        <w:rPr>
          <w:color w:val="1C1F50"/>
        </w:rPr>
        <w:t>Outcomes/findings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from</w:t>
      </w:r>
      <w:r>
        <w:rPr>
          <w:color w:val="1C1F50"/>
          <w:spacing w:val="-9"/>
        </w:rPr>
        <w:t xml:space="preserve"> </w:t>
      </w:r>
      <w:r>
        <w:rPr>
          <w:color w:val="1C1F50"/>
          <w:spacing w:val="-2"/>
        </w:rPr>
        <w:t>investigations</w:t>
      </w:r>
    </w:p>
    <w:p w14:paraId="52AF6764" w14:textId="77777777" w:rsidR="001A4100" w:rsidRDefault="002D445E">
      <w:pPr>
        <w:pStyle w:val="ListParagraph"/>
        <w:numPr>
          <w:ilvl w:val="0"/>
          <w:numId w:val="5"/>
        </w:numPr>
        <w:tabs>
          <w:tab w:val="left" w:pos="686"/>
          <w:tab w:val="left" w:pos="687"/>
        </w:tabs>
        <w:spacing w:before="79"/>
        <w:ind w:left="686"/>
        <w:rPr>
          <w:color w:val="1C1F50"/>
        </w:rPr>
      </w:pPr>
      <w:r>
        <w:rPr>
          <w:color w:val="1C1F50"/>
        </w:rPr>
        <w:t>Actions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taken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to</w:t>
      </w:r>
      <w:r>
        <w:rPr>
          <w:color w:val="1C1F50"/>
          <w:spacing w:val="-4"/>
        </w:rPr>
        <w:t xml:space="preserve"> </w:t>
      </w:r>
      <w:r>
        <w:rPr>
          <w:color w:val="1C1F50"/>
          <w:spacing w:val="-2"/>
        </w:rPr>
        <w:t>resolve</w:t>
      </w:r>
    </w:p>
    <w:p w14:paraId="2E1E4CDB" w14:textId="77777777" w:rsidR="001A4100" w:rsidRDefault="002D445E">
      <w:pPr>
        <w:pStyle w:val="ListParagraph"/>
        <w:numPr>
          <w:ilvl w:val="0"/>
          <w:numId w:val="5"/>
        </w:numPr>
        <w:tabs>
          <w:tab w:val="left" w:pos="686"/>
          <w:tab w:val="left" w:pos="687"/>
        </w:tabs>
        <w:spacing w:before="78"/>
        <w:ind w:left="686"/>
        <w:rPr>
          <w:color w:val="1C1F50"/>
        </w:rPr>
      </w:pPr>
      <w:r>
        <w:rPr>
          <w:color w:val="1C1F50"/>
        </w:rPr>
        <w:t>Date</w:t>
      </w:r>
      <w:r>
        <w:rPr>
          <w:color w:val="1C1F50"/>
          <w:spacing w:val="-5"/>
        </w:rPr>
        <w:t xml:space="preserve"> </w:t>
      </w:r>
      <w:r>
        <w:rPr>
          <w:color w:val="1C1F50"/>
          <w:spacing w:val="-2"/>
        </w:rPr>
        <w:t>resolved</w:t>
      </w:r>
    </w:p>
    <w:p w14:paraId="5B774C1E" w14:textId="77777777" w:rsidR="001A4100" w:rsidRDefault="002D445E">
      <w:pPr>
        <w:pStyle w:val="BodyText"/>
        <w:spacing w:before="27" w:line="285" w:lineRule="auto"/>
        <w:ind w:left="143"/>
      </w:pPr>
      <w:r>
        <w:br w:type="column"/>
      </w:r>
      <w:r>
        <w:rPr>
          <w:color w:val="1C1F50"/>
        </w:rPr>
        <w:t>A formal complaint management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process will assist the Trust to more effectively address customer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complaints,</w:t>
      </w:r>
      <w:r>
        <w:rPr>
          <w:color w:val="1C1F50"/>
          <w:spacing w:val="-11"/>
        </w:rPr>
        <w:t xml:space="preserve"> </w:t>
      </w:r>
      <w:r>
        <w:rPr>
          <w:color w:val="1C1F50"/>
        </w:rPr>
        <w:t>identify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>causes,</w:t>
      </w:r>
      <w:r>
        <w:rPr>
          <w:color w:val="1C1F50"/>
          <w:spacing w:val="-11"/>
        </w:rPr>
        <w:t xml:space="preserve"> </w:t>
      </w:r>
      <w:r>
        <w:rPr>
          <w:color w:val="1C1F50"/>
        </w:rPr>
        <w:t>prevent recurrences and minimise the Trust’s risk of reputational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damage.</w:t>
      </w:r>
    </w:p>
    <w:p w14:paraId="0AAFFD95" w14:textId="39090783" w:rsidR="001A4100" w:rsidRDefault="002D445E">
      <w:pPr>
        <w:pStyle w:val="BodyText"/>
        <w:spacing w:before="27" w:line="288" w:lineRule="auto"/>
        <w:ind w:left="143" w:right="186"/>
      </w:pPr>
      <w:r>
        <w:br w:type="column"/>
      </w:r>
      <w:r>
        <w:rPr>
          <w:color w:val="1C1F50"/>
        </w:rPr>
        <w:t>The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trust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should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document</w:t>
      </w:r>
      <w:r>
        <w:rPr>
          <w:color w:val="1C1F50"/>
          <w:spacing w:val="-17"/>
        </w:rPr>
        <w:t xml:space="preserve"> </w:t>
      </w:r>
      <w:r>
        <w:rPr>
          <w:color w:val="1C1F50"/>
        </w:rPr>
        <w:t>its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complaint management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process.</w:t>
      </w:r>
    </w:p>
    <w:p w14:paraId="1C9FF913" w14:textId="41E4B5FD" w:rsidR="001A4100" w:rsidRDefault="002D445E">
      <w:pPr>
        <w:pStyle w:val="BodyText"/>
        <w:spacing w:before="137"/>
        <w:ind w:left="143"/>
      </w:pPr>
      <w:r>
        <w:rPr>
          <w:color w:val="1C1F50"/>
        </w:rPr>
        <w:t>This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also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includes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establishment</w:t>
      </w:r>
      <w:r>
        <w:rPr>
          <w:color w:val="1C1F50"/>
          <w:spacing w:val="-18"/>
        </w:rPr>
        <w:t xml:space="preserve"> </w:t>
      </w:r>
      <w:r>
        <w:rPr>
          <w:color w:val="1C1F50"/>
        </w:rPr>
        <w:t>of a</w:t>
      </w:r>
      <w:r>
        <w:rPr>
          <w:color w:val="1C1F50"/>
          <w:spacing w:val="-8"/>
        </w:rPr>
        <w:t xml:space="preserve"> </w:t>
      </w:r>
      <w:r>
        <w:rPr>
          <w:color w:val="1C1F50"/>
          <w:spacing w:val="-2"/>
        </w:rPr>
        <w:t>central</w:t>
      </w:r>
    </w:p>
    <w:p w14:paraId="40230D5E" w14:textId="77777777" w:rsidR="001A4100" w:rsidRDefault="002D445E">
      <w:pPr>
        <w:pStyle w:val="BodyText"/>
        <w:spacing w:before="46"/>
        <w:ind w:left="143"/>
      </w:pPr>
      <w:r>
        <w:rPr>
          <w:color w:val="1C1F50"/>
        </w:rPr>
        <w:t>register</w:t>
      </w:r>
      <w:r>
        <w:rPr>
          <w:color w:val="1C1F50"/>
          <w:spacing w:val="-11"/>
        </w:rPr>
        <w:t xml:space="preserve"> </w:t>
      </w:r>
      <w:r>
        <w:rPr>
          <w:color w:val="1C1F50"/>
        </w:rPr>
        <w:t>to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record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details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3"/>
        </w:rPr>
        <w:t xml:space="preserve"> </w:t>
      </w:r>
      <w:r>
        <w:rPr>
          <w:color w:val="1C1F50"/>
          <w:spacing w:val="-2"/>
        </w:rPr>
        <w:t>complaints.</w:t>
      </w:r>
    </w:p>
    <w:p w14:paraId="1BC4A338" w14:textId="77777777" w:rsidR="001A4100" w:rsidRDefault="002D445E">
      <w:pPr>
        <w:pStyle w:val="BodyText"/>
        <w:spacing w:before="188"/>
        <w:ind w:left="143"/>
      </w:pPr>
      <w:r>
        <w:rPr>
          <w:color w:val="1C1F50"/>
        </w:rPr>
        <w:t>Refer</w:t>
      </w:r>
      <w:r>
        <w:rPr>
          <w:color w:val="1C1F50"/>
          <w:spacing w:val="-10"/>
        </w:rPr>
        <w:t xml:space="preserve"> </w:t>
      </w:r>
      <w:r>
        <w:rPr>
          <w:color w:val="1C1F50"/>
          <w:spacing w:val="-5"/>
        </w:rPr>
        <w:t>to:</w:t>
      </w:r>
    </w:p>
    <w:p w14:paraId="61B66D8A" w14:textId="77777777" w:rsidR="001A4100" w:rsidRPr="00783204" w:rsidRDefault="002D445E" w:rsidP="00783204">
      <w:pPr>
        <w:spacing w:before="183"/>
        <w:ind w:left="143"/>
        <w:rPr>
          <w:color w:val="0784C1"/>
          <w:spacing w:val="-2"/>
          <w:sz w:val="18"/>
          <w:u w:val="single" w:color="427AB0"/>
        </w:rPr>
      </w:pPr>
      <w:r w:rsidRPr="00783204">
        <w:rPr>
          <w:color w:val="0784C1"/>
          <w:spacing w:val="-2"/>
          <w:sz w:val="18"/>
          <w:u w:val="single" w:color="427AB0"/>
        </w:rPr>
        <w:t xml:space="preserve">A guide to managing complaints is available at </w:t>
      </w:r>
      <w:hyperlink r:id="rId32">
        <w:r w:rsidRPr="00783204">
          <w:rPr>
            <w:color w:val="0784C1"/>
            <w:spacing w:val="-2"/>
            <w:sz w:val="18"/>
            <w:u w:val="single" w:color="427AB0"/>
          </w:rPr>
          <w:t>Cemeteries and crematoria complaints</w:t>
        </w:r>
      </w:hyperlink>
      <w:r w:rsidRPr="00783204">
        <w:rPr>
          <w:color w:val="0784C1"/>
          <w:spacing w:val="-2"/>
          <w:sz w:val="18"/>
          <w:u w:val="single" w:color="427AB0"/>
        </w:rPr>
        <w:t xml:space="preserve"> </w:t>
      </w:r>
      <w:hyperlink r:id="rId33">
        <w:r w:rsidRPr="00783204">
          <w:rPr>
            <w:color w:val="0784C1"/>
            <w:spacing w:val="-2"/>
            <w:sz w:val="18"/>
            <w:u w:val="single" w:color="427AB0"/>
          </w:rPr>
          <w:t>(health.vic.gov.au)</w:t>
        </w:r>
      </w:hyperlink>
    </w:p>
    <w:p w14:paraId="2E952AF0" w14:textId="77777777" w:rsidR="001A4100" w:rsidRPr="00783204" w:rsidRDefault="002D445E" w:rsidP="00783204">
      <w:pPr>
        <w:spacing w:before="183"/>
        <w:ind w:left="143"/>
        <w:rPr>
          <w:color w:val="0784C1"/>
          <w:spacing w:val="-2"/>
          <w:sz w:val="18"/>
          <w:u w:val="single" w:color="427AB0"/>
        </w:rPr>
      </w:pPr>
      <w:r w:rsidRPr="00783204">
        <w:rPr>
          <w:color w:val="0784C1"/>
          <w:spacing w:val="-2"/>
          <w:sz w:val="18"/>
          <w:u w:val="single" w:color="427AB0"/>
        </w:rPr>
        <w:t xml:space="preserve">A complaint policy template is available at </w:t>
      </w:r>
      <w:hyperlink r:id="rId34">
        <w:r w:rsidRPr="00783204">
          <w:rPr>
            <w:color w:val="0784C1"/>
            <w:spacing w:val="-2"/>
            <w:sz w:val="18"/>
            <w:u w:val="single" w:color="427AB0"/>
          </w:rPr>
          <w:t>Policy</w:t>
        </w:r>
      </w:hyperlink>
      <w:r w:rsidRPr="00783204">
        <w:rPr>
          <w:color w:val="0784C1"/>
          <w:spacing w:val="-2"/>
          <w:sz w:val="18"/>
          <w:u w:val="single" w:color="427AB0"/>
        </w:rPr>
        <w:t xml:space="preserve"> </w:t>
      </w:r>
      <w:hyperlink r:id="rId35">
        <w:r w:rsidRPr="00783204">
          <w:rPr>
            <w:color w:val="0784C1"/>
            <w:spacing w:val="-2"/>
            <w:sz w:val="18"/>
            <w:u w:val="single" w:color="427AB0"/>
          </w:rPr>
          <w:t>templates (health.vic.gov.au)</w:t>
        </w:r>
      </w:hyperlink>
    </w:p>
    <w:p w14:paraId="2B9D10EE" w14:textId="77777777" w:rsidR="001A4100" w:rsidRDefault="001A4100">
      <w:pPr>
        <w:spacing w:line="283" w:lineRule="auto"/>
        <w:rPr>
          <w:sz w:val="18"/>
        </w:rPr>
        <w:sectPr w:rsidR="001A4100">
          <w:type w:val="continuous"/>
          <w:pgSz w:w="14400" w:h="8110" w:orient="landscape"/>
          <w:pgMar w:top="700" w:right="0" w:bottom="0" w:left="0" w:header="276" w:footer="0" w:gutter="0"/>
          <w:cols w:num="3" w:space="720" w:equalWidth="0">
            <w:col w:w="4465" w:space="323"/>
            <w:col w:w="4634" w:space="154"/>
            <w:col w:w="4824"/>
          </w:cols>
        </w:sectPr>
      </w:pPr>
    </w:p>
    <w:p w14:paraId="439F48D6" w14:textId="77777777" w:rsidR="001A4100" w:rsidRDefault="001A4100">
      <w:pPr>
        <w:pStyle w:val="BodyText"/>
        <w:rPr>
          <w:sz w:val="20"/>
        </w:rPr>
      </w:pPr>
    </w:p>
    <w:p w14:paraId="50BA136E" w14:textId="77777777" w:rsidR="001A4100" w:rsidRDefault="001A4100">
      <w:pPr>
        <w:pStyle w:val="BodyText"/>
        <w:rPr>
          <w:sz w:val="20"/>
        </w:rPr>
      </w:pPr>
    </w:p>
    <w:p w14:paraId="0D884D10" w14:textId="77777777" w:rsidR="001A4100" w:rsidRDefault="001A4100">
      <w:pPr>
        <w:pStyle w:val="BodyText"/>
        <w:spacing w:before="3"/>
        <w:rPr>
          <w:sz w:val="17"/>
        </w:rPr>
      </w:pPr>
    </w:p>
    <w:p w14:paraId="41011A15" w14:textId="77777777" w:rsidR="001A4100" w:rsidRDefault="002D445E">
      <w:pPr>
        <w:pStyle w:val="Heading1"/>
        <w:numPr>
          <w:ilvl w:val="0"/>
          <w:numId w:val="7"/>
        </w:numPr>
        <w:tabs>
          <w:tab w:val="left" w:pos="1140"/>
        </w:tabs>
        <w:ind w:hanging="534"/>
        <w:rPr>
          <w:color w:val="0071A8"/>
        </w:rPr>
      </w:pPr>
      <w:bookmarkStart w:id="9" w:name="Slide_10:_8._Document_Management"/>
      <w:bookmarkEnd w:id="9"/>
      <w:r>
        <w:rPr>
          <w:color w:val="0071A8"/>
        </w:rPr>
        <w:t>Document</w:t>
      </w:r>
      <w:r>
        <w:rPr>
          <w:color w:val="0071A8"/>
          <w:spacing w:val="-9"/>
        </w:rPr>
        <w:t xml:space="preserve"> </w:t>
      </w:r>
      <w:r>
        <w:rPr>
          <w:color w:val="0071A8"/>
          <w:spacing w:val="-2"/>
        </w:rPr>
        <w:t>Management</w:t>
      </w:r>
    </w:p>
    <w:p w14:paraId="6252651A" w14:textId="77777777" w:rsidR="001A4100" w:rsidRDefault="001A4100">
      <w:pPr>
        <w:pStyle w:val="BodyText"/>
        <w:rPr>
          <w:b/>
          <w:sz w:val="20"/>
        </w:rPr>
      </w:pPr>
    </w:p>
    <w:p w14:paraId="0DFD8F9C" w14:textId="77777777" w:rsidR="001A4100" w:rsidRDefault="001A4100">
      <w:pPr>
        <w:pStyle w:val="BodyText"/>
        <w:rPr>
          <w:b/>
          <w:sz w:val="20"/>
        </w:rPr>
      </w:pPr>
    </w:p>
    <w:p w14:paraId="537AFC22" w14:textId="77777777" w:rsidR="001A4100" w:rsidRDefault="001A4100">
      <w:pPr>
        <w:pStyle w:val="BodyText"/>
        <w:rPr>
          <w:b/>
          <w:sz w:val="20"/>
        </w:rPr>
      </w:pPr>
    </w:p>
    <w:p w14:paraId="3027817D" w14:textId="73189180" w:rsidR="001A4100" w:rsidRDefault="002D445E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7475E1C3" wp14:editId="7D4249DD">
                <wp:simplePos x="0" y="0"/>
                <wp:positionH relativeFrom="page">
                  <wp:posOffset>6350</wp:posOffset>
                </wp:positionH>
                <wp:positionV relativeFrom="paragraph">
                  <wp:posOffset>111125</wp:posOffset>
                </wp:positionV>
                <wp:extent cx="9138285" cy="658495"/>
                <wp:effectExtent l="0" t="0" r="0" b="0"/>
                <wp:wrapTopAndBottom/>
                <wp:docPr id="76" name="docshape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8285" cy="65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363015" w14:textId="77777777" w:rsidR="001A4100" w:rsidRDefault="002D445E">
                            <w:pPr>
                              <w:tabs>
                                <w:tab w:val="left" w:pos="3814"/>
                                <w:tab w:val="left" w:pos="9613"/>
                              </w:tabs>
                              <w:spacing w:before="89"/>
                              <w:ind w:left="8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75E1C3" id="docshape54" o:spid="_x0000_s1035" type="#_x0000_t202" style="position:absolute;margin-left:.5pt;margin-top:8.75pt;width:719.55pt;height:51.85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" filled="f" stroked="f">
                <v:textbox inset="0,0,0,0">
                  <w:txbxContent>
                    <w:p w14:paraId="4B363015" w14:textId="77777777" w:rsidR="001A4100" w:rsidRDefault="002D445E">
                      <w:pPr>
                        <w:tabs>
                          <w:tab w:val="left" w:pos="3814"/>
                          <w:tab w:val="left" w:pos="9613"/>
                        </w:tabs>
                        <w:spacing w:before="89"/>
                        <w:ind w:left="88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69F69C7" w14:textId="77777777" w:rsidR="001A4100" w:rsidRDefault="001A4100">
      <w:pPr>
        <w:pStyle w:val="BodyText"/>
        <w:spacing w:before="1"/>
        <w:rPr>
          <w:b/>
          <w:sz w:val="6"/>
        </w:rPr>
      </w:pPr>
    </w:p>
    <w:p w14:paraId="5CAA0189" w14:textId="77777777" w:rsidR="001A4100" w:rsidRDefault="001A4100">
      <w:pPr>
        <w:rPr>
          <w:sz w:val="6"/>
        </w:rPr>
        <w:sectPr w:rsidR="001A4100">
          <w:pgSz w:w="14400" w:h="8110" w:orient="landscape"/>
          <w:pgMar w:top="840" w:right="0" w:bottom="0" w:left="0" w:header="276" w:footer="0" w:gutter="0"/>
          <w:cols w:space="720"/>
        </w:sectPr>
      </w:pPr>
    </w:p>
    <w:p w14:paraId="0109C38F" w14:textId="7491DACC" w:rsidR="001A4100" w:rsidRDefault="002D445E">
      <w:pPr>
        <w:pStyle w:val="BodyText"/>
        <w:spacing w:before="27" w:line="285" w:lineRule="auto"/>
        <w:ind w:left="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31488" behindDoc="1" locked="0" layoutInCell="1" allowOverlap="1" wp14:anchorId="6962DCCA" wp14:editId="7627761B">
                <wp:simplePos x="0" y="0"/>
                <wp:positionH relativeFrom="page">
                  <wp:posOffset>-3175</wp:posOffset>
                </wp:positionH>
                <wp:positionV relativeFrom="page">
                  <wp:posOffset>1901825</wp:posOffset>
                </wp:positionV>
                <wp:extent cx="9147810" cy="3243580"/>
                <wp:effectExtent l="0" t="0" r="0" b="0"/>
                <wp:wrapNone/>
                <wp:docPr id="70" name="docshapegroup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7810" cy="3243580"/>
                          <a:chOff x="-5" y="2995"/>
                          <a:chExt cx="14406" cy="5108"/>
                        </a:xfrm>
                      </wpg:grpSpPr>
                      <wps:wsp>
                        <wps:cNvPr id="71" name="docshape56"/>
                        <wps:cNvSpPr>
                          <a:spLocks/>
                        </wps:cNvSpPr>
                        <wps:spPr bwMode="auto">
                          <a:xfrm>
                            <a:off x="0" y="3002"/>
                            <a:ext cx="4832" cy="1052"/>
                          </a:xfrm>
                          <a:custGeom>
                            <a:avLst/>
                            <a:gdLst>
                              <a:gd name="T0" fmla="*/ 4831 w 4832"/>
                              <a:gd name="T1" fmla="+- 0 3002 3002"/>
                              <a:gd name="T2" fmla="*/ 3002 h 1052"/>
                              <a:gd name="T3" fmla="*/ 2 w 4832"/>
                              <a:gd name="T4" fmla="+- 0 3002 3002"/>
                              <a:gd name="T5" fmla="*/ 3002 h 1052"/>
                              <a:gd name="T6" fmla="*/ 2 w 4832"/>
                              <a:gd name="T7" fmla="+- 0 3274 3002"/>
                              <a:gd name="T8" fmla="*/ 3274 h 1052"/>
                              <a:gd name="T9" fmla="*/ 0 w 4832"/>
                              <a:gd name="T10" fmla="+- 0 3274 3002"/>
                              <a:gd name="T11" fmla="*/ 3274 h 1052"/>
                              <a:gd name="T12" fmla="*/ 0 w 4832"/>
                              <a:gd name="T13" fmla="+- 0 4051 3002"/>
                              <a:gd name="T14" fmla="*/ 4051 h 1052"/>
                              <a:gd name="T15" fmla="*/ 2 w 4832"/>
                              <a:gd name="T16" fmla="+- 0 4051 3002"/>
                              <a:gd name="T17" fmla="*/ 4051 h 1052"/>
                              <a:gd name="T18" fmla="*/ 2 w 4832"/>
                              <a:gd name="T19" fmla="+- 0 4054 3002"/>
                              <a:gd name="T20" fmla="*/ 4054 h 1052"/>
                              <a:gd name="T21" fmla="*/ 4831 w 4832"/>
                              <a:gd name="T22" fmla="+- 0 4054 3002"/>
                              <a:gd name="T23" fmla="*/ 4054 h 1052"/>
                              <a:gd name="T24" fmla="*/ 4831 w 4832"/>
                              <a:gd name="T25" fmla="+- 0 3002 3002"/>
                              <a:gd name="T26" fmla="*/ 3002 h 105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</a:cxnLst>
                            <a:rect l="0" t="0" r="r" b="b"/>
                            <a:pathLst>
                              <a:path w="4832" h="1052">
                                <a:moveTo>
                                  <a:pt x="483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272"/>
                                </a:lnTo>
                                <a:lnTo>
                                  <a:pt x="0" y="272"/>
                                </a:lnTo>
                                <a:lnTo>
                                  <a:pt x="0" y="1049"/>
                                </a:lnTo>
                                <a:lnTo>
                                  <a:pt x="2" y="1049"/>
                                </a:lnTo>
                                <a:lnTo>
                                  <a:pt x="2" y="1052"/>
                                </a:lnTo>
                                <a:lnTo>
                                  <a:pt x="4831" y="1052"/>
                                </a:lnTo>
                                <a:lnTo>
                                  <a:pt x="48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docshape57"/>
                        <wps:cNvSpPr>
                          <a:spLocks noChangeArrowheads="1"/>
                        </wps:cNvSpPr>
                        <wps:spPr bwMode="auto">
                          <a:xfrm>
                            <a:off x="2" y="3002"/>
                            <a:ext cx="4829" cy="1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AFE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docshape58"/>
                        <wps:cNvSpPr>
                          <a:spLocks noChangeArrowheads="1"/>
                        </wps:cNvSpPr>
                        <wps:spPr bwMode="auto">
                          <a:xfrm>
                            <a:off x="0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docshape59"/>
                        <wps:cNvSpPr>
                          <a:spLocks/>
                        </wps:cNvSpPr>
                        <wps:spPr bwMode="auto">
                          <a:xfrm>
                            <a:off x="4785" y="3000"/>
                            <a:ext cx="9615" cy="1052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3000 3000"/>
                              <a:gd name="T3" fmla="*/ 3000 h 1052"/>
                              <a:gd name="T4" fmla="+- 0 9614 4786"/>
                              <a:gd name="T5" fmla="*/ T4 w 9615"/>
                              <a:gd name="T6" fmla="+- 0 3000 3000"/>
                              <a:gd name="T7" fmla="*/ 3000 h 1052"/>
                              <a:gd name="T8" fmla="+- 0 4786 4786"/>
                              <a:gd name="T9" fmla="*/ T8 w 9615"/>
                              <a:gd name="T10" fmla="+- 0 3000 3000"/>
                              <a:gd name="T11" fmla="*/ 3000 h 1052"/>
                              <a:gd name="T12" fmla="+- 0 4786 4786"/>
                              <a:gd name="T13" fmla="*/ T12 w 9615"/>
                              <a:gd name="T14" fmla="+- 0 4051 3000"/>
                              <a:gd name="T15" fmla="*/ 4051 h 1052"/>
                              <a:gd name="T16" fmla="+- 0 9614 4786"/>
                              <a:gd name="T17" fmla="*/ T16 w 9615"/>
                              <a:gd name="T18" fmla="+- 0 4051 3000"/>
                              <a:gd name="T19" fmla="*/ 4051 h 1052"/>
                              <a:gd name="T20" fmla="+- 0 14400 4786"/>
                              <a:gd name="T21" fmla="*/ T20 w 9615"/>
                              <a:gd name="T22" fmla="+- 0 4051 3000"/>
                              <a:gd name="T23" fmla="*/ 4051 h 1052"/>
                              <a:gd name="T24" fmla="+- 0 14400 4786"/>
                              <a:gd name="T25" fmla="*/ T24 w 9615"/>
                              <a:gd name="T26" fmla="+- 0 3000 3000"/>
                              <a:gd name="T27" fmla="*/ 3000 h 1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1052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51"/>
                                </a:lnTo>
                                <a:lnTo>
                                  <a:pt x="4828" y="1051"/>
                                </a:lnTo>
                                <a:lnTo>
                                  <a:pt x="9614" y="1051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docshape60"/>
                        <wps:cNvSpPr>
                          <a:spLocks noChangeArrowheads="1"/>
                        </wps:cNvSpPr>
                        <wps:spPr bwMode="auto">
                          <a:xfrm>
                            <a:off x="9571" y="4051"/>
                            <a:ext cx="4824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2F21F2" id="docshapegroup55" o:spid="_x0000_s1026" style="position:absolute;margin-left:-.25pt;margin-top:149.75pt;width:720.3pt;height:255.4pt;z-index:-16084992;mso-position-horizontal-relative:page;mso-position-vertical-relative:page" coordorigin="-5,2995" coordsize="14406,5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">
                <v:shape id="docshape56" o:spid="_x0000_s1027" style="position:absolute;top:3002;width:4832;height:1052;visibility:visible;mso-wrap-style:square;v-text-anchor:top" coordsize="4832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" path="m4831,l2,r,272l,272r,777l2,1049r,3l4831,1052,4831,xe" fillcolor="#03c" stroked="f">
                  <v:path arrowok="t" o:connecttype="custom" o:connectlocs="4831,3002;2,3002;2,3274;0,3274;0,4051;2,4051;2,4054;4831,4054;4831,3002" o:connectangles="0,0,0,0,0,0,0,0,0"/>
                </v:shape>
                <v:rect id="docshape57" o:spid="_x0000_s1028" style="position:absolute;left:2;top:3002;width:4829;height:1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" filled="f" strokecolor="#00afef"/>
                <v:rect id="docshape58" o:spid="_x0000_s1029" style="position:absolute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" fillcolor="#dbeef8" stroked="f"/>
                <v:shape id="docshape59" o:spid="_x0000_s1030" style="position:absolute;left:4785;top:3000;width:9615;height:1052;visibility:visible;mso-wrap-style:square;v-text-anchor:top" coordsize="9615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" path="m9614,l4828,,,,,1051r4828,l9614,1051,9614,xe" fillcolor="#03c" stroked="f">
                  <v:path arrowok="t" o:connecttype="custom" o:connectlocs="9614,3000;4828,3000;0,3000;0,4051;4828,4051;9614,4051;9614,3000" o:connectangles="0,0,0,0,0,0,0"/>
                </v:shape>
                <v:rect id="docshape60" o:spid="_x0000_s1031" style="position:absolute;left:9571;top:4051;width:4824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" fillcolor="#dbeef8" stroked="f"/>
                <w10:wrap anchorx="page" anchory="page"/>
              </v:group>
            </w:pict>
          </mc:Fallback>
        </mc:AlternateContent>
      </w:r>
      <w:r>
        <w:rPr>
          <w:color w:val="1C1F50"/>
        </w:rPr>
        <w:t>S</w:t>
      </w:r>
      <w:r w:rsidR="00002544">
        <w:rPr>
          <w:color w:val="1C1F50"/>
        </w:rPr>
        <w:t>everal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trusts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have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inadequate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>procedures</w:t>
      </w:r>
      <w:r>
        <w:rPr>
          <w:color w:val="1C1F50"/>
          <w:spacing w:val="-16"/>
        </w:rPr>
        <w:t xml:space="preserve"> </w:t>
      </w:r>
      <w:r>
        <w:rPr>
          <w:color w:val="1C1F50"/>
        </w:rPr>
        <w:t>for managing records including the security of storage, retention and disposal of Trust documents,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which resulted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in the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 xml:space="preserve">loss of key </w:t>
      </w:r>
      <w:r>
        <w:rPr>
          <w:color w:val="1C1F50"/>
          <w:spacing w:val="-2"/>
        </w:rPr>
        <w:t>documents.</w:t>
      </w:r>
    </w:p>
    <w:p w14:paraId="6E9FEFCE" w14:textId="77777777" w:rsidR="001A4100" w:rsidRDefault="002D445E">
      <w:pPr>
        <w:pStyle w:val="BodyText"/>
        <w:spacing w:before="143" w:line="285" w:lineRule="auto"/>
        <w:ind w:left="144"/>
      </w:pPr>
      <w:r>
        <w:rPr>
          <w:color w:val="1C1F50"/>
        </w:rPr>
        <w:t>The policy should include processes for ensuring compliance with Public Records Office Victoria Standards and legislative requirements including the Cemeteries and Crematoria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Act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2003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(the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Act)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and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Privacy and Data Protection Act 2014</w:t>
      </w:r>
    </w:p>
    <w:p w14:paraId="08BFAE26" w14:textId="77777777" w:rsidR="001A4100" w:rsidRDefault="002D445E">
      <w:pPr>
        <w:pStyle w:val="BodyText"/>
        <w:spacing w:before="27" w:line="285" w:lineRule="auto"/>
        <w:ind w:left="143"/>
      </w:pPr>
      <w:r>
        <w:br w:type="column"/>
      </w:r>
      <w:r>
        <w:rPr>
          <w:color w:val="1C1F50"/>
        </w:rPr>
        <w:t>Inadequate management and security over trust records (such as interment records, financial records and other sensitive data) increases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risk of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highly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sensitive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customer and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Trust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information</w:t>
      </w:r>
      <w:r>
        <w:rPr>
          <w:color w:val="1C1F50"/>
          <w:spacing w:val="-17"/>
        </w:rPr>
        <w:t xml:space="preserve"> </w:t>
      </w:r>
      <w:r>
        <w:rPr>
          <w:color w:val="1C1F50"/>
        </w:rPr>
        <w:t>being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lost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or</w:t>
      </w:r>
      <w:r>
        <w:rPr>
          <w:color w:val="1C1F50"/>
          <w:spacing w:val="-5"/>
        </w:rPr>
        <w:t xml:space="preserve"> </w:t>
      </w:r>
      <w:r>
        <w:rPr>
          <w:color w:val="1C1F50"/>
          <w:spacing w:val="-2"/>
        </w:rPr>
        <w:t>misplaced.</w:t>
      </w:r>
    </w:p>
    <w:p w14:paraId="3C888DA5" w14:textId="26D68A64" w:rsidR="001A4100" w:rsidRDefault="002D445E">
      <w:pPr>
        <w:pStyle w:val="BodyText"/>
        <w:spacing w:before="143" w:line="285" w:lineRule="auto"/>
        <w:ind w:left="143"/>
      </w:pPr>
      <w:r>
        <w:rPr>
          <w:color w:val="1C1F50"/>
        </w:rPr>
        <w:t>This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may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result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in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the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trust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being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in breach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of the Act and privacy legislation. It may also result in reputation losses to the Trust.</w:t>
      </w:r>
    </w:p>
    <w:p w14:paraId="5DAEC25D" w14:textId="77777777" w:rsidR="001A4100" w:rsidRPr="001D2AC4" w:rsidRDefault="002D445E">
      <w:pPr>
        <w:spacing w:before="27" w:line="285" w:lineRule="auto"/>
        <w:ind w:left="143" w:right="65"/>
      </w:pPr>
      <w:r>
        <w:br w:type="column"/>
      </w:r>
      <w:r w:rsidRPr="001D2AC4">
        <w:rPr>
          <w:color w:val="1C1F50"/>
        </w:rPr>
        <w:t>The</w:t>
      </w:r>
      <w:r w:rsidRPr="001D2AC4">
        <w:rPr>
          <w:color w:val="1C1F50"/>
          <w:spacing w:val="-9"/>
        </w:rPr>
        <w:t xml:space="preserve"> </w:t>
      </w:r>
      <w:r w:rsidRPr="001D2AC4">
        <w:rPr>
          <w:color w:val="1C1F50"/>
        </w:rPr>
        <w:t>trust</w:t>
      </w:r>
      <w:r w:rsidRPr="001D2AC4">
        <w:rPr>
          <w:color w:val="1C1F50"/>
          <w:spacing w:val="-4"/>
        </w:rPr>
        <w:t xml:space="preserve"> </w:t>
      </w:r>
      <w:r w:rsidRPr="001D2AC4">
        <w:rPr>
          <w:color w:val="1C1F50"/>
        </w:rPr>
        <w:t>should</w:t>
      </w:r>
      <w:r w:rsidRPr="001D2AC4">
        <w:rPr>
          <w:color w:val="1C1F50"/>
          <w:spacing w:val="-7"/>
        </w:rPr>
        <w:t xml:space="preserve"> </w:t>
      </w:r>
      <w:r w:rsidRPr="001D2AC4">
        <w:rPr>
          <w:color w:val="1C1F50"/>
        </w:rPr>
        <w:t>develop</w:t>
      </w:r>
      <w:r w:rsidRPr="001D2AC4">
        <w:rPr>
          <w:color w:val="1C1F50"/>
          <w:spacing w:val="-15"/>
        </w:rPr>
        <w:t xml:space="preserve"> </w:t>
      </w:r>
      <w:r w:rsidRPr="001D2AC4">
        <w:rPr>
          <w:color w:val="1C1F50"/>
        </w:rPr>
        <w:t>a</w:t>
      </w:r>
      <w:r w:rsidRPr="001D2AC4">
        <w:rPr>
          <w:color w:val="1C1F50"/>
          <w:spacing w:val="-7"/>
        </w:rPr>
        <w:t xml:space="preserve"> </w:t>
      </w:r>
      <w:r w:rsidRPr="001D2AC4">
        <w:rPr>
          <w:color w:val="1C1F50"/>
        </w:rPr>
        <w:t>document</w:t>
      </w:r>
      <w:r w:rsidRPr="001D2AC4">
        <w:rPr>
          <w:color w:val="1C1F50"/>
          <w:spacing w:val="-13"/>
        </w:rPr>
        <w:t xml:space="preserve"> </w:t>
      </w:r>
      <w:r w:rsidRPr="001D2AC4">
        <w:rPr>
          <w:color w:val="1C1F50"/>
        </w:rPr>
        <w:t xml:space="preserve">management </w:t>
      </w:r>
      <w:r w:rsidRPr="001D2AC4">
        <w:rPr>
          <w:color w:val="1C1F50"/>
          <w:spacing w:val="-2"/>
        </w:rPr>
        <w:t>policy.</w:t>
      </w:r>
    </w:p>
    <w:p w14:paraId="1463584F" w14:textId="77777777" w:rsidR="001A4100" w:rsidRPr="001D2AC4" w:rsidRDefault="002D445E">
      <w:pPr>
        <w:spacing w:before="139"/>
        <w:ind w:left="143"/>
      </w:pPr>
      <w:r w:rsidRPr="001D2AC4">
        <w:rPr>
          <w:color w:val="1C1F50"/>
        </w:rPr>
        <w:t>Refer</w:t>
      </w:r>
      <w:r w:rsidRPr="001D2AC4">
        <w:rPr>
          <w:color w:val="1C1F50"/>
          <w:spacing w:val="-6"/>
        </w:rPr>
        <w:t xml:space="preserve"> </w:t>
      </w:r>
      <w:r w:rsidRPr="001D2AC4">
        <w:rPr>
          <w:color w:val="1C1F50"/>
          <w:spacing w:val="-5"/>
        </w:rPr>
        <w:t>to:</w:t>
      </w:r>
    </w:p>
    <w:p w14:paraId="423F7F1A" w14:textId="77777777" w:rsidR="001A4100" w:rsidRPr="00783204" w:rsidRDefault="002D445E" w:rsidP="00783204">
      <w:pPr>
        <w:spacing w:before="183"/>
        <w:ind w:left="143"/>
        <w:rPr>
          <w:color w:val="0784C1"/>
          <w:spacing w:val="-2"/>
          <w:sz w:val="18"/>
          <w:u w:val="single" w:color="427AB0"/>
        </w:rPr>
      </w:pPr>
      <w:r w:rsidRPr="00783204">
        <w:rPr>
          <w:color w:val="0784C1"/>
          <w:spacing w:val="-2"/>
          <w:sz w:val="18"/>
          <w:u w:val="single" w:color="427AB0"/>
        </w:rPr>
        <w:t xml:space="preserve">Topic 23 in the Class B Cemetery Trust Manual at </w:t>
      </w:r>
      <w:hyperlink r:id="rId36">
        <w:r w:rsidRPr="00783204">
          <w:rPr>
            <w:color w:val="0784C1"/>
            <w:spacing w:val="-2"/>
            <w:sz w:val="18"/>
            <w:u w:val="single" w:color="427AB0"/>
          </w:rPr>
          <w:t>Cemeteries and crematoria (health.vic.gov.au)</w:t>
        </w:r>
      </w:hyperlink>
    </w:p>
    <w:p w14:paraId="18FBEF53" w14:textId="77777777" w:rsidR="001A4100" w:rsidRPr="00783204" w:rsidRDefault="00FD33E9" w:rsidP="00783204">
      <w:pPr>
        <w:spacing w:before="183"/>
        <w:ind w:left="143"/>
        <w:rPr>
          <w:color w:val="0784C1"/>
          <w:spacing w:val="-2"/>
          <w:sz w:val="18"/>
          <w:u w:val="single" w:color="427AB0"/>
        </w:rPr>
      </w:pPr>
      <w:hyperlink r:id="rId37">
        <w:r w:rsidR="002D445E" w:rsidRPr="00783204">
          <w:rPr>
            <w:color w:val="0784C1"/>
            <w:spacing w:val="-2"/>
            <w:sz w:val="18"/>
            <w:u w:val="single" w:color="427AB0"/>
          </w:rPr>
          <w:t>Cemeteries - Class B Trusts | PROV</w:t>
        </w:r>
      </w:hyperlink>
    </w:p>
    <w:p w14:paraId="40C9C830" w14:textId="77777777" w:rsidR="00E363FF" w:rsidRPr="00E363FF" w:rsidRDefault="00FD33E9" w:rsidP="00E363FF">
      <w:pPr>
        <w:spacing w:before="183"/>
        <w:ind w:left="143"/>
        <w:rPr>
          <w:color w:val="0784C1"/>
          <w:spacing w:val="-2"/>
          <w:sz w:val="18"/>
          <w:u w:val="single" w:color="427AB0"/>
        </w:rPr>
      </w:pPr>
      <w:hyperlink r:id="rId38" w:history="1">
        <w:r w:rsidR="00E363FF" w:rsidRPr="00E363FF">
          <w:rPr>
            <w:color w:val="0784C1"/>
            <w:spacing w:val="-2"/>
            <w:sz w:val="18"/>
            <w:u w:val="single" w:color="427AB0"/>
          </w:rPr>
          <w:t>Victorian Protective Data Security Framework (health.vic.gov.au)</w:t>
        </w:r>
      </w:hyperlink>
    </w:p>
    <w:p w14:paraId="1EFC162B" w14:textId="3761DF8C" w:rsidR="001A4100" w:rsidRPr="00783204" w:rsidRDefault="001A4100" w:rsidP="00783204">
      <w:pPr>
        <w:spacing w:before="183"/>
        <w:ind w:left="143"/>
        <w:rPr>
          <w:color w:val="0784C1"/>
          <w:spacing w:val="-2"/>
          <w:sz w:val="18"/>
          <w:u w:val="single" w:color="427AB0"/>
        </w:rPr>
      </w:pPr>
    </w:p>
    <w:p w14:paraId="47EB324F" w14:textId="77777777" w:rsidR="001A4100" w:rsidRDefault="001A4100">
      <w:pPr>
        <w:rPr>
          <w:sz w:val="20"/>
        </w:rPr>
        <w:sectPr w:rsidR="001A4100">
          <w:type w:val="continuous"/>
          <w:pgSz w:w="14400" w:h="8110" w:orient="landscape"/>
          <w:pgMar w:top="700" w:right="0" w:bottom="0" w:left="0" w:header="276" w:footer="0" w:gutter="0"/>
          <w:cols w:num="3" w:space="720" w:equalWidth="0">
            <w:col w:w="4657" w:space="131"/>
            <w:col w:w="4659" w:space="125"/>
            <w:col w:w="4828"/>
          </w:cols>
        </w:sectPr>
      </w:pPr>
    </w:p>
    <w:p w14:paraId="24F5CD81" w14:textId="77777777" w:rsidR="001A4100" w:rsidRDefault="001A4100">
      <w:pPr>
        <w:pStyle w:val="BodyText"/>
        <w:rPr>
          <w:sz w:val="20"/>
        </w:rPr>
      </w:pPr>
    </w:p>
    <w:p w14:paraId="04D98850" w14:textId="77777777" w:rsidR="001A4100" w:rsidRDefault="001A4100">
      <w:pPr>
        <w:pStyle w:val="BodyText"/>
        <w:rPr>
          <w:sz w:val="20"/>
        </w:rPr>
      </w:pPr>
    </w:p>
    <w:p w14:paraId="284F0C40" w14:textId="77777777" w:rsidR="001A4100" w:rsidRDefault="001A4100">
      <w:pPr>
        <w:pStyle w:val="BodyText"/>
        <w:spacing w:before="3"/>
        <w:rPr>
          <w:sz w:val="17"/>
        </w:rPr>
      </w:pPr>
    </w:p>
    <w:p w14:paraId="7B95CD03" w14:textId="77777777" w:rsidR="001A4100" w:rsidRDefault="002D445E">
      <w:pPr>
        <w:pStyle w:val="Heading1"/>
        <w:numPr>
          <w:ilvl w:val="0"/>
          <w:numId w:val="7"/>
        </w:numPr>
        <w:tabs>
          <w:tab w:val="left" w:pos="1140"/>
        </w:tabs>
        <w:ind w:hanging="534"/>
        <w:rPr>
          <w:color w:val="0071A8"/>
        </w:rPr>
      </w:pPr>
      <w:bookmarkStart w:id="10" w:name="Slide_11:_9._Human_Resource_Management"/>
      <w:bookmarkEnd w:id="10"/>
      <w:r>
        <w:rPr>
          <w:color w:val="0071A8"/>
        </w:rPr>
        <w:t>Human</w:t>
      </w:r>
      <w:r>
        <w:rPr>
          <w:color w:val="0071A8"/>
          <w:spacing w:val="-3"/>
        </w:rPr>
        <w:t xml:space="preserve"> </w:t>
      </w:r>
      <w:r>
        <w:rPr>
          <w:color w:val="0071A8"/>
        </w:rPr>
        <w:t>Resource</w:t>
      </w:r>
      <w:r>
        <w:rPr>
          <w:color w:val="0071A8"/>
          <w:spacing w:val="-11"/>
        </w:rPr>
        <w:t xml:space="preserve"> </w:t>
      </w:r>
      <w:r>
        <w:rPr>
          <w:color w:val="0071A8"/>
          <w:spacing w:val="-2"/>
        </w:rPr>
        <w:t>Management</w:t>
      </w:r>
    </w:p>
    <w:p w14:paraId="3CE6DD28" w14:textId="77777777" w:rsidR="001A4100" w:rsidRDefault="001A4100">
      <w:pPr>
        <w:pStyle w:val="BodyText"/>
        <w:rPr>
          <w:b/>
          <w:sz w:val="20"/>
        </w:rPr>
      </w:pPr>
    </w:p>
    <w:p w14:paraId="7FBF251D" w14:textId="77777777" w:rsidR="001A4100" w:rsidRDefault="001A4100">
      <w:pPr>
        <w:pStyle w:val="BodyText"/>
        <w:rPr>
          <w:b/>
          <w:sz w:val="20"/>
        </w:rPr>
      </w:pPr>
    </w:p>
    <w:p w14:paraId="62FFC4B7" w14:textId="77777777" w:rsidR="001A4100" w:rsidRDefault="001A4100">
      <w:pPr>
        <w:pStyle w:val="BodyText"/>
        <w:rPr>
          <w:b/>
          <w:sz w:val="20"/>
        </w:rPr>
      </w:pPr>
    </w:p>
    <w:p w14:paraId="092A9200" w14:textId="68F1D8DD" w:rsidR="001A4100" w:rsidRDefault="002D445E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10BD2167" wp14:editId="4B14684B">
                <wp:simplePos x="0" y="0"/>
                <wp:positionH relativeFrom="page">
                  <wp:posOffset>6350</wp:posOffset>
                </wp:positionH>
                <wp:positionV relativeFrom="paragraph">
                  <wp:posOffset>111125</wp:posOffset>
                </wp:positionV>
                <wp:extent cx="9138285" cy="658495"/>
                <wp:effectExtent l="0" t="0" r="0" b="0"/>
                <wp:wrapTopAndBottom/>
                <wp:docPr id="69" name="docshape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8285" cy="65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B8CC4B" w14:textId="77777777" w:rsidR="001A4100" w:rsidRDefault="002D445E">
                            <w:pPr>
                              <w:tabs>
                                <w:tab w:val="left" w:pos="3814"/>
                                <w:tab w:val="left" w:pos="9613"/>
                              </w:tabs>
                              <w:spacing w:before="89"/>
                              <w:ind w:left="8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BD2167" id="docshape61" o:spid="_x0000_s1036" type="#_x0000_t202" style="position:absolute;margin-left:.5pt;margin-top:8.75pt;width:719.55pt;height:51.85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" filled="f" stroked="f">
                <v:textbox inset="0,0,0,0">
                  <w:txbxContent>
                    <w:p w14:paraId="2DB8CC4B" w14:textId="77777777" w:rsidR="001A4100" w:rsidRDefault="002D445E">
                      <w:pPr>
                        <w:tabs>
                          <w:tab w:val="left" w:pos="3814"/>
                          <w:tab w:val="left" w:pos="9613"/>
                        </w:tabs>
                        <w:spacing w:before="89"/>
                        <w:ind w:left="88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12FC498" w14:textId="77777777" w:rsidR="001A4100" w:rsidRDefault="001A4100">
      <w:pPr>
        <w:pStyle w:val="BodyText"/>
        <w:spacing w:before="1"/>
        <w:rPr>
          <w:b/>
          <w:sz w:val="6"/>
        </w:rPr>
      </w:pPr>
    </w:p>
    <w:p w14:paraId="6095D6B4" w14:textId="77777777" w:rsidR="001A4100" w:rsidRDefault="001A4100">
      <w:pPr>
        <w:rPr>
          <w:sz w:val="6"/>
        </w:rPr>
        <w:sectPr w:rsidR="001A4100">
          <w:pgSz w:w="14400" w:h="8110" w:orient="landscape"/>
          <w:pgMar w:top="840" w:right="0" w:bottom="0" w:left="0" w:header="276" w:footer="0" w:gutter="0"/>
          <w:cols w:space="720"/>
        </w:sectPr>
      </w:pPr>
    </w:p>
    <w:p w14:paraId="6F5AAF46" w14:textId="1CAF045E" w:rsidR="001A4100" w:rsidRDefault="002D445E">
      <w:pPr>
        <w:pStyle w:val="BodyText"/>
        <w:spacing w:before="27" w:line="285" w:lineRule="auto"/>
        <w:ind w:left="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32512" behindDoc="1" locked="0" layoutInCell="1" allowOverlap="1" wp14:anchorId="42B73519" wp14:editId="25A630ED">
                <wp:simplePos x="0" y="0"/>
                <wp:positionH relativeFrom="page">
                  <wp:posOffset>-3175</wp:posOffset>
                </wp:positionH>
                <wp:positionV relativeFrom="page">
                  <wp:posOffset>1901825</wp:posOffset>
                </wp:positionV>
                <wp:extent cx="9147810" cy="3243580"/>
                <wp:effectExtent l="0" t="0" r="0" b="0"/>
                <wp:wrapNone/>
                <wp:docPr id="63" name="docshapegroup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7810" cy="3243580"/>
                          <a:chOff x="-5" y="2995"/>
                          <a:chExt cx="14406" cy="5108"/>
                        </a:xfrm>
                      </wpg:grpSpPr>
                      <wps:wsp>
                        <wps:cNvPr id="64" name="docshape63"/>
                        <wps:cNvSpPr>
                          <a:spLocks/>
                        </wps:cNvSpPr>
                        <wps:spPr bwMode="auto">
                          <a:xfrm>
                            <a:off x="0" y="3002"/>
                            <a:ext cx="4832" cy="1052"/>
                          </a:xfrm>
                          <a:custGeom>
                            <a:avLst/>
                            <a:gdLst>
                              <a:gd name="T0" fmla="*/ 4831 w 4832"/>
                              <a:gd name="T1" fmla="+- 0 3002 3002"/>
                              <a:gd name="T2" fmla="*/ 3002 h 1052"/>
                              <a:gd name="T3" fmla="*/ 2 w 4832"/>
                              <a:gd name="T4" fmla="+- 0 3002 3002"/>
                              <a:gd name="T5" fmla="*/ 3002 h 1052"/>
                              <a:gd name="T6" fmla="*/ 2 w 4832"/>
                              <a:gd name="T7" fmla="+- 0 3274 3002"/>
                              <a:gd name="T8" fmla="*/ 3274 h 1052"/>
                              <a:gd name="T9" fmla="*/ 0 w 4832"/>
                              <a:gd name="T10" fmla="+- 0 3274 3002"/>
                              <a:gd name="T11" fmla="*/ 3274 h 1052"/>
                              <a:gd name="T12" fmla="*/ 0 w 4832"/>
                              <a:gd name="T13" fmla="+- 0 4051 3002"/>
                              <a:gd name="T14" fmla="*/ 4051 h 1052"/>
                              <a:gd name="T15" fmla="*/ 2 w 4832"/>
                              <a:gd name="T16" fmla="+- 0 4051 3002"/>
                              <a:gd name="T17" fmla="*/ 4051 h 1052"/>
                              <a:gd name="T18" fmla="*/ 2 w 4832"/>
                              <a:gd name="T19" fmla="+- 0 4054 3002"/>
                              <a:gd name="T20" fmla="*/ 4054 h 1052"/>
                              <a:gd name="T21" fmla="*/ 4831 w 4832"/>
                              <a:gd name="T22" fmla="+- 0 4054 3002"/>
                              <a:gd name="T23" fmla="*/ 4054 h 1052"/>
                              <a:gd name="T24" fmla="*/ 4831 w 4832"/>
                              <a:gd name="T25" fmla="+- 0 3002 3002"/>
                              <a:gd name="T26" fmla="*/ 3002 h 105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</a:cxnLst>
                            <a:rect l="0" t="0" r="r" b="b"/>
                            <a:pathLst>
                              <a:path w="4832" h="1052">
                                <a:moveTo>
                                  <a:pt x="483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272"/>
                                </a:lnTo>
                                <a:lnTo>
                                  <a:pt x="0" y="272"/>
                                </a:lnTo>
                                <a:lnTo>
                                  <a:pt x="0" y="1049"/>
                                </a:lnTo>
                                <a:lnTo>
                                  <a:pt x="2" y="1049"/>
                                </a:lnTo>
                                <a:lnTo>
                                  <a:pt x="2" y="1052"/>
                                </a:lnTo>
                                <a:lnTo>
                                  <a:pt x="4831" y="1052"/>
                                </a:lnTo>
                                <a:lnTo>
                                  <a:pt x="48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docshape64"/>
                        <wps:cNvSpPr>
                          <a:spLocks noChangeArrowheads="1"/>
                        </wps:cNvSpPr>
                        <wps:spPr bwMode="auto">
                          <a:xfrm>
                            <a:off x="2" y="3002"/>
                            <a:ext cx="4829" cy="1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AFE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docshape65"/>
                        <wps:cNvSpPr>
                          <a:spLocks noChangeArrowheads="1"/>
                        </wps:cNvSpPr>
                        <wps:spPr bwMode="auto">
                          <a:xfrm>
                            <a:off x="0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docshape66"/>
                        <wps:cNvSpPr>
                          <a:spLocks/>
                        </wps:cNvSpPr>
                        <wps:spPr bwMode="auto">
                          <a:xfrm>
                            <a:off x="4785" y="3000"/>
                            <a:ext cx="9615" cy="1052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3000 3000"/>
                              <a:gd name="T3" fmla="*/ 3000 h 1052"/>
                              <a:gd name="T4" fmla="+- 0 9614 4786"/>
                              <a:gd name="T5" fmla="*/ T4 w 9615"/>
                              <a:gd name="T6" fmla="+- 0 3000 3000"/>
                              <a:gd name="T7" fmla="*/ 3000 h 1052"/>
                              <a:gd name="T8" fmla="+- 0 4786 4786"/>
                              <a:gd name="T9" fmla="*/ T8 w 9615"/>
                              <a:gd name="T10" fmla="+- 0 3000 3000"/>
                              <a:gd name="T11" fmla="*/ 3000 h 1052"/>
                              <a:gd name="T12" fmla="+- 0 4786 4786"/>
                              <a:gd name="T13" fmla="*/ T12 w 9615"/>
                              <a:gd name="T14" fmla="+- 0 4051 3000"/>
                              <a:gd name="T15" fmla="*/ 4051 h 1052"/>
                              <a:gd name="T16" fmla="+- 0 9614 4786"/>
                              <a:gd name="T17" fmla="*/ T16 w 9615"/>
                              <a:gd name="T18" fmla="+- 0 4051 3000"/>
                              <a:gd name="T19" fmla="*/ 4051 h 1052"/>
                              <a:gd name="T20" fmla="+- 0 14400 4786"/>
                              <a:gd name="T21" fmla="*/ T20 w 9615"/>
                              <a:gd name="T22" fmla="+- 0 4051 3000"/>
                              <a:gd name="T23" fmla="*/ 4051 h 1052"/>
                              <a:gd name="T24" fmla="+- 0 14400 4786"/>
                              <a:gd name="T25" fmla="*/ T24 w 9615"/>
                              <a:gd name="T26" fmla="+- 0 3000 3000"/>
                              <a:gd name="T27" fmla="*/ 3000 h 1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1052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51"/>
                                </a:lnTo>
                                <a:lnTo>
                                  <a:pt x="4828" y="1051"/>
                                </a:lnTo>
                                <a:lnTo>
                                  <a:pt x="9614" y="1051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docshape67"/>
                        <wps:cNvSpPr>
                          <a:spLocks noChangeArrowheads="1"/>
                        </wps:cNvSpPr>
                        <wps:spPr bwMode="auto">
                          <a:xfrm>
                            <a:off x="9571" y="4051"/>
                            <a:ext cx="4824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809599" id="docshapegroup62" o:spid="_x0000_s1026" style="position:absolute;margin-left:-.25pt;margin-top:149.75pt;width:720.3pt;height:255.4pt;z-index:-16083968;mso-position-horizontal-relative:page;mso-position-vertical-relative:page" coordorigin="-5,2995" coordsize="14406,5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">
                <v:shape id="docshape63" o:spid="_x0000_s1027" style="position:absolute;top:3002;width:4832;height:1052;visibility:visible;mso-wrap-style:square;v-text-anchor:top" coordsize="4832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" path="m4831,l2,r,272l,272r,777l2,1049r,3l4831,1052,4831,xe" fillcolor="#03c" stroked="f">
                  <v:path arrowok="t" o:connecttype="custom" o:connectlocs="4831,3002;2,3002;2,3274;0,3274;0,4051;2,4051;2,4054;4831,4054;4831,3002" o:connectangles="0,0,0,0,0,0,0,0,0"/>
                </v:shape>
                <v:rect id="docshape64" o:spid="_x0000_s1028" style="position:absolute;left:2;top:3002;width:4829;height:1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" filled="f" strokecolor="#00afef"/>
                <v:rect id="docshape65" o:spid="_x0000_s1029" style="position:absolute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" fillcolor="#dbeef8" stroked="f"/>
                <v:shape id="docshape66" o:spid="_x0000_s1030" style="position:absolute;left:4785;top:3000;width:9615;height:1052;visibility:visible;mso-wrap-style:square;v-text-anchor:top" coordsize="9615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" path="m9614,l4828,,,,,1051r4828,l9614,1051,9614,xe" fillcolor="#03c" stroked="f">
                  <v:path arrowok="t" o:connecttype="custom" o:connectlocs="9614,3000;4828,3000;0,3000;0,4051;4828,4051;9614,4051;9614,3000" o:connectangles="0,0,0,0,0,0,0"/>
                </v:shape>
                <v:rect id="docshape67" o:spid="_x0000_s1031" style="position:absolute;left:9571;top:4051;width:4824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" fillcolor="#dbeef8" stroked="f"/>
                <w10:wrap anchorx="page" anchory="page"/>
              </v:group>
            </w:pict>
          </mc:Fallback>
        </mc:AlternateContent>
      </w:r>
      <w:r>
        <w:rPr>
          <w:color w:val="1C1F50"/>
        </w:rPr>
        <w:t>S</w:t>
      </w:r>
      <w:r w:rsidR="00002544">
        <w:rPr>
          <w:color w:val="1C1F50"/>
        </w:rPr>
        <w:t>everal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trusts</w:t>
      </w:r>
      <w:r>
        <w:rPr>
          <w:color w:val="1C1F50"/>
          <w:spacing w:val="-11"/>
        </w:rPr>
        <w:t xml:space="preserve"> </w:t>
      </w:r>
      <w:r>
        <w:rPr>
          <w:color w:val="1C1F50"/>
        </w:rPr>
        <w:t>have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issues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in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relation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to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Human Resource management particularly in the following areas:</w:t>
      </w:r>
    </w:p>
    <w:p w14:paraId="05030240" w14:textId="77777777" w:rsidR="001A4100" w:rsidRDefault="002D445E">
      <w:pPr>
        <w:pStyle w:val="ListParagraph"/>
        <w:numPr>
          <w:ilvl w:val="0"/>
          <w:numId w:val="5"/>
        </w:numPr>
        <w:tabs>
          <w:tab w:val="left" w:pos="413"/>
        </w:tabs>
        <w:spacing w:before="140" w:line="288" w:lineRule="auto"/>
        <w:ind w:left="412" w:right="627" w:hanging="269"/>
        <w:rPr>
          <w:color w:val="1C1F50"/>
        </w:rPr>
      </w:pPr>
      <w:r>
        <w:rPr>
          <w:color w:val="1C1F50"/>
        </w:rPr>
        <w:t>Establishment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formal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 xml:space="preserve">employment </w:t>
      </w:r>
      <w:r>
        <w:rPr>
          <w:color w:val="1C1F50"/>
          <w:spacing w:val="-2"/>
        </w:rPr>
        <w:t>contract</w:t>
      </w:r>
    </w:p>
    <w:p w14:paraId="5F7A016D" w14:textId="77777777" w:rsidR="001A4100" w:rsidRDefault="002D445E">
      <w:pPr>
        <w:pStyle w:val="ListParagraph"/>
        <w:numPr>
          <w:ilvl w:val="0"/>
          <w:numId w:val="5"/>
        </w:numPr>
        <w:tabs>
          <w:tab w:val="left" w:pos="413"/>
        </w:tabs>
        <w:spacing w:before="137"/>
        <w:ind w:left="412" w:hanging="269"/>
        <w:rPr>
          <w:color w:val="1C1F50"/>
        </w:rPr>
      </w:pPr>
      <w:r>
        <w:rPr>
          <w:color w:val="1C1F50"/>
        </w:rPr>
        <w:t>Process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for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assessing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staff</w:t>
      </w:r>
      <w:r>
        <w:rPr>
          <w:color w:val="1C1F50"/>
          <w:spacing w:val="-9"/>
        </w:rPr>
        <w:t xml:space="preserve"> </w:t>
      </w:r>
      <w:r>
        <w:rPr>
          <w:color w:val="1C1F50"/>
          <w:spacing w:val="-2"/>
        </w:rPr>
        <w:t>performance</w:t>
      </w:r>
    </w:p>
    <w:p w14:paraId="6695AAEE" w14:textId="77777777" w:rsidR="001A4100" w:rsidRDefault="002D445E">
      <w:pPr>
        <w:pStyle w:val="BodyText"/>
        <w:spacing w:before="27" w:line="285" w:lineRule="auto"/>
        <w:ind w:left="143"/>
      </w:pPr>
      <w:r>
        <w:br w:type="column"/>
      </w:r>
      <w:r>
        <w:rPr>
          <w:color w:val="1C1F50"/>
        </w:rPr>
        <w:t>A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contract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3"/>
        </w:rPr>
        <w:t xml:space="preserve"> </w:t>
      </w:r>
      <w:r>
        <w:rPr>
          <w:color w:val="1C1F50"/>
        </w:rPr>
        <w:t>employment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formally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documents the obligations and expectations on the employee so if an employee fails to meet the terms and conditions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of employment the trust can rely on the contract.</w:t>
      </w:r>
    </w:p>
    <w:p w14:paraId="16CB61BA" w14:textId="77777777" w:rsidR="001A4100" w:rsidRDefault="002D445E">
      <w:pPr>
        <w:pStyle w:val="BodyText"/>
        <w:spacing w:before="143" w:line="285" w:lineRule="auto"/>
        <w:ind w:left="143"/>
      </w:pPr>
      <w:r>
        <w:rPr>
          <w:color w:val="1C1F50"/>
        </w:rPr>
        <w:t>It is important to establish a process for assessing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staff</w:t>
      </w:r>
      <w:r>
        <w:rPr>
          <w:color w:val="1C1F50"/>
          <w:spacing w:val="-17"/>
        </w:rPr>
        <w:t xml:space="preserve"> </w:t>
      </w:r>
      <w:r>
        <w:rPr>
          <w:color w:val="1C1F50"/>
        </w:rPr>
        <w:t>performance</w:t>
      </w:r>
      <w:r>
        <w:rPr>
          <w:color w:val="1C1F50"/>
          <w:spacing w:val="-17"/>
        </w:rPr>
        <w:t xml:space="preserve"> </w:t>
      </w:r>
      <w:r>
        <w:rPr>
          <w:color w:val="1C1F50"/>
        </w:rPr>
        <w:t>to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ensure</w:t>
      </w:r>
      <w:r>
        <w:rPr>
          <w:color w:val="1C1F50"/>
          <w:spacing w:val="-6"/>
        </w:rPr>
        <w:t xml:space="preserve"> </w:t>
      </w:r>
      <w:r>
        <w:rPr>
          <w:color w:val="1C1F50"/>
        </w:rPr>
        <w:t>all</w:t>
      </w:r>
      <w:r>
        <w:rPr>
          <w:color w:val="1C1F50"/>
          <w:spacing w:val="-4"/>
        </w:rPr>
        <w:t xml:space="preserve"> </w:t>
      </w:r>
      <w:r>
        <w:rPr>
          <w:color w:val="1C1F50"/>
        </w:rPr>
        <w:t>the roles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>and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responsibilities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are adequately</w:t>
      </w:r>
      <w:r>
        <w:rPr>
          <w:color w:val="1C1F50"/>
          <w:spacing w:val="-13"/>
        </w:rPr>
        <w:t xml:space="preserve"> </w:t>
      </w:r>
      <w:r>
        <w:rPr>
          <w:color w:val="1C1F50"/>
        </w:rPr>
        <w:t>and effectively executed. This will also help with timely identification and resolution of issues regarding staff performance.</w:t>
      </w:r>
    </w:p>
    <w:p w14:paraId="1370DA50" w14:textId="77777777" w:rsidR="001A4100" w:rsidRDefault="002D445E">
      <w:pPr>
        <w:spacing w:before="27" w:line="285" w:lineRule="auto"/>
        <w:ind w:left="143" w:right="65"/>
        <w:rPr>
          <w:sz w:val="20"/>
        </w:rPr>
      </w:pPr>
      <w:r>
        <w:br w:type="column"/>
      </w:r>
      <w:r>
        <w:rPr>
          <w:color w:val="1C1F50"/>
          <w:sz w:val="20"/>
        </w:rPr>
        <w:t>The</w:t>
      </w:r>
      <w:r>
        <w:rPr>
          <w:color w:val="1C1F50"/>
          <w:spacing w:val="-9"/>
          <w:sz w:val="20"/>
        </w:rPr>
        <w:t xml:space="preserve"> </w:t>
      </w:r>
      <w:r>
        <w:rPr>
          <w:color w:val="1C1F50"/>
          <w:sz w:val="20"/>
        </w:rPr>
        <w:t>trust</w:t>
      </w:r>
      <w:r>
        <w:rPr>
          <w:color w:val="1C1F50"/>
          <w:spacing w:val="-6"/>
          <w:sz w:val="20"/>
        </w:rPr>
        <w:t xml:space="preserve"> </w:t>
      </w:r>
      <w:r>
        <w:rPr>
          <w:color w:val="1C1F50"/>
          <w:sz w:val="20"/>
        </w:rPr>
        <w:t>should</w:t>
      </w:r>
      <w:r>
        <w:rPr>
          <w:color w:val="1C1F50"/>
          <w:spacing w:val="-9"/>
          <w:sz w:val="20"/>
        </w:rPr>
        <w:t xml:space="preserve"> </w:t>
      </w:r>
      <w:r>
        <w:rPr>
          <w:color w:val="1C1F50"/>
          <w:sz w:val="20"/>
        </w:rPr>
        <w:t>ensure</w:t>
      </w:r>
      <w:r>
        <w:rPr>
          <w:color w:val="1C1F50"/>
          <w:spacing w:val="-4"/>
          <w:sz w:val="20"/>
        </w:rPr>
        <w:t xml:space="preserve"> </w:t>
      </w:r>
      <w:r>
        <w:rPr>
          <w:color w:val="1C1F50"/>
          <w:sz w:val="20"/>
        </w:rPr>
        <w:t>a</w:t>
      </w:r>
      <w:r>
        <w:rPr>
          <w:color w:val="1C1F50"/>
          <w:spacing w:val="-4"/>
          <w:sz w:val="20"/>
        </w:rPr>
        <w:t xml:space="preserve"> </w:t>
      </w:r>
      <w:r>
        <w:rPr>
          <w:color w:val="1C1F50"/>
          <w:sz w:val="20"/>
        </w:rPr>
        <w:t>job</w:t>
      </w:r>
      <w:r>
        <w:rPr>
          <w:color w:val="1C1F50"/>
          <w:spacing w:val="-13"/>
          <w:sz w:val="20"/>
        </w:rPr>
        <w:t xml:space="preserve"> </w:t>
      </w:r>
      <w:r>
        <w:rPr>
          <w:color w:val="1C1F50"/>
          <w:sz w:val="20"/>
        </w:rPr>
        <w:t>description</w:t>
      </w:r>
      <w:r>
        <w:rPr>
          <w:color w:val="1C1F50"/>
          <w:spacing w:val="-13"/>
          <w:sz w:val="20"/>
        </w:rPr>
        <w:t xml:space="preserve"> </w:t>
      </w:r>
      <w:r>
        <w:rPr>
          <w:color w:val="1C1F50"/>
          <w:sz w:val="20"/>
        </w:rPr>
        <w:t>is</w:t>
      </w:r>
      <w:r>
        <w:rPr>
          <w:color w:val="1C1F50"/>
          <w:spacing w:val="-7"/>
          <w:sz w:val="20"/>
        </w:rPr>
        <w:t xml:space="preserve"> </w:t>
      </w:r>
      <w:r>
        <w:rPr>
          <w:color w:val="1C1F50"/>
          <w:sz w:val="20"/>
        </w:rPr>
        <w:t xml:space="preserve">created and an employment contract is completed for its </w:t>
      </w:r>
      <w:r>
        <w:rPr>
          <w:color w:val="1C1F50"/>
          <w:spacing w:val="-2"/>
          <w:sz w:val="20"/>
        </w:rPr>
        <w:t>employees.</w:t>
      </w:r>
    </w:p>
    <w:p w14:paraId="6B73FC50" w14:textId="77777777" w:rsidR="001A4100" w:rsidRDefault="002D445E">
      <w:pPr>
        <w:spacing w:before="140" w:line="285" w:lineRule="auto"/>
        <w:ind w:left="143" w:right="13"/>
        <w:rPr>
          <w:sz w:val="20"/>
        </w:rPr>
      </w:pPr>
      <w:r>
        <w:rPr>
          <w:color w:val="1C1F50"/>
          <w:sz w:val="20"/>
        </w:rPr>
        <w:t>The trust should introduce processes to evaluate staff</w:t>
      </w:r>
      <w:r>
        <w:rPr>
          <w:color w:val="1C1F50"/>
          <w:spacing w:val="-11"/>
          <w:sz w:val="20"/>
        </w:rPr>
        <w:t xml:space="preserve"> </w:t>
      </w:r>
      <w:r>
        <w:rPr>
          <w:color w:val="1C1F50"/>
          <w:sz w:val="20"/>
        </w:rPr>
        <w:t>performance</w:t>
      </w:r>
      <w:r>
        <w:rPr>
          <w:color w:val="1C1F50"/>
          <w:spacing w:val="-15"/>
          <w:sz w:val="20"/>
        </w:rPr>
        <w:t xml:space="preserve"> </w:t>
      </w:r>
      <w:r>
        <w:rPr>
          <w:color w:val="1C1F50"/>
          <w:sz w:val="20"/>
        </w:rPr>
        <w:t>on</w:t>
      </w:r>
      <w:r>
        <w:rPr>
          <w:color w:val="1C1F50"/>
          <w:spacing w:val="-8"/>
          <w:sz w:val="20"/>
        </w:rPr>
        <w:t xml:space="preserve"> </w:t>
      </w:r>
      <w:r>
        <w:rPr>
          <w:color w:val="1C1F50"/>
          <w:sz w:val="20"/>
        </w:rPr>
        <w:t>a</w:t>
      </w:r>
      <w:r>
        <w:rPr>
          <w:color w:val="1C1F50"/>
          <w:spacing w:val="-3"/>
          <w:sz w:val="20"/>
        </w:rPr>
        <w:t xml:space="preserve"> </w:t>
      </w:r>
      <w:r>
        <w:rPr>
          <w:color w:val="1C1F50"/>
          <w:sz w:val="20"/>
        </w:rPr>
        <w:t>regular</w:t>
      </w:r>
      <w:r>
        <w:rPr>
          <w:color w:val="1C1F50"/>
          <w:spacing w:val="-11"/>
          <w:sz w:val="20"/>
        </w:rPr>
        <w:t xml:space="preserve"> </w:t>
      </w:r>
      <w:r>
        <w:rPr>
          <w:color w:val="1C1F50"/>
          <w:sz w:val="20"/>
        </w:rPr>
        <w:t>basis, i.e.</w:t>
      </w:r>
      <w:r>
        <w:rPr>
          <w:color w:val="1C1F50"/>
          <w:spacing w:val="-9"/>
          <w:sz w:val="20"/>
        </w:rPr>
        <w:t xml:space="preserve"> </w:t>
      </w:r>
      <w:r>
        <w:rPr>
          <w:color w:val="1C1F50"/>
          <w:sz w:val="20"/>
        </w:rPr>
        <w:t>annually.</w:t>
      </w:r>
    </w:p>
    <w:p w14:paraId="507DEBC1" w14:textId="77777777" w:rsidR="007446D5" w:rsidRDefault="002D445E" w:rsidP="007446D5">
      <w:pPr>
        <w:spacing w:before="139"/>
        <w:ind w:left="143"/>
        <w:rPr>
          <w:sz w:val="20"/>
        </w:rPr>
      </w:pPr>
      <w:r>
        <w:rPr>
          <w:color w:val="1C1F50"/>
          <w:sz w:val="20"/>
        </w:rPr>
        <w:t>Refer</w:t>
      </w:r>
      <w:r>
        <w:rPr>
          <w:color w:val="1C1F50"/>
          <w:spacing w:val="-17"/>
          <w:sz w:val="20"/>
        </w:rPr>
        <w:t xml:space="preserve"> </w:t>
      </w:r>
      <w:r>
        <w:rPr>
          <w:color w:val="1C1F50"/>
          <w:spacing w:val="-5"/>
          <w:sz w:val="20"/>
        </w:rPr>
        <w:t>to:</w:t>
      </w:r>
    </w:p>
    <w:p w14:paraId="60ACF02C" w14:textId="77777777" w:rsidR="007446D5" w:rsidRDefault="002D445E" w:rsidP="007446D5">
      <w:pPr>
        <w:spacing w:before="139"/>
        <w:ind w:left="143"/>
        <w:rPr>
          <w:sz w:val="20"/>
        </w:rPr>
      </w:pPr>
      <w:r>
        <w:rPr>
          <w:color w:val="1C1F50"/>
          <w:sz w:val="20"/>
        </w:rPr>
        <w:t>Position</w:t>
      </w:r>
      <w:r>
        <w:rPr>
          <w:color w:val="1C1F50"/>
          <w:spacing w:val="-14"/>
          <w:sz w:val="20"/>
        </w:rPr>
        <w:t xml:space="preserve"> </w:t>
      </w:r>
      <w:r>
        <w:rPr>
          <w:color w:val="1C1F50"/>
          <w:sz w:val="20"/>
        </w:rPr>
        <w:t>descriptions</w:t>
      </w:r>
      <w:r>
        <w:rPr>
          <w:color w:val="1C1F50"/>
          <w:spacing w:val="-13"/>
          <w:sz w:val="20"/>
        </w:rPr>
        <w:t xml:space="preserve"> </w:t>
      </w:r>
      <w:r>
        <w:rPr>
          <w:color w:val="1C1F50"/>
          <w:sz w:val="20"/>
        </w:rPr>
        <w:t>available</w:t>
      </w:r>
      <w:r>
        <w:rPr>
          <w:color w:val="1C1F50"/>
          <w:spacing w:val="-15"/>
          <w:sz w:val="20"/>
        </w:rPr>
        <w:t xml:space="preserve"> </w:t>
      </w:r>
      <w:r>
        <w:rPr>
          <w:color w:val="1C1F50"/>
          <w:sz w:val="20"/>
        </w:rPr>
        <w:t>at</w:t>
      </w:r>
      <w:r>
        <w:rPr>
          <w:color w:val="1C1F50"/>
          <w:spacing w:val="-3"/>
          <w:sz w:val="20"/>
        </w:rPr>
        <w:t xml:space="preserve"> </w:t>
      </w:r>
      <w:hyperlink r:id="rId39">
        <w:r w:rsidRPr="007411DC">
          <w:rPr>
            <w:color w:val="0784C1"/>
            <w:spacing w:val="-2"/>
            <w:sz w:val="18"/>
            <w:u w:val="single" w:color="427AB0"/>
          </w:rPr>
          <w:t>Class B cemetery</w:t>
        </w:r>
      </w:hyperlink>
      <w:r w:rsidR="00012A4E">
        <w:rPr>
          <w:color w:val="0784C1"/>
          <w:spacing w:val="-2"/>
          <w:sz w:val="18"/>
          <w:u w:val="single" w:color="427AB0"/>
        </w:rPr>
        <w:t xml:space="preserve"> </w:t>
      </w:r>
      <w:hyperlink r:id="rId40">
        <w:r w:rsidRPr="007411DC">
          <w:rPr>
            <w:color w:val="0784C1"/>
            <w:spacing w:val="-2"/>
            <w:sz w:val="18"/>
            <w:u w:val="single" w:color="427AB0"/>
          </w:rPr>
          <w:t>trust governance (health.vic.gov.au)</w:t>
        </w:r>
      </w:hyperlink>
    </w:p>
    <w:p w14:paraId="45040214" w14:textId="0EF4CEC4" w:rsidR="001A4100" w:rsidRPr="007446D5" w:rsidRDefault="002D445E" w:rsidP="007446D5">
      <w:pPr>
        <w:spacing w:before="139"/>
        <w:ind w:left="143"/>
        <w:rPr>
          <w:sz w:val="20"/>
        </w:rPr>
      </w:pPr>
      <w:r>
        <w:rPr>
          <w:color w:val="1C1F50"/>
          <w:sz w:val="20"/>
        </w:rPr>
        <w:t>Topic 8 in the Manual for Victorian</w:t>
      </w:r>
      <w:r>
        <w:rPr>
          <w:color w:val="1C1F50"/>
          <w:spacing w:val="-7"/>
          <w:sz w:val="20"/>
        </w:rPr>
        <w:t xml:space="preserve"> </w:t>
      </w:r>
      <w:r>
        <w:rPr>
          <w:color w:val="1C1F50"/>
          <w:sz w:val="20"/>
        </w:rPr>
        <w:t>Class B Cemetery</w:t>
      </w:r>
      <w:r>
        <w:rPr>
          <w:color w:val="1C1F50"/>
          <w:spacing w:val="-18"/>
          <w:sz w:val="20"/>
        </w:rPr>
        <w:t xml:space="preserve"> </w:t>
      </w:r>
      <w:r>
        <w:rPr>
          <w:color w:val="1C1F50"/>
          <w:sz w:val="20"/>
        </w:rPr>
        <w:t>Trusts</w:t>
      </w:r>
      <w:r>
        <w:rPr>
          <w:color w:val="1C1F50"/>
          <w:spacing w:val="-18"/>
          <w:sz w:val="20"/>
        </w:rPr>
        <w:t xml:space="preserve"> </w:t>
      </w:r>
      <w:r>
        <w:rPr>
          <w:color w:val="1C1F50"/>
          <w:sz w:val="20"/>
        </w:rPr>
        <w:t>available</w:t>
      </w:r>
      <w:r>
        <w:rPr>
          <w:color w:val="1C1F50"/>
          <w:spacing w:val="-19"/>
          <w:sz w:val="20"/>
        </w:rPr>
        <w:t xml:space="preserve"> </w:t>
      </w:r>
      <w:r>
        <w:rPr>
          <w:color w:val="1C1F50"/>
          <w:sz w:val="20"/>
        </w:rPr>
        <w:t>at</w:t>
      </w:r>
      <w:r>
        <w:rPr>
          <w:color w:val="1C1F50"/>
          <w:spacing w:val="13"/>
          <w:sz w:val="20"/>
        </w:rPr>
        <w:t xml:space="preserve"> </w:t>
      </w:r>
      <w:hyperlink r:id="rId41">
        <w:r w:rsidRPr="007411DC">
          <w:rPr>
            <w:color w:val="0784C1"/>
            <w:spacing w:val="-2"/>
            <w:sz w:val="18"/>
            <w:u w:val="single" w:color="427AB0"/>
          </w:rPr>
          <w:t>Cemeteries and</w:t>
        </w:r>
      </w:hyperlink>
      <w:r w:rsidRPr="007411DC">
        <w:rPr>
          <w:color w:val="0784C1"/>
          <w:spacing w:val="-2"/>
          <w:sz w:val="18"/>
          <w:u w:val="single" w:color="427AB0"/>
        </w:rPr>
        <w:t xml:space="preserve"> </w:t>
      </w:r>
      <w:hyperlink r:id="rId42">
        <w:r w:rsidRPr="007411DC">
          <w:rPr>
            <w:color w:val="0784C1"/>
            <w:spacing w:val="-2"/>
            <w:sz w:val="18"/>
            <w:u w:val="single" w:color="427AB0"/>
          </w:rPr>
          <w:t>crematoria (health.vic.gov.au)</w:t>
        </w:r>
      </w:hyperlink>
    </w:p>
    <w:p w14:paraId="45D08EFC" w14:textId="77777777" w:rsidR="001A4100" w:rsidRDefault="001A4100">
      <w:pPr>
        <w:spacing w:line="285" w:lineRule="auto"/>
        <w:rPr>
          <w:sz w:val="20"/>
        </w:rPr>
        <w:sectPr w:rsidR="001A4100">
          <w:type w:val="continuous"/>
          <w:pgSz w:w="14400" w:h="8110" w:orient="landscape"/>
          <w:pgMar w:top="700" w:right="0" w:bottom="0" w:left="0" w:header="276" w:footer="0" w:gutter="0"/>
          <w:cols w:num="3" w:space="720" w:equalWidth="0">
            <w:col w:w="4603" w:space="185"/>
            <w:col w:w="4647" w:space="137"/>
            <w:col w:w="4828"/>
          </w:cols>
        </w:sectPr>
      </w:pPr>
    </w:p>
    <w:p w14:paraId="6D0A2B97" w14:textId="77777777" w:rsidR="001A4100" w:rsidRDefault="001A4100">
      <w:pPr>
        <w:pStyle w:val="BodyText"/>
        <w:rPr>
          <w:sz w:val="20"/>
        </w:rPr>
      </w:pPr>
    </w:p>
    <w:p w14:paraId="3A373C16" w14:textId="77777777" w:rsidR="001A4100" w:rsidRDefault="001A4100">
      <w:pPr>
        <w:pStyle w:val="BodyText"/>
        <w:rPr>
          <w:sz w:val="20"/>
        </w:rPr>
      </w:pPr>
    </w:p>
    <w:p w14:paraId="7408F81F" w14:textId="77777777" w:rsidR="001A4100" w:rsidRDefault="001A4100">
      <w:pPr>
        <w:pStyle w:val="BodyText"/>
        <w:spacing w:before="3"/>
        <w:rPr>
          <w:sz w:val="17"/>
        </w:rPr>
      </w:pPr>
    </w:p>
    <w:p w14:paraId="1723BF31" w14:textId="77777777" w:rsidR="001A4100" w:rsidRDefault="002D445E">
      <w:pPr>
        <w:pStyle w:val="Heading1"/>
        <w:numPr>
          <w:ilvl w:val="0"/>
          <w:numId w:val="7"/>
        </w:numPr>
        <w:tabs>
          <w:tab w:val="left" w:pos="1409"/>
        </w:tabs>
        <w:ind w:left="1408" w:hanging="803"/>
        <w:rPr>
          <w:color w:val="0071A8"/>
        </w:rPr>
      </w:pPr>
      <w:bookmarkStart w:id="11" w:name="Slide_12:_10._Interments"/>
      <w:bookmarkEnd w:id="11"/>
      <w:r>
        <w:rPr>
          <w:color w:val="0071A8"/>
          <w:spacing w:val="-2"/>
        </w:rPr>
        <w:t>Interments</w:t>
      </w:r>
    </w:p>
    <w:p w14:paraId="516A6D14" w14:textId="77777777" w:rsidR="001A4100" w:rsidRDefault="001A4100">
      <w:pPr>
        <w:pStyle w:val="BodyText"/>
        <w:rPr>
          <w:b/>
          <w:sz w:val="20"/>
        </w:rPr>
      </w:pPr>
    </w:p>
    <w:p w14:paraId="7AE76D88" w14:textId="77777777" w:rsidR="001A4100" w:rsidRDefault="001A4100">
      <w:pPr>
        <w:pStyle w:val="BodyText"/>
        <w:rPr>
          <w:b/>
          <w:sz w:val="20"/>
        </w:rPr>
      </w:pPr>
    </w:p>
    <w:p w14:paraId="1B61EF5F" w14:textId="77777777" w:rsidR="001A4100" w:rsidRDefault="001A4100">
      <w:pPr>
        <w:pStyle w:val="BodyText"/>
        <w:rPr>
          <w:b/>
          <w:sz w:val="20"/>
        </w:rPr>
      </w:pPr>
    </w:p>
    <w:p w14:paraId="1728D7D2" w14:textId="34ACCF7D" w:rsidR="001A4100" w:rsidRDefault="002D445E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097CE145" wp14:editId="4B05B2E5">
                <wp:simplePos x="0" y="0"/>
                <wp:positionH relativeFrom="page">
                  <wp:posOffset>6350</wp:posOffset>
                </wp:positionH>
                <wp:positionV relativeFrom="paragraph">
                  <wp:posOffset>111125</wp:posOffset>
                </wp:positionV>
                <wp:extent cx="9138285" cy="658495"/>
                <wp:effectExtent l="0" t="0" r="0" b="0"/>
                <wp:wrapTopAndBottom/>
                <wp:docPr id="62" name="docshape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8285" cy="658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D1E5F6" w14:textId="77777777" w:rsidR="001A4100" w:rsidRDefault="002D445E">
                            <w:pPr>
                              <w:tabs>
                                <w:tab w:val="left" w:pos="3814"/>
                                <w:tab w:val="left" w:pos="9613"/>
                              </w:tabs>
                              <w:spacing w:before="89"/>
                              <w:ind w:left="88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ssue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  <w:t>Why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this</w:t>
                            </w:r>
                            <w:r>
                              <w:rPr>
                                <w:b/>
                                <w:color w:val="FFFFFF"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important?</w:t>
                            </w: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ab/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Ac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7CE145" id="docshape68" o:spid="_x0000_s1037" type="#_x0000_t202" style="position:absolute;margin-left:.5pt;margin-top:8.75pt;width:719.55pt;height:51.85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" filled="f" stroked="f">
                <v:textbox inset="0,0,0,0">
                  <w:txbxContent>
                    <w:p w14:paraId="0ED1E5F6" w14:textId="77777777" w:rsidR="001A4100" w:rsidRDefault="002D445E">
                      <w:pPr>
                        <w:tabs>
                          <w:tab w:val="left" w:pos="3814"/>
                          <w:tab w:val="left" w:pos="9613"/>
                        </w:tabs>
                        <w:spacing w:before="89"/>
                        <w:ind w:left="88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ssue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  <w:t>Why</w:t>
                      </w:r>
                      <w:r>
                        <w:rPr>
                          <w:b/>
                          <w:color w:val="FFFFFF"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>this</w:t>
                      </w:r>
                      <w:r>
                        <w:rPr>
                          <w:b/>
                          <w:color w:val="FFFFFF"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important?</w:t>
                      </w:r>
                      <w:r>
                        <w:rPr>
                          <w:b/>
                          <w:color w:val="FFFFFF"/>
                          <w:sz w:val="28"/>
                        </w:rPr>
                        <w:tab/>
                      </w:r>
                      <w:r>
                        <w:rPr>
                          <w:b/>
                          <w:color w:val="FFFFFF"/>
                          <w:spacing w:val="-2"/>
                          <w:sz w:val="28"/>
                        </w:rPr>
                        <w:t>Ac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4EC51A2" w14:textId="77777777" w:rsidR="001A4100" w:rsidRDefault="001A4100">
      <w:pPr>
        <w:pStyle w:val="BodyText"/>
        <w:spacing w:before="1"/>
        <w:rPr>
          <w:b/>
          <w:sz w:val="6"/>
        </w:rPr>
      </w:pPr>
    </w:p>
    <w:p w14:paraId="49046C1F" w14:textId="77777777" w:rsidR="001A4100" w:rsidRDefault="001A4100">
      <w:pPr>
        <w:rPr>
          <w:sz w:val="6"/>
        </w:rPr>
        <w:sectPr w:rsidR="001A4100">
          <w:pgSz w:w="14400" w:h="8110" w:orient="landscape"/>
          <w:pgMar w:top="840" w:right="0" w:bottom="0" w:left="0" w:header="276" w:footer="0" w:gutter="0"/>
          <w:cols w:space="720"/>
        </w:sectPr>
      </w:pPr>
    </w:p>
    <w:p w14:paraId="49B4CAE9" w14:textId="7F4CD354" w:rsidR="001A4100" w:rsidRDefault="002D445E">
      <w:pPr>
        <w:pStyle w:val="BodyText"/>
        <w:spacing w:before="27" w:line="285" w:lineRule="auto"/>
        <w:ind w:left="14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33536" behindDoc="1" locked="0" layoutInCell="1" allowOverlap="1" wp14:anchorId="16DAB7BC" wp14:editId="2F930A13">
                <wp:simplePos x="0" y="0"/>
                <wp:positionH relativeFrom="page">
                  <wp:posOffset>-3175</wp:posOffset>
                </wp:positionH>
                <wp:positionV relativeFrom="page">
                  <wp:posOffset>1901825</wp:posOffset>
                </wp:positionV>
                <wp:extent cx="9147810" cy="3243580"/>
                <wp:effectExtent l="0" t="0" r="0" b="0"/>
                <wp:wrapNone/>
                <wp:docPr id="56" name="docshapegroup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7810" cy="3243580"/>
                          <a:chOff x="-5" y="2995"/>
                          <a:chExt cx="14406" cy="5108"/>
                        </a:xfrm>
                      </wpg:grpSpPr>
                      <wps:wsp>
                        <wps:cNvPr id="57" name="docshape70"/>
                        <wps:cNvSpPr>
                          <a:spLocks/>
                        </wps:cNvSpPr>
                        <wps:spPr bwMode="auto">
                          <a:xfrm>
                            <a:off x="0" y="3002"/>
                            <a:ext cx="4832" cy="1052"/>
                          </a:xfrm>
                          <a:custGeom>
                            <a:avLst/>
                            <a:gdLst>
                              <a:gd name="T0" fmla="*/ 4831 w 4832"/>
                              <a:gd name="T1" fmla="+- 0 3002 3002"/>
                              <a:gd name="T2" fmla="*/ 3002 h 1052"/>
                              <a:gd name="T3" fmla="*/ 2 w 4832"/>
                              <a:gd name="T4" fmla="+- 0 3002 3002"/>
                              <a:gd name="T5" fmla="*/ 3002 h 1052"/>
                              <a:gd name="T6" fmla="*/ 2 w 4832"/>
                              <a:gd name="T7" fmla="+- 0 3274 3002"/>
                              <a:gd name="T8" fmla="*/ 3274 h 1052"/>
                              <a:gd name="T9" fmla="*/ 0 w 4832"/>
                              <a:gd name="T10" fmla="+- 0 3274 3002"/>
                              <a:gd name="T11" fmla="*/ 3274 h 1052"/>
                              <a:gd name="T12" fmla="*/ 0 w 4832"/>
                              <a:gd name="T13" fmla="+- 0 4051 3002"/>
                              <a:gd name="T14" fmla="*/ 4051 h 1052"/>
                              <a:gd name="T15" fmla="*/ 2 w 4832"/>
                              <a:gd name="T16" fmla="+- 0 4051 3002"/>
                              <a:gd name="T17" fmla="*/ 4051 h 1052"/>
                              <a:gd name="T18" fmla="*/ 2 w 4832"/>
                              <a:gd name="T19" fmla="+- 0 4054 3002"/>
                              <a:gd name="T20" fmla="*/ 4054 h 1052"/>
                              <a:gd name="T21" fmla="*/ 4831 w 4832"/>
                              <a:gd name="T22" fmla="+- 0 4054 3002"/>
                              <a:gd name="T23" fmla="*/ 4054 h 1052"/>
                              <a:gd name="T24" fmla="*/ 4831 w 4832"/>
                              <a:gd name="T25" fmla="+- 0 3002 3002"/>
                              <a:gd name="T26" fmla="*/ 3002 h 105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</a:cxnLst>
                            <a:rect l="0" t="0" r="r" b="b"/>
                            <a:pathLst>
                              <a:path w="4832" h="1052">
                                <a:moveTo>
                                  <a:pt x="4831" y="0"/>
                                </a:moveTo>
                                <a:lnTo>
                                  <a:pt x="2" y="0"/>
                                </a:lnTo>
                                <a:lnTo>
                                  <a:pt x="2" y="272"/>
                                </a:lnTo>
                                <a:lnTo>
                                  <a:pt x="0" y="272"/>
                                </a:lnTo>
                                <a:lnTo>
                                  <a:pt x="0" y="1049"/>
                                </a:lnTo>
                                <a:lnTo>
                                  <a:pt x="2" y="1049"/>
                                </a:lnTo>
                                <a:lnTo>
                                  <a:pt x="2" y="1052"/>
                                </a:lnTo>
                                <a:lnTo>
                                  <a:pt x="4831" y="1052"/>
                                </a:lnTo>
                                <a:lnTo>
                                  <a:pt x="48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docshape71"/>
                        <wps:cNvSpPr>
                          <a:spLocks noChangeArrowheads="1"/>
                        </wps:cNvSpPr>
                        <wps:spPr bwMode="auto">
                          <a:xfrm>
                            <a:off x="2" y="3002"/>
                            <a:ext cx="4829" cy="1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AFE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docshape72"/>
                        <wps:cNvSpPr>
                          <a:spLocks noChangeArrowheads="1"/>
                        </wps:cNvSpPr>
                        <wps:spPr bwMode="auto">
                          <a:xfrm>
                            <a:off x="0" y="4051"/>
                            <a:ext cx="4829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docshape73"/>
                        <wps:cNvSpPr>
                          <a:spLocks/>
                        </wps:cNvSpPr>
                        <wps:spPr bwMode="auto">
                          <a:xfrm>
                            <a:off x="4785" y="3000"/>
                            <a:ext cx="9615" cy="1052"/>
                          </a:xfrm>
                          <a:custGeom>
                            <a:avLst/>
                            <a:gdLst>
                              <a:gd name="T0" fmla="+- 0 14400 4786"/>
                              <a:gd name="T1" fmla="*/ T0 w 9615"/>
                              <a:gd name="T2" fmla="+- 0 3000 3000"/>
                              <a:gd name="T3" fmla="*/ 3000 h 1052"/>
                              <a:gd name="T4" fmla="+- 0 9614 4786"/>
                              <a:gd name="T5" fmla="*/ T4 w 9615"/>
                              <a:gd name="T6" fmla="+- 0 3000 3000"/>
                              <a:gd name="T7" fmla="*/ 3000 h 1052"/>
                              <a:gd name="T8" fmla="+- 0 4786 4786"/>
                              <a:gd name="T9" fmla="*/ T8 w 9615"/>
                              <a:gd name="T10" fmla="+- 0 3000 3000"/>
                              <a:gd name="T11" fmla="*/ 3000 h 1052"/>
                              <a:gd name="T12" fmla="+- 0 4786 4786"/>
                              <a:gd name="T13" fmla="*/ T12 w 9615"/>
                              <a:gd name="T14" fmla="+- 0 4051 3000"/>
                              <a:gd name="T15" fmla="*/ 4051 h 1052"/>
                              <a:gd name="T16" fmla="+- 0 9614 4786"/>
                              <a:gd name="T17" fmla="*/ T16 w 9615"/>
                              <a:gd name="T18" fmla="+- 0 4051 3000"/>
                              <a:gd name="T19" fmla="*/ 4051 h 1052"/>
                              <a:gd name="T20" fmla="+- 0 14400 4786"/>
                              <a:gd name="T21" fmla="*/ T20 w 9615"/>
                              <a:gd name="T22" fmla="+- 0 4051 3000"/>
                              <a:gd name="T23" fmla="*/ 4051 h 1052"/>
                              <a:gd name="T24" fmla="+- 0 14400 4786"/>
                              <a:gd name="T25" fmla="*/ T24 w 9615"/>
                              <a:gd name="T26" fmla="+- 0 3000 3000"/>
                              <a:gd name="T27" fmla="*/ 3000 h 10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615" h="1052">
                                <a:moveTo>
                                  <a:pt x="9614" y="0"/>
                                </a:moveTo>
                                <a:lnTo>
                                  <a:pt x="48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51"/>
                                </a:lnTo>
                                <a:lnTo>
                                  <a:pt x="4828" y="1051"/>
                                </a:lnTo>
                                <a:lnTo>
                                  <a:pt x="9614" y="1051"/>
                                </a:lnTo>
                                <a:lnTo>
                                  <a:pt x="96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docshape74"/>
                        <wps:cNvSpPr>
                          <a:spLocks noChangeArrowheads="1"/>
                        </wps:cNvSpPr>
                        <wps:spPr bwMode="auto">
                          <a:xfrm>
                            <a:off x="9571" y="4051"/>
                            <a:ext cx="4824" cy="4052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651CDF" id="docshapegroup69" o:spid="_x0000_s1026" style="position:absolute;margin-left:-.25pt;margin-top:149.75pt;width:720.3pt;height:255.4pt;z-index:-16082944;mso-position-horizontal-relative:page;mso-position-vertical-relative:page" coordorigin="-5,2995" coordsize="14406,51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">
                <v:shape id="docshape70" o:spid="_x0000_s1027" style="position:absolute;top:3002;width:4832;height:1052;visibility:visible;mso-wrap-style:square;v-text-anchor:top" coordsize="4832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" path="m4831,l2,r,272l,272r,777l2,1049r,3l4831,1052,4831,xe" fillcolor="#03c" stroked="f">
                  <v:path arrowok="t" o:connecttype="custom" o:connectlocs="4831,3002;2,3002;2,3274;0,3274;0,4051;2,4051;2,4054;4831,4054;4831,3002" o:connectangles="0,0,0,0,0,0,0,0,0"/>
                </v:shape>
                <v:rect id="docshape71" o:spid="_x0000_s1028" style="position:absolute;left:2;top:3002;width:4829;height:1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" filled="f" strokecolor="#00afef"/>
                <v:rect id="docshape72" o:spid="_x0000_s1029" style="position:absolute;top:4051;width:482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" fillcolor="#dbeef8" stroked="f"/>
                <v:shape id="docshape73" o:spid="_x0000_s1030" style="position:absolute;left:4785;top:3000;width:9615;height:1052;visibility:visible;mso-wrap-style:square;v-text-anchor:top" coordsize="9615,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" path="m9614,l4828,,,,,1051r4828,l9614,1051,9614,xe" fillcolor="#03c" stroked="f">
                  <v:path arrowok="t" o:connecttype="custom" o:connectlocs="9614,3000;4828,3000;0,3000;0,4051;4828,4051;9614,4051;9614,3000" o:connectangles="0,0,0,0,0,0,0"/>
                </v:shape>
                <v:rect id="docshape74" o:spid="_x0000_s1031" style="position:absolute;left:9571;top:4051;width:4824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" fillcolor="#dbeef8" stroked="f"/>
                <w10:wrap anchorx="page" anchory="page"/>
              </v:group>
            </w:pict>
          </mc:Fallback>
        </mc:AlternateContent>
      </w:r>
      <w:r>
        <w:rPr>
          <w:color w:val="1C1F50"/>
        </w:rPr>
        <w:t>S</w:t>
      </w:r>
      <w:r w:rsidR="00002544">
        <w:rPr>
          <w:color w:val="1C1F50"/>
        </w:rPr>
        <w:t>everal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trusts</w:t>
      </w:r>
      <w:r>
        <w:rPr>
          <w:color w:val="1C1F50"/>
          <w:spacing w:val="-9"/>
        </w:rPr>
        <w:t xml:space="preserve"> </w:t>
      </w:r>
      <w:r>
        <w:rPr>
          <w:color w:val="1C1F50"/>
        </w:rPr>
        <w:t>have</w:t>
      </w:r>
      <w:r>
        <w:rPr>
          <w:color w:val="1C1F50"/>
          <w:spacing w:val="-7"/>
        </w:rPr>
        <w:t xml:space="preserve"> </w:t>
      </w:r>
      <w:r>
        <w:rPr>
          <w:color w:val="1C1F50"/>
        </w:rPr>
        <w:t>no</w:t>
      </w:r>
      <w:r>
        <w:rPr>
          <w:color w:val="1C1F50"/>
          <w:spacing w:val="-1"/>
        </w:rPr>
        <w:t xml:space="preserve"> </w:t>
      </w:r>
      <w:r>
        <w:rPr>
          <w:color w:val="1C1F50"/>
        </w:rPr>
        <w:t>evidence</w:t>
      </w:r>
      <w:r>
        <w:rPr>
          <w:color w:val="1C1F50"/>
          <w:spacing w:val="-12"/>
        </w:rPr>
        <w:t xml:space="preserve"> </w:t>
      </w:r>
      <w:r>
        <w:rPr>
          <w:color w:val="1C1F50"/>
        </w:rPr>
        <w:t>that</w:t>
      </w:r>
      <w:r>
        <w:rPr>
          <w:color w:val="1C1F50"/>
          <w:spacing w:val="-8"/>
        </w:rPr>
        <w:t xml:space="preserve"> </w:t>
      </w:r>
      <w:r>
        <w:rPr>
          <w:color w:val="1C1F50"/>
        </w:rPr>
        <w:t>supporting documentation required for interments has been sighted.</w:t>
      </w:r>
    </w:p>
    <w:p w14:paraId="37D92AD5" w14:textId="23934C18" w:rsidR="001A4100" w:rsidRDefault="002D445E">
      <w:pPr>
        <w:pStyle w:val="BodyText"/>
        <w:spacing w:before="27" w:line="285" w:lineRule="auto"/>
        <w:ind w:left="143"/>
      </w:pPr>
      <w:r>
        <w:br w:type="column"/>
      </w:r>
      <w:r>
        <w:rPr>
          <w:color w:val="1C1F50"/>
        </w:rPr>
        <w:t>Sighting evidence</w:t>
      </w:r>
      <w:r>
        <w:rPr>
          <w:color w:val="1C1F50"/>
          <w:spacing w:val="-2"/>
        </w:rPr>
        <w:t xml:space="preserve"> </w:t>
      </w:r>
      <w:r>
        <w:rPr>
          <w:color w:val="1C1F50"/>
        </w:rPr>
        <w:t xml:space="preserve">of the medical cause of death before authorising </w:t>
      </w:r>
      <w:r w:rsidR="00985E60">
        <w:rPr>
          <w:color w:val="1C1F50"/>
        </w:rPr>
        <w:t xml:space="preserve">an </w:t>
      </w:r>
      <w:r>
        <w:rPr>
          <w:color w:val="1C1F50"/>
        </w:rPr>
        <w:t>interment is an important</w:t>
      </w:r>
      <w:r>
        <w:rPr>
          <w:color w:val="1C1F50"/>
          <w:spacing w:val="-14"/>
        </w:rPr>
        <w:t xml:space="preserve"> </w:t>
      </w:r>
      <w:r>
        <w:rPr>
          <w:color w:val="1C1F50"/>
        </w:rPr>
        <w:t>responsibility</w:t>
      </w:r>
      <w:r>
        <w:rPr>
          <w:color w:val="1C1F50"/>
          <w:spacing w:val="-10"/>
        </w:rPr>
        <w:t xml:space="preserve"> </w:t>
      </w:r>
      <w:r>
        <w:rPr>
          <w:color w:val="1C1F50"/>
        </w:rPr>
        <w:t>of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a</w:t>
      </w:r>
      <w:r>
        <w:rPr>
          <w:color w:val="1C1F50"/>
          <w:spacing w:val="-5"/>
        </w:rPr>
        <w:t xml:space="preserve"> </w:t>
      </w:r>
      <w:r>
        <w:rPr>
          <w:color w:val="1C1F50"/>
        </w:rPr>
        <w:t>cemetery</w:t>
      </w:r>
      <w:r>
        <w:rPr>
          <w:color w:val="1C1F50"/>
          <w:spacing w:val="-15"/>
        </w:rPr>
        <w:t xml:space="preserve"> </w:t>
      </w:r>
      <w:r>
        <w:rPr>
          <w:color w:val="1C1F50"/>
        </w:rPr>
        <w:t>trust under the Act.</w:t>
      </w:r>
    </w:p>
    <w:p w14:paraId="214CED38" w14:textId="32341840" w:rsidR="001A4100" w:rsidRPr="002D445E" w:rsidRDefault="002D445E" w:rsidP="002D445E">
      <w:pPr>
        <w:pStyle w:val="BodyText"/>
        <w:spacing w:before="27" w:line="285" w:lineRule="auto"/>
        <w:ind w:left="143"/>
        <w:rPr>
          <w:color w:val="1C1F50"/>
        </w:rPr>
      </w:pPr>
      <w:r>
        <w:br w:type="column"/>
      </w:r>
      <w:r w:rsidRPr="002D445E">
        <w:rPr>
          <w:color w:val="1C1F50"/>
        </w:rPr>
        <w:t>The Trust should maintain evidence that the required documentation has been sighted before the interment. The following information may be included on the Interment Authorisation form:</w:t>
      </w:r>
    </w:p>
    <w:p w14:paraId="1F354DE5" w14:textId="77777777" w:rsidR="001A4100" w:rsidRPr="002D445E" w:rsidRDefault="002D445E" w:rsidP="00002544">
      <w:pPr>
        <w:pStyle w:val="BodyText"/>
        <w:numPr>
          <w:ilvl w:val="0"/>
          <w:numId w:val="9"/>
        </w:numPr>
        <w:spacing w:before="27" w:line="285" w:lineRule="auto"/>
        <w:ind w:left="426" w:hanging="284"/>
        <w:rPr>
          <w:color w:val="1C1F50"/>
        </w:rPr>
      </w:pPr>
      <w:r w:rsidRPr="002D445E">
        <w:rPr>
          <w:color w:val="1C1F50"/>
        </w:rPr>
        <w:t>Type of supporting documentation sighted</w:t>
      </w:r>
    </w:p>
    <w:p w14:paraId="5AFA07C8" w14:textId="77777777" w:rsidR="001A4100" w:rsidRPr="002D445E" w:rsidRDefault="002D445E" w:rsidP="00002544">
      <w:pPr>
        <w:pStyle w:val="BodyText"/>
        <w:numPr>
          <w:ilvl w:val="0"/>
          <w:numId w:val="9"/>
        </w:numPr>
        <w:spacing w:before="27" w:line="285" w:lineRule="auto"/>
        <w:ind w:left="426" w:hanging="284"/>
        <w:rPr>
          <w:color w:val="1C1F50"/>
        </w:rPr>
      </w:pPr>
      <w:r w:rsidRPr="002D445E">
        <w:rPr>
          <w:color w:val="1C1F50"/>
        </w:rPr>
        <w:t>Signature and name of person sighting</w:t>
      </w:r>
    </w:p>
    <w:p w14:paraId="45096955" w14:textId="72FC033D" w:rsidR="001A4100" w:rsidRDefault="002D445E" w:rsidP="00002544">
      <w:pPr>
        <w:pStyle w:val="BodyText"/>
        <w:numPr>
          <w:ilvl w:val="0"/>
          <w:numId w:val="9"/>
        </w:numPr>
        <w:spacing w:before="27" w:line="285" w:lineRule="auto"/>
        <w:ind w:left="426" w:hanging="284"/>
        <w:rPr>
          <w:color w:val="1C1F50"/>
        </w:rPr>
      </w:pPr>
      <w:r w:rsidRPr="002D445E">
        <w:rPr>
          <w:color w:val="1C1F50"/>
        </w:rPr>
        <w:t>Date evidence was sighted</w:t>
      </w:r>
    </w:p>
    <w:p w14:paraId="491542B5" w14:textId="77777777" w:rsidR="00002544" w:rsidRPr="00002544" w:rsidRDefault="00002544" w:rsidP="00002544">
      <w:pPr>
        <w:pStyle w:val="BodyText"/>
        <w:spacing w:before="27" w:line="285" w:lineRule="auto"/>
        <w:ind w:left="426"/>
        <w:rPr>
          <w:color w:val="1C1F50"/>
          <w:sz w:val="12"/>
          <w:szCs w:val="12"/>
        </w:rPr>
      </w:pPr>
    </w:p>
    <w:p w14:paraId="151ACE61" w14:textId="77777777" w:rsidR="001A4100" w:rsidRPr="002D445E" w:rsidRDefault="002D445E" w:rsidP="002D445E">
      <w:pPr>
        <w:pStyle w:val="BodyText"/>
        <w:spacing w:before="27" w:line="285" w:lineRule="auto"/>
        <w:ind w:left="143"/>
        <w:rPr>
          <w:color w:val="1C1F50"/>
        </w:rPr>
      </w:pPr>
      <w:r w:rsidRPr="002D445E">
        <w:rPr>
          <w:color w:val="1C1F50"/>
        </w:rPr>
        <w:t>Refer to Section 116 of the Act for appropriate</w:t>
      </w:r>
    </w:p>
    <w:p w14:paraId="406C1350" w14:textId="77777777" w:rsidR="001A4100" w:rsidRPr="002D445E" w:rsidRDefault="002D445E" w:rsidP="002D445E">
      <w:pPr>
        <w:pStyle w:val="BodyText"/>
        <w:spacing w:before="27" w:line="285" w:lineRule="auto"/>
        <w:ind w:left="143"/>
        <w:rPr>
          <w:color w:val="1C1F50"/>
        </w:rPr>
      </w:pPr>
      <w:r w:rsidRPr="002D445E">
        <w:rPr>
          <w:color w:val="1C1F50"/>
        </w:rPr>
        <w:t>supporting documentation.</w:t>
      </w:r>
    </w:p>
    <w:p w14:paraId="0D2DC71F" w14:textId="77777777" w:rsidR="001A4100" w:rsidRDefault="001A4100">
      <w:pPr>
        <w:rPr>
          <w:sz w:val="20"/>
        </w:rPr>
        <w:sectPr w:rsidR="001A4100">
          <w:type w:val="continuous"/>
          <w:pgSz w:w="14400" w:h="8110" w:orient="landscape"/>
          <w:pgMar w:top="700" w:right="0" w:bottom="0" w:left="0" w:header="276" w:footer="0" w:gutter="0"/>
          <w:cols w:num="3" w:space="720" w:equalWidth="0">
            <w:col w:w="4659" w:space="129"/>
            <w:col w:w="4307" w:space="477"/>
            <w:col w:w="4828"/>
          </w:cols>
        </w:sectPr>
      </w:pPr>
    </w:p>
    <w:p w14:paraId="303CA8AF" w14:textId="040A2BEB" w:rsidR="001A4100" w:rsidRDefault="002D445E">
      <w:pPr>
        <w:pStyle w:val="Heading2"/>
        <w:tabs>
          <w:tab w:val="left" w:pos="12364"/>
        </w:tabs>
        <w:spacing w:before="54" w:line="560" w:lineRule="atLeast"/>
        <w:ind w:left="680" w:right="455"/>
      </w:pPr>
      <w:bookmarkStart w:id="12" w:name="Slide_13:_Appendix_A:_Summary_of_finding"/>
      <w:bookmarkEnd w:id="12"/>
      <w:r>
        <w:rPr>
          <w:color w:val="0071A8"/>
        </w:rPr>
        <w:lastRenderedPageBreak/>
        <w:t>Appendix A: Summary of findings per scope area</w:t>
      </w:r>
      <w:r>
        <w:rPr>
          <w:color w:val="0071A8"/>
        </w:rPr>
        <w:tab/>
      </w:r>
      <w:r>
        <w:rPr>
          <w:noProof/>
          <w:color w:val="0071A8"/>
          <w:position w:val="-15"/>
        </w:rPr>
        <w:drawing>
          <wp:inline distT="0" distB="0" distL="0" distR="0" wp14:anchorId="00989116" wp14:editId="78029E87">
            <wp:extent cx="1002792" cy="359663"/>
            <wp:effectExtent l="0" t="0" r="0" b="0"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2792" cy="35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b w:val="0"/>
          <w:color w:val="0071A8"/>
          <w:position w:val="-15"/>
        </w:rPr>
        <w:t xml:space="preserve"> </w:t>
      </w:r>
      <w:r>
        <w:rPr>
          <w:color w:val="0071A8"/>
        </w:rPr>
        <w:t>from 2017 to 2022</w:t>
      </w:r>
    </w:p>
    <w:p w14:paraId="222012CC" w14:textId="77777777" w:rsidR="001A4100" w:rsidRDefault="001A4100">
      <w:pPr>
        <w:spacing w:line="560" w:lineRule="atLeast"/>
        <w:sectPr w:rsidR="001A4100">
          <w:headerReference w:type="default" r:id="rId43"/>
          <w:pgSz w:w="14400" w:h="8110" w:orient="landscape"/>
          <w:pgMar w:top="320" w:right="0" w:bottom="0" w:left="0" w:header="0" w:footer="0" w:gutter="0"/>
          <w:cols w:space="720"/>
        </w:sectPr>
      </w:pPr>
    </w:p>
    <w:p w14:paraId="437DF20D" w14:textId="15438EB8" w:rsidR="001A4100" w:rsidRDefault="00D9353A">
      <w:pPr>
        <w:spacing w:before="96" w:line="249" w:lineRule="auto"/>
        <w:ind w:left="302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5FC76C74" wp14:editId="4010D6B0">
                <wp:simplePos x="0" y="0"/>
                <wp:positionH relativeFrom="page">
                  <wp:posOffset>5857875</wp:posOffset>
                </wp:positionH>
                <wp:positionV relativeFrom="paragraph">
                  <wp:posOffset>266700</wp:posOffset>
                </wp:positionV>
                <wp:extent cx="3152775" cy="3733800"/>
                <wp:effectExtent l="0" t="0" r="9525" b="0"/>
                <wp:wrapNone/>
                <wp:docPr id="55" name="docshape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3733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" w:type="dxa"/>
                              <w:tblBorders>
                                <w:top w:val="single" w:sz="8" w:space="0" w:color="FFFFFF"/>
                                <w:left w:val="single" w:sz="8" w:space="0" w:color="FFFFFF"/>
                                <w:bottom w:val="single" w:sz="8" w:space="0" w:color="FFFFFF"/>
                                <w:right w:val="single" w:sz="8" w:space="0" w:color="FFFFFF"/>
                                <w:insideH w:val="single" w:sz="8" w:space="0" w:color="FFFFFF"/>
                                <w:insideV w:val="single" w:sz="8" w:space="0" w:color="FFFFFF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248"/>
                              <w:gridCol w:w="2672"/>
                            </w:tblGrid>
                            <w:tr w:rsidR="001A4100" w14:paraId="62AA63D9" w14:textId="77777777" w:rsidTr="00D9353A">
                              <w:trPr>
                                <w:trHeight w:val="488"/>
                              </w:trPr>
                              <w:tc>
                                <w:tcPr>
                                  <w:tcW w:w="2248" w:type="dxa"/>
                                  <w:tcBorders>
                                    <w:bottom w:val="single" w:sz="24" w:space="0" w:color="FFFFFF"/>
                                  </w:tcBorders>
                                  <w:shd w:val="clear" w:color="auto" w:fill="0033CC"/>
                                </w:tcPr>
                                <w:p w14:paraId="4BC84900" w14:textId="77777777" w:rsidR="001A4100" w:rsidRDefault="002D445E">
                                  <w:pPr>
                                    <w:pStyle w:val="TableParagraph"/>
                                    <w:spacing w:before="66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sz w:val="16"/>
                                    </w:rPr>
                                    <w:t>Areas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2"/>
                                      <w:sz w:val="16"/>
                                    </w:rPr>
                                    <w:t>weakness</w:t>
                                  </w:r>
                                </w:p>
                              </w:tc>
                              <w:tc>
                                <w:tcPr>
                                  <w:tcW w:w="2672" w:type="dxa"/>
                                  <w:tcBorders>
                                    <w:bottom w:val="single" w:sz="24" w:space="0" w:color="FFFFFF"/>
                                  </w:tcBorders>
                                  <w:shd w:val="clear" w:color="auto" w:fill="0033CC"/>
                                </w:tcPr>
                                <w:p w14:paraId="5DA573F8" w14:textId="77777777" w:rsidR="001A4100" w:rsidRDefault="002D445E">
                                  <w:pPr>
                                    <w:pStyle w:val="TableParagraph"/>
                                    <w:spacing w:before="66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sz w:val="16"/>
                                    </w:rPr>
                                    <w:t>Possible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6"/>
                                    </w:rPr>
                                    <w:t>consequences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5"/>
                                      <w:sz w:val="16"/>
                                    </w:rPr>
                                    <w:t>of</w:t>
                                  </w:r>
                                </w:p>
                                <w:p w14:paraId="2F5ECB4F" w14:textId="77777777" w:rsidR="001A4100" w:rsidRDefault="002D445E">
                                  <w:pPr>
                                    <w:pStyle w:val="TableParagraph"/>
                                    <w:spacing w:before="9"/>
                                    <w:rPr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/>
                                      <w:sz w:val="16"/>
                                    </w:rPr>
                                    <w:t>not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z w:val="16"/>
                                    </w:rPr>
                                    <w:t>taking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color w:val="FFFFFF"/>
                                      <w:spacing w:val="-2"/>
                                      <w:sz w:val="16"/>
                                    </w:rPr>
                                    <w:t>action</w:t>
                                  </w:r>
                                </w:p>
                              </w:tc>
                            </w:tr>
                            <w:tr w:rsidR="00D9353A" w14:paraId="63245E13" w14:textId="77777777" w:rsidTr="00D9353A">
                              <w:trPr>
                                <w:trHeight w:val="1128"/>
                              </w:trPr>
                              <w:tc>
                                <w:tcPr>
                                  <w:tcW w:w="2248" w:type="dxa"/>
                                  <w:tcBorders>
                                    <w:top w:val="single" w:sz="24" w:space="0" w:color="FFFFFF"/>
                                  </w:tcBorders>
                                  <w:shd w:val="clear" w:color="auto" w:fill="CACDEB"/>
                                </w:tcPr>
                                <w:p w14:paraId="0579FFB0" w14:textId="44B827EC" w:rsidR="00D9353A" w:rsidRDefault="00D9353A" w:rsidP="00D9353A">
                                  <w:pPr>
                                    <w:pStyle w:val="TableParagraph"/>
                                    <w:spacing w:line="249" w:lineRule="auto"/>
                                    <w:ind w:right="188"/>
                                    <w:rPr>
                                      <w:b/>
                                      <w:color w:val="1C1F50"/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1C1F50"/>
                                      <w:sz w:val="16"/>
                                    </w:rPr>
                                    <w:t>Management of Trust Finances</w:t>
                                  </w:r>
                                  <w:r>
                                    <w:rPr>
                                      <w:b/>
                                      <w:color w:val="1C1F50"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–</w:t>
                                  </w:r>
                                  <w:r>
                                    <w:rPr>
                                      <w:color w:val="1C1F50"/>
                                      <w:spacing w:val="-1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ongoing</w:t>
                                  </w:r>
                                  <w:r>
                                    <w:rPr>
                                      <w:color w:val="1C1F50"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viability of Cemetery Trust</w:t>
                                  </w:r>
                                </w:p>
                              </w:tc>
                              <w:tc>
                                <w:tcPr>
                                  <w:tcW w:w="2672" w:type="dxa"/>
                                  <w:tcBorders>
                                    <w:top w:val="single" w:sz="24" w:space="0" w:color="FFFFFF"/>
                                  </w:tcBorders>
                                  <w:shd w:val="clear" w:color="auto" w:fill="CACDEB"/>
                                </w:tcPr>
                                <w:p w14:paraId="3452AF85" w14:textId="67E05E9A" w:rsidR="00D9353A" w:rsidRDefault="00D9353A" w:rsidP="00D9353A">
                                  <w:pPr>
                                    <w:pStyle w:val="TableParagraph"/>
                                    <w:spacing w:line="249" w:lineRule="auto"/>
                                    <w:ind w:right="199"/>
                                    <w:rPr>
                                      <w:color w:val="1C1F50"/>
                                      <w:sz w:val="16"/>
                                    </w:rPr>
                                  </w:pP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Trust</w:t>
                                  </w:r>
                                  <w:r>
                                    <w:rPr>
                                      <w:color w:val="1C1F50"/>
                                      <w:spacing w:val="-1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does</w:t>
                                  </w:r>
                                  <w:r>
                                    <w:rPr>
                                      <w:color w:val="1C1F50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not</w:t>
                                  </w:r>
                                  <w:r>
                                    <w:rPr>
                                      <w:color w:val="1C1F50"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use</w:t>
                                  </w:r>
                                  <w:r>
                                    <w:rPr>
                                      <w:color w:val="1C1F50"/>
                                      <w:spacing w:val="-1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its</w:t>
                                  </w:r>
                                  <w:r>
                                    <w:rPr>
                                      <w:color w:val="1C1F50"/>
                                      <w:spacing w:val="-1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resources effectively and efficiently and lacks sufficient funds for cemetery operations</w:t>
                                  </w:r>
                                  <w:r>
                                    <w:rPr>
                                      <w:color w:val="1C1F50"/>
                                      <w:spacing w:val="4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 xml:space="preserve">and to maintain the cemetery in </w:t>
                                  </w:r>
                                  <w:r>
                                    <w:rPr>
                                      <w:color w:val="1C1F50"/>
                                      <w:spacing w:val="-2"/>
                                      <w:sz w:val="16"/>
                                    </w:rPr>
                                    <w:t>perpetuity.</w:t>
                                  </w:r>
                                </w:p>
                              </w:tc>
                            </w:tr>
                            <w:tr w:rsidR="00D9353A" w14:paraId="4EE259AA" w14:textId="77777777" w:rsidTr="00D9353A">
                              <w:trPr>
                                <w:trHeight w:val="1128"/>
                              </w:trPr>
                              <w:tc>
                                <w:tcPr>
                                  <w:tcW w:w="2248" w:type="dxa"/>
                                  <w:tcBorders>
                                    <w:top w:val="single" w:sz="24" w:space="0" w:color="FFFFFF"/>
                                  </w:tcBorders>
                                  <w:shd w:val="clear" w:color="auto" w:fill="CACDEB"/>
                                </w:tcPr>
                                <w:p w14:paraId="3DC566FB" w14:textId="77777777" w:rsidR="00D9353A" w:rsidRDefault="00D9353A" w:rsidP="00D9353A">
                                  <w:pPr>
                                    <w:pStyle w:val="TableParagraph"/>
                                    <w:spacing w:line="249" w:lineRule="auto"/>
                                    <w:ind w:right="18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1C1F50"/>
                                      <w:sz w:val="16"/>
                                    </w:rPr>
                                    <w:t xml:space="preserve">Risk Management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– Performing and documenting</w:t>
                                  </w:r>
                                  <w:r>
                                    <w:rPr>
                                      <w:color w:val="1C1F50"/>
                                      <w:spacing w:val="4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 xml:space="preserve">risk </w:t>
                                  </w:r>
                                  <w:r>
                                    <w:rPr>
                                      <w:color w:val="1C1F50"/>
                                      <w:spacing w:val="-2"/>
                                      <w:sz w:val="16"/>
                                    </w:rPr>
                                    <w:t>assessments</w:t>
                                  </w:r>
                                  <w:r>
                                    <w:rPr>
                                      <w:color w:val="1C1F50"/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pacing w:val="-2"/>
                                      <w:sz w:val="16"/>
                                    </w:rPr>
                                    <w:t>(Financial</w:t>
                                  </w:r>
                                  <w:r>
                                    <w:rPr>
                                      <w:color w:val="1C1F50"/>
                                      <w:spacing w:val="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pacing w:val="-2"/>
                                      <w:sz w:val="16"/>
                                    </w:rPr>
                                    <w:t>and Non-Financial)</w:t>
                                  </w:r>
                                </w:p>
                              </w:tc>
                              <w:tc>
                                <w:tcPr>
                                  <w:tcW w:w="2672" w:type="dxa"/>
                                  <w:tcBorders>
                                    <w:top w:val="single" w:sz="24" w:space="0" w:color="FFFFFF"/>
                                  </w:tcBorders>
                                  <w:shd w:val="clear" w:color="auto" w:fill="CACDEB"/>
                                </w:tcPr>
                                <w:p w14:paraId="590C7B48" w14:textId="77777777" w:rsidR="00D9353A" w:rsidRDefault="00D9353A" w:rsidP="00D9353A">
                                  <w:pPr>
                                    <w:pStyle w:val="TableParagraph"/>
                                    <w:spacing w:line="249" w:lineRule="auto"/>
                                    <w:ind w:right="19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Trust</w:t>
                                  </w:r>
                                  <w:r>
                                    <w:rPr>
                                      <w:color w:val="1C1F50"/>
                                      <w:spacing w:val="-1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may</w:t>
                                  </w:r>
                                  <w:r>
                                    <w:rPr>
                                      <w:color w:val="1C1F50"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not</w:t>
                                  </w:r>
                                  <w:r>
                                    <w:rPr>
                                      <w:color w:val="1C1F50"/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know</w:t>
                                  </w:r>
                                  <w:r>
                                    <w:rPr>
                                      <w:color w:val="1C1F50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or</w:t>
                                  </w:r>
                                  <w:r>
                                    <w:rPr>
                                      <w:color w:val="1C1F50"/>
                                      <w:spacing w:val="-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foresee risks that could result in potential financial</w:t>
                                  </w:r>
                                  <w:r>
                                    <w:rPr>
                                      <w:color w:val="1C1F50"/>
                                      <w:spacing w:val="4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 xml:space="preserve">or reputational impact on the </w:t>
                                  </w:r>
                                  <w:r>
                                    <w:rPr>
                                      <w:color w:val="1C1F50"/>
                                      <w:spacing w:val="-2"/>
                                      <w:sz w:val="16"/>
                                    </w:rPr>
                                    <w:t>Trust.</w:t>
                                  </w:r>
                                </w:p>
                              </w:tc>
                            </w:tr>
                            <w:tr w:rsidR="00D9353A" w14:paraId="1910CBA2" w14:textId="77777777" w:rsidTr="00D9353A">
                              <w:trPr>
                                <w:trHeight w:val="1468"/>
                              </w:trPr>
                              <w:tc>
                                <w:tcPr>
                                  <w:tcW w:w="2248" w:type="dxa"/>
                                  <w:shd w:val="clear" w:color="auto" w:fill="CACDEB"/>
                                </w:tcPr>
                                <w:p w14:paraId="2BC989B9" w14:textId="77777777" w:rsidR="00D9353A" w:rsidRDefault="00D9353A" w:rsidP="00D9353A">
                                  <w:pPr>
                                    <w:pStyle w:val="TableParagraph"/>
                                    <w:spacing w:before="68" w:line="249" w:lineRule="auto"/>
                                    <w:ind w:right="2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1C1F50"/>
                                      <w:sz w:val="16"/>
                                    </w:rPr>
                                    <w:t xml:space="preserve">Governance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– Proper authorisation</w:t>
                                  </w:r>
                                  <w:r>
                                    <w:rPr>
                                      <w:color w:val="1C1F50"/>
                                      <w:spacing w:val="4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for Trust officers or members</w:t>
                                  </w:r>
                                  <w:r>
                                    <w:rPr>
                                      <w:color w:val="1C1F50"/>
                                      <w:spacing w:val="4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to undertake functions and exercise</w:t>
                                  </w:r>
                                  <w:r>
                                    <w:rPr>
                                      <w:color w:val="1C1F50"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powers under</w:t>
                                  </w:r>
                                  <w:r>
                                    <w:rPr>
                                      <w:color w:val="1C1F50"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color w:val="1C1F50"/>
                                      <w:spacing w:val="-4"/>
                                      <w:sz w:val="16"/>
                                    </w:rPr>
                                    <w:t>Act.</w:t>
                                  </w:r>
                                </w:p>
                                <w:p w14:paraId="6DB551C0" w14:textId="77777777" w:rsidR="00D9353A" w:rsidRDefault="00D9353A" w:rsidP="00D9353A">
                                  <w:pPr>
                                    <w:pStyle w:val="TableParagraph"/>
                                    <w:spacing w:before="5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(Instrument</w:t>
                                  </w:r>
                                  <w:r>
                                    <w:rPr>
                                      <w:color w:val="1C1F50"/>
                                      <w:spacing w:val="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color w:val="1C1F50"/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pacing w:val="-2"/>
                                      <w:sz w:val="16"/>
                                    </w:rPr>
                                    <w:t>Delegation)</w:t>
                                  </w:r>
                                </w:p>
                              </w:tc>
                              <w:tc>
                                <w:tcPr>
                                  <w:tcW w:w="2672" w:type="dxa"/>
                                  <w:shd w:val="clear" w:color="auto" w:fill="CACDEB"/>
                                </w:tcPr>
                                <w:p w14:paraId="600E20E5" w14:textId="77777777" w:rsidR="00D9353A" w:rsidRDefault="00D9353A" w:rsidP="00D9353A">
                                  <w:pPr>
                                    <w:pStyle w:val="TableParagraph"/>
                                    <w:spacing w:before="68" w:line="249" w:lineRule="auto"/>
                                    <w:ind w:right="19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Trust</w:t>
                                  </w:r>
                                  <w:r>
                                    <w:rPr>
                                      <w:color w:val="1C1F50"/>
                                      <w:spacing w:val="-1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officers or</w:t>
                                  </w:r>
                                  <w:r>
                                    <w:rPr>
                                      <w:color w:val="1C1F50"/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members</w:t>
                                  </w:r>
                                  <w:r>
                                    <w:rPr>
                                      <w:color w:val="1C1F50"/>
                                      <w:spacing w:val="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(the Secretary in particular) may undertake duties and</w:t>
                                  </w:r>
                                  <w:r>
                                    <w:rPr>
                                      <w:color w:val="1C1F50"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exercise powers</w:t>
                                  </w:r>
                                  <w:r>
                                    <w:rPr>
                                      <w:color w:val="1C1F50"/>
                                      <w:spacing w:val="3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for which they do not have</w:t>
                                  </w:r>
                                  <w:r>
                                    <w:rPr>
                                      <w:color w:val="1C1F50"/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color w:val="1C1F50"/>
                                      <w:spacing w:val="-7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appropriate</w:t>
                                  </w:r>
                                  <w:r>
                                    <w:rPr>
                                      <w:color w:val="1C1F50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authority.</w:t>
                                  </w:r>
                                </w:p>
                              </w:tc>
                            </w:tr>
                            <w:tr w:rsidR="00D9353A" w14:paraId="4419F461" w14:textId="77777777" w:rsidTr="00D9353A">
                              <w:trPr>
                                <w:trHeight w:val="1468"/>
                              </w:trPr>
                              <w:tc>
                                <w:tcPr>
                                  <w:tcW w:w="2248" w:type="dxa"/>
                                  <w:shd w:val="clear" w:color="auto" w:fill="E7E8F6"/>
                                </w:tcPr>
                                <w:p w14:paraId="3460C28B" w14:textId="77777777" w:rsidR="00D9353A" w:rsidRDefault="00D9353A" w:rsidP="00D9353A">
                                  <w:pPr>
                                    <w:pStyle w:val="TableParagraph"/>
                                    <w:spacing w:before="69" w:line="249" w:lineRule="auto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1C1F50"/>
                                      <w:sz w:val="16"/>
                                    </w:rPr>
                                    <w:t xml:space="preserve">Contract Management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 xml:space="preserve">– Establishing formal </w:t>
                                  </w:r>
                                  <w:r>
                                    <w:rPr>
                                      <w:color w:val="1C1F50"/>
                                      <w:spacing w:val="-2"/>
                                      <w:sz w:val="16"/>
                                    </w:rPr>
                                    <w:t>performance processes</w:t>
                                  </w:r>
                                  <w:r>
                                    <w:rPr>
                                      <w:color w:val="1C1F50"/>
                                      <w:spacing w:val="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pacing w:val="-2"/>
                                      <w:sz w:val="16"/>
                                    </w:rPr>
                                    <w:t>with contractors</w:t>
                                  </w:r>
                                </w:p>
                              </w:tc>
                              <w:tc>
                                <w:tcPr>
                                  <w:tcW w:w="2672" w:type="dxa"/>
                                  <w:shd w:val="clear" w:color="auto" w:fill="E7E8F6"/>
                                </w:tcPr>
                                <w:p w14:paraId="7F142D47" w14:textId="77777777" w:rsidR="00D9353A" w:rsidRDefault="00D9353A" w:rsidP="00D9353A">
                                  <w:pPr>
                                    <w:pStyle w:val="TableParagraph"/>
                                    <w:spacing w:before="69" w:line="249" w:lineRule="auto"/>
                                    <w:ind w:right="17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Risk that roles and requirements of</w:t>
                                  </w:r>
                                  <w:r>
                                    <w:rPr>
                                      <w:color w:val="1C1F50"/>
                                      <w:spacing w:val="-1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contractors</w:t>
                                  </w:r>
                                  <w:r>
                                    <w:rPr>
                                      <w:color w:val="1C1F50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are not clearly agreed, and the Trust will not have a legal remedial</w:t>
                                  </w:r>
                                  <w:r>
                                    <w:rPr>
                                      <w:color w:val="1C1F50"/>
                                      <w:spacing w:val="4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arrangement in the event</w:t>
                                  </w:r>
                                  <w:r>
                                    <w:rPr>
                                      <w:color w:val="1C1F50"/>
                                      <w:spacing w:val="40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C1F50"/>
                                      <w:sz w:val="16"/>
                                    </w:rPr>
                                    <w:t>of a contract dispute or performance issues.</w:t>
                                  </w:r>
                                </w:p>
                              </w:tc>
                            </w:tr>
                          </w:tbl>
                          <w:p w14:paraId="32C1032F" w14:textId="77777777" w:rsidR="001A4100" w:rsidRDefault="001A410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C76C74" id="docshape75" o:spid="_x0000_s1038" type="#_x0000_t202" style="position:absolute;left:0;text-align:left;margin-left:461.25pt;margin-top:21pt;width:248.25pt;height:294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" filled="f" stroked="f">
                <v:textbox inset="0,0,0,0">
                  <w:txbxContent>
                    <w:tbl>
                      <w:tblPr>
                        <w:tblW w:w="0" w:type="auto"/>
                        <w:tblInd w:w="10" w:type="dxa"/>
                        <w:tblBorders>
                          <w:top w:val="single" w:sz="8" w:space="0" w:color="FFFFFF"/>
                          <w:left w:val="single" w:sz="8" w:space="0" w:color="FFFFFF"/>
                          <w:bottom w:val="single" w:sz="8" w:space="0" w:color="FFFFFF"/>
                          <w:right w:val="single" w:sz="8" w:space="0" w:color="FFFFFF"/>
                          <w:insideH w:val="single" w:sz="8" w:space="0" w:color="FFFFFF"/>
                          <w:insideV w:val="single" w:sz="8" w:space="0" w:color="FFFFFF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248"/>
                        <w:gridCol w:w="2672"/>
                      </w:tblGrid>
                      <w:tr w:rsidR="001A4100" w14:paraId="62AA63D9" w14:textId="77777777" w:rsidTr="00D9353A">
                        <w:trPr>
                          <w:trHeight w:val="488"/>
                        </w:trPr>
                        <w:tc>
                          <w:tcPr>
                            <w:tcW w:w="2248" w:type="dxa"/>
                            <w:tcBorders>
                              <w:bottom w:val="single" w:sz="24" w:space="0" w:color="FFFFFF"/>
                            </w:tcBorders>
                            <w:shd w:val="clear" w:color="auto" w:fill="0033CC"/>
                          </w:tcPr>
                          <w:p w14:paraId="4BC84900" w14:textId="77777777" w:rsidR="001A4100" w:rsidRDefault="002D445E">
                            <w:pPr>
                              <w:pStyle w:val="TableParagraph"/>
                              <w:spacing w:before="66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16"/>
                              </w:rPr>
                              <w:t>Areas</w:t>
                            </w:r>
                            <w:r>
                              <w:rPr>
                                <w:b/>
                                <w:color w:val="FFFFFF"/>
                                <w:spacing w:val="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FFFFFF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16"/>
                              </w:rPr>
                              <w:t>weakness</w:t>
                            </w:r>
                          </w:p>
                        </w:tc>
                        <w:tc>
                          <w:tcPr>
                            <w:tcW w:w="2672" w:type="dxa"/>
                            <w:tcBorders>
                              <w:bottom w:val="single" w:sz="24" w:space="0" w:color="FFFFFF"/>
                            </w:tcBorders>
                            <w:shd w:val="clear" w:color="auto" w:fill="0033CC"/>
                          </w:tcPr>
                          <w:p w14:paraId="5DA573F8" w14:textId="77777777" w:rsidR="001A4100" w:rsidRDefault="002D445E">
                            <w:pPr>
                              <w:pStyle w:val="TableParagraph"/>
                              <w:spacing w:before="66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16"/>
                              </w:rPr>
                              <w:t>Possible</w:t>
                            </w:r>
                            <w:r>
                              <w:rPr>
                                <w:b/>
                                <w:color w:val="FFFFFF"/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16"/>
                              </w:rPr>
                              <w:t>consequences</w:t>
                            </w:r>
                            <w:r>
                              <w:rPr>
                                <w:b/>
                                <w:color w:val="FFFFFF"/>
                                <w:spacing w:val="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5"/>
                                <w:sz w:val="16"/>
                              </w:rPr>
                              <w:t>of</w:t>
                            </w:r>
                          </w:p>
                          <w:p w14:paraId="2F5ECB4F" w14:textId="77777777" w:rsidR="001A4100" w:rsidRDefault="002D445E">
                            <w:pPr>
                              <w:pStyle w:val="TableParagraph"/>
                              <w:spacing w:before="9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16"/>
                              </w:rPr>
                              <w:t>not</w:t>
                            </w:r>
                            <w:r>
                              <w:rPr>
                                <w:b/>
                                <w:color w:val="FFFFFF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16"/>
                              </w:rPr>
                              <w:t>taking</w:t>
                            </w:r>
                            <w:r>
                              <w:rPr>
                                <w:b/>
                                <w:color w:val="FFFFFF"/>
                                <w:spacing w:val="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16"/>
                              </w:rPr>
                              <w:t>action</w:t>
                            </w:r>
                          </w:p>
                        </w:tc>
                      </w:tr>
                      <w:tr w:rsidR="00D9353A" w14:paraId="63245E13" w14:textId="77777777" w:rsidTr="00D9353A">
                        <w:trPr>
                          <w:trHeight w:val="1128"/>
                        </w:trPr>
                        <w:tc>
                          <w:tcPr>
                            <w:tcW w:w="2248" w:type="dxa"/>
                            <w:tcBorders>
                              <w:top w:val="single" w:sz="24" w:space="0" w:color="FFFFFF"/>
                            </w:tcBorders>
                            <w:shd w:val="clear" w:color="auto" w:fill="CACDEB"/>
                          </w:tcPr>
                          <w:p w14:paraId="0579FFB0" w14:textId="44B827EC" w:rsidR="00D9353A" w:rsidRDefault="00D9353A" w:rsidP="00D9353A">
                            <w:pPr>
                              <w:pStyle w:val="TableParagraph"/>
                              <w:spacing w:line="249" w:lineRule="auto"/>
                              <w:ind w:right="188"/>
                              <w:rPr>
                                <w:b/>
                                <w:color w:val="1C1F50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1C1F50"/>
                                <w:sz w:val="16"/>
                              </w:rPr>
                              <w:t>Management of Trust Finances</w:t>
                            </w:r>
                            <w:r>
                              <w:rPr>
                                <w:b/>
                                <w:color w:val="1C1F5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–</w:t>
                            </w:r>
                            <w:r>
                              <w:rPr>
                                <w:color w:val="1C1F50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ongoing</w:t>
                            </w:r>
                            <w:r>
                              <w:rPr>
                                <w:color w:val="1C1F5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viability of Cemetery Trust</w:t>
                            </w:r>
                          </w:p>
                        </w:tc>
                        <w:tc>
                          <w:tcPr>
                            <w:tcW w:w="2672" w:type="dxa"/>
                            <w:tcBorders>
                              <w:top w:val="single" w:sz="24" w:space="0" w:color="FFFFFF"/>
                            </w:tcBorders>
                            <w:shd w:val="clear" w:color="auto" w:fill="CACDEB"/>
                          </w:tcPr>
                          <w:p w14:paraId="3452AF85" w14:textId="67E05E9A" w:rsidR="00D9353A" w:rsidRDefault="00D9353A" w:rsidP="00D9353A">
                            <w:pPr>
                              <w:pStyle w:val="TableParagraph"/>
                              <w:spacing w:line="249" w:lineRule="auto"/>
                              <w:ind w:right="199"/>
                              <w:rPr>
                                <w:color w:val="1C1F50"/>
                                <w:sz w:val="16"/>
                              </w:rPr>
                            </w:pPr>
                            <w:r>
                              <w:rPr>
                                <w:color w:val="1C1F50"/>
                                <w:sz w:val="16"/>
                              </w:rPr>
                              <w:t>Trust</w:t>
                            </w:r>
                            <w:r>
                              <w:rPr>
                                <w:color w:val="1C1F50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does</w:t>
                            </w:r>
                            <w:r>
                              <w:rPr>
                                <w:color w:val="1C1F50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not</w:t>
                            </w:r>
                            <w:r>
                              <w:rPr>
                                <w:color w:val="1C1F50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color w:val="1C1F50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its</w:t>
                            </w:r>
                            <w:r>
                              <w:rPr>
                                <w:color w:val="1C1F50"/>
                                <w:spacing w:val="-1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resources effectively and efficiently and lacks sufficient funds for cemetery operations</w:t>
                            </w:r>
                            <w:r>
                              <w:rPr>
                                <w:color w:val="1C1F50"/>
                                <w:spacing w:val="4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 xml:space="preserve">and to maintain the cemetery in </w:t>
                            </w:r>
                            <w:r>
                              <w:rPr>
                                <w:color w:val="1C1F50"/>
                                <w:spacing w:val="-2"/>
                                <w:sz w:val="16"/>
                              </w:rPr>
                              <w:t>perpetuity.</w:t>
                            </w:r>
                          </w:p>
                        </w:tc>
                      </w:tr>
                      <w:tr w:rsidR="00D9353A" w14:paraId="4EE259AA" w14:textId="77777777" w:rsidTr="00D9353A">
                        <w:trPr>
                          <w:trHeight w:val="1128"/>
                        </w:trPr>
                        <w:tc>
                          <w:tcPr>
                            <w:tcW w:w="2248" w:type="dxa"/>
                            <w:tcBorders>
                              <w:top w:val="single" w:sz="24" w:space="0" w:color="FFFFFF"/>
                            </w:tcBorders>
                            <w:shd w:val="clear" w:color="auto" w:fill="CACDEB"/>
                          </w:tcPr>
                          <w:p w14:paraId="3DC566FB" w14:textId="77777777" w:rsidR="00D9353A" w:rsidRDefault="00D9353A" w:rsidP="00D9353A">
                            <w:pPr>
                              <w:pStyle w:val="TableParagraph"/>
                              <w:spacing w:line="249" w:lineRule="auto"/>
                              <w:ind w:right="188"/>
                              <w:rPr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1C1F50"/>
                                <w:sz w:val="16"/>
                              </w:rPr>
                              <w:t xml:space="preserve">Risk Management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– Performing and documenting</w:t>
                            </w:r>
                            <w:r>
                              <w:rPr>
                                <w:color w:val="1C1F50"/>
                                <w:spacing w:val="4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 xml:space="preserve">risk </w:t>
                            </w:r>
                            <w:r>
                              <w:rPr>
                                <w:color w:val="1C1F50"/>
                                <w:spacing w:val="-2"/>
                                <w:sz w:val="16"/>
                              </w:rPr>
                              <w:t>assessments</w:t>
                            </w:r>
                            <w:r>
                              <w:rPr>
                                <w:color w:val="1C1F50"/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pacing w:val="-2"/>
                                <w:sz w:val="16"/>
                              </w:rPr>
                              <w:t>(Financial</w:t>
                            </w:r>
                            <w:r>
                              <w:rPr>
                                <w:color w:val="1C1F50"/>
                                <w:spacing w:val="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pacing w:val="-2"/>
                                <w:sz w:val="16"/>
                              </w:rPr>
                              <w:t>and Non-Financial)</w:t>
                            </w:r>
                          </w:p>
                        </w:tc>
                        <w:tc>
                          <w:tcPr>
                            <w:tcW w:w="2672" w:type="dxa"/>
                            <w:tcBorders>
                              <w:top w:val="single" w:sz="24" w:space="0" w:color="FFFFFF"/>
                            </w:tcBorders>
                            <w:shd w:val="clear" w:color="auto" w:fill="CACDEB"/>
                          </w:tcPr>
                          <w:p w14:paraId="590C7B48" w14:textId="77777777" w:rsidR="00D9353A" w:rsidRDefault="00D9353A" w:rsidP="00D9353A">
                            <w:pPr>
                              <w:pStyle w:val="TableParagraph"/>
                              <w:spacing w:line="249" w:lineRule="auto"/>
                              <w:ind w:right="199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1C1F50"/>
                                <w:sz w:val="16"/>
                              </w:rPr>
                              <w:t>Trust</w:t>
                            </w:r>
                            <w:r>
                              <w:rPr>
                                <w:color w:val="1C1F50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may</w:t>
                            </w:r>
                            <w:r>
                              <w:rPr>
                                <w:color w:val="1C1F50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not</w:t>
                            </w:r>
                            <w:r>
                              <w:rPr>
                                <w:color w:val="1C1F50"/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know</w:t>
                            </w:r>
                            <w:r>
                              <w:rPr>
                                <w:color w:val="1C1F5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or</w:t>
                            </w:r>
                            <w:r>
                              <w:rPr>
                                <w:color w:val="1C1F50"/>
                                <w:spacing w:val="-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foresee risks that could result in potential financial</w:t>
                            </w:r>
                            <w:r>
                              <w:rPr>
                                <w:color w:val="1C1F50"/>
                                <w:spacing w:val="4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 xml:space="preserve">or reputational impact on the </w:t>
                            </w:r>
                            <w:r>
                              <w:rPr>
                                <w:color w:val="1C1F50"/>
                                <w:spacing w:val="-2"/>
                                <w:sz w:val="16"/>
                              </w:rPr>
                              <w:t>Trust.</w:t>
                            </w:r>
                          </w:p>
                        </w:tc>
                      </w:tr>
                      <w:tr w:rsidR="00D9353A" w14:paraId="1910CBA2" w14:textId="77777777" w:rsidTr="00D9353A">
                        <w:trPr>
                          <w:trHeight w:val="1468"/>
                        </w:trPr>
                        <w:tc>
                          <w:tcPr>
                            <w:tcW w:w="2248" w:type="dxa"/>
                            <w:shd w:val="clear" w:color="auto" w:fill="CACDEB"/>
                          </w:tcPr>
                          <w:p w14:paraId="2BC989B9" w14:textId="77777777" w:rsidR="00D9353A" w:rsidRDefault="00D9353A" w:rsidP="00D9353A">
                            <w:pPr>
                              <w:pStyle w:val="TableParagraph"/>
                              <w:spacing w:before="68" w:line="249" w:lineRule="auto"/>
                              <w:ind w:right="279"/>
                              <w:rPr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1C1F50"/>
                                <w:sz w:val="16"/>
                              </w:rPr>
                              <w:t xml:space="preserve">Governance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– Proper authorisation</w:t>
                            </w:r>
                            <w:r>
                              <w:rPr>
                                <w:color w:val="1C1F50"/>
                                <w:spacing w:val="4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for Trust officers or members</w:t>
                            </w:r>
                            <w:r>
                              <w:rPr>
                                <w:color w:val="1C1F50"/>
                                <w:spacing w:val="4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to undertake functions and exercise</w:t>
                            </w:r>
                            <w:r>
                              <w:rPr>
                                <w:color w:val="1C1F5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powers under</w:t>
                            </w:r>
                            <w:r>
                              <w:rPr>
                                <w:color w:val="1C1F50"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 xml:space="preserve">the </w:t>
                            </w:r>
                            <w:r>
                              <w:rPr>
                                <w:color w:val="1C1F50"/>
                                <w:spacing w:val="-4"/>
                                <w:sz w:val="16"/>
                              </w:rPr>
                              <w:t>Act.</w:t>
                            </w:r>
                          </w:p>
                          <w:p w14:paraId="6DB551C0" w14:textId="77777777" w:rsidR="00D9353A" w:rsidRDefault="00D9353A" w:rsidP="00D9353A">
                            <w:pPr>
                              <w:pStyle w:val="TableParagraph"/>
                              <w:spacing w:before="5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1C1F50"/>
                                <w:sz w:val="16"/>
                              </w:rPr>
                              <w:t>(Instrument</w:t>
                            </w:r>
                            <w:r>
                              <w:rPr>
                                <w:color w:val="1C1F50"/>
                                <w:spacing w:val="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color w:val="1C1F50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pacing w:val="-2"/>
                                <w:sz w:val="16"/>
                              </w:rPr>
                              <w:t>Delegation)</w:t>
                            </w:r>
                          </w:p>
                        </w:tc>
                        <w:tc>
                          <w:tcPr>
                            <w:tcW w:w="2672" w:type="dxa"/>
                            <w:shd w:val="clear" w:color="auto" w:fill="CACDEB"/>
                          </w:tcPr>
                          <w:p w14:paraId="600E20E5" w14:textId="77777777" w:rsidR="00D9353A" w:rsidRDefault="00D9353A" w:rsidP="00D9353A">
                            <w:pPr>
                              <w:pStyle w:val="TableParagraph"/>
                              <w:spacing w:before="68" w:line="249" w:lineRule="auto"/>
                              <w:ind w:right="199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1C1F50"/>
                                <w:sz w:val="16"/>
                              </w:rPr>
                              <w:t>Trust</w:t>
                            </w:r>
                            <w:r>
                              <w:rPr>
                                <w:color w:val="1C1F50"/>
                                <w:spacing w:val="-1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officers or</w:t>
                            </w:r>
                            <w:r>
                              <w:rPr>
                                <w:color w:val="1C1F5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members</w:t>
                            </w:r>
                            <w:r>
                              <w:rPr>
                                <w:color w:val="1C1F50"/>
                                <w:spacing w:val="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(the Secretary in particular) may undertake duties and</w:t>
                            </w:r>
                            <w:r>
                              <w:rPr>
                                <w:color w:val="1C1F5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exercise powers</w:t>
                            </w:r>
                            <w:r>
                              <w:rPr>
                                <w:color w:val="1C1F50"/>
                                <w:spacing w:val="3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for which they do not have</w:t>
                            </w:r>
                            <w:r>
                              <w:rPr>
                                <w:color w:val="1C1F50"/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1C1F50"/>
                                <w:spacing w:val="-7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appropriate</w:t>
                            </w:r>
                            <w:r>
                              <w:rPr>
                                <w:color w:val="1C1F5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authority.</w:t>
                            </w:r>
                          </w:p>
                        </w:tc>
                      </w:tr>
                      <w:tr w:rsidR="00D9353A" w14:paraId="4419F461" w14:textId="77777777" w:rsidTr="00D9353A">
                        <w:trPr>
                          <w:trHeight w:val="1468"/>
                        </w:trPr>
                        <w:tc>
                          <w:tcPr>
                            <w:tcW w:w="2248" w:type="dxa"/>
                            <w:shd w:val="clear" w:color="auto" w:fill="E7E8F6"/>
                          </w:tcPr>
                          <w:p w14:paraId="3460C28B" w14:textId="77777777" w:rsidR="00D9353A" w:rsidRDefault="00D9353A" w:rsidP="00D9353A">
                            <w:pPr>
                              <w:pStyle w:val="TableParagraph"/>
                              <w:spacing w:before="69" w:line="249" w:lineRule="auto"/>
                              <w:rPr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1C1F50"/>
                                <w:sz w:val="16"/>
                              </w:rPr>
                              <w:t xml:space="preserve">Contract Management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 xml:space="preserve">– Establishing formal </w:t>
                            </w:r>
                            <w:r>
                              <w:rPr>
                                <w:color w:val="1C1F50"/>
                                <w:spacing w:val="-2"/>
                                <w:sz w:val="16"/>
                              </w:rPr>
                              <w:t>performance processes</w:t>
                            </w:r>
                            <w:r>
                              <w:rPr>
                                <w:color w:val="1C1F50"/>
                                <w:spacing w:val="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pacing w:val="-2"/>
                                <w:sz w:val="16"/>
                              </w:rPr>
                              <w:t>with contractors</w:t>
                            </w:r>
                          </w:p>
                        </w:tc>
                        <w:tc>
                          <w:tcPr>
                            <w:tcW w:w="2672" w:type="dxa"/>
                            <w:shd w:val="clear" w:color="auto" w:fill="E7E8F6"/>
                          </w:tcPr>
                          <w:p w14:paraId="7F142D47" w14:textId="77777777" w:rsidR="00D9353A" w:rsidRDefault="00D9353A" w:rsidP="00D9353A">
                            <w:pPr>
                              <w:pStyle w:val="TableParagraph"/>
                              <w:spacing w:before="69" w:line="249" w:lineRule="auto"/>
                              <w:ind w:right="179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1C1F50"/>
                                <w:sz w:val="16"/>
                              </w:rPr>
                              <w:t>Risk that roles and requirements of</w:t>
                            </w:r>
                            <w:r>
                              <w:rPr>
                                <w:color w:val="1C1F50"/>
                                <w:spacing w:val="-1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contractors</w:t>
                            </w:r>
                            <w:r>
                              <w:rPr>
                                <w:color w:val="1C1F50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are not clearly agreed, and the Trust will not have a legal remedial</w:t>
                            </w:r>
                            <w:r>
                              <w:rPr>
                                <w:color w:val="1C1F50"/>
                                <w:spacing w:val="4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arrangement in the event</w:t>
                            </w:r>
                            <w:r>
                              <w:rPr>
                                <w:color w:val="1C1F50"/>
                                <w:spacing w:val="40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16"/>
                              </w:rPr>
                              <w:t>of a contract dispute or performance issues.</w:t>
                            </w:r>
                          </w:p>
                        </w:tc>
                      </w:tr>
                    </w:tbl>
                    <w:p w14:paraId="32C1032F" w14:textId="77777777" w:rsidR="001A4100" w:rsidRDefault="001A410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2D445E">
        <w:rPr>
          <w:color w:val="1C1F50"/>
          <w:sz w:val="20"/>
        </w:rPr>
        <w:t>The table</w:t>
      </w:r>
      <w:r w:rsidR="002D445E">
        <w:rPr>
          <w:color w:val="1C1F50"/>
          <w:spacing w:val="-5"/>
          <w:sz w:val="20"/>
        </w:rPr>
        <w:t xml:space="preserve"> </w:t>
      </w:r>
      <w:r w:rsidR="002D445E">
        <w:rPr>
          <w:color w:val="1C1F50"/>
          <w:sz w:val="20"/>
        </w:rPr>
        <w:t>below lists</w:t>
      </w:r>
      <w:r w:rsidR="002D445E">
        <w:rPr>
          <w:color w:val="1C1F50"/>
          <w:spacing w:val="-3"/>
          <w:sz w:val="20"/>
        </w:rPr>
        <w:t xml:space="preserve"> </w:t>
      </w:r>
      <w:r w:rsidR="002D445E">
        <w:rPr>
          <w:color w:val="1C1F50"/>
          <w:sz w:val="20"/>
        </w:rPr>
        <w:t>the number</w:t>
      </w:r>
      <w:r w:rsidR="002D445E">
        <w:rPr>
          <w:color w:val="1C1F50"/>
          <w:spacing w:val="-3"/>
          <w:sz w:val="20"/>
        </w:rPr>
        <w:t xml:space="preserve"> </w:t>
      </w:r>
      <w:r w:rsidR="002D445E">
        <w:rPr>
          <w:color w:val="1C1F50"/>
          <w:sz w:val="20"/>
        </w:rPr>
        <w:t>of findings</w:t>
      </w:r>
      <w:r w:rsidR="002D445E">
        <w:rPr>
          <w:color w:val="1C1F50"/>
          <w:spacing w:val="-14"/>
          <w:sz w:val="20"/>
        </w:rPr>
        <w:t xml:space="preserve"> </w:t>
      </w:r>
      <w:r w:rsidR="002D445E">
        <w:rPr>
          <w:color w:val="1C1F50"/>
          <w:sz w:val="20"/>
        </w:rPr>
        <w:t>identified</w:t>
      </w:r>
      <w:r w:rsidR="002D445E">
        <w:rPr>
          <w:color w:val="1C1F50"/>
          <w:spacing w:val="-16"/>
          <w:sz w:val="20"/>
        </w:rPr>
        <w:t xml:space="preserve"> </w:t>
      </w:r>
      <w:r w:rsidR="002D445E">
        <w:rPr>
          <w:color w:val="1C1F50"/>
          <w:sz w:val="20"/>
        </w:rPr>
        <w:t>over</w:t>
      </w:r>
      <w:r w:rsidR="002D445E">
        <w:rPr>
          <w:color w:val="1C1F50"/>
          <w:spacing w:val="-9"/>
          <w:sz w:val="20"/>
        </w:rPr>
        <w:t xml:space="preserve"> </w:t>
      </w:r>
      <w:r w:rsidR="002D445E">
        <w:rPr>
          <w:color w:val="1C1F50"/>
          <w:sz w:val="20"/>
        </w:rPr>
        <w:t>the last five</w:t>
      </w:r>
      <w:r w:rsidR="002D445E">
        <w:rPr>
          <w:color w:val="1C1F50"/>
          <w:spacing w:val="-16"/>
          <w:sz w:val="20"/>
        </w:rPr>
        <w:t xml:space="preserve"> </w:t>
      </w:r>
      <w:r w:rsidR="002D445E">
        <w:rPr>
          <w:color w:val="1C1F50"/>
          <w:sz w:val="20"/>
        </w:rPr>
        <w:t>years in each of the major scope areas:</w:t>
      </w:r>
    </w:p>
    <w:p w14:paraId="51BBC3AC" w14:textId="77777777" w:rsidR="001A4100" w:rsidRDefault="002D445E">
      <w:pPr>
        <w:spacing w:line="220" w:lineRule="exact"/>
        <w:ind w:left="302"/>
        <w:rPr>
          <w:sz w:val="20"/>
        </w:rPr>
      </w:pPr>
      <w:r>
        <w:br w:type="column"/>
      </w:r>
      <w:r>
        <w:rPr>
          <w:color w:val="1C1F50"/>
          <w:sz w:val="20"/>
        </w:rPr>
        <w:t>Trusts</w:t>
      </w:r>
      <w:r>
        <w:rPr>
          <w:color w:val="1C1F50"/>
          <w:spacing w:val="-4"/>
          <w:sz w:val="20"/>
        </w:rPr>
        <w:t xml:space="preserve"> </w:t>
      </w:r>
      <w:r>
        <w:rPr>
          <w:color w:val="1C1F50"/>
          <w:sz w:val="20"/>
        </w:rPr>
        <w:t>should</w:t>
      </w:r>
      <w:r>
        <w:rPr>
          <w:color w:val="1C1F50"/>
          <w:spacing w:val="-5"/>
          <w:sz w:val="20"/>
        </w:rPr>
        <w:t xml:space="preserve"> </w:t>
      </w:r>
      <w:r>
        <w:rPr>
          <w:color w:val="1C1F50"/>
          <w:sz w:val="20"/>
        </w:rPr>
        <w:t>focus</w:t>
      </w:r>
      <w:r>
        <w:rPr>
          <w:color w:val="1C1F50"/>
          <w:spacing w:val="-7"/>
          <w:sz w:val="20"/>
        </w:rPr>
        <w:t xml:space="preserve"> </w:t>
      </w:r>
      <w:r>
        <w:rPr>
          <w:color w:val="1C1F50"/>
          <w:sz w:val="20"/>
        </w:rPr>
        <w:t>on</w:t>
      </w:r>
      <w:r>
        <w:rPr>
          <w:color w:val="1C1F50"/>
          <w:spacing w:val="-5"/>
          <w:sz w:val="20"/>
        </w:rPr>
        <w:t xml:space="preserve"> </w:t>
      </w:r>
      <w:r>
        <w:rPr>
          <w:color w:val="1C1F50"/>
          <w:sz w:val="20"/>
        </w:rPr>
        <w:t>the</w:t>
      </w:r>
      <w:r>
        <w:rPr>
          <w:color w:val="1C1F50"/>
          <w:spacing w:val="-4"/>
          <w:sz w:val="20"/>
        </w:rPr>
        <w:t xml:space="preserve"> </w:t>
      </w:r>
      <w:r>
        <w:rPr>
          <w:color w:val="1C1F50"/>
          <w:sz w:val="20"/>
        </w:rPr>
        <w:t>following</w:t>
      </w:r>
      <w:r>
        <w:rPr>
          <w:color w:val="1C1F50"/>
          <w:spacing w:val="-15"/>
          <w:sz w:val="20"/>
        </w:rPr>
        <w:t xml:space="preserve"> </w:t>
      </w:r>
      <w:r>
        <w:rPr>
          <w:color w:val="1C1F50"/>
          <w:sz w:val="20"/>
        </w:rPr>
        <w:t>key</w:t>
      </w:r>
      <w:r>
        <w:rPr>
          <w:color w:val="1C1F50"/>
          <w:spacing w:val="-4"/>
          <w:sz w:val="20"/>
        </w:rPr>
        <w:t xml:space="preserve"> </w:t>
      </w:r>
      <w:r>
        <w:rPr>
          <w:color w:val="1C1F50"/>
          <w:sz w:val="20"/>
        </w:rPr>
        <w:t>risk</w:t>
      </w:r>
      <w:r>
        <w:rPr>
          <w:color w:val="1C1F50"/>
          <w:spacing w:val="2"/>
          <w:sz w:val="20"/>
        </w:rPr>
        <w:t xml:space="preserve"> </w:t>
      </w:r>
      <w:r>
        <w:rPr>
          <w:color w:val="1C1F50"/>
          <w:spacing w:val="-2"/>
          <w:sz w:val="20"/>
        </w:rPr>
        <w:t>areas:</w:t>
      </w:r>
    </w:p>
    <w:p w14:paraId="2B4E8D5B" w14:textId="77777777" w:rsidR="001A4100" w:rsidRDefault="001A4100">
      <w:pPr>
        <w:spacing w:line="220" w:lineRule="exact"/>
        <w:rPr>
          <w:sz w:val="20"/>
        </w:rPr>
        <w:sectPr w:rsidR="001A4100">
          <w:type w:val="continuous"/>
          <w:pgSz w:w="14400" w:h="8110" w:orient="landscape"/>
          <w:pgMar w:top="700" w:right="0" w:bottom="0" w:left="0" w:header="0" w:footer="0" w:gutter="0"/>
          <w:cols w:num="2" w:space="720" w:equalWidth="0">
            <w:col w:w="8348" w:space="575"/>
            <w:col w:w="5477"/>
          </w:cols>
        </w:sectPr>
      </w:pPr>
    </w:p>
    <w:p w14:paraId="7F9196CC" w14:textId="77777777" w:rsidR="001A4100" w:rsidRDefault="001A4100">
      <w:pPr>
        <w:pStyle w:val="BodyText"/>
        <w:spacing w:before="2"/>
        <w:rPr>
          <w:sz w:val="6"/>
        </w:rPr>
      </w:pPr>
    </w:p>
    <w:p w14:paraId="0F531FE6" w14:textId="77777777" w:rsidR="001A4100" w:rsidRDefault="002D445E">
      <w:pPr>
        <w:pStyle w:val="BodyText"/>
        <w:ind w:left="158"/>
        <w:rPr>
          <w:sz w:val="20"/>
        </w:rPr>
      </w:pPr>
      <w:r>
        <w:rPr>
          <w:noProof/>
          <w:sz w:val="20"/>
        </w:rPr>
        <w:drawing>
          <wp:inline distT="0" distB="0" distL="0" distR="0" wp14:anchorId="1788A153" wp14:editId="475EEAC2">
            <wp:extent cx="5259316" cy="3137659"/>
            <wp:effectExtent l="0" t="0" r="0" b="5715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3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9316" cy="313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B83EA" w14:textId="77777777" w:rsidR="001A4100" w:rsidRDefault="001A4100">
      <w:pPr>
        <w:rPr>
          <w:sz w:val="20"/>
        </w:rPr>
        <w:sectPr w:rsidR="001A4100">
          <w:type w:val="continuous"/>
          <w:pgSz w:w="14400" w:h="8110" w:orient="landscape"/>
          <w:pgMar w:top="700" w:right="0" w:bottom="0" w:left="0" w:header="0" w:footer="0" w:gutter="0"/>
          <w:cols w:space="720"/>
        </w:sectPr>
      </w:pPr>
    </w:p>
    <w:p w14:paraId="060054D2" w14:textId="77777777" w:rsidR="001A4100" w:rsidRDefault="002D445E">
      <w:pPr>
        <w:pStyle w:val="Heading2"/>
        <w:tabs>
          <w:tab w:val="left" w:pos="12364"/>
        </w:tabs>
        <w:spacing w:before="62"/>
      </w:pPr>
      <w:bookmarkStart w:id="13" w:name="Slide_14:_Appendix_B._Finalising_the_Per"/>
      <w:bookmarkEnd w:id="13"/>
      <w:r>
        <w:rPr>
          <w:color w:val="0071A8"/>
        </w:rPr>
        <w:lastRenderedPageBreak/>
        <w:t>Appendix</w:t>
      </w:r>
      <w:r>
        <w:rPr>
          <w:color w:val="0071A8"/>
          <w:spacing w:val="5"/>
        </w:rPr>
        <w:t xml:space="preserve"> </w:t>
      </w:r>
      <w:r>
        <w:rPr>
          <w:color w:val="0071A8"/>
        </w:rPr>
        <w:t>B.</w:t>
      </w:r>
      <w:r>
        <w:rPr>
          <w:color w:val="0071A8"/>
          <w:spacing w:val="-10"/>
        </w:rPr>
        <w:t xml:space="preserve"> </w:t>
      </w:r>
      <w:r>
        <w:rPr>
          <w:color w:val="0071A8"/>
        </w:rPr>
        <w:t>Finalising</w:t>
      </w:r>
      <w:r>
        <w:rPr>
          <w:color w:val="0071A8"/>
          <w:spacing w:val="-12"/>
        </w:rPr>
        <w:t xml:space="preserve"> </w:t>
      </w:r>
      <w:r>
        <w:rPr>
          <w:color w:val="0071A8"/>
        </w:rPr>
        <w:t>the</w:t>
      </w:r>
      <w:r>
        <w:rPr>
          <w:color w:val="0071A8"/>
          <w:spacing w:val="-8"/>
        </w:rPr>
        <w:t xml:space="preserve"> </w:t>
      </w:r>
      <w:r>
        <w:rPr>
          <w:color w:val="0071A8"/>
        </w:rPr>
        <w:t>Performance</w:t>
      </w:r>
      <w:r>
        <w:rPr>
          <w:color w:val="0071A8"/>
          <w:spacing w:val="-17"/>
        </w:rPr>
        <w:t xml:space="preserve"> </w:t>
      </w:r>
      <w:r>
        <w:rPr>
          <w:color w:val="0071A8"/>
          <w:spacing w:val="-2"/>
        </w:rPr>
        <w:t>Support</w:t>
      </w:r>
      <w:r>
        <w:rPr>
          <w:color w:val="0071A8"/>
        </w:rPr>
        <w:tab/>
      </w:r>
      <w:r>
        <w:rPr>
          <w:noProof/>
          <w:color w:val="0071A8"/>
          <w:position w:val="-20"/>
        </w:rPr>
        <w:drawing>
          <wp:inline distT="0" distB="0" distL="0" distR="0" wp14:anchorId="2828C051" wp14:editId="3E669D32">
            <wp:extent cx="1002792" cy="359663"/>
            <wp:effectExtent l="0" t="0" r="0" b="0"/>
            <wp:docPr id="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2792" cy="35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2A13B" w14:textId="77777777" w:rsidR="001A4100" w:rsidRDefault="002D445E">
      <w:pPr>
        <w:spacing w:before="9"/>
        <w:ind w:left="612"/>
        <w:rPr>
          <w:b/>
          <w:sz w:val="44"/>
        </w:rPr>
      </w:pPr>
      <w:r>
        <w:rPr>
          <w:b/>
          <w:color w:val="0071A8"/>
          <w:sz w:val="44"/>
        </w:rPr>
        <w:t>Program</w:t>
      </w:r>
      <w:r>
        <w:rPr>
          <w:b/>
          <w:color w:val="0071A8"/>
          <w:spacing w:val="-16"/>
          <w:sz w:val="44"/>
        </w:rPr>
        <w:t xml:space="preserve"> </w:t>
      </w:r>
      <w:r>
        <w:rPr>
          <w:b/>
          <w:color w:val="0071A8"/>
          <w:sz w:val="44"/>
        </w:rPr>
        <w:t>Review</w:t>
      </w:r>
      <w:r>
        <w:rPr>
          <w:b/>
          <w:color w:val="0071A8"/>
          <w:spacing w:val="-6"/>
          <w:sz w:val="44"/>
        </w:rPr>
        <w:t xml:space="preserve"> </w:t>
      </w:r>
      <w:r>
        <w:rPr>
          <w:b/>
          <w:color w:val="0071A8"/>
          <w:spacing w:val="-2"/>
          <w:sz w:val="44"/>
        </w:rPr>
        <w:t>report</w:t>
      </w:r>
    </w:p>
    <w:p w14:paraId="26B033F6" w14:textId="77777777" w:rsidR="001A4100" w:rsidRDefault="001A4100">
      <w:pPr>
        <w:pStyle w:val="BodyText"/>
        <w:spacing w:before="1"/>
        <w:rPr>
          <w:b/>
          <w:sz w:val="21"/>
        </w:rPr>
      </w:pPr>
    </w:p>
    <w:p w14:paraId="50C61F43" w14:textId="5C735E79" w:rsidR="001A4100" w:rsidRDefault="002D445E">
      <w:pPr>
        <w:spacing w:before="95"/>
        <w:ind w:left="741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2464" behindDoc="0" locked="0" layoutInCell="1" allowOverlap="1" wp14:anchorId="01A962BB" wp14:editId="0CA62202">
                <wp:simplePos x="0" y="0"/>
                <wp:positionH relativeFrom="page">
                  <wp:posOffset>5845810</wp:posOffset>
                </wp:positionH>
                <wp:positionV relativeFrom="paragraph">
                  <wp:posOffset>-5715</wp:posOffset>
                </wp:positionV>
                <wp:extent cx="3078480" cy="3051175"/>
                <wp:effectExtent l="0" t="0" r="0" b="0"/>
                <wp:wrapNone/>
                <wp:docPr id="54" name="docshape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3051175"/>
                        </a:xfrm>
                        <a:prstGeom prst="rect">
                          <a:avLst/>
                        </a:prstGeom>
                        <a:solidFill>
                          <a:srgbClr val="DBEE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3B5D42" w14:textId="77777777" w:rsidR="001A4100" w:rsidRDefault="002D445E">
                            <w:pPr>
                              <w:spacing w:before="101" w:line="300" w:lineRule="auto"/>
                              <w:ind w:left="148" w:right="176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1C1F50"/>
                                <w:sz w:val="20"/>
                              </w:rPr>
                              <w:t>Trust</w:t>
                            </w:r>
                            <w:r>
                              <w:rPr>
                                <w:color w:val="1C1F50"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must</w:t>
                            </w:r>
                            <w:r>
                              <w:rPr>
                                <w:color w:val="1C1F50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assign</w:t>
                            </w:r>
                            <w:r>
                              <w:rPr>
                                <w:color w:val="1C1F5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a</w:t>
                            </w:r>
                            <w:r>
                              <w:rPr>
                                <w:color w:val="1C1F50"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reasonable</w:t>
                            </w:r>
                            <w:r>
                              <w:rPr>
                                <w:color w:val="1C1F5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time</w:t>
                            </w:r>
                            <w:r>
                              <w:rPr>
                                <w:color w:val="1C1F50"/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to</w:t>
                            </w:r>
                            <w:r>
                              <w:rPr>
                                <w:color w:val="1C1F50"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 xml:space="preserve">complete the management action and be aware of the </w:t>
                            </w:r>
                            <w:r>
                              <w:rPr>
                                <w:color w:val="1C1F50"/>
                                <w:spacing w:val="-2"/>
                                <w:sz w:val="20"/>
                              </w:rPr>
                              <w:t>following:</w:t>
                            </w:r>
                          </w:p>
                          <w:p w14:paraId="3B75B473" w14:textId="77777777" w:rsidR="001A4100" w:rsidRDefault="002D445E">
                            <w:pPr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599"/>
                                <w:tab w:val="left" w:pos="600"/>
                              </w:tabs>
                              <w:spacing w:before="84" w:line="300" w:lineRule="auto"/>
                              <w:ind w:right="1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1C1F50"/>
                                <w:sz w:val="20"/>
                              </w:rPr>
                              <w:t>Leaving a high or medium risk finding unresolved</w:t>
                            </w:r>
                            <w:r>
                              <w:rPr>
                                <w:color w:val="1C1F50"/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may</w:t>
                            </w:r>
                            <w:r>
                              <w:rPr>
                                <w:color w:val="1C1F50"/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lead</w:t>
                            </w:r>
                            <w:r>
                              <w:rPr>
                                <w:color w:val="1C1F50"/>
                                <w:spacing w:val="-1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to</w:t>
                            </w:r>
                            <w:r>
                              <w:rPr>
                                <w:color w:val="1C1F50"/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serious</w:t>
                            </w:r>
                            <w:r>
                              <w:rPr>
                                <w:color w:val="1C1F50"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consequences if the risk eventuates</w:t>
                            </w:r>
                          </w:p>
                          <w:p w14:paraId="2D9862D7" w14:textId="77777777" w:rsidR="001A4100" w:rsidRDefault="002D445E">
                            <w:pPr>
                              <w:spacing w:before="79"/>
                              <w:ind w:left="148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color w:val="1C1F50"/>
                                <w:sz w:val="20"/>
                                <w:u w:val="single" w:color="1C1F50"/>
                              </w:rPr>
                              <w:t>Suggested</w:t>
                            </w:r>
                            <w:r>
                              <w:rPr>
                                <w:b/>
                                <w:i/>
                                <w:color w:val="1C1F50"/>
                                <w:spacing w:val="-11"/>
                                <w:sz w:val="20"/>
                                <w:u w:val="single" w:color="1C1F5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1C1F50"/>
                                <w:sz w:val="20"/>
                                <w:u w:val="single" w:color="1C1F50"/>
                              </w:rPr>
                              <w:t>target</w:t>
                            </w:r>
                            <w:r>
                              <w:rPr>
                                <w:b/>
                                <w:i/>
                                <w:color w:val="1C1F50"/>
                                <w:spacing w:val="-7"/>
                                <w:sz w:val="20"/>
                                <w:u w:val="single" w:color="1C1F5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1C1F50"/>
                                <w:sz w:val="20"/>
                                <w:u w:val="single" w:color="1C1F50"/>
                              </w:rPr>
                              <w:t>date</w:t>
                            </w:r>
                            <w:r>
                              <w:rPr>
                                <w:b/>
                                <w:i/>
                                <w:color w:val="1C1F50"/>
                                <w:spacing w:val="-9"/>
                                <w:sz w:val="20"/>
                                <w:u w:val="single" w:color="1C1F5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1C1F50"/>
                                <w:sz w:val="20"/>
                                <w:u w:val="single" w:color="1C1F50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1C1F50"/>
                                <w:spacing w:val="-10"/>
                                <w:sz w:val="20"/>
                                <w:u w:val="single" w:color="1C1F5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1C1F50"/>
                                <w:spacing w:val="-2"/>
                                <w:sz w:val="20"/>
                                <w:u w:val="single" w:color="1C1F50"/>
                              </w:rPr>
                              <w:t>action</w:t>
                            </w:r>
                            <w:r>
                              <w:rPr>
                                <w:color w:val="1C1F50"/>
                                <w:spacing w:val="-2"/>
                                <w:sz w:val="20"/>
                              </w:rPr>
                              <w:t>:</w:t>
                            </w:r>
                          </w:p>
                          <w:p w14:paraId="4A149B63" w14:textId="77777777" w:rsidR="001A4100" w:rsidRDefault="002D445E">
                            <w:pPr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599"/>
                                <w:tab w:val="left" w:pos="600"/>
                              </w:tabs>
                              <w:spacing w:before="140" w:line="300" w:lineRule="auto"/>
                              <w:ind w:right="282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1C1F50"/>
                                <w:sz w:val="20"/>
                              </w:rPr>
                              <w:t>DH recommends</w:t>
                            </w:r>
                            <w:r>
                              <w:rPr>
                                <w:color w:val="1C1F50"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that High and Medium risk actions</w:t>
                            </w:r>
                            <w:r>
                              <w:rPr>
                                <w:color w:val="1C1F50"/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should</w:t>
                            </w:r>
                            <w:r>
                              <w:rPr>
                                <w:color w:val="1C1F50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be</w:t>
                            </w:r>
                            <w:r>
                              <w:rPr>
                                <w:color w:val="1C1F50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completed</w:t>
                            </w:r>
                            <w:r>
                              <w:rPr>
                                <w:color w:val="1C1F50"/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within</w:t>
                            </w:r>
                            <w:r>
                              <w:rPr>
                                <w:color w:val="1C1F50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8</w:t>
                            </w:r>
                            <w:r>
                              <w:rPr>
                                <w:color w:val="1C1F50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months</w:t>
                            </w:r>
                          </w:p>
                          <w:p w14:paraId="1399F12C" w14:textId="77777777" w:rsidR="001A4100" w:rsidRDefault="002D445E">
                            <w:pPr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599"/>
                                <w:tab w:val="left" w:pos="600"/>
                              </w:tabs>
                              <w:spacing w:before="82" w:line="300" w:lineRule="auto"/>
                              <w:ind w:right="436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1C1F50"/>
                                <w:sz w:val="20"/>
                              </w:rPr>
                              <w:t>Where the action involves documenting processes or creating policies, the Trust should go to the DH website to identify whether</w:t>
                            </w:r>
                            <w:r>
                              <w:rPr>
                                <w:color w:val="1C1F50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there</w:t>
                            </w:r>
                            <w:r>
                              <w:rPr>
                                <w:color w:val="1C1F50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are</w:t>
                            </w:r>
                            <w:r>
                              <w:rPr>
                                <w:color w:val="1C1F50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templates</w:t>
                            </w:r>
                            <w:r>
                              <w:rPr>
                                <w:color w:val="1C1F50"/>
                                <w:spacing w:val="-1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available</w:t>
                            </w:r>
                            <w:r>
                              <w:rPr>
                                <w:color w:val="1C1F50"/>
                                <w:spacing w:val="-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to</w:t>
                            </w:r>
                            <w:r>
                              <w:rPr>
                                <w:color w:val="1C1F50"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be used, or seek assistance from another Cemetery</w:t>
                            </w:r>
                            <w:r>
                              <w:rPr>
                                <w:color w:val="1C1F50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1C1F50"/>
                                <w:sz w:val="20"/>
                              </w:rPr>
                              <w:t>Tru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A962BB" id="docshape76" o:spid="_x0000_s1039" type="#_x0000_t202" style="position:absolute;left:0;text-align:left;margin-left:460.3pt;margin-top:-.45pt;width:242.4pt;height:240.25pt;z-index:1574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" fillcolor="#dbeef8" stroked="f">
                <v:textbox inset="0,0,0,0">
                  <w:txbxContent>
                    <w:p w14:paraId="773B5D42" w14:textId="77777777" w:rsidR="001A4100" w:rsidRDefault="002D445E">
                      <w:pPr>
                        <w:spacing w:before="101" w:line="300" w:lineRule="auto"/>
                        <w:ind w:left="148" w:right="176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1C1F50"/>
                          <w:sz w:val="20"/>
                        </w:rPr>
                        <w:t>Trust</w:t>
                      </w:r>
                      <w:r>
                        <w:rPr>
                          <w:color w:val="1C1F50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must</w:t>
                      </w:r>
                      <w:r>
                        <w:rPr>
                          <w:color w:val="1C1F50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assign</w:t>
                      </w:r>
                      <w:r>
                        <w:rPr>
                          <w:color w:val="1C1F50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a</w:t>
                      </w:r>
                      <w:r>
                        <w:rPr>
                          <w:color w:val="1C1F50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reasonable</w:t>
                      </w:r>
                      <w:r>
                        <w:rPr>
                          <w:color w:val="1C1F50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time</w:t>
                      </w:r>
                      <w:r>
                        <w:rPr>
                          <w:color w:val="1C1F50"/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to</w:t>
                      </w:r>
                      <w:r>
                        <w:rPr>
                          <w:color w:val="1C1F50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 xml:space="preserve">complete the management action and be aware of the </w:t>
                      </w:r>
                      <w:r>
                        <w:rPr>
                          <w:color w:val="1C1F50"/>
                          <w:spacing w:val="-2"/>
                          <w:sz w:val="20"/>
                        </w:rPr>
                        <w:t>following:</w:t>
                      </w:r>
                    </w:p>
                    <w:p w14:paraId="3B75B473" w14:textId="77777777" w:rsidR="001A4100" w:rsidRDefault="002D445E">
                      <w:pPr>
                        <w:numPr>
                          <w:ilvl w:val="0"/>
                          <w:numId w:val="4"/>
                        </w:numPr>
                        <w:tabs>
                          <w:tab w:val="left" w:pos="599"/>
                          <w:tab w:val="left" w:pos="600"/>
                        </w:tabs>
                        <w:spacing w:before="84" w:line="300" w:lineRule="auto"/>
                        <w:ind w:right="1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1C1F50"/>
                          <w:sz w:val="20"/>
                        </w:rPr>
                        <w:t>Leaving a high or medium risk finding unresolved</w:t>
                      </w:r>
                      <w:r>
                        <w:rPr>
                          <w:color w:val="1C1F50"/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may</w:t>
                      </w:r>
                      <w:r>
                        <w:rPr>
                          <w:color w:val="1C1F50"/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lead</w:t>
                      </w:r>
                      <w:r>
                        <w:rPr>
                          <w:color w:val="1C1F50"/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to</w:t>
                      </w:r>
                      <w:r>
                        <w:rPr>
                          <w:color w:val="1C1F50"/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serious</w:t>
                      </w:r>
                      <w:r>
                        <w:rPr>
                          <w:color w:val="1C1F50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consequences if the risk eventuates</w:t>
                      </w:r>
                    </w:p>
                    <w:p w14:paraId="2D9862D7" w14:textId="77777777" w:rsidR="001A4100" w:rsidRDefault="002D445E">
                      <w:pPr>
                        <w:spacing w:before="79"/>
                        <w:ind w:left="148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b/>
                          <w:i/>
                          <w:color w:val="1C1F50"/>
                          <w:sz w:val="20"/>
                          <w:u w:val="single" w:color="1C1F50"/>
                        </w:rPr>
                        <w:t>Suggested</w:t>
                      </w:r>
                      <w:r>
                        <w:rPr>
                          <w:b/>
                          <w:i/>
                          <w:color w:val="1C1F50"/>
                          <w:spacing w:val="-11"/>
                          <w:sz w:val="20"/>
                          <w:u w:val="single" w:color="1C1F50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1C1F50"/>
                          <w:sz w:val="20"/>
                          <w:u w:val="single" w:color="1C1F50"/>
                        </w:rPr>
                        <w:t>target</w:t>
                      </w:r>
                      <w:r>
                        <w:rPr>
                          <w:b/>
                          <w:i/>
                          <w:color w:val="1C1F50"/>
                          <w:spacing w:val="-7"/>
                          <w:sz w:val="20"/>
                          <w:u w:val="single" w:color="1C1F50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1C1F50"/>
                          <w:sz w:val="20"/>
                          <w:u w:val="single" w:color="1C1F50"/>
                        </w:rPr>
                        <w:t>date</w:t>
                      </w:r>
                      <w:r>
                        <w:rPr>
                          <w:b/>
                          <w:i/>
                          <w:color w:val="1C1F50"/>
                          <w:spacing w:val="-9"/>
                          <w:sz w:val="20"/>
                          <w:u w:val="single" w:color="1C1F50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1C1F50"/>
                          <w:sz w:val="20"/>
                          <w:u w:val="single" w:color="1C1F50"/>
                        </w:rPr>
                        <w:t>and</w:t>
                      </w:r>
                      <w:r>
                        <w:rPr>
                          <w:b/>
                          <w:i/>
                          <w:color w:val="1C1F50"/>
                          <w:spacing w:val="-10"/>
                          <w:sz w:val="20"/>
                          <w:u w:val="single" w:color="1C1F50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1C1F50"/>
                          <w:spacing w:val="-2"/>
                          <w:sz w:val="20"/>
                          <w:u w:val="single" w:color="1C1F50"/>
                        </w:rPr>
                        <w:t>action</w:t>
                      </w:r>
                      <w:r>
                        <w:rPr>
                          <w:color w:val="1C1F50"/>
                          <w:spacing w:val="-2"/>
                          <w:sz w:val="20"/>
                        </w:rPr>
                        <w:t>:</w:t>
                      </w:r>
                    </w:p>
                    <w:p w14:paraId="4A149B63" w14:textId="77777777" w:rsidR="001A4100" w:rsidRDefault="002D445E">
                      <w:pPr>
                        <w:numPr>
                          <w:ilvl w:val="0"/>
                          <w:numId w:val="4"/>
                        </w:numPr>
                        <w:tabs>
                          <w:tab w:val="left" w:pos="599"/>
                          <w:tab w:val="left" w:pos="600"/>
                        </w:tabs>
                        <w:spacing w:before="140" w:line="300" w:lineRule="auto"/>
                        <w:ind w:right="282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1C1F50"/>
                          <w:sz w:val="20"/>
                        </w:rPr>
                        <w:t>DH recommends</w:t>
                      </w:r>
                      <w:r>
                        <w:rPr>
                          <w:color w:val="1C1F50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that High and Medium risk actions</w:t>
                      </w:r>
                      <w:r>
                        <w:rPr>
                          <w:color w:val="1C1F50"/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should</w:t>
                      </w:r>
                      <w:r>
                        <w:rPr>
                          <w:color w:val="1C1F50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be</w:t>
                      </w:r>
                      <w:r>
                        <w:rPr>
                          <w:color w:val="1C1F50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completed</w:t>
                      </w:r>
                      <w:r>
                        <w:rPr>
                          <w:color w:val="1C1F50"/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within</w:t>
                      </w:r>
                      <w:r>
                        <w:rPr>
                          <w:color w:val="1C1F50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8</w:t>
                      </w:r>
                      <w:r>
                        <w:rPr>
                          <w:color w:val="1C1F50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months</w:t>
                      </w:r>
                    </w:p>
                    <w:p w14:paraId="1399F12C" w14:textId="77777777" w:rsidR="001A4100" w:rsidRDefault="002D445E">
                      <w:pPr>
                        <w:numPr>
                          <w:ilvl w:val="0"/>
                          <w:numId w:val="4"/>
                        </w:numPr>
                        <w:tabs>
                          <w:tab w:val="left" w:pos="599"/>
                          <w:tab w:val="left" w:pos="600"/>
                        </w:tabs>
                        <w:spacing w:before="82" w:line="300" w:lineRule="auto"/>
                        <w:ind w:right="436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1C1F50"/>
                          <w:sz w:val="20"/>
                        </w:rPr>
                        <w:t>Where the action involves documenting processes or creating policies, the Trust should go to the DH website to identify whether</w:t>
                      </w:r>
                      <w:r>
                        <w:rPr>
                          <w:color w:val="1C1F50"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there</w:t>
                      </w:r>
                      <w:r>
                        <w:rPr>
                          <w:color w:val="1C1F50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are</w:t>
                      </w:r>
                      <w:r>
                        <w:rPr>
                          <w:color w:val="1C1F50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templates</w:t>
                      </w:r>
                      <w:r>
                        <w:rPr>
                          <w:color w:val="1C1F50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available</w:t>
                      </w:r>
                      <w:r>
                        <w:rPr>
                          <w:color w:val="1C1F50"/>
                          <w:spacing w:val="-20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to</w:t>
                      </w:r>
                      <w:r>
                        <w:rPr>
                          <w:color w:val="1C1F50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be used, or seek assistance from another Cemetery</w:t>
                      </w:r>
                      <w:r>
                        <w:rPr>
                          <w:color w:val="1C1F50"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color w:val="1C1F50"/>
                          <w:sz w:val="20"/>
                        </w:rPr>
                        <w:t>Trus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1C1F50"/>
          <w:sz w:val="20"/>
        </w:rPr>
        <w:t>The</w:t>
      </w:r>
      <w:r>
        <w:rPr>
          <w:color w:val="1C1F50"/>
          <w:spacing w:val="-13"/>
          <w:sz w:val="20"/>
        </w:rPr>
        <w:t xml:space="preserve"> </w:t>
      </w:r>
      <w:r>
        <w:rPr>
          <w:color w:val="1C1F50"/>
          <w:sz w:val="20"/>
        </w:rPr>
        <w:t>process</w:t>
      </w:r>
      <w:r>
        <w:rPr>
          <w:color w:val="1C1F50"/>
          <w:spacing w:val="-3"/>
          <w:sz w:val="20"/>
        </w:rPr>
        <w:t xml:space="preserve"> </w:t>
      </w:r>
      <w:r>
        <w:rPr>
          <w:color w:val="1C1F50"/>
          <w:sz w:val="20"/>
        </w:rPr>
        <w:t>flow</w:t>
      </w:r>
      <w:r>
        <w:rPr>
          <w:color w:val="1C1F50"/>
          <w:spacing w:val="-15"/>
          <w:sz w:val="20"/>
        </w:rPr>
        <w:t xml:space="preserve"> </w:t>
      </w:r>
      <w:r>
        <w:rPr>
          <w:color w:val="1C1F50"/>
          <w:sz w:val="20"/>
        </w:rPr>
        <w:t>chart</w:t>
      </w:r>
      <w:r>
        <w:rPr>
          <w:color w:val="1C1F50"/>
          <w:spacing w:val="-7"/>
          <w:sz w:val="20"/>
        </w:rPr>
        <w:t xml:space="preserve"> </w:t>
      </w:r>
      <w:r>
        <w:rPr>
          <w:color w:val="1C1F50"/>
          <w:sz w:val="20"/>
        </w:rPr>
        <w:t>below</w:t>
      </w:r>
      <w:r>
        <w:rPr>
          <w:color w:val="1C1F50"/>
          <w:spacing w:val="-13"/>
          <w:sz w:val="20"/>
        </w:rPr>
        <w:t xml:space="preserve"> </w:t>
      </w:r>
      <w:r>
        <w:rPr>
          <w:color w:val="1C1F50"/>
          <w:sz w:val="20"/>
        </w:rPr>
        <w:t>describes</w:t>
      </w:r>
      <w:r>
        <w:rPr>
          <w:color w:val="1C1F50"/>
          <w:spacing w:val="-4"/>
          <w:sz w:val="20"/>
        </w:rPr>
        <w:t xml:space="preserve"> </w:t>
      </w:r>
      <w:r>
        <w:rPr>
          <w:color w:val="1C1F50"/>
          <w:sz w:val="20"/>
        </w:rPr>
        <w:t>the</w:t>
      </w:r>
      <w:r>
        <w:rPr>
          <w:color w:val="1C1F50"/>
          <w:spacing w:val="-14"/>
          <w:sz w:val="20"/>
        </w:rPr>
        <w:t xml:space="preserve"> </w:t>
      </w:r>
      <w:r>
        <w:rPr>
          <w:color w:val="1C1F50"/>
          <w:sz w:val="20"/>
        </w:rPr>
        <w:t>steps</w:t>
      </w:r>
      <w:r>
        <w:rPr>
          <w:color w:val="1C1F50"/>
          <w:spacing w:val="-3"/>
          <w:sz w:val="20"/>
        </w:rPr>
        <w:t xml:space="preserve"> </w:t>
      </w:r>
      <w:r>
        <w:rPr>
          <w:color w:val="1C1F50"/>
          <w:sz w:val="20"/>
        </w:rPr>
        <w:t>that</w:t>
      </w:r>
      <w:r>
        <w:rPr>
          <w:color w:val="1C1F50"/>
          <w:spacing w:val="-11"/>
          <w:sz w:val="20"/>
        </w:rPr>
        <w:t xml:space="preserve"> </w:t>
      </w:r>
      <w:r>
        <w:rPr>
          <w:color w:val="1C1F50"/>
          <w:sz w:val="20"/>
        </w:rPr>
        <w:t>the</w:t>
      </w:r>
      <w:r>
        <w:rPr>
          <w:color w:val="1C1F50"/>
          <w:spacing w:val="-9"/>
          <w:sz w:val="20"/>
        </w:rPr>
        <w:t xml:space="preserve"> </w:t>
      </w:r>
      <w:r>
        <w:rPr>
          <w:color w:val="1C1F50"/>
          <w:sz w:val="20"/>
        </w:rPr>
        <w:t>Trust</w:t>
      </w:r>
      <w:r>
        <w:rPr>
          <w:color w:val="1C1F50"/>
          <w:spacing w:val="-6"/>
          <w:sz w:val="20"/>
        </w:rPr>
        <w:t xml:space="preserve"> </w:t>
      </w:r>
      <w:r>
        <w:rPr>
          <w:color w:val="1C1F50"/>
          <w:sz w:val="20"/>
        </w:rPr>
        <w:t>should</w:t>
      </w:r>
      <w:r>
        <w:rPr>
          <w:color w:val="1C1F50"/>
          <w:spacing w:val="-9"/>
          <w:sz w:val="20"/>
        </w:rPr>
        <w:t xml:space="preserve"> </w:t>
      </w:r>
      <w:r>
        <w:rPr>
          <w:color w:val="1C1F50"/>
          <w:spacing w:val="-2"/>
          <w:sz w:val="20"/>
        </w:rPr>
        <w:t>follow</w:t>
      </w:r>
    </w:p>
    <w:p w14:paraId="5BAA1E56" w14:textId="77777777" w:rsidR="001A4100" w:rsidRDefault="002D445E">
      <w:pPr>
        <w:spacing w:before="10"/>
        <w:ind w:left="741"/>
        <w:rPr>
          <w:sz w:val="20"/>
        </w:rPr>
      </w:pPr>
      <w:r>
        <w:rPr>
          <w:color w:val="1C1F50"/>
          <w:sz w:val="20"/>
        </w:rPr>
        <w:t>after</w:t>
      </w:r>
      <w:r>
        <w:rPr>
          <w:color w:val="1C1F50"/>
          <w:spacing w:val="-9"/>
          <w:sz w:val="20"/>
        </w:rPr>
        <w:t xml:space="preserve"> </w:t>
      </w:r>
      <w:r>
        <w:rPr>
          <w:color w:val="1C1F50"/>
          <w:sz w:val="20"/>
        </w:rPr>
        <w:t>receiving</w:t>
      </w:r>
      <w:r>
        <w:rPr>
          <w:color w:val="1C1F50"/>
          <w:spacing w:val="-17"/>
          <w:sz w:val="20"/>
        </w:rPr>
        <w:t xml:space="preserve"> </w:t>
      </w:r>
      <w:r>
        <w:rPr>
          <w:color w:val="1C1F50"/>
          <w:sz w:val="20"/>
        </w:rPr>
        <w:t>the draft</w:t>
      </w:r>
      <w:r>
        <w:rPr>
          <w:color w:val="1C1F50"/>
          <w:spacing w:val="-7"/>
          <w:sz w:val="20"/>
        </w:rPr>
        <w:t xml:space="preserve"> </w:t>
      </w:r>
      <w:r>
        <w:rPr>
          <w:color w:val="1C1F50"/>
          <w:sz w:val="20"/>
        </w:rPr>
        <w:t>report</w:t>
      </w:r>
      <w:r>
        <w:rPr>
          <w:color w:val="1C1F50"/>
          <w:spacing w:val="3"/>
          <w:sz w:val="20"/>
        </w:rPr>
        <w:t xml:space="preserve"> </w:t>
      </w:r>
      <w:r>
        <w:rPr>
          <w:color w:val="1C1F50"/>
          <w:sz w:val="20"/>
        </w:rPr>
        <w:t>from</w:t>
      </w:r>
      <w:r>
        <w:rPr>
          <w:color w:val="1C1F50"/>
          <w:spacing w:val="-8"/>
          <w:sz w:val="20"/>
        </w:rPr>
        <w:t xml:space="preserve"> </w:t>
      </w:r>
      <w:r>
        <w:rPr>
          <w:color w:val="1C1F50"/>
          <w:spacing w:val="-4"/>
          <w:sz w:val="20"/>
        </w:rPr>
        <w:t>NTT:</w:t>
      </w:r>
    </w:p>
    <w:p w14:paraId="285AB0A5" w14:textId="629802F5" w:rsidR="001A4100" w:rsidRDefault="002D445E">
      <w:pPr>
        <w:pStyle w:val="BodyText"/>
        <w:spacing w:before="7"/>
        <w:rPr>
          <w:sz w:val="2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1152" behindDoc="1" locked="0" layoutInCell="1" allowOverlap="1" wp14:anchorId="5A3D520F" wp14:editId="47F379E4">
                <wp:simplePos x="0" y="0"/>
                <wp:positionH relativeFrom="page">
                  <wp:posOffset>422910</wp:posOffset>
                </wp:positionH>
                <wp:positionV relativeFrom="paragraph">
                  <wp:posOffset>202565</wp:posOffset>
                </wp:positionV>
                <wp:extent cx="4780280" cy="2756535"/>
                <wp:effectExtent l="0" t="0" r="0" b="0"/>
                <wp:wrapTopAndBottom/>
                <wp:docPr id="25" name="docshapegroup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0280" cy="2756535"/>
                          <a:chOff x="666" y="319"/>
                          <a:chExt cx="7528" cy="4341"/>
                        </a:xfrm>
                      </wpg:grpSpPr>
                      <wps:wsp>
                        <wps:cNvPr id="26" name="docshape78"/>
                        <wps:cNvSpPr>
                          <a:spLocks noChangeArrowheads="1"/>
                        </wps:cNvSpPr>
                        <wps:spPr bwMode="auto">
                          <a:xfrm>
                            <a:off x="1012" y="650"/>
                            <a:ext cx="183" cy="1522"/>
                          </a:xfrm>
                          <a:prstGeom prst="rect">
                            <a:avLst/>
                          </a:prstGeom>
                          <a:solidFill>
                            <a:srgbClr val="AAAC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docshape79"/>
                        <wps:cNvSpPr>
                          <a:spLocks/>
                        </wps:cNvSpPr>
                        <wps:spPr bwMode="auto">
                          <a:xfrm>
                            <a:off x="686" y="338"/>
                            <a:ext cx="2045" cy="1229"/>
                          </a:xfrm>
                          <a:custGeom>
                            <a:avLst/>
                            <a:gdLst>
                              <a:gd name="T0" fmla="+- 0 2608 686"/>
                              <a:gd name="T1" fmla="*/ T0 w 2045"/>
                              <a:gd name="T2" fmla="+- 0 339 339"/>
                              <a:gd name="T3" fmla="*/ 339 h 1229"/>
                              <a:gd name="T4" fmla="+- 0 809 686"/>
                              <a:gd name="T5" fmla="*/ T4 w 2045"/>
                              <a:gd name="T6" fmla="+- 0 339 339"/>
                              <a:gd name="T7" fmla="*/ 339 h 1229"/>
                              <a:gd name="T8" fmla="+- 0 761 686"/>
                              <a:gd name="T9" fmla="*/ T8 w 2045"/>
                              <a:gd name="T10" fmla="+- 0 348 339"/>
                              <a:gd name="T11" fmla="*/ 348 h 1229"/>
                              <a:gd name="T12" fmla="+- 0 722 686"/>
                              <a:gd name="T13" fmla="*/ T12 w 2045"/>
                              <a:gd name="T14" fmla="+- 0 375 339"/>
                              <a:gd name="T15" fmla="*/ 375 h 1229"/>
                              <a:gd name="T16" fmla="+- 0 696 686"/>
                              <a:gd name="T17" fmla="*/ T16 w 2045"/>
                              <a:gd name="T18" fmla="+- 0 414 339"/>
                              <a:gd name="T19" fmla="*/ 414 h 1229"/>
                              <a:gd name="T20" fmla="+- 0 686 686"/>
                              <a:gd name="T21" fmla="*/ T20 w 2045"/>
                              <a:gd name="T22" fmla="+- 0 461 339"/>
                              <a:gd name="T23" fmla="*/ 461 h 1229"/>
                              <a:gd name="T24" fmla="+- 0 686 686"/>
                              <a:gd name="T25" fmla="*/ T24 w 2045"/>
                              <a:gd name="T26" fmla="+- 0 1445 339"/>
                              <a:gd name="T27" fmla="*/ 1445 h 1229"/>
                              <a:gd name="T28" fmla="+- 0 696 686"/>
                              <a:gd name="T29" fmla="*/ T28 w 2045"/>
                              <a:gd name="T30" fmla="+- 0 1492 339"/>
                              <a:gd name="T31" fmla="*/ 1492 h 1229"/>
                              <a:gd name="T32" fmla="+- 0 722 686"/>
                              <a:gd name="T33" fmla="*/ T32 w 2045"/>
                              <a:gd name="T34" fmla="+- 0 1532 339"/>
                              <a:gd name="T35" fmla="*/ 1532 h 1229"/>
                              <a:gd name="T36" fmla="+- 0 761 686"/>
                              <a:gd name="T37" fmla="*/ T36 w 2045"/>
                              <a:gd name="T38" fmla="+- 0 1558 339"/>
                              <a:gd name="T39" fmla="*/ 1558 h 1229"/>
                              <a:gd name="T40" fmla="+- 0 809 686"/>
                              <a:gd name="T41" fmla="*/ T40 w 2045"/>
                              <a:gd name="T42" fmla="+- 0 1567 339"/>
                              <a:gd name="T43" fmla="*/ 1567 h 1229"/>
                              <a:gd name="T44" fmla="+- 0 2608 686"/>
                              <a:gd name="T45" fmla="*/ T44 w 2045"/>
                              <a:gd name="T46" fmla="+- 0 1567 339"/>
                              <a:gd name="T47" fmla="*/ 1567 h 1229"/>
                              <a:gd name="T48" fmla="+- 0 2656 686"/>
                              <a:gd name="T49" fmla="*/ T48 w 2045"/>
                              <a:gd name="T50" fmla="+- 0 1558 339"/>
                              <a:gd name="T51" fmla="*/ 1558 h 1229"/>
                              <a:gd name="T52" fmla="+- 0 2695 686"/>
                              <a:gd name="T53" fmla="*/ T52 w 2045"/>
                              <a:gd name="T54" fmla="+- 0 1532 339"/>
                              <a:gd name="T55" fmla="*/ 1532 h 1229"/>
                              <a:gd name="T56" fmla="+- 0 2722 686"/>
                              <a:gd name="T57" fmla="*/ T56 w 2045"/>
                              <a:gd name="T58" fmla="+- 0 1492 339"/>
                              <a:gd name="T59" fmla="*/ 1492 h 1229"/>
                              <a:gd name="T60" fmla="+- 0 2731 686"/>
                              <a:gd name="T61" fmla="*/ T60 w 2045"/>
                              <a:gd name="T62" fmla="+- 0 1445 339"/>
                              <a:gd name="T63" fmla="*/ 1445 h 1229"/>
                              <a:gd name="T64" fmla="+- 0 2731 686"/>
                              <a:gd name="T65" fmla="*/ T64 w 2045"/>
                              <a:gd name="T66" fmla="+- 0 461 339"/>
                              <a:gd name="T67" fmla="*/ 461 h 1229"/>
                              <a:gd name="T68" fmla="+- 0 2722 686"/>
                              <a:gd name="T69" fmla="*/ T68 w 2045"/>
                              <a:gd name="T70" fmla="+- 0 414 339"/>
                              <a:gd name="T71" fmla="*/ 414 h 1229"/>
                              <a:gd name="T72" fmla="+- 0 2695 686"/>
                              <a:gd name="T73" fmla="*/ T72 w 2045"/>
                              <a:gd name="T74" fmla="+- 0 375 339"/>
                              <a:gd name="T75" fmla="*/ 375 h 1229"/>
                              <a:gd name="T76" fmla="+- 0 2656 686"/>
                              <a:gd name="T77" fmla="*/ T76 w 2045"/>
                              <a:gd name="T78" fmla="+- 0 348 339"/>
                              <a:gd name="T79" fmla="*/ 348 h 1229"/>
                              <a:gd name="T80" fmla="+- 0 2608 686"/>
                              <a:gd name="T81" fmla="*/ T80 w 2045"/>
                              <a:gd name="T82" fmla="+- 0 339 339"/>
                              <a:gd name="T83" fmla="*/ 339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1922" y="0"/>
                                </a:moveTo>
                                <a:lnTo>
                                  <a:pt x="123" y="0"/>
                                </a:lnTo>
                                <a:lnTo>
                                  <a:pt x="75" y="9"/>
                                </a:lnTo>
                                <a:lnTo>
                                  <a:pt x="36" y="36"/>
                                </a:lnTo>
                                <a:lnTo>
                                  <a:pt x="10" y="75"/>
                                </a:lnTo>
                                <a:lnTo>
                                  <a:pt x="0" y="122"/>
                                </a:lnTo>
                                <a:lnTo>
                                  <a:pt x="0" y="1106"/>
                                </a:lnTo>
                                <a:lnTo>
                                  <a:pt x="10" y="1153"/>
                                </a:lnTo>
                                <a:lnTo>
                                  <a:pt x="36" y="1193"/>
                                </a:lnTo>
                                <a:lnTo>
                                  <a:pt x="75" y="1219"/>
                                </a:lnTo>
                                <a:lnTo>
                                  <a:pt x="123" y="1228"/>
                                </a:lnTo>
                                <a:lnTo>
                                  <a:pt x="1922" y="1228"/>
                                </a:lnTo>
                                <a:lnTo>
                                  <a:pt x="1970" y="1219"/>
                                </a:lnTo>
                                <a:lnTo>
                                  <a:pt x="2009" y="1193"/>
                                </a:lnTo>
                                <a:lnTo>
                                  <a:pt x="2036" y="1153"/>
                                </a:lnTo>
                                <a:lnTo>
                                  <a:pt x="2045" y="1106"/>
                                </a:lnTo>
                                <a:lnTo>
                                  <a:pt x="2045" y="122"/>
                                </a:lnTo>
                                <a:lnTo>
                                  <a:pt x="2036" y="75"/>
                                </a:lnTo>
                                <a:lnTo>
                                  <a:pt x="2009" y="36"/>
                                </a:lnTo>
                                <a:lnTo>
                                  <a:pt x="1970" y="9"/>
                                </a:lnTo>
                                <a:lnTo>
                                  <a:pt x="19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docshape80"/>
                        <wps:cNvSpPr>
                          <a:spLocks/>
                        </wps:cNvSpPr>
                        <wps:spPr bwMode="auto">
                          <a:xfrm>
                            <a:off x="686" y="338"/>
                            <a:ext cx="2045" cy="1229"/>
                          </a:xfrm>
                          <a:custGeom>
                            <a:avLst/>
                            <a:gdLst>
                              <a:gd name="T0" fmla="+- 0 686 686"/>
                              <a:gd name="T1" fmla="*/ T0 w 2045"/>
                              <a:gd name="T2" fmla="+- 0 461 339"/>
                              <a:gd name="T3" fmla="*/ 461 h 1229"/>
                              <a:gd name="T4" fmla="+- 0 696 686"/>
                              <a:gd name="T5" fmla="*/ T4 w 2045"/>
                              <a:gd name="T6" fmla="+- 0 414 339"/>
                              <a:gd name="T7" fmla="*/ 414 h 1229"/>
                              <a:gd name="T8" fmla="+- 0 722 686"/>
                              <a:gd name="T9" fmla="*/ T8 w 2045"/>
                              <a:gd name="T10" fmla="+- 0 375 339"/>
                              <a:gd name="T11" fmla="*/ 375 h 1229"/>
                              <a:gd name="T12" fmla="+- 0 761 686"/>
                              <a:gd name="T13" fmla="*/ T12 w 2045"/>
                              <a:gd name="T14" fmla="+- 0 348 339"/>
                              <a:gd name="T15" fmla="*/ 348 h 1229"/>
                              <a:gd name="T16" fmla="+- 0 809 686"/>
                              <a:gd name="T17" fmla="*/ T16 w 2045"/>
                              <a:gd name="T18" fmla="+- 0 339 339"/>
                              <a:gd name="T19" fmla="*/ 339 h 1229"/>
                              <a:gd name="T20" fmla="+- 0 2608 686"/>
                              <a:gd name="T21" fmla="*/ T20 w 2045"/>
                              <a:gd name="T22" fmla="+- 0 339 339"/>
                              <a:gd name="T23" fmla="*/ 339 h 1229"/>
                              <a:gd name="T24" fmla="+- 0 2656 686"/>
                              <a:gd name="T25" fmla="*/ T24 w 2045"/>
                              <a:gd name="T26" fmla="+- 0 348 339"/>
                              <a:gd name="T27" fmla="*/ 348 h 1229"/>
                              <a:gd name="T28" fmla="+- 0 2695 686"/>
                              <a:gd name="T29" fmla="*/ T28 w 2045"/>
                              <a:gd name="T30" fmla="+- 0 375 339"/>
                              <a:gd name="T31" fmla="*/ 375 h 1229"/>
                              <a:gd name="T32" fmla="+- 0 2722 686"/>
                              <a:gd name="T33" fmla="*/ T32 w 2045"/>
                              <a:gd name="T34" fmla="+- 0 414 339"/>
                              <a:gd name="T35" fmla="*/ 414 h 1229"/>
                              <a:gd name="T36" fmla="+- 0 2731 686"/>
                              <a:gd name="T37" fmla="*/ T36 w 2045"/>
                              <a:gd name="T38" fmla="+- 0 461 339"/>
                              <a:gd name="T39" fmla="*/ 461 h 1229"/>
                              <a:gd name="T40" fmla="+- 0 2731 686"/>
                              <a:gd name="T41" fmla="*/ T40 w 2045"/>
                              <a:gd name="T42" fmla="+- 0 1445 339"/>
                              <a:gd name="T43" fmla="*/ 1445 h 1229"/>
                              <a:gd name="T44" fmla="+- 0 2722 686"/>
                              <a:gd name="T45" fmla="*/ T44 w 2045"/>
                              <a:gd name="T46" fmla="+- 0 1492 339"/>
                              <a:gd name="T47" fmla="*/ 1492 h 1229"/>
                              <a:gd name="T48" fmla="+- 0 2695 686"/>
                              <a:gd name="T49" fmla="*/ T48 w 2045"/>
                              <a:gd name="T50" fmla="+- 0 1532 339"/>
                              <a:gd name="T51" fmla="*/ 1532 h 1229"/>
                              <a:gd name="T52" fmla="+- 0 2656 686"/>
                              <a:gd name="T53" fmla="*/ T52 w 2045"/>
                              <a:gd name="T54" fmla="+- 0 1558 339"/>
                              <a:gd name="T55" fmla="*/ 1558 h 1229"/>
                              <a:gd name="T56" fmla="+- 0 2608 686"/>
                              <a:gd name="T57" fmla="*/ T56 w 2045"/>
                              <a:gd name="T58" fmla="+- 0 1567 339"/>
                              <a:gd name="T59" fmla="*/ 1567 h 1229"/>
                              <a:gd name="T60" fmla="+- 0 809 686"/>
                              <a:gd name="T61" fmla="*/ T60 w 2045"/>
                              <a:gd name="T62" fmla="+- 0 1567 339"/>
                              <a:gd name="T63" fmla="*/ 1567 h 1229"/>
                              <a:gd name="T64" fmla="+- 0 761 686"/>
                              <a:gd name="T65" fmla="*/ T64 w 2045"/>
                              <a:gd name="T66" fmla="+- 0 1558 339"/>
                              <a:gd name="T67" fmla="*/ 1558 h 1229"/>
                              <a:gd name="T68" fmla="+- 0 722 686"/>
                              <a:gd name="T69" fmla="*/ T68 w 2045"/>
                              <a:gd name="T70" fmla="+- 0 1532 339"/>
                              <a:gd name="T71" fmla="*/ 1532 h 1229"/>
                              <a:gd name="T72" fmla="+- 0 696 686"/>
                              <a:gd name="T73" fmla="*/ T72 w 2045"/>
                              <a:gd name="T74" fmla="+- 0 1492 339"/>
                              <a:gd name="T75" fmla="*/ 1492 h 1229"/>
                              <a:gd name="T76" fmla="+- 0 686 686"/>
                              <a:gd name="T77" fmla="*/ T76 w 2045"/>
                              <a:gd name="T78" fmla="+- 0 1445 339"/>
                              <a:gd name="T79" fmla="*/ 1445 h 1229"/>
                              <a:gd name="T80" fmla="+- 0 686 686"/>
                              <a:gd name="T81" fmla="*/ T80 w 2045"/>
                              <a:gd name="T82" fmla="+- 0 461 339"/>
                              <a:gd name="T83" fmla="*/ 461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0" y="122"/>
                                </a:moveTo>
                                <a:lnTo>
                                  <a:pt x="10" y="75"/>
                                </a:lnTo>
                                <a:lnTo>
                                  <a:pt x="36" y="36"/>
                                </a:lnTo>
                                <a:lnTo>
                                  <a:pt x="75" y="9"/>
                                </a:lnTo>
                                <a:lnTo>
                                  <a:pt x="123" y="0"/>
                                </a:lnTo>
                                <a:lnTo>
                                  <a:pt x="1922" y="0"/>
                                </a:lnTo>
                                <a:lnTo>
                                  <a:pt x="1970" y="9"/>
                                </a:lnTo>
                                <a:lnTo>
                                  <a:pt x="2009" y="36"/>
                                </a:lnTo>
                                <a:lnTo>
                                  <a:pt x="2036" y="75"/>
                                </a:lnTo>
                                <a:lnTo>
                                  <a:pt x="2045" y="122"/>
                                </a:lnTo>
                                <a:lnTo>
                                  <a:pt x="2045" y="1106"/>
                                </a:lnTo>
                                <a:lnTo>
                                  <a:pt x="2036" y="1153"/>
                                </a:lnTo>
                                <a:lnTo>
                                  <a:pt x="2009" y="1193"/>
                                </a:lnTo>
                                <a:lnTo>
                                  <a:pt x="1970" y="1219"/>
                                </a:lnTo>
                                <a:lnTo>
                                  <a:pt x="1922" y="1228"/>
                                </a:lnTo>
                                <a:lnTo>
                                  <a:pt x="123" y="1228"/>
                                </a:lnTo>
                                <a:lnTo>
                                  <a:pt x="75" y="1219"/>
                                </a:lnTo>
                                <a:lnTo>
                                  <a:pt x="36" y="1193"/>
                                </a:lnTo>
                                <a:lnTo>
                                  <a:pt x="10" y="1153"/>
                                </a:lnTo>
                                <a:lnTo>
                                  <a:pt x="0" y="1106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docshape81"/>
                        <wps:cNvSpPr>
                          <a:spLocks noChangeArrowheads="1"/>
                        </wps:cNvSpPr>
                        <wps:spPr bwMode="auto">
                          <a:xfrm>
                            <a:off x="1012" y="2186"/>
                            <a:ext cx="183" cy="1522"/>
                          </a:xfrm>
                          <a:prstGeom prst="rect">
                            <a:avLst/>
                          </a:prstGeom>
                          <a:solidFill>
                            <a:srgbClr val="AAAC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docshape82"/>
                        <wps:cNvSpPr>
                          <a:spLocks/>
                        </wps:cNvSpPr>
                        <wps:spPr bwMode="auto">
                          <a:xfrm>
                            <a:off x="686" y="1874"/>
                            <a:ext cx="2045" cy="1229"/>
                          </a:xfrm>
                          <a:custGeom>
                            <a:avLst/>
                            <a:gdLst>
                              <a:gd name="T0" fmla="+- 0 2608 686"/>
                              <a:gd name="T1" fmla="*/ T0 w 2045"/>
                              <a:gd name="T2" fmla="+- 0 1875 1875"/>
                              <a:gd name="T3" fmla="*/ 1875 h 1229"/>
                              <a:gd name="T4" fmla="+- 0 809 686"/>
                              <a:gd name="T5" fmla="*/ T4 w 2045"/>
                              <a:gd name="T6" fmla="+- 0 1875 1875"/>
                              <a:gd name="T7" fmla="*/ 1875 h 1229"/>
                              <a:gd name="T8" fmla="+- 0 761 686"/>
                              <a:gd name="T9" fmla="*/ T8 w 2045"/>
                              <a:gd name="T10" fmla="+- 0 1884 1875"/>
                              <a:gd name="T11" fmla="*/ 1884 h 1229"/>
                              <a:gd name="T12" fmla="+- 0 722 686"/>
                              <a:gd name="T13" fmla="*/ T12 w 2045"/>
                              <a:gd name="T14" fmla="+- 0 1911 1875"/>
                              <a:gd name="T15" fmla="*/ 1911 h 1229"/>
                              <a:gd name="T16" fmla="+- 0 696 686"/>
                              <a:gd name="T17" fmla="*/ T16 w 2045"/>
                              <a:gd name="T18" fmla="+- 0 1950 1875"/>
                              <a:gd name="T19" fmla="*/ 1950 h 1229"/>
                              <a:gd name="T20" fmla="+- 0 686 686"/>
                              <a:gd name="T21" fmla="*/ T20 w 2045"/>
                              <a:gd name="T22" fmla="+- 0 1997 1875"/>
                              <a:gd name="T23" fmla="*/ 1997 h 1229"/>
                              <a:gd name="T24" fmla="+- 0 686 686"/>
                              <a:gd name="T25" fmla="*/ T24 w 2045"/>
                              <a:gd name="T26" fmla="+- 0 2981 1875"/>
                              <a:gd name="T27" fmla="*/ 2981 h 1229"/>
                              <a:gd name="T28" fmla="+- 0 696 686"/>
                              <a:gd name="T29" fmla="*/ T28 w 2045"/>
                              <a:gd name="T30" fmla="+- 0 3028 1875"/>
                              <a:gd name="T31" fmla="*/ 3028 h 1229"/>
                              <a:gd name="T32" fmla="+- 0 722 686"/>
                              <a:gd name="T33" fmla="*/ T32 w 2045"/>
                              <a:gd name="T34" fmla="+- 0 3068 1875"/>
                              <a:gd name="T35" fmla="*/ 3068 h 1229"/>
                              <a:gd name="T36" fmla="+- 0 761 686"/>
                              <a:gd name="T37" fmla="*/ T36 w 2045"/>
                              <a:gd name="T38" fmla="+- 0 3094 1875"/>
                              <a:gd name="T39" fmla="*/ 3094 h 1229"/>
                              <a:gd name="T40" fmla="+- 0 809 686"/>
                              <a:gd name="T41" fmla="*/ T40 w 2045"/>
                              <a:gd name="T42" fmla="+- 0 3103 1875"/>
                              <a:gd name="T43" fmla="*/ 3103 h 1229"/>
                              <a:gd name="T44" fmla="+- 0 2608 686"/>
                              <a:gd name="T45" fmla="*/ T44 w 2045"/>
                              <a:gd name="T46" fmla="+- 0 3103 1875"/>
                              <a:gd name="T47" fmla="*/ 3103 h 1229"/>
                              <a:gd name="T48" fmla="+- 0 2656 686"/>
                              <a:gd name="T49" fmla="*/ T48 w 2045"/>
                              <a:gd name="T50" fmla="+- 0 3094 1875"/>
                              <a:gd name="T51" fmla="*/ 3094 h 1229"/>
                              <a:gd name="T52" fmla="+- 0 2695 686"/>
                              <a:gd name="T53" fmla="*/ T52 w 2045"/>
                              <a:gd name="T54" fmla="+- 0 3068 1875"/>
                              <a:gd name="T55" fmla="*/ 3068 h 1229"/>
                              <a:gd name="T56" fmla="+- 0 2722 686"/>
                              <a:gd name="T57" fmla="*/ T56 w 2045"/>
                              <a:gd name="T58" fmla="+- 0 3028 1875"/>
                              <a:gd name="T59" fmla="*/ 3028 h 1229"/>
                              <a:gd name="T60" fmla="+- 0 2731 686"/>
                              <a:gd name="T61" fmla="*/ T60 w 2045"/>
                              <a:gd name="T62" fmla="+- 0 2981 1875"/>
                              <a:gd name="T63" fmla="*/ 2981 h 1229"/>
                              <a:gd name="T64" fmla="+- 0 2731 686"/>
                              <a:gd name="T65" fmla="*/ T64 w 2045"/>
                              <a:gd name="T66" fmla="+- 0 1997 1875"/>
                              <a:gd name="T67" fmla="*/ 1997 h 1229"/>
                              <a:gd name="T68" fmla="+- 0 2722 686"/>
                              <a:gd name="T69" fmla="*/ T68 w 2045"/>
                              <a:gd name="T70" fmla="+- 0 1950 1875"/>
                              <a:gd name="T71" fmla="*/ 1950 h 1229"/>
                              <a:gd name="T72" fmla="+- 0 2695 686"/>
                              <a:gd name="T73" fmla="*/ T72 w 2045"/>
                              <a:gd name="T74" fmla="+- 0 1911 1875"/>
                              <a:gd name="T75" fmla="*/ 1911 h 1229"/>
                              <a:gd name="T76" fmla="+- 0 2656 686"/>
                              <a:gd name="T77" fmla="*/ T76 w 2045"/>
                              <a:gd name="T78" fmla="+- 0 1884 1875"/>
                              <a:gd name="T79" fmla="*/ 1884 h 1229"/>
                              <a:gd name="T80" fmla="+- 0 2608 686"/>
                              <a:gd name="T81" fmla="*/ T80 w 2045"/>
                              <a:gd name="T82" fmla="+- 0 1875 1875"/>
                              <a:gd name="T83" fmla="*/ 1875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1922" y="0"/>
                                </a:moveTo>
                                <a:lnTo>
                                  <a:pt x="123" y="0"/>
                                </a:lnTo>
                                <a:lnTo>
                                  <a:pt x="75" y="9"/>
                                </a:lnTo>
                                <a:lnTo>
                                  <a:pt x="36" y="36"/>
                                </a:lnTo>
                                <a:lnTo>
                                  <a:pt x="10" y="75"/>
                                </a:lnTo>
                                <a:lnTo>
                                  <a:pt x="0" y="122"/>
                                </a:lnTo>
                                <a:lnTo>
                                  <a:pt x="0" y="1106"/>
                                </a:lnTo>
                                <a:lnTo>
                                  <a:pt x="10" y="1153"/>
                                </a:lnTo>
                                <a:lnTo>
                                  <a:pt x="36" y="1193"/>
                                </a:lnTo>
                                <a:lnTo>
                                  <a:pt x="75" y="1219"/>
                                </a:lnTo>
                                <a:lnTo>
                                  <a:pt x="123" y="1228"/>
                                </a:lnTo>
                                <a:lnTo>
                                  <a:pt x="1922" y="1228"/>
                                </a:lnTo>
                                <a:lnTo>
                                  <a:pt x="1970" y="1219"/>
                                </a:lnTo>
                                <a:lnTo>
                                  <a:pt x="2009" y="1193"/>
                                </a:lnTo>
                                <a:lnTo>
                                  <a:pt x="2036" y="1153"/>
                                </a:lnTo>
                                <a:lnTo>
                                  <a:pt x="2045" y="1106"/>
                                </a:lnTo>
                                <a:lnTo>
                                  <a:pt x="2045" y="122"/>
                                </a:lnTo>
                                <a:lnTo>
                                  <a:pt x="2036" y="75"/>
                                </a:lnTo>
                                <a:lnTo>
                                  <a:pt x="2009" y="36"/>
                                </a:lnTo>
                                <a:lnTo>
                                  <a:pt x="1970" y="9"/>
                                </a:lnTo>
                                <a:lnTo>
                                  <a:pt x="19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docshape83"/>
                        <wps:cNvSpPr>
                          <a:spLocks/>
                        </wps:cNvSpPr>
                        <wps:spPr bwMode="auto">
                          <a:xfrm>
                            <a:off x="686" y="1874"/>
                            <a:ext cx="2045" cy="1229"/>
                          </a:xfrm>
                          <a:custGeom>
                            <a:avLst/>
                            <a:gdLst>
                              <a:gd name="T0" fmla="+- 0 686 686"/>
                              <a:gd name="T1" fmla="*/ T0 w 2045"/>
                              <a:gd name="T2" fmla="+- 0 1997 1875"/>
                              <a:gd name="T3" fmla="*/ 1997 h 1229"/>
                              <a:gd name="T4" fmla="+- 0 696 686"/>
                              <a:gd name="T5" fmla="*/ T4 w 2045"/>
                              <a:gd name="T6" fmla="+- 0 1950 1875"/>
                              <a:gd name="T7" fmla="*/ 1950 h 1229"/>
                              <a:gd name="T8" fmla="+- 0 722 686"/>
                              <a:gd name="T9" fmla="*/ T8 w 2045"/>
                              <a:gd name="T10" fmla="+- 0 1911 1875"/>
                              <a:gd name="T11" fmla="*/ 1911 h 1229"/>
                              <a:gd name="T12" fmla="+- 0 761 686"/>
                              <a:gd name="T13" fmla="*/ T12 w 2045"/>
                              <a:gd name="T14" fmla="+- 0 1884 1875"/>
                              <a:gd name="T15" fmla="*/ 1884 h 1229"/>
                              <a:gd name="T16" fmla="+- 0 809 686"/>
                              <a:gd name="T17" fmla="*/ T16 w 2045"/>
                              <a:gd name="T18" fmla="+- 0 1875 1875"/>
                              <a:gd name="T19" fmla="*/ 1875 h 1229"/>
                              <a:gd name="T20" fmla="+- 0 2608 686"/>
                              <a:gd name="T21" fmla="*/ T20 w 2045"/>
                              <a:gd name="T22" fmla="+- 0 1875 1875"/>
                              <a:gd name="T23" fmla="*/ 1875 h 1229"/>
                              <a:gd name="T24" fmla="+- 0 2656 686"/>
                              <a:gd name="T25" fmla="*/ T24 w 2045"/>
                              <a:gd name="T26" fmla="+- 0 1884 1875"/>
                              <a:gd name="T27" fmla="*/ 1884 h 1229"/>
                              <a:gd name="T28" fmla="+- 0 2695 686"/>
                              <a:gd name="T29" fmla="*/ T28 w 2045"/>
                              <a:gd name="T30" fmla="+- 0 1911 1875"/>
                              <a:gd name="T31" fmla="*/ 1911 h 1229"/>
                              <a:gd name="T32" fmla="+- 0 2722 686"/>
                              <a:gd name="T33" fmla="*/ T32 w 2045"/>
                              <a:gd name="T34" fmla="+- 0 1950 1875"/>
                              <a:gd name="T35" fmla="*/ 1950 h 1229"/>
                              <a:gd name="T36" fmla="+- 0 2731 686"/>
                              <a:gd name="T37" fmla="*/ T36 w 2045"/>
                              <a:gd name="T38" fmla="+- 0 1997 1875"/>
                              <a:gd name="T39" fmla="*/ 1997 h 1229"/>
                              <a:gd name="T40" fmla="+- 0 2731 686"/>
                              <a:gd name="T41" fmla="*/ T40 w 2045"/>
                              <a:gd name="T42" fmla="+- 0 2981 1875"/>
                              <a:gd name="T43" fmla="*/ 2981 h 1229"/>
                              <a:gd name="T44" fmla="+- 0 2722 686"/>
                              <a:gd name="T45" fmla="*/ T44 w 2045"/>
                              <a:gd name="T46" fmla="+- 0 3028 1875"/>
                              <a:gd name="T47" fmla="*/ 3028 h 1229"/>
                              <a:gd name="T48" fmla="+- 0 2695 686"/>
                              <a:gd name="T49" fmla="*/ T48 w 2045"/>
                              <a:gd name="T50" fmla="+- 0 3068 1875"/>
                              <a:gd name="T51" fmla="*/ 3068 h 1229"/>
                              <a:gd name="T52" fmla="+- 0 2656 686"/>
                              <a:gd name="T53" fmla="*/ T52 w 2045"/>
                              <a:gd name="T54" fmla="+- 0 3094 1875"/>
                              <a:gd name="T55" fmla="*/ 3094 h 1229"/>
                              <a:gd name="T56" fmla="+- 0 2608 686"/>
                              <a:gd name="T57" fmla="*/ T56 w 2045"/>
                              <a:gd name="T58" fmla="+- 0 3103 1875"/>
                              <a:gd name="T59" fmla="*/ 3103 h 1229"/>
                              <a:gd name="T60" fmla="+- 0 809 686"/>
                              <a:gd name="T61" fmla="*/ T60 w 2045"/>
                              <a:gd name="T62" fmla="+- 0 3103 1875"/>
                              <a:gd name="T63" fmla="*/ 3103 h 1229"/>
                              <a:gd name="T64" fmla="+- 0 761 686"/>
                              <a:gd name="T65" fmla="*/ T64 w 2045"/>
                              <a:gd name="T66" fmla="+- 0 3094 1875"/>
                              <a:gd name="T67" fmla="*/ 3094 h 1229"/>
                              <a:gd name="T68" fmla="+- 0 722 686"/>
                              <a:gd name="T69" fmla="*/ T68 w 2045"/>
                              <a:gd name="T70" fmla="+- 0 3068 1875"/>
                              <a:gd name="T71" fmla="*/ 3068 h 1229"/>
                              <a:gd name="T72" fmla="+- 0 696 686"/>
                              <a:gd name="T73" fmla="*/ T72 w 2045"/>
                              <a:gd name="T74" fmla="+- 0 3028 1875"/>
                              <a:gd name="T75" fmla="*/ 3028 h 1229"/>
                              <a:gd name="T76" fmla="+- 0 686 686"/>
                              <a:gd name="T77" fmla="*/ T76 w 2045"/>
                              <a:gd name="T78" fmla="+- 0 2981 1875"/>
                              <a:gd name="T79" fmla="*/ 2981 h 1229"/>
                              <a:gd name="T80" fmla="+- 0 686 686"/>
                              <a:gd name="T81" fmla="*/ T80 w 2045"/>
                              <a:gd name="T82" fmla="+- 0 1997 1875"/>
                              <a:gd name="T83" fmla="*/ 1997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0" y="122"/>
                                </a:moveTo>
                                <a:lnTo>
                                  <a:pt x="10" y="75"/>
                                </a:lnTo>
                                <a:lnTo>
                                  <a:pt x="36" y="36"/>
                                </a:lnTo>
                                <a:lnTo>
                                  <a:pt x="75" y="9"/>
                                </a:lnTo>
                                <a:lnTo>
                                  <a:pt x="123" y="0"/>
                                </a:lnTo>
                                <a:lnTo>
                                  <a:pt x="1922" y="0"/>
                                </a:lnTo>
                                <a:lnTo>
                                  <a:pt x="1970" y="9"/>
                                </a:lnTo>
                                <a:lnTo>
                                  <a:pt x="2009" y="36"/>
                                </a:lnTo>
                                <a:lnTo>
                                  <a:pt x="2036" y="75"/>
                                </a:lnTo>
                                <a:lnTo>
                                  <a:pt x="2045" y="122"/>
                                </a:lnTo>
                                <a:lnTo>
                                  <a:pt x="2045" y="1106"/>
                                </a:lnTo>
                                <a:lnTo>
                                  <a:pt x="2036" y="1153"/>
                                </a:lnTo>
                                <a:lnTo>
                                  <a:pt x="2009" y="1193"/>
                                </a:lnTo>
                                <a:lnTo>
                                  <a:pt x="1970" y="1219"/>
                                </a:lnTo>
                                <a:lnTo>
                                  <a:pt x="1922" y="1228"/>
                                </a:lnTo>
                                <a:lnTo>
                                  <a:pt x="123" y="1228"/>
                                </a:lnTo>
                                <a:lnTo>
                                  <a:pt x="75" y="1219"/>
                                </a:lnTo>
                                <a:lnTo>
                                  <a:pt x="36" y="1193"/>
                                </a:lnTo>
                                <a:lnTo>
                                  <a:pt x="10" y="1153"/>
                                </a:lnTo>
                                <a:lnTo>
                                  <a:pt x="0" y="1106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docshape84"/>
                        <wps:cNvSpPr>
                          <a:spLocks noChangeArrowheads="1"/>
                        </wps:cNvSpPr>
                        <wps:spPr bwMode="auto">
                          <a:xfrm>
                            <a:off x="1108" y="3621"/>
                            <a:ext cx="2708" cy="183"/>
                          </a:xfrm>
                          <a:prstGeom prst="rect">
                            <a:avLst/>
                          </a:prstGeom>
                          <a:solidFill>
                            <a:srgbClr val="AAAC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docshape85"/>
                        <wps:cNvSpPr>
                          <a:spLocks/>
                        </wps:cNvSpPr>
                        <wps:spPr bwMode="auto">
                          <a:xfrm>
                            <a:off x="686" y="3410"/>
                            <a:ext cx="2045" cy="1229"/>
                          </a:xfrm>
                          <a:custGeom>
                            <a:avLst/>
                            <a:gdLst>
                              <a:gd name="T0" fmla="+- 0 2608 686"/>
                              <a:gd name="T1" fmla="*/ T0 w 2045"/>
                              <a:gd name="T2" fmla="+- 0 3411 3411"/>
                              <a:gd name="T3" fmla="*/ 3411 h 1229"/>
                              <a:gd name="T4" fmla="+- 0 809 686"/>
                              <a:gd name="T5" fmla="*/ T4 w 2045"/>
                              <a:gd name="T6" fmla="+- 0 3411 3411"/>
                              <a:gd name="T7" fmla="*/ 3411 h 1229"/>
                              <a:gd name="T8" fmla="+- 0 761 686"/>
                              <a:gd name="T9" fmla="*/ T8 w 2045"/>
                              <a:gd name="T10" fmla="+- 0 3420 3411"/>
                              <a:gd name="T11" fmla="*/ 3420 h 1229"/>
                              <a:gd name="T12" fmla="+- 0 722 686"/>
                              <a:gd name="T13" fmla="*/ T12 w 2045"/>
                              <a:gd name="T14" fmla="+- 0 3447 3411"/>
                              <a:gd name="T15" fmla="*/ 3447 h 1229"/>
                              <a:gd name="T16" fmla="+- 0 696 686"/>
                              <a:gd name="T17" fmla="*/ T16 w 2045"/>
                              <a:gd name="T18" fmla="+- 0 3486 3411"/>
                              <a:gd name="T19" fmla="*/ 3486 h 1229"/>
                              <a:gd name="T20" fmla="+- 0 686 686"/>
                              <a:gd name="T21" fmla="*/ T20 w 2045"/>
                              <a:gd name="T22" fmla="+- 0 3533 3411"/>
                              <a:gd name="T23" fmla="*/ 3533 h 1229"/>
                              <a:gd name="T24" fmla="+- 0 686 686"/>
                              <a:gd name="T25" fmla="*/ T24 w 2045"/>
                              <a:gd name="T26" fmla="+- 0 4517 3411"/>
                              <a:gd name="T27" fmla="*/ 4517 h 1229"/>
                              <a:gd name="T28" fmla="+- 0 696 686"/>
                              <a:gd name="T29" fmla="*/ T28 w 2045"/>
                              <a:gd name="T30" fmla="+- 0 4564 3411"/>
                              <a:gd name="T31" fmla="*/ 4564 h 1229"/>
                              <a:gd name="T32" fmla="+- 0 722 686"/>
                              <a:gd name="T33" fmla="*/ T32 w 2045"/>
                              <a:gd name="T34" fmla="+- 0 4603 3411"/>
                              <a:gd name="T35" fmla="*/ 4603 h 1229"/>
                              <a:gd name="T36" fmla="+- 0 761 686"/>
                              <a:gd name="T37" fmla="*/ T36 w 2045"/>
                              <a:gd name="T38" fmla="+- 0 4630 3411"/>
                              <a:gd name="T39" fmla="*/ 4630 h 1229"/>
                              <a:gd name="T40" fmla="+- 0 809 686"/>
                              <a:gd name="T41" fmla="*/ T40 w 2045"/>
                              <a:gd name="T42" fmla="+- 0 4639 3411"/>
                              <a:gd name="T43" fmla="*/ 4639 h 1229"/>
                              <a:gd name="T44" fmla="+- 0 2608 686"/>
                              <a:gd name="T45" fmla="*/ T44 w 2045"/>
                              <a:gd name="T46" fmla="+- 0 4639 3411"/>
                              <a:gd name="T47" fmla="*/ 4639 h 1229"/>
                              <a:gd name="T48" fmla="+- 0 2656 686"/>
                              <a:gd name="T49" fmla="*/ T48 w 2045"/>
                              <a:gd name="T50" fmla="+- 0 4630 3411"/>
                              <a:gd name="T51" fmla="*/ 4630 h 1229"/>
                              <a:gd name="T52" fmla="+- 0 2695 686"/>
                              <a:gd name="T53" fmla="*/ T52 w 2045"/>
                              <a:gd name="T54" fmla="+- 0 4603 3411"/>
                              <a:gd name="T55" fmla="*/ 4603 h 1229"/>
                              <a:gd name="T56" fmla="+- 0 2722 686"/>
                              <a:gd name="T57" fmla="*/ T56 w 2045"/>
                              <a:gd name="T58" fmla="+- 0 4564 3411"/>
                              <a:gd name="T59" fmla="*/ 4564 h 1229"/>
                              <a:gd name="T60" fmla="+- 0 2731 686"/>
                              <a:gd name="T61" fmla="*/ T60 w 2045"/>
                              <a:gd name="T62" fmla="+- 0 4517 3411"/>
                              <a:gd name="T63" fmla="*/ 4517 h 1229"/>
                              <a:gd name="T64" fmla="+- 0 2731 686"/>
                              <a:gd name="T65" fmla="*/ T64 w 2045"/>
                              <a:gd name="T66" fmla="+- 0 3533 3411"/>
                              <a:gd name="T67" fmla="*/ 3533 h 1229"/>
                              <a:gd name="T68" fmla="+- 0 2722 686"/>
                              <a:gd name="T69" fmla="*/ T68 w 2045"/>
                              <a:gd name="T70" fmla="+- 0 3486 3411"/>
                              <a:gd name="T71" fmla="*/ 3486 h 1229"/>
                              <a:gd name="T72" fmla="+- 0 2695 686"/>
                              <a:gd name="T73" fmla="*/ T72 w 2045"/>
                              <a:gd name="T74" fmla="+- 0 3447 3411"/>
                              <a:gd name="T75" fmla="*/ 3447 h 1229"/>
                              <a:gd name="T76" fmla="+- 0 2656 686"/>
                              <a:gd name="T77" fmla="*/ T76 w 2045"/>
                              <a:gd name="T78" fmla="+- 0 3420 3411"/>
                              <a:gd name="T79" fmla="*/ 3420 h 1229"/>
                              <a:gd name="T80" fmla="+- 0 2608 686"/>
                              <a:gd name="T81" fmla="*/ T80 w 2045"/>
                              <a:gd name="T82" fmla="+- 0 3411 3411"/>
                              <a:gd name="T83" fmla="*/ 3411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1922" y="0"/>
                                </a:moveTo>
                                <a:lnTo>
                                  <a:pt x="123" y="0"/>
                                </a:lnTo>
                                <a:lnTo>
                                  <a:pt x="75" y="9"/>
                                </a:lnTo>
                                <a:lnTo>
                                  <a:pt x="36" y="36"/>
                                </a:lnTo>
                                <a:lnTo>
                                  <a:pt x="10" y="75"/>
                                </a:lnTo>
                                <a:lnTo>
                                  <a:pt x="0" y="122"/>
                                </a:lnTo>
                                <a:lnTo>
                                  <a:pt x="0" y="1106"/>
                                </a:lnTo>
                                <a:lnTo>
                                  <a:pt x="10" y="1153"/>
                                </a:lnTo>
                                <a:lnTo>
                                  <a:pt x="36" y="1192"/>
                                </a:lnTo>
                                <a:lnTo>
                                  <a:pt x="75" y="1219"/>
                                </a:lnTo>
                                <a:lnTo>
                                  <a:pt x="123" y="1228"/>
                                </a:lnTo>
                                <a:lnTo>
                                  <a:pt x="1922" y="1228"/>
                                </a:lnTo>
                                <a:lnTo>
                                  <a:pt x="1970" y="1219"/>
                                </a:lnTo>
                                <a:lnTo>
                                  <a:pt x="2009" y="1192"/>
                                </a:lnTo>
                                <a:lnTo>
                                  <a:pt x="2036" y="1153"/>
                                </a:lnTo>
                                <a:lnTo>
                                  <a:pt x="2045" y="1106"/>
                                </a:lnTo>
                                <a:lnTo>
                                  <a:pt x="2045" y="122"/>
                                </a:lnTo>
                                <a:lnTo>
                                  <a:pt x="2036" y="75"/>
                                </a:lnTo>
                                <a:lnTo>
                                  <a:pt x="2009" y="36"/>
                                </a:lnTo>
                                <a:lnTo>
                                  <a:pt x="1970" y="9"/>
                                </a:lnTo>
                                <a:lnTo>
                                  <a:pt x="19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docshape86"/>
                        <wps:cNvSpPr>
                          <a:spLocks/>
                        </wps:cNvSpPr>
                        <wps:spPr bwMode="auto">
                          <a:xfrm>
                            <a:off x="686" y="3410"/>
                            <a:ext cx="2045" cy="1229"/>
                          </a:xfrm>
                          <a:custGeom>
                            <a:avLst/>
                            <a:gdLst>
                              <a:gd name="T0" fmla="+- 0 686 686"/>
                              <a:gd name="T1" fmla="*/ T0 w 2045"/>
                              <a:gd name="T2" fmla="+- 0 3533 3411"/>
                              <a:gd name="T3" fmla="*/ 3533 h 1229"/>
                              <a:gd name="T4" fmla="+- 0 696 686"/>
                              <a:gd name="T5" fmla="*/ T4 w 2045"/>
                              <a:gd name="T6" fmla="+- 0 3486 3411"/>
                              <a:gd name="T7" fmla="*/ 3486 h 1229"/>
                              <a:gd name="T8" fmla="+- 0 722 686"/>
                              <a:gd name="T9" fmla="*/ T8 w 2045"/>
                              <a:gd name="T10" fmla="+- 0 3447 3411"/>
                              <a:gd name="T11" fmla="*/ 3447 h 1229"/>
                              <a:gd name="T12" fmla="+- 0 761 686"/>
                              <a:gd name="T13" fmla="*/ T12 w 2045"/>
                              <a:gd name="T14" fmla="+- 0 3420 3411"/>
                              <a:gd name="T15" fmla="*/ 3420 h 1229"/>
                              <a:gd name="T16" fmla="+- 0 809 686"/>
                              <a:gd name="T17" fmla="*/ T16 w 2045"/>
                              <a:gd name="T18" fmla="+- 0 3411 3411"/>
                              <a:gd name="T19" fmla="*/ 3411 h 1229"/>
                              <a:gd name="T20" fmla="+- 0 2608 686"/>
                              <a:gd name="T21" fmla="*/ T20 w 2045"/>
                              <a:gd name="T22" fmla="+- 0 3411 3411"/>
                              <a:gd name="T23" fmla="*/ 3411 h 1229"/>
                              <a:gd name="T24" fmla="+- 0 2656 686"/>
                              <a:gd name="T25" fmla="*/ T24 w 2045"/>
                              <a:gd name="T26" fmla="+- 0 3420 3411"/>
                              <a:gd name="T27" fmla="*/ 3420 h 1229"/>
                              <a:gd name="T28" fmla="+- 0 2695 686"/>
                              <a:gd name="T29" fmla="*/ T28 w 2045"/>
                              <a:gd name="T30" fmla="+- 0 3447 3411"/>
                              <a:gd name="T31" fmla="*/ 3447 h 1229"/>
                              <a:gd name="T32" fmla="+- 0 2722 686"/>
                              <a:gd name="T33" fmla="*/ T32 w 2045"/>
                              <a:gd name="T34" fmla="+- 0 3486 3411"/>
                              <a:gd name="T35" fmla="*/ 3486 h 1229"/>
                              <a:gd name="T36" fmla="+- 0 2731 686"/>
                              <a:gd name="T37" fmla="*/ T36 w 2045"/>
                              <a:gd name="T38" fmla="+- 0 3533 3411"/>
                              <a:gd name="T39" fmla="*/ 3533 h 1229"/>
                              <a:gd name="T40" fmla="+- 0 2731 686"/>
                              <a:gd name="T41" fmla="*/ T40 w 2045"/>
                              <a:gd name="T42" fmla="+- 0 4517 3411"/>
                              <a:gd name="T43" fmla="*/ 4517 h 1229"/>
                              <a:gd name="T44" fmla="+- 0 2722 686"/>
                              <a:gd name="T45" fmla="*/ T44 w 2045"/>
                              <a:gd name="T46" fmla="+- 0 4564 3411"/>
                              <a:gd name="T47" fmla="*/ 4564 h 1229"/>
                              <a:gd name="T48" fmla="+- 0 2695 686"/>
                              <a:gd name="T49" fmla="*/ T48 w 2045"/>
                              <a:gd name="T50" fmla="+- 0 4603 3411"/>
                              <a:gd name="T51" fmla="*/ 4603 h 1229"/>
                              <a:gd name="T52" fmla="+- 0 2656 686"/>
                              <a:gd name="T53" fmla="*/ T52 w 2045"/>
                              <a:gd name="T54" fmla="+- 0 4630 3411"/>
                              <a:gd name="T55" fmla="*/ 4630 h 1229"/>
                              <a:gd name="T56" fmla="+- 0 2608 686"/>
                              <a:gd name="T57" fmla="*/ T56 w 2045"/>
                              <a:gd name="T58" fmla="+- 0 4639 3411"/>
                              <a:gd name="T59" fmla="*/ 4639 h 1229"/>
                              <a:gd name="T60" fmla="+- 0 809 686"/>
                              <a:gd name="T61" fmla="*/ T60 w 2045"/>
                              <a:gd name="T62" fmla="+- 0 4639 3411"/>
                              <a:gd name="T63" fmla="*/ 4639 h 1229"/>
                              <a:gd name="T64" fmla="+- 0 761 686"/>
                              <a:gd name="T65" fmla="*/ T64 w 2045"/>
                              <a:gd name="T66" fmla="+- 0 4630 3411"/>
                              <a:gd name="T67" fmla="*/ 4630 h 1229"/>
                              <a:gd name="T68" fmla="+- 0 722 686"/>
                              <a:gd name="T69" fmla="*/ T68 w 2045"/>
                              <a:gd name="T70" fmla="+- 0 4603 3411"/>
                              <a:gd name="T71" fmla="*/ 4603 h 1229"/>
                              <a:gd name="T72" fmla="+- 0 696 686"/>
                              <a:gd name="T73" fmla="*/ T72 w 2045"/>
                              <a:gd name="T74" fmla="+- 0 4564 3411"/>
                              <a:gd name="T75" fmla="*/ 4564 h 1229"/>
                              <a:gd name="T76" fmla="+- 0 686 686"/>
                              <a:gd name="T77" fmla="*/ T76 w 2045"/>
                              <a:gd name="T78" fmla="+- 0 4517 3411"/>
                              <a:gd name="T79" fmla="*/ 4517 h 1229"/>
                              <a:gd name="T80" fmla="+- 0 686 686"/>
                              <a:gd name="T81" fmla="*/ T80 w 2045"/>
                              <a:gd name="T82" fmla="+- 0 3533 3411"/>
                              <a:gd name="T83" fmla="*/ 3533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0" y="122"/>
                                </a:moveTo>
                                <a:lnTo>
                                  <a:pt x="10" y="75"/>
                                </a:lnTo>
                                <a:lnTo>
                                  <a:pt x="36" y="36"/>
                                </a:lnTo>
                                <a:lnTo>
                                  <a:pt x="75" y="9"/>
                                </a:lnTo>
                                <a:lnTo>
                                  <a:pt x="123" y="0"/>
                                </a:lnTo>
                                <a:lnTo>
                                  <a:pt x="1922" y="0"/>
                                </a:lnTo>
                                <a:lnTo>
                                  <a:pt x="1970" y="9"/>
                                </a:lnTo>
                                <a:lnTo>
                                  <a:pt x="2009" y="36"/>
                                </a:lnTo>
                                <a:lnTo>
                                  <a:pt x="2036" y="75"/>
                                </a:lnTo>
                                <a:lnTo>
                                  <a:pt x="2045" y="122"/>
                                </a:lnTo>
                                <a:lnTo>
                                  <a:pt x="2045" y="1106"/>
                                </a:lnTo>
                                <a:lnTo>
                                  <a:pt x="2036" y="1153"/>
                                </a:lnTo>
                                <a:lnTo>
                                  <a:pt x="2009" y="1192"/>
                                </a:lnTo>
                                <a:lnTo>
                                  <a:pt x="1970" y="1219"/>
                                </a:lnTo>
                                <a:lnTo>
                                  <a:pt x="1922" y="1228"/>
                                </a:lnTo>
                                <a:lnTo>
                                  <a:pt x="123" y="1228"/>
                                </a:lnTo>
                                <a:lnTo>
                                  <a:pt x="75" y="1219"/>
                                </a:lnTo>
                                <a:lnTo>
                                  <a:pt x="36" y="1192"/>
                                </a:lnTo>
                                <a:lnTo>
                                  <a:pt x="10" y="1153"/>
                                </a:lnTo>
                                <a:lnTo>
                                  <a:pt x="0" y="1106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docshape87"/>
                        <wps:cNvSpPr>
                          <a:spLocks noChangeArrowheads="1"/>
                        </wps:cNvSpPr>
                        <wps:spPr bwMode="auto">
                          <a:xfrm>
                            <a:off x="3734" y="2186"/>
                            <a:ext cx="183" cy="1522"/>
                          </a:xfrm>
                          <a:prstGeom prst="rect">
                            <a:avLst/>
                          </a:prstGeom>
                          <a:solidFill>
                            <a:srgbClr val="AAAC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docshape88"/>
                        <wps:cNvSpPr>
                          <a:spLocks/>
                        </wps:cNvSpPr>
                        <wps:spPr bwMode="auto">
                          <a:xfrm>
                            <a:off x="3408" y="3410"/>
                            <a:ext cx="2045" cy="1229"/>
                          </a:xfrm>
                          <a:custGeom>
                            <a:avLst/>
                            <a:gdLst>
                              <a:gd name="T0" fmla="+- 0 5330 3408"/>
                              <a:gd name="T1" fmla="*/ T0 w 2045"/>
                              <a:gd name="T2" fmla="+- 0 3411 3411"/>
                              <a:gd name="T3" fmla="*/ 3411 h 1229"/>
                              <a:gd name="T4" fmla="+- 0 3531 3408"/>
                              <a:gd name="T5" fmla="*/ T4 w 2045"/>
                              <a:gd name="T6" fmla="+- 0 3411 3411"/>
                              <a:gd name="T7" fmla="*/ 3411 h 1229"/>
                              <a:gd name="T8" fmla="+- 0 3483 3408"/>
                              <a:gd name="T9" fmla="*/ T8 w 2045"/>
                              <a:gd name="T10" fmla="+- 0 3420 3411"/>
                              <a:gd name="T11" fmla="*/ 3420 h 1229"/>
                              <a:gd name="T12" fmla="+- 0 3444 3408"/>
                              <a:gd name="T13" fmla="*/ T12 w 2045"/>
                              <a:gd name="T14" fmla="+- 0 3447 3411"/>
                              <a:gd name="T15" fmla="*/ 3447 h 1229"/>
                              <a:gd name="T16" fmla="+- 0 3418 3408"/>
                              <a:gd name="T17" fmla="*/ T16 w 2045"/>
                              <a:gd name="T18" fmla="+- 0 3486 3411"/>
                              <a:gd name="T19" fmla="*/ 3486 h 1229"/>
                              <a:gd name="T20" fmla="+- 0 3408 3408"/>
                              <a:gd name="T21" fmla="*/ T20 w 2045"/>
                              <a:gd name="T22" fmla="+- 0 3533 3411"/>
                              <a:gd name="T23" fmla="*/ 3533 h 1229"/>
                              <a:gd name="T24" fmla="+- 0 3408 3408"/>
                              <a:gd name="T25" fmla="*/ T24 w 2045"/>
                              <a:gd name="T26" fmla="+- 0 4517 3411"/>
                              <a:gd name="T27" fmla="*/ 4517 h 1229"/>
                              <a:gd name="T28" fmla="+- 0 3418 3408"/>
                              <a:gd name="T29" fmla="*/ T28 w 2045"/>
                              <a:gd name="T30" fmla="+- 0 4564 3411"/>
                              <a:gd name="T31" fmla="*/ 4564 h 1229"/>
                              <a:gd name="T32" fmla="+- 0 3444 3408"/>
                              <a:gd name="T33" fmla="*/ T32 w 2045"/>
                              <a:gd name="T34" fmla="+- 0 4603 3411"/>
                              <a:gd name="T35" fmla="*/ 4603 h 1229"/>
                              <a:gd name="T36" fmla="+- 0 3483 3408"/>
                              <a:gd name="T37" fmla="*/ T36 w 2045"/>
                              <a:gd name="T38" fmla="+- 0 4630 3411"/>
                              <a:gd name="T39" fmla="*/ 4630 h 1229"/>
                              <a:gd name="T40" fmla="+- 0 3531 3408"/>
                              <a:gd name="T41" fmla="*/ T40 w 2045"/>
                              <a:gd name="T42" fmla="+- 0 4639 3411"/>
                              <a:gd name="T43" fmla="*/ 4639 h 1229"/>
                              <a:gd name="T44" fmla="+- 0 5330 3408"/>
                              <a:gd name="T45" fmla="*/ T44 w 2045"/>
                              <a:gd name="T46" fmla="+- 0 4639 3411"/>
                              <a:gd name="T47" fmla="*/ 4639 h 1229"/>
                              <a:gd name="T48" fmla="+- 0 5378 3408"/>
                              <a:gd name="T49" fmla="*/ T48 w 2045"/>
                              <a:gd name="T50" fmla="+- 0 4630 3411"/>
                              <a:gd name="T51" fmla="*/ 4630 h 1229"/>
                              <a:gd name="T52" fmla="+- 0 5417 3408"/>
                              <a:gd name="T53" fmla="*/ T52 w 2045"/>
                              <a:gd name="T54" fmla="+- 0 4603 3411"/>
                              <a:gd name="T55" fmla="*/ 4603 h 1229"/>
                              <a:gd name="T56" fmla="+- 0 5443 3408"/>
                              <a:gd name="T57" fmla="*/ T56 w 2045"/>
                              <a:gd name="T58" fmla="+- 0 4564 3411"/>
                              <a:gd name="T59" fmla="*/ 4564 h 1229"/>
                              <a:gd name="T60" fmla="+- 0 5453 3408"/>
                              <a:gd name="T61" fmla="*/ T60 w 2045"/>
                              <a:gd name="T62" fmla="+- 0 4517 3411"/>
                              <a:gd name="T63" fmla="*/ 4517 h 1229"/>
                              <a:gd name="T64" fmla="+- 0 5453 3408"/>
                              <a:gd name="T65" fmla="*/ T64 w 2045"/>
                              <a:gd name="T66" fmla="+- 0 3533 3411"/>
                              <a:gd name="T67" fmla="*/ 3533 h 1229"/>
                              <a:gd name="T68" fmla="+- 0 5443 3408"/>
                              <a:gd name="T69" fmla="*/ T68 w 2045"/>
                              <a:gd name="T70" fmla="+- 0 3486 3411"/>
                              <a:gd name="T71" fmla="*/ 3486 h 1229"/>
                              <a:gd name="T72" fmla="+- 0 5417 3408"/>
                              <a:gd name="T73" fmla="*/ T72 w 2045"/>
                              <a:gd name="T74" fmla="+- 0 3447 3411"/>
                              <a:gd name="T75" fmla="*/ 3447 h 1229"/>
                              <a:gd name="T76" fmla="+- 0 5378 3408"/>
                              <a:gd name="T77" fmla="*/ T76 w 2045"/>
                              <a:gd name="T78" fmla="+- 0 3420 3411"/>
                              <a:gd name="T79" fmla="*/ 3420 h 1229"/>
                              <a:gd name="T80" fmla="+- 0 5330 3408"/>
                              <a:gd name="T81" fmla="*/ T80 w 2045"/>
                              <a:gd name="T82" fmla="+- 0 3411 3411"/>
                              <a:gd name="T83" fmla="*/ 3411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1922" y="0"/>
                                </a:moveTo>
                                <a:lnTo>
                                  <a:pt x="123" y="0"/>
                                </a:lnTo>
                                <a:lnTo>
                                  <a:pt x="75" y="9"/>
                                </a:lnTo>
                                <a:lnTo>
                                  <a:pt x="36" y="36"/>
                                </a:lnTo>
                                <a:lnTo>
                                  <a:pt x="10" y="75"/>
                                </a:lnTo>
                                <a:lnTo>
                                  <a:pt x="0" y="122"/>
                                </a:lnTo>
                                <a:lnTo>
                                  <a:pt x="0" y="1106"/>
                                </a:lnTo>
                                <a:lnTo>
                                  <a:pt x="10" y="1153"/>
                                </a:lnTo>
                                <a:lnTo>
                                  <a:pt x="36" y="1192"/>
                                </a:lnTo>
                                <a:lnTo>
                                  <a:pt x="75" y="1219"/>
                                </a:lnTo>
                                <a:lnTo>
                                  <a:pt x="123" y="1228"/>
                                </a:lnTo>
                                <a:lnTo>
                                  <a:pt x="1922" y="1228"/>
                                </a:lnTo>
                                <a:lnTo>
                                  <a:pt x="1970" y="1219"/>
                                </a:lnTo>
                                <a:lnTo>
                                  <a:pt x="2009" y="1192"/>
                                </a:lnTo>
                                <a:lnTo>
                                  <a:pt x="2035" y="1153"/>
                                </a:lnTo>
                                <a:lnTo>
                                  <a:pt x="2045" y="1106"/>
                                </a:lnTo>
                                <a:lnTo>
                                  <a:pt x="2045" y="122"/>
                                </a:lnTo>
                                <a:lnTo>
                                  <a:pt x="2035" y="75"/>
                                </a:lnTo>
                                <a:lnTo>
                                  <a:pt x="2009" y="36"/>
                                </a:lnTo>
                                <a:lnTo>
                                  <a:pt x="1970" y="9"/>
                                </a:lnTo>
                                <a:lnTo>
                                  <a:pt x="19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docshape89"/>
                        <wps:cNvSpPr>
                          <a:spLocks/>
                        </wps:cNvSpPr>
                        <wps:spPr bwMode="auto">
                          <a:xfrm>
                            <a:off x="3408" y="3410"/>
                            <a:ext cx="2045" cy="1229"/>
                          </a:xfrm>
                          <a:custGeom>
                            <a:avLst/>
                            <a:gdLst>
                              <a:gd name="T0" fmla="+- 0 3408 3408"/>
                              <a:gd name="T1" fmla="*/ T0 w 2045"/>
                              <a:gd name="T2" fmla="+- 0 3533 3411"/>
                              <a:gd name="T3" fmla="*/ 3533 h 1229"/>
                              <a:gd name="T4" fmla="+- 0 3418 3408"/>
                              <a:gd name="T5" fmla="*/ T4 w 2045"/>
                              <a:gd name="T6" fmla="+- 0 3486 3411"/>
                              <a:gd name="T7" fmla="*/ 3486 h 1229"/>
                              <a:gd name="T8" fmla="+- 0 3444 3408"/>
                              <a:gd name="T9" fmla="*/ T8 w 2045"/>
                              <a:gd name="T10" fmla="+- 0 3447 3411"/>
                              <a:gd name="T11" fmla="*/ 3447 h 1229"/>
                              <a:gd name="T12" fmla="+- 0 3483 3408"/>
                              <a:gd name="T13" fmla="*/ T12 w 2045"/>
                              <a:gd name="T14" fmla="+- 0 3420 3411"/>
                              <a:gd name="T15" fmla="*/ 3420 h 1229"/>
                              <a:gd name="T16" fmla="+- 0 3531 3408"/>
                              <a:gd name="T17" fmla="*/ T16 w 2045"/>
                              <a:gd name="T18" fmla="+- 0 3411 3411"/>
                              <a:gd name="T19" fmla="*/ 3411 h 1229"/>
                              <a:gd name="T20" fmla="+- 0 5330 3408"/>
                              <a:gd name="T21" fmla="*/ T20 w 2045"/>
                              <a:gd name="T22" fmla="+- 0 3411 3411"/>
                              <a:gd name="T23" fmla="*/ 3411 h 1229"/>
                              <a:gd name="T24" fmla="+- 0 5378 3408"/>
                              <a:gd name="T25" fmla="*/ T24 w 2045"/>
                              <a:gd name="T26" fmla="+- 0 3420 3411"/>
                              <a:gd name="T27" fmla="*/ 3420 h 1229"/>
                              <a:gd name="T28" fmla="+- 0 5417 3408"/>
                              <a:gd name="T29" fmla="*/ T28 w 2045"/>
                              <a:gd name="T30" fmla="+- 0 3447 3411"/>
                              <a:gd name="T31" fmla="*/ 3447 h 1229"/>
                              <a:gd name="T32" fmla="+- 0 5443 3408"/>
                              <a:gd name="T33" fmla="*/ T32 w 2045"/>
                              <a:gd name="T34" fmla="+- 0 3486 3411"/>
                              <a:gd name="T35" fmla="*/ 3486 h 1229"/>
                              <a:gd name="T36" fmla="+- 0 5453 3408"/>
                              <a:gd name="T37" fmla="*/ T36 w 2045"/>
                              <a:gd name="T38" fmla="+- 0 3533 3411"/>
                              <a:gd name="T39" fmla="*/ 3533 h 1229"/>
                              <a:gd name="T40" fmla="+- 0 5453 3408"/>
                              <a:gd name="T41" fmla="*/ T40 w 2045"/>
                              <a:gd name="T42" fmla="+- 0 4517 3411"/>
                              <a:gd name="T43" fmla="*/ 4517 h 1229"/>
                              <a:gd name="T44" fmla="+- 0 5443 3408"/>
                              <a:gd name="T45" fmla="*/ T44 w 2045"/>
                              <a:gd name="T46" fmla="+- 0 4564 3411"/>
                              <a:gd name="T47" fmla="*/ 4564 h 1229"/>
                              <a:gd name="T48" fmla="+- 0 5417 3408"/>
                              <a:gd name="T49" fmla="*/ T48 w 2045"/>
                              <a:gd name="T50" fmla="+- 0 4603 3411"/>
                              <a:gd name="T51" fmla="*/ 4603 h 1229"/>
                              <a:gd name="T52" fmla="+- 0 5378 3408"/>
                              <a:gd name="T53" fmla="*/ T52 w 2045"/>
                              <a:gd name="T54" fmla="+- 0 4630 3411"/>
                              <a:gd name="T55" fmla="*/ 4630 h 1229"/>
                              <a:gd name="T56" fmla="+- 0 5330 3408"/>
                              <a:gd name="T57" fmla="*/ T56 w 2045"/>
                              <a:gd name="T58" fmla="+- 0 4639 3411"/>
                              <a:gd name="T59" fmla="*/ 4639 h 1229"/>
                              <a:gd name="T60" fmla="+- 0 3531 3408"/>
                              <a:gd name="T61" fmla="*/ T60 w 2045"/>
                              <a:gd name="T62" fmla="+- 0 4639 3411"/>
                              <a:gd name="T63" fmla="*/ 4639 h 1229"/>
                              <a:gd name="T64" fmla="+- 0 3483 3408"/>
                              <a:gd name="T65" fmla="*/ T64 w 2045"/>
                              <a:gd name="T66" fmla="+- 0 4630 3411"/>
                              <a:gd name="T67" fmla="*/ 4630 h 1229"/>
                              <a:gd name="T68" fmla="+- 0 3444 3408"/>
                              <a:gd name="T69" fmla="*/ T68 w 2045"/>
                              <a:gd name="T70" fmla="+- 0 4603 3411"/>
                              <a:gd name="T71" fmla="*/ 4603 h 1229"/>
                              <a:gd name="T72" fmla="+- 0 3418 3408"/>
                              <a:gd name="T73" fmla="*/ T72 w 2045"/>
                              <a:gd name="T74" fmla="+- 0 4564 3411"/>
                              <a:gd name="T75" fmla="*/ 4564 h 1229"/>
                              <a:gd name="T76" fmla="+- 0 3408 3408"/>
                              <a:gd name="T77" fmla="*/ T76 w 2045"/>
                              <a:gd name="T78" fmla="+- 0 4517 3411"/>
                              <a:gd name="T79" fmla="*/ 4517 h 1229"/>
                              <a:gd name="T80" fmla="+- 0 3408 3408"/>
                              <a:gd name="T81" fmla="*/ T80 w 2045"/>
                              <a:gd name="T82" fmla="+- 0 3533 3411"/>
                              <a:gd name="T83" fmla="*/ 3533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0" y="122"/>
                                </a:moveTo>
                                <a:lnTo>
                                  <a:pt x="10" y="75"/>
                                </a:lnTo>
                                <a:lnTo>
                                  <a:pt x="36" y="36"/>
                                </a:lnTo>
                                <a:lnTo>
                                  <a:pt x="75" y="9"/>
                                </a:lnTo>
                                <a:lnTo>
                                  <a:pt x="123" y="0"/>
                                </a:lnTo>
                                <a:lnTo>
                                  <a:pt x="1922" y="0"/>
                                </a:lnTo>
                                <a:lnTo>
                                  <a:pt x="1970" y="9"/>
                                </a:lnTo>
                                <a:lnTo>
                                  <a:pt x="2009" y="36"/>
                                </a:lnTo>
                                <a:lnTo>
                                  <a:pt x="2035" y="75"/>
                                </a:lnTo>
                                <a:lnTo>
                                  <a:pt x="2045" y="122"/>
                                </a:lnTo>
                                <a:lnTo>
                                  <a:pt x="2045" y="1106"/>
                                </a:lnTo>
                                <a:lnTo>
                                  <a:pt x="2035" y="1153"/>
                                </a:lnTo>
                                <a:lnTo>
                                  <a:pt x="2009" y="1192"/>
                                </a:lnTo>
                                <a:lnTo>
                                  <a:pt x="1970" y="1219"/>
                                </a:lnTo>
                                <a:lnTo>
                                  <a:pt x="1922" y="1228"/>
                                </a:lnTo>
                                <a:lnTo>
                                  <a:pt x="123" y="1228"/>
                                </a:lnTo>
                                <a:lnTo>
                                  <a:pt x="75" y="1219"/>
                                </a:lnTo>
                                <a:lnTo>
                                  <a:pt x="36" y="1192"/>
                                </a:lnTo>
                                <a:lnTo>
                                  <a:pt x="10" y="1153"/>
                                </a:lnTo>
                                <a:lnTo>
                                  <a:pt x="0" y="1106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docshape90"/>
                        <wps:cNvSpPr>
                          <a:spLocks noChangeArrowheads="1"/>
                        </wps:cNvSpPr>
                        <wps:spPr bwMode="auto">
                          <a:xfrm>
                            <a:off x="3734" y="650"/>
                            <a:ext cx="183" cy="1522"/>
                          </a:xfrm>
                          <a:prstGeom prst="rect">
                            <a:avLst/>
                          </a:prstGeom>
                          <a:solidFill>
                            <a:srgbClr val="AAAC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docshape91"/>
                        <wps:cNvSpPr>
                          <a:spLocks/>
                        </wps:cNvSpPr>
                        <wps:spPr bwMode="auto">
                          <a:xfrm>
                            <a:off x="3408" y="1874"/>
                            <a:ext cx="2045" cy="1229"/>
                          </a:xfrm>
                          <a:custGeom>
                            <a:avLst/>
                            <a:gdLst>
                              <a:gd name="T0" fmla="+- 0 5330 3408"/>
                              <a:gd name="T1" fmla="*/ T0 w 2045"/>
                              <a:gd name="T2" fmla="+- 0 1875 1875"/>
                              <a:gd name="T3" fmla="*/ 1875 h 1229"/>
                              <a:gd name="T4" fmla="+- 0 3531 3408"/>
                              <a:gd name="T5" fmla="*/ T4 w 2045"/>
                              <a:gd name="T6" fmla="+- 0 1875 1875"/>
                              <a:gd name="T7" fmla="*/ 1875 h 1229"/>
                              <a:gd name="T8" fmla="+- 0 3483 3408"/>
                              <a:gd name="T9" fmla="*/ T8 w 2045"/>
                              <a:gd name="T10" fmla="+- 0 1884 1875"/>
                              <a:gd name="T11" fmla="*/ 1884 h 1229"/>
                              <a:gd name="T12" fmla="+- 0 3444 3408"/>
                              <a:gd name="T13" fmla="*/ T12 w 2045"/>
                              <a:gd name="T14" fmla="+- 0 1911 1875"/>
                              <a:gd name="T15" fmla="*/ 1911 h 1229"/>
                              <a:gd name="T16" fmla="+- 0 3418 3408"/>
                              <a:gd name="T17" fmla="*/ T16 w 2045"/>
                              <a:gd name="T18" fmla="+- 0 1950 1875"/>
                              <a:gd name="T19" fmla="*/ 1950 h 1229"/>
                              <a:gd name="T20" fmla="+- 0 3408 3408"/>
                              <a:gd name="T21" fmla="*/ T20 w 2045"/>
                              <a:gd name="T22" fmla="+- 0 1997 1875"/>
                              <a:gd name="T23" fmla="*/ 1997 h 1229"/>
                              <a:gd name="T24" fmla="+- 0 3408 3408"/>
                              <a:gd name="T25" fmla="*/ T24 w 2045"/>
                              <a:gd name="T26" fmla="+- 0 2981 1875"/>
                              <a:gd name="T27" fmla="*/ 2981 h 1229"/>
                              <a:gd name="T28" fmla="+- 0 3418 3408"/>
                              <a:gd name="T29" fmla="*/ T28 w 2045"/>
                              <a:gd name="T30" fmla="+- 0 3028 1875"/>
                              <a:gd name="T31" fmla="*/ 3028 h 1229"/>
                              <a:gd name="T32" fmla="+- 0 3444 3408"/>
                              <a:gd name="T33" fmla="*/ T32 w 2045"/>
                              <a:gd name="T34" fmla="+- 0 3068 1875"/>
                              <a:gd name="T35" fmla="*/ 3068 h 1229"/>
                              <a:gd name="T36" fmla="+- 0 3483 3408"/>
                              <a:gd name="T37" fmla="*/ T36 w 2045"/>
                              <a:gd name="T38" fmla="+- 0 3094 1875"/>
                              <a:gd name="T39" fmla="*/ 3094 h 1229"/>
                              <a:gd name="T40" fmla="+- 0 3531 3408"/>
                              <a:gd name="T41" fmla="*/ T40 w 2045"/>
                              <a:gd name="T42" fmla="+- 0 3103 1875"/>
                              <a:gd name="T43" fmla="*/ 3103 h 1229"/>
                              <a:gd name="T44" fmla="+- 0 5330 3408"/>
                              <a:gd name="T45" fmla="*/ T44 w 2045"/>
                              <a:gd name="T46" fmla="+- 0 3103 1875"/>
                              <a:gd name="T47" fmla="*/ 3103 h 1229"/>
                              <a:gd name="T48" fmla="+- 0 5378 3408"/>
                              <a:gd name="T49" fmla="*/ T48 w 2045"/>
                              <a:gd name="T50" fmla="+- 0 3094 1875"/>
                              <a:gd name="T51" fmla="*/ 3094 h 1229"/>
                              <a:gd name="T52" fmla="+- 0 5417 3408"/>
                              <a:gd name="T53" fmla="*/ T52 w 2045"/>
                              <a:gd name="T54" fmla="+- 0 3068 1875"/>
                              <a:gd name="T55" fmla="*/ 3068 h 1229"/>
                              <a:gd name="T56" fmla="+- 0 5443 3408"/>
                              <a:gd name="T57" fmla="*/ T56 w 2045"/>
                              <a:gd name="T58" fmla="+- 0 3028 1875"/>
                              <a:gd name="T59" fmla="*/ 3028 h 1229"/>
                              <a:gd name="T60" fmla="+- 0 5453 3408"/>
                              <a:gd name="T61" fmla="*/ T60 w 2045"/>
                              <a:gd name="T62" fmla="+- 0 2981 1875"/>
                              <a:gd name="T63" fmla="*/ 2981 h 1229"/>
                              <a:gd name="T64" fmla="+- 0 5453 3408"/>
                              <a:gd name="T65" fmla="*/ T64 w 2045"/>
                              <a:gd name="T66" fmla="+- 0 1997 1875"/>
                              <a:gd name="T67" fmla="*/ 1997 h 1229"/>
                              <a:gd name="T68" fmla="+- 0 5443 3408"/>
                              <a:gd name="T69" fmla="*/ T68 w 2045"/>
                              <a:gd name="T70" fmla="+- 0 1950 1875"/>
                              <a:gd name="T71" fmla="*/ 1950 h 1229"/>
                              <a:gd name="T72" fmla="+- 0 5417 3408"/>
                              <a:gd name="T73" fmla="*/ T72 w 2045"/>
                              <a:gd name="T74" fmla="+- 0 1911 1875"/>
                              <a:gd name="T75" fmla="*/ 1911 h 1229"/>
                              <a:gd name="T76" fmla="+- 0 5378 3408"/>
                              <a:gd name="T77" fmla="*/ T76 w 2045"/>
                              <a:gd name="T78" fmla="+- 0 1884 1875"/>
                              <a:gd name="T79" fmla="*/ 1884 h 1229"/>
                              <a:gd name="T80" fmla="+- 0 5330 3408"/>
                              <a:gd name="T81" fmla="*/ T80 w 2045"/>
                              <a:gd name="T82" fmla="+- 0 1875 1875"/>
                              <a:gd name="T83" fmla="*/ 1875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1922" y="0"/>
                                </a:moveTo>
                                <a:lnTo>
                                  <a:pt x="123" y="0"/>
                                </a:lnTo>
                                <a:lnTo>
                                  <a:pt x="75" y="9"/>
                                </a:lnTo>
                                <a:lnTo>
                                  <a:pt x="36" y="36"/>
                                </a:lnTo>
                                <a:lnTo>
                                  <a:pt x="10" y="75"/>
                                </a:lnTo>
                                <a:lnTo>
                                  <a:pt x="0" y="122"/>
                                </a:lnTo>
                                <a:lnTo>
                                  <a:pt x="0" y="1106"/>
                                </a:lnTo>
                                <a:lnTo>
                                  <a:pt x="10" y="1153"/>
                                </a:lnTo>
                                <a:lnTo>
                                  <a:pt x="36" y="1193"/>
                                </a:lnTo>
                                <a:lnTo>
                                  <a:pt x="75" y="1219"/>
                                </a:lnTo>
                                <a:lnTo>
                                  <a:pt x="123" y="1228"/>
                                </a:lnTo>
                                <a:lnTo>
                                  <a:pt x="1922" y="1228"/>
                                </a:lnTo>
                                <a:lnTo>
                                  <a:pt x="1970" y="1219"/>
                                </a:lnTo>
                                <a:lnTo>
                                  <a:pt x="2009" y="1193"/>
                                </a:lnTo>
                                <a:lnTo>
                                  <a:pt x="2035" y="1153"/>
                                </a:lnTo>
                                <a:lnTo>
                                  <a:pt x="2045" y="1106"/>
                                </a:lnTo>
                                <a:lnTo>
                                  <a:pt x="2045" y="122"/>
                                </a:lnTo>
                                <a:lnTo>
                                  <a:pt x="2035" y="75"/>
                                </a:lnTo>
                                <a:lnTo>
                                  <a:pt x="2009" y="36"/>
                                </a:lnTo>
                                <a:lnTo>
                                  <a:pt x="1970" y="9"/>
                                </a:lnTo>
                                <a:lnTo>
                                  <a:pt x="19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docshape92"/>
                        <wps:cNvSpPr>
                          <a:spLocks/>
                        </wps:cNvSpPr>
                        <wps:spPr bwMode="auto">
                          <a:xfrm>
                            <a:off x="3408" y="1874"/>
                            <a:ext cx="2045" cy="1229"/>
                          </a:xfrm>
                          <a:custGeom>
                            <a:avLst/>
                            <a:gdLst>
                              <a:gd name="T0" fmla="+- 0 3408 3408"/>
                              <a:gd name="T1" fmla="*/ T0 w 2045"/>
                              <a:gd name="T2" fmla="+- 0 1997 1875"/>
                              <a:gd name="T3" fmla="*/ 1997 h 1229"/>
                              <a:gd name="T4" fmla="+- 0 3418 3408"/>
                              <a:gd name="T5" fmla="*/ T4 w 2045"/>
                              <a:gd name="T6" fmla="+- 0 1950 1875"/>
                              <a:gd name="T7" fmla="*/ 1950 h 1229"/>
                              <a:gd name="T8" fmla="+- 0 3444 3408"/>
                              <a:gd name="T9" fmla="*/ T8 w 2045"/>
                              <a:gd name="T10" fmla="+- 0 1911 1875"/>
                              <a:gd name="T11" fmla="*/ 1911 h 1229"/>
                              <a:gd name="T12" fmla="+- 0 3483 3408"/>
                              <a:gd name="T13" fmla="*/ T12 w 2045"/>
                              <a:gd name="T14" fmla="+- 0 1884 1875"/>
                              <a:gd name="T15" fmla="*/ 1884 h 1229"/>
                              <a:gd name="T16" fmla="+- 0 3531 3408"/>
                              <a:gd name="T17" fmla="*/ T16 w 2045"/>
                              <a:gd name="T18" fmla="+- 0 1875 1875"/>
                              <a:gd name="T19" fmla="*/ 1875 h 1229"/>
                              <a:gd name="T20" fmla="+- 0 5330 3408"/>
                              <a:gd name="T21" fmla="*/ T20 w 2045"/>
                              <a:gd name="T22" fmla="+- 0 1875 1875"/>
                              <a:gd name="T23" fmla="*/ 1875 h 1229"/>
                              <a:gd name="T24" fmla="+- 0 5378 3408"/>
                              <a:gd name="T25" fmla="*/ T24 w 2045"/>
                              <a:gd name="T26" fmla="+- 0 1884 1875"/>
                              <a:gd name="T27" fmla="*/ 1884 h 1229"/>
                              <a:gd name="T28" fmla="+- 0 5417 3408"/>
                              <a:gd name="T29" fmla="*/ T28 w 2045"/>
                              <a:gd name="T30" fmla="+- 0 1911 1875"/>
                              <a:gd name="T31" fmla="*/ 1911 h 1229"/>
                              <a:gd name="T32" fmla="+- 0 5443 3408"/>
                              <a:gd name="T33" fmla="*/ T32 w 2045"/>
                              <a:gd name="T34" fmla="+- 0 1950 1875"/>
                              <a:gd name="T35" fmla="*/ 1950 h 1229"/>
                              <a:gd name="T36" fmla="+- 0 5453 3408"/>
                              <a:gd name="T37" fmla="*/ T36 w 2045"/>
                              <a:gd name="T38" fmla="+- 0 1997 1875"/>
                              <a:gd name="T39" fmla="*/ 1997 h 1229"/>
                              <a:gd name="T40" fmla="+- 0 5453 3408"/>
                              <a:gd name="T41" fmla="*/ T40 w 2045"/>
                              <a:gd name="T42" fmla="+- 0 2981 1875"/>
                              <a:gd name="T43" fmla="*/ 2981 h 1229"/>
                              <a:gd name="T44" fmla="+- 0 5443 3408"/>
                              <a:gd name="T45" fmla="*/ T44 w 2045"/>
                              <a:gd name="T46" fmla="+- 0 3028 1875"/>
                              <a:gd name="T47" fmla="*/ 3028 h 1229"/>
                              <a:gd name="T48" fmla="+- 0 5417 3408"/>
                              <a:gd name="T49" fmla="*/ T48 w 2045"/>
                              <a:gd name="T50" fmla="+- 0 3068 1875"/>
                              <a:gd name="T51" fmla="*/ 3068 h 1229"/>
                              <a:gd name="T52" fmla="+- 0 5378 3408"/>
                              <a:gd name="T53" fmla="*/ T52 w 2045"/>
                              <a:gd name="T54" fmla="+- 0 3094 1875"/>
                              <a:gd name="T55" fmla="*/ 3094 h 1229"/>
                              <a:gd name="T56" fmla="+- 0 5330 3408"/>
                              <a:gd name="T57" fmla="*/ T56 w 2045"/>
                              <a:gd name="T58" fmla="+- 0 3103 1875"/>
                              <a:gd name="T59" fmla="*/ 3103 h 1229"/>
                              <a:gd name="T60" fmla="+- 0 3531 3408"/>
                              <a:gd name="T61" fmla="*/ T60 w 2045"/>
                              <a:gd name="T62" fmla="+- 0 3103 1875"/>
                              <a:gd name="T63" fmla="*/ 3103 h 1229"/>
                              <a:gd name="T64" fmla="+- 0 3483 3408"/>
                              <a:gd name="T65" fmla="*/ T64 w 2045"/>
                              <a:gd name="T66" fmla="+- 0 3094 1875"/>
                              <a:gd name="T67" fmla="*/ 3094 h 1229"/>
                              <a:gd name="T68" fmla="+- 0 3444 3408"/>
                              <a:gd name="T69" fmla="*/ T68 w 2045"/>
                              <a:gd name="T70" fmla="+- 0 3068 1875"/>
                              <a:gd name="T71" fmla="*/ 3068 h 1229"/>
                              <a:gd name="T72" fmla="+- 0 3418 3408"/>
                              <a:gd name="T73" fmla="*/ T72 w 2045"/>
                              <a:gd name="T74" fmla="+- 0 3028 1875"/>
                              <a:gd name="T75" fmla="*/ 3028 h 1229"/>
                              <a:gd name="T76" fmla="+- 0 3408 3408"/>
                              <a:gd name="T77" fmla="*/ T76 w 2045"/>
                              <a:gd name="T78" fmla="+- 0 2981 1875"/>
                              <a:gd name="T79" fmla="*/ 2981 h 1229"/>
                              <a:gd name="T80" fmla="+- 0 3408 3408"/>
                              <a:gd name="T81" fmla="*/ T80 w 2045"/>
                              <a:gd name="T82" fmla="+- 0 1997 1875"/>
                              <a:gd name="T83" fmla="*/ 1997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0" y="122"/>
                                </a:moveTo>
                                <a:lnTo>
                                  <a:pt x="10" y="75"/>
                                </a:lnTo>
                                <a:lnTo>
                                  <a:pt x="36" y="36"/>
                                </a:lnTo>
                                <a:lnTo>
                                  <a:pt x="75" y="9"/>
                                </a:lnTo>
                                <a:lnTo>
                                  <a:pt x="123" y="0"/>
                                </a:lnTo>
                                <a:lnTo>
                                  <a:pt x="1922" y="0"/>
                                </a:lnTo>
                                <a:lnTo>
                                  <a:pt x="1970" y="9"/>
                                </a:lnTo>
                                <a:lnTo>
                                  <a:pt x="2009" y="36"/>
                                </a:lnTo>
                                <a:lnTo>
                                  <a:pt x="2035" y="75"/>
                                </a:lnTo>
                                <a:lnTo>
                                  <a:pt x="2045" y="122"/>
                                </a:lnTo>
                                <a:lnTo>
                                  <a:pt x="2045" y="1106"/>
                                </a:lnTo>
                                <a:lnTo>
                                  <a:pt x="2035" y="1153"/>
                                </a:lnTo>
                                <a:lnTo>
                                  <a:pt x="2009" y="1193"/>
                                </a:lnTo>
                                <a:lnTo>
                                  <a:pt x="1970" y="1219"/>
                                </a:lnTo>
                                <a:lnTo>
                                  <a:pt x="1922" y="1228"/>
                                </a:lnTo>
                                <a:lnTo>
                                  <a:pt x="123" y="1228"/>
                                </a:lnTo>
                                <a:lnTo>
                                  <a:pt x="75" y="1219"/>
                                </a:lnTo>
                                <a:lnTo>
                                  <a:pt x="36" y="1193"/>
                                </a:lnTo>
                                <a:lnTo>
                                  <a:pt x="10" y="1153"/>
                                </a:lnTo>
                                <a:lnTo>
                                  <a:pt x="0" y="1106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docshape93"/>
                        <wps:cNvSpPr>
                          <a:spLocks noChangeArrowheads="1"/>
                        </wps:cNvSpPr>
                        <wps:spPr bwMode="auto">
                          <a:xfrm>
                            <a:off x="3830" y="554"/>
                            <a:ext cx="2708" cy="183"/>
                          </a:xfrm>
                          <a:prstGeom prst="rect">
                            <a:avLst/>
                          </a:prstGeom>
                          <a:solidFill>
                            <a:srgbClr val="AAACE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docshape94"/>
                        <wps:cNvSpPr>
                          <a:spLocks/>
                        </wps:cNvSpPr>
                        <wps:spPr bwMode="auto">
                          <a:xfrm>
                            <a:off x="3408" y="338"/>
                            <a:ext cx="2045" cy="1229"/>
                          </a:xfrm>
                          <a:custGeom>
                            <a:avLst/>
                            <a:gdLst>
                              <a:gd name="T0" fmla="+- 0 5330 3408"/>
                              <a:gd name="T1" fmla="*/ T0 w 2045"/>
                              <a:gd name="T2" fmla="+- 0 339 339"/>
                              <a:gd name="T3" fmla="*/ 339 h 1229"/>
                              <a:gd name="T4" fmla="+- 0 3531 3408"/>
                              <a:gd name="T5" fmla="*/ T4 w 2045"/>
                              <a:gd name="T6" fmla="+- 0 339 339"/>
                              <a:gd name="T7" fmla="*/ 339 h 1229"/>
                              <a:gd name="T8" fmla="+- 0 3483 3408"/>
                              <a:gd name="T9" fmla="*/ T8 w 2045"/>
                              <a:gd name="T10" fmla="+- 0 348 339"/>
                              <a:gd name="T11" fmla="*/ 348 h 1229"/>
                              <a:gd name="T12" fmla="+- 0 3444 3408"/>
                              <a:gd name="T13" fmla="*/ T12 w 2045"/>
                              <a:gd name="T14" fmla="+- 0 375 339"/>
                              <a:gd name="T15" fmla="*/ 375 h 1229"/>
                              <a:gd name="T16" fmla="+- 0 3418 3408"/>
                              <a:gd name="T17" fmla="*/ T16 w 2045"/>
                              <a:gd name="T18" fmla="+- 0 414 339"/>
                              <a:gd name="T19" fmla="*/ 414 h 1229"/>
                              <a:gd name="T20" fmla="+- 0 3408 3408"/>
                              <a:gd name="T21" fmla="*/ T20 w 2045"/>
                              <a:gd name="T22" fmla="+- 0 461 339"/>
                              <a:gd name="T23" fmla="*/ 461 h 1229"/>
                              <a:gd name="T24" fmla="+- 0 3408 3408"/>
                              <a:gd name="T25" fmla="*/ T24 w 2045"/>
                              <a:gd name="T26" fmla="+- 0 1445 339"/>
                              <a:gd name="T27" fmla="*/ 1445 h 1229"/>
                              <a:gd name="T28" fmla="+- 0 3418 3408"/>
                              <a:gd name="T29" fmla="*/ T28 w 2045"/>
                              <a:gd name="T30" fmla="+- 0 1492 339"/>
                              <a:gd name="T31" fmla="*/ 1492 h 1229"/>
                              <a:gd name="T32" fmla="+- 0 3444 3408"/>
                              <a:gd name="T33" fmla="*/ T32 w 2045"/>
                              <a:gd name="T34" fmla="+- 0 1532 339"/>
                              <a:gd name="T35" fmla="*/ 1532 h 1229"/>
                              <a:gd name="T36" fmla="+- 0 3483 3408"/>
                              <a:gd name="T37" fmla="*/ T36 w 2045"/>
                              <a:gd name="T38" fmla="+- 0 1558 339"/>
                              <a:gd name="T39" fmla="*/ 1558 h 1229"/>
                              <a:gd name="T40" fmla="+- 0 3531 3408"/>
                              <a:gd name="T41" fmla="*/ T40 w 2045"/>
                              <a:gd name="T42" fmla="+- 0 1567 339"/>
                              <a:gd name="T43" fmla="*/ 1567 h 1229"/>
                              <a:gd name="T44" fmla="+- 0 5330 3408"/>
                              <a:gd name="T45" fmla="*/ T44 w 2045"/>
                              <a:gd name="T46" fmla="+- 0 1567 339"/>
                              <a:gd name="T47" fmla="*/ 1567 h 1229"/>
                              <a:gd name="T48" fmla="+- 0 5378 3408"/>
                              <a:gd name="T49" fmla="*/ T48 w 2045"/>
                              <a:gd name="T50" fmla="+- 0 1558 339"/>
                              <a:gd name="T51" fmla="*/ 1558 h 1229"/>
                              <a:gd name="T52" fmla="+- 0 5417 3408"/>
                              <a:gd name="T53" fmla="*/ T52 w 2045"/>
                              <a:gd name="T54" fmla="+- 0 1532 339"/>
                              <a:gd name="T55" fmla="*/ 1532 h 1229"/>
                              <a:gd name="T56" fmla="+- 0 5443 3408"/>
                              <a:gd name="T57" fmla="*/ T56 w 2045"/>
                              <a:gd name="T58" fmla="+- 0 1492 339"/>
                              <a:gd name="T59" fmla="*/ 1492 h 1229"/>
                              <a:gd name="T60" fmla="+- 0 5453 3408"/>
                              <a:gd name="T61" fmla="*/ T60 w 2045"/>
                              <a:gd name="T62" fmla="+- 0 1445 339"/>
                              <a:gd name="T63" fmla="*/ 1445 h 1229"/>
                              <a:gd name="T64" fmla="+- 0 5453 3408"/>
                              <a:gd name="T65" fmla="*/ T64 w 2045"/>
                              <a:gd name="T66" fmla="+- 0 461 339"/>
                              <a:gd name="T67" fmla="*/ 461 h 1229"/>
                              <a:gd name="T68" fmla="+- 0 5443 3408"/>
                              <a:gd name="T69" fmla="*/ T68 w 2045"/>
                              <a:gd name="T70" fmla="+- 0 414 339"/>
                              <a:gd name="T71" fmla="*/ 414 h 1229"/>
                              <a:gd name="T72" fmla="+- 0 5417 3408"/>
                              <a:gd name="T73" fmla="*/ T72 w 2045"/>
                              <a:gd name="T74" fmla="+- 0 375 339"/>
                              <a:gd name="T75" fmla="*/ 375 h 1229"/>
                              <a:gd name="T76" fmla="+- 0 5378 3408"/>
                              <a:gd name="T77" fmla="*/ T76 w 2045"/>
                              <a:gd name="T78" fmla="+- 0 348 339"/>
                              <a:gd name="T79" fmla="*/ 348 h 1229"/>
                              <a:gd name="T80" fmla="+- 0 5330 3408"/>
                              <a:gd name="T81" fmla="*/ T80 w 2045"/>
                              <a:gd name="T82" fmla="+- 0 339 339"/>
                              <a:gd name="T83" fmla="*/ 339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1922" y="0"/>
                                </a:moveTo>
                                <a:lnTo>
                                  <a:pt x="123" y="0"/>
                                </a:lnTo>
                                <a:lnTo>
                                  <a:pt x="75" y="9"/>
                                </a:lnTo>
                                <a:lnTo>
                                  <a:pt x="36" y="36"/>
                                </a:lnTo>
                                <a:lnTo>
                                  <a:pt x="10" y="75"/>
                                </a:lnTo>
                                <a:lnTo>
                                  <a:pt x="0" y="122"/>
                                </a:lnTo>
                                <a:lnTo>
                                  <a:pt x="0" y="1106"/>
                                </a:lnTo>
                                <a:lnTo>
                                  <a:pt x="10" y="1153"/>
                                </a:lnTo>
                                <a:lnTo>
                                  <a:pt x="36" y="1193"/>
                                </a:lnTo>
                                <a:lnTo>
                                  <a:pt x="75" y="1219"/>
                                </a:lnTo>
                                <a:lnTo>
                                  <a:pt x="123" y="1228"/>
                                </a:lnTo>
                                <a:lnTo>
                                  <a:pt x="1922" y="1228"/>
                                </a:lnTo>
                                <a:lnTo>
                                  <a:pt x="1970" y="1219"/>
                                </a:lnTo>
                                <a:lnTo>
                                  <a:pt x="2009" y="1193"/>
                                </a:lnTo>
                                <a:lnTo>
                                  <a:pt x="2035" y="1153"/>
                                </a:lnTo>
                                <a:lnTo>
                                  <a:pt x="2045" y="1106"/>
                                </a:lnTo>
                                <a:lnTo>
                                  <a:pt x="2045" y="122"/>
                                </a:lnTo>
                                <a:lnTo>
                                  <a:pt x="2035" y="75"/>
                                </a:lnTo>
                                <a:lnTo>
                                  <a:pt x="2009" y="36"/>
                                </a:lnTo>
                                <a:lnTo>
                                  <a:pt x="1970" y="9"/>
                                </a:lnTo>
                                <a:lnTo>
                                  <a:pt x="19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docshape95"/>
                        <wps:cNvSpPr>
                          <a:spLocks/>
                        </wps:cNvSpPr>
                        <wps:spPr bwMode="auto">
                          <a:xfrm>
                            <a:off x="3408" y="338"/>
                            <a:ext cx="2045" cy="1229"/>
                          </a:xfrm>
                          <a:custGeom>
                            <a:avLst/>
                            <a:gdLst>
                              <a:gd name="T0" fmla="+- 0 3408 3408"/>
                              <a:gd name="T1" fmla="*/ T0 w 2045"/>
                              <a:gd name="T2" fmla="+- 0 461 339"/>
                              <a:gd name="T3" fmla="*/ 461 h 1229"/>
                              <a:gd name="T4" fmla="+- 0 3418 3408"/>
                              <a:gd name="T5" fmla="*/ T4 w 2045"/>
                              <a:gd name="T6" fmla="+- 0 414 339"/>
                              <a:gd name="T7" fmla="*/ 414 h 1229"/>
                              <a:gd name="T8" fmla="+- 0 3444 3408"/>
                              <a:gd name="T9" fmla="*/ T8 w 2045"/>
                              <a:gd name="T10" fmla="+- 0 375 339"/>
                              <a:gd name="T11" fmla="*/ 375 h 1229"/>
                              <a:gd name="T12" fmla="+- 0 3483 3408"/>
                              <a:gd name="T13" fmla="*/ T12 w 2045"/>
                              <a:gd name="T14" fmla="+- 0 348 339"/>
                              <a:gd name="T15" fmla="*/ 348 h 1229"/>
                              <a:gd name="T16" fmla="+- 0 3531 3408"/>
                              <a:gd name="T17" fmla="*/ T16 w 2045"/>
                              <a:gd name="T18" fmla="+- 0 339 339"/>
                              <a:gd name="T19" fmla="*/ 339 h 1229"/>
                              <a:gd name="T20" fmla="+- 0 5330 3408"/>
                              <a:gd name="T21" fmla="*/ T20 w 2045"/>
                              <a:gd name="T22" fmla="+- 0 339 339"/>
                              <a:gd name="T23" fmla="*/ 339 h 1229"/>
                              <a:gd name="T24" fmla="+- 0 5378 3408"/>
                              <a:gd name="T25" fmla="*/ T24 w 2045"/>
                              <a:gd name="T26" fmla="+- 0 348 339"/>
                              <a:gd name="T27" fmla="*/ 348 h 1229"/>
                              <a:gd name="T28" fmla="+- 0 5417 3408"/>
                              <a:gd name="T29" fmla="*/ T28 w 2045"/>
                              <a:gd name="T30" fmla="+- 0 375 339"/>
                              <a:gd name="T31" fmla="*/ 375 h 1229"/>
                              <a:gd name="T32" fmla="+- 0 5443 3408"/>
                              <a:gd name="T33" fmla="*/ T32 w 2045"/>
                              <a:gd name="T34" fmla="+- 0 414 339"/>
                              <a:gd name="T35" fmla="*/ 414 h 1229"/>
                              <a:gd name="T36" fmla="+- 0 5453 3408"/>
                              <a:gd name="T37" fmla="*/ T36 w 2045"/>
                              <a:gd name="T38" fmla="+- 0 461 339"/>
                              <a:gd name="T39" fmla="*/ 461 h 1229"/>
                              <a:gd name="T40" fmla="+- 0 5453 3408"/>
                              <a:gd name="T41" fmla="*/ T40 w 2045"/>
                              <a:gd name="T42" fmla="+- 0 1445 339"/>
                              <a:gd name="T43" fmla="*/ 1445 h 1229"/>
                              <a:gd name="T44" fmla="+- 0 5443 3408"/>
                              <a:gd name="T45" fmla="*/ T44 w 2045"/>
                              <a:gd name="T46" fmla="+- 0 1492 339"/>
                              <a:gd name="T47" fmla="*/ 1492 h 1229"/>
                              <a:gd name="T48" fmla="+- 0 5417 3408"/>
                              <a:gd name="T49" fmla="*/ T48 w 2045"/>
                              <a:gd name="T50" fmla="+- 0 1532 339"/>
                              <a:gd name="T51" fmla="*/ 1532 h 1229"/>
                              <a:gd name="T52" fmla="+- 0 5378 3408"/>
                              <a:gd name="T53" fmla="*/ T52 w 2045"/>
                              <a:gd name="T54" fmla="+- 0 1558 339"/>
                              <a:gd name="T55" fmla="*/ 1558 h 1229"/>
                              <a:gd name="T56" fmla="+- 0 5330 3408"/>
                              <a:gd name="T57" fmla="*/ T56 w 2045"/>
                              <a:gd name="T58" fmla="+- 0 1567 339"/>
                              <a:gd name="T59" fmla="*/ 1567 h 1229"/>
                              <a:gd name="T60" fmla="+- 0 3531 3408"/>
                              <a:gd name="T61" fmla="*/ T60 w 2045"/>
                              <a:gd name="T62" fmla="+- 0 1567 339"/>
                              <a:gd name="T63" fmla="*/ 1567 h 1229"/>
                              <a:gd name="T64" fmla="+- 0 3483 3408"/>
                              <a:gd name="T65" fmla="*/ T64 w 2045"/>
                              <a:gd name="T66" fmla="+- 0 1558 339"/>
                              <a:gd name="T67" fmla="*/ 1558 h 1229"/>
                              <a:gd name="T68" fmla="+- 0 3444 3408"/>
                              <a:gd name="T69" fmla="*/ T68 w 2045"/>
                              <a:gd name="T70" fmla="+- 0 1532 339"/>
                              <a:gd name="T71" fmla="*/ 1532 h 1229"/>
                              <a:gd name="T72" fmla="+- 0 3418 3408"/>
                              <a:gd name="T73" fmla="*/ T72 w 2045"/>
                              <a:gd name="T74" fmla="+- 0 1492 339"/>
                              <a:gd name="T75" fmla="*/ 1492 h 1229"/>
                              <a:gd name="T76" fmla="+- 0 3408 3408"/>
                              <a:gd name="T77" fmla="*/ T76 w 2045"/>
                              <a:gd name="T78" fmla="+- 0 1445 339"/>
                              <a:gd name="T79" fmla="*/ 1445 h 1229"/>
                              <a:gd name="T80" fmla="+- 0 3408 3408"/>
                              <a:gd name="T81" fmla="*/ T80 w 2045"/>
                              <a:gd name="T82" fmla="+- 0 461 339"/>
                              <a:gd name="T83" fmla="*/ 461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0" y="122"/>
                                </a:moveTo>
                                <a:lnTo>
                                  <a:pt x="10" y="75"/>
                                </a:lnTo>
                                <a:lnTo>
                                  <a:pt x="36" y="36"/>
                                </a:lnTo>
                                <a:lnTo>
                                  <a:pt x="75" y="9"/>
                                </a:lnTo>
                                <a:lnTo>
                                  <a:pt x="123" y="0"/>
                                </a:lnTo>
                                <a:lnTo>
                                  <a:pt x="1922" y="0"/>
                                </a:lnTo>
                                <a:lnTo>
                                  <a:pt x="1970" y="9"/>
                                </a:lnTo>
                                <a:lnTo>
                                  <a:pt x="2009" y="36"/>
                                </a:lnTo>
                                <a:lnTo>
                                  <a:pt x="2035" y="75"/>
                                </a:lnTo>
                                <a:lnTo>
                                  <a:pt x="2045" y="122"/>
                                </a:lnTo>
                                <a:lnTo>
                                  <a:pt x="2045" y="1106"/>
                                </a:lnTo>
                                <a:lnTo>
                                  <a:pt x="2035" y="1153"/>
                                </a:lnTo>
                                <a:lnTo>
                                  <a:pt x="2009" y="1193"/>
                                </a:lnTo>
                                <a:lnTo>
                                  <a:pt x="1970" y="1219"/>
                                </a:lnTo>
                                <a:lnTo>
                                  <a:pt x="1922" y="1228"/>
                                </a:lnTo>
                                <a:lnTo>
                                  <a:pt x="123" y="1228"/>
                                </a:lnTo>
                                <a:lnTo>
                                  <a:pt x="75" y="1219"/>
                                </a:lnTo>
                                <a:lnTo>
                                  <a:pt x="36" y="1193"/>
                                </a:lnTo>
                                <a:lnTo>
                                  <a:pt x="10" y="1153"/>
                                </a:lnTo>
                                <a:lnTo>
                                  <a:pt x="0" y="1106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docshape96"/>
                        <wps:cNvSpPr>
                          <a:spLocks/>
                        </wps:cNvSpPr>
                        <wps:spPr bwMode="auto">
                          <a:xfrm>
                            <a:off x="6129" y="338"/>
                            <a:ext cx="2045" cy="1229"/>
                          </a:xfrm>
                          <a:custGeom>
                            <a:avLst/>
                            <a:gdLst>
                              <a:gd name="T0" fmla="+- 0 8052 6130"/>
                              <a:gd name="T1" fmla="*/ T0 w 2045"/>
                              <a:gd name="T2" fmla="+- 0 339 339"/>
                              <a:gd name="T3" fmla="*/ 339 h 1229"/>
                              <a:gd name="T4" fmla="+- 0 6252 6130"/>
                              <a:gd name="T5" fmla="*/ T4 w 2045"/>
                              <a:gd name="T6" fmla="+- 0 339 339"/>
                              <a:gd name="T7" fmla="*/ 339 h 1229"/>
                              <a:gd name="T8" fmla="+- 0 6205 6130"/>
                              <a:gd name="T9" fmla="*/ T8 w 2045"/>
                              <a:gd name="T10" fmla="+- 0 348 339"/>
                              <a:gd name="T11" fmla="*/ 348 h 1229"/>
                              <a:gd name="T12" fmla="+- 0 6166 6130"/>
                              <a:gd name="T13" fmla="*/ T12 w 2045"/>
                              <a:gd name="T14" fmla="+- 0 375 339"/>
                              <a:gd name="T15" fmla="*/ 375 h 1229"/>
                              <a:gd name="T16" fmla="+- 0 6139 6130"/>
                              <a:gd name="T17" fmla="*/ T16 w 2045"/>
                              <a:gd name="T18" fmla="+- 0 414 339"/>
                              <a:gd name="T19" fmla="*/ 414 h 1229"/>
                              <a:gd name="T20" fmla="+- 0 6130 6130"/>
                              <a:gd name="T21" fmla="*/ T20 w 2045"/>
                              <a:gd name="T22" fmla="+- 0 461 339"/>
                              <a:gd name="T23" fmla="*/ 461 h 1229"/>
                              <a:gd name="T24" fmla="+- 0 6130 6130"/>
                              <a:gd name="T25" fmla="*/ T24 w 2045"/>
                              <a:gd name="T26" fmla="+- 0 1445 339"/>
                              <a:gd name="T27" fmla="*/ 1445 h 1229"/>
                              <a:gd name="T28" fmla="+- 0 6139 6130"/>
                              <a:gd name="T29" fmla="*/ T28 w 2045"/>
                              <a:gd name="T30" fmla="+- 0 1492 339"/>
                              <a:gd name="T31" fmla="*/ 1492 h 1229"/>
                              <a:gd name="T32" fmla="+- 0 6166 6130"/>
                              <a:gd name="T33" fmla="*/ T32 w 2045"/>
                              <a:gd name="T34" fmla="+- 0 1532 339"/>
                              <a:gd name="T35" fmla="*/ 1532 h 1229"/>
                              <a:gd name="T36" fmla="+- 0 6205 6130"/>
                              <a:gd name="T37" fmla="*/ T36 w 2045"/>
                              <a:gd name="T38" fmla="+- 0 1558 339"/>
                              <a:gd name="T39" fmla="*/ 1558 h 1229"/>
                              <a:gd name="T40" fmla="+- 0 6252 6130"/>
                              <a:gd name="T41" fmla="*/ T40 w 2045"/>
                              <a:gd name="T42" fmla="+- 0 1567 339"/>
                              <a:gd name="T43" fmla="*/ 1567 h 1229"/>
                              <a:gd name="T44" fmla="+- 0 8052 6130"/>
                              <a:gd name="T45" fmla="*/ T44 w 2045"/>
                              <a:gd name="T46" fmla="+- 0 1567 339"/>
                              <a:gd name="T47" fmla="*/ 1567 h 1229"/>
                              <a:gd name="T48" fmla="+- 0 8099 6130"/>
                              <a:gd name="T49" fmla="*/ T48 w 2045"/>
                              <a:gd name="T50" fmla="+- 0 1558 339"/>
                              <a:gd name="T51" fmla="*/ 1558 h 1229"/>
                              <a:gd name="T52" fmla="+- 0 8138 6130"/>
                              <a:gd name="T53" fmla="*/ T52 w 2045"/>
                              <a:gd name="T54" fmla="+- 0 1532 339"/>
                              <a:gd name="T55" fmla="*/ 1532 h 1229"/>
                              <a:gd name="T56" fmla="+- 0 8165 6130"/>
                              <a:gd name="T57" fmla="*/ T56 w 2045"/>
                              <a:gd name="T58" fmla="+- 0 1492 339"/>
                              <a:gd name="T59" fmla="*/ 1492 h 1229"/>
                              <a:gd name="T60" fmla="+- 0 8174 6130"/>
                              <a:gd name="T61" fmla="*/ T60 w 2045"/>
                              <a:gd name="T62" fmla="+- 0 1445 339"/>
                              <a:gd name="T63" fmla="*/ 1445 h 1229"/>
                              <a:gd name="T64" fmla="+- 0 8174 6130"/>
                              <a:gd name="T65" fmla="*/ T64 w 2045"/>
                              <a:gd name="T66" fmla="+- 0 461 339"/>
                              <a:gd name="T67" fmla="*/ 461 h 1229"/>
                              <a:gd name="T68" fmla="+- 0 8165 6130"/>
                              <a:gd name="T69" fmla="*/ T68 w 2045"/>
                              <a:gd name="T70" fmla="+- 0 414 339"/>
                              <a:gd name="T71" fmla="*/ 414 h 1229"/>
                              <a:gd name="T72" fmla="+- 0 8138 6130"/>
                              <a:gd name="T73" fmla="*/ T72 w 2045"/>
                              <a:gd name="T74" fmla="+- 0 375 339"/>
                              <a:gd name="T75" fmla="*/ 375 h 1229"/>
                              <a:gd name="T76" fmla="+- 0 8099 6130"/>
                              <a:gd name="T77" fmla="*/ T76 w 2045"/>
                              <a:gd name="T78" fmla="+- 0 348 339"/>
                              <a:gd name="T79" fmla="*/ 348 h 1229"/>
                              <a:gd name="T80" fmla="+- 0 8052 6130"/>
                              <a:gd name="T81" fmla="*/ T80 w 2045"/>
                              <a:gd name="T82" fmla="+- 0 339 339"/>
                              <a:gd name="T83" fmla="*/ 339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1922" y="0"/>
                                </a:moveTo>
                                <a:lnTo>
                                  <a:pt x="122" y="0"/>
                                </a:lnTo>
                                <a:lnTo>
                                  <a:pt x="75" y="9"/>
                                </a:lnTo>
                                <a:lnTo>
                                  <a:pt x="36" y="36"/>
                                </a:lnTo>
                                <a:lnTo>
                                  <a:pt x="9" y="75"/>
                                </a:lnTo>
                                <a:lnTo>
                                  <a:pt x="0" y="122"/>
                                </a:lnTo>
                                <a:lnTo>
                                  <a:pt x="0" y="1106"/>
                                </a:lnTo>
                                <a:lnTo>
                                  <a:pt x="9" y="1153"/>
                                </a:lnTo>
                                <a:lnTo>
                                  <a:pt x="36" y="1193"/>
                                </a:lnTo>
                                <a:lnTo>
                                  <a:pt x="75" y="1219"/>
                                </a:lnTo>
                                <a:lnTo>
                                  <a:pt x="122" y="1228"/>
                                </a:lnTo>
                                <a:lnTo>
                                  <a:pt x="1922" y="1228"/>
                                </a:lnTo>
                                <a:lnTo>
                                  <a:pt x="1969" y="1219"/>
                                </a:lnTo>
                                <a:lnTo>
                                  <a:pt x="2008" y="1193"/>
                                </a:lnTo>
                                <a:lnTo>
                                  <a:pt x="2035" y="1153"/>
                                </a:lnTo>
                                <a:lnTo>
                                  <a:pt x="2044" y="1106"/>
                                </a:lnTo>
                                <a:lnTo>
                                  <a:pt x="2044" y="122"/>
                                </a:lnTo>
                                <a:lnTo>
                                  <a:pt x="2035" y="75"/>
                                </a:lnTo>
                                <a:lnTo>
                                  <a:pt x="2008" y="36"/>
                                </a:lnTo>
                                <a:lnTo>
                                  <a:pt x="1969" y="9"/>
                                </a:lnTo>
                                <a:lnTo>
                                  <a:pt x="19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33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docshape97"/>
                        <wps:cNvSpPr>
                          <a:spLocks/>
                        </wps:cNvSpPr>
                        <wps:spPr bwMode="auto">
                          <a:xfrm>
                            <a:off x="6129" y="338"/>
                            <a:ext cx="2045" cy="1229"/>
                          </a:xfrm>
                          <a:custGeom>
                            <a:avLst/>
                            <a:gdLst>
                              <a:gd name="T0" fmla="+- 0 6130 6130"/>
                              <a:gd name="T1" fmla="*/ T0 w 2045"/>
                              <a:gd name="T2" fmla="+- 0 461 339"/>
                              <a:gd name="T3" fmla="*/ 461 h 1229"/>
                              <a:gd name="T4" fmla="+- 0 6139 6130"/>
                              <a:gd name="T5" fmla="*/ T4 w 2045"/>
                              <a:gd name="T6" fmla="+- 0 414 339"/>
                              <a:gd name="T7" fmla="*/ 414 h 1229"/>
                              <a:gd name="T8" fmla="+- 0 6166 6130"/>
                              <a:gd name="T9" fmla="*/ T8 w 2045"/>
                              <a:gd name="T10" fmla="+- 0 375 339"/>
                              <a:gd name="T11" fmla="*/ 375 h 1229"/>
                              <a:gd name="T12" fmla="+- 0 6205 6130"/>
                              <a:gd name="T13" fmla="*/ T12 w 2045"/>
                              <a:gd name="T14" fmla="+- 0 348 339"/>
                              <a:gd name="T15" fmla="*/ 348 h 1229"/>
                              <a:gd name="T16" fmla="+- 0 6252 6130"/>
                              <a:gd name="T17" fmla="*/ T16 w 2045"/>
                              <a:gd name="T18" fmla="+- 0 339 339"/>
                              <a:gd name="T19" fmla="*/ 339 h 1229"/>
                              <a:gd name="T20" fmla="+- 0 8052 6130"/>
                              <a:gd name="T21" fmla="*/ T20 w 2045"/>
                              <a:gd name="T22" fmla="+- 0 339 339"/>
                              <a:gd name="T23" fmla="*/ 339 h 1229"/>
                              <a:gd name="T24" fmla="+- 0 8099 6130"/>
                              <a:gd name="T25" fmla="*/ T24 w 2045"/>
                              <a:gd name="T26" fmla="+- 0 348 339"/>
                              <a:gd name="T27" fmla="*/ 348 h 1229"/>
                              <a:gd name="T28" fmla="+- 0 8138 6130"/>
                              <a:gd name="T29" fmla="*/ T28 w 2045"/>
                              <a:gd name="T30" fmla="+- 0 375 339"/>
                              <a:gd name="T31" fmla="*/ 375 h 1229"/>
                              <a:gd name="T32" fmla="+- 0 8165 6130"/>
                              <a:gd name="T33" fmla="*/ T32 w 2045"/>
                              <a:gd name="T34" fmla="+- 0 414 339"/>
                              <a:gd name="T35" fmla="*/ 414 h 1229"/>
                              <a:gd name="T36" fmla="+- 0 8174 6130"/>
                              <a:gd name="T37" fmla="*/ T36 w 2045"/>
                              <a:gd name="T38" fmla="+- 0 461 339"/>
                              <a:gd name="T39" fmla="*/ 461 h 1229"/>
                              <a:gd name="T40" fmla="+- 0 8174 6130"/>
                              <a:gd name="T41" fmla="*/ T40 w 2045"/>
                              <a:gd name="T42" fmla="+- 0 1445 339"/>
                              <a:gd name="T43" fmla="*/ 1445 h 1229"/>
                              <a:gd name="T44" fmla="+- 0 8165 6130"/>
                              <a:gd name="T45" fmla="*/ T44 w 2045"/>
                              <a:gd name="T46" fmla="+- 0 1492 339"/>
                              <a:gd name="T47" fmla="*/ 1492 h 1229"/>
                              <a:gd name="T48" fmla="+- 0 8138 6130"/>
                              <a:gd name="T49" fmla="*/ T48 w 2045"/>
                              <a:gd name="T50" fmla="+- 0 1532 339"/>
                              <a:gd name="T51" fmla="*/ 1532 h 1229"/>
                              <a:gd name="T52" fmla="+- 0 8099 6130"/>
                              <a:gd name="T53" fmla="*/ T52 w 2045"/>
                              <a:gd name="T54" fmla="+- 0 1558 339"/>
                              <a:gd name="T55" fmla="*/ 1558 h 1229"/>
                              <a:gd name="T56" fmla="+- 0 8052 6130"/>
                              <a:gd name="T57" fmla="*/ T56 w 2045"/>
                              <a:gd name="T58" fmla="+- 0 1567 339"/>
                              <a:gd name="T59" fmla="*/ 1567 h 1229"/>
                              <a:gd name="T60" fmla="+- 0 6252 6130"/>
                              <a:gd name="T61" fmla="*/ T60 w 2045"/>
                              <a:gd name="T62" fmla="+- 0 1567 339"/>
                              <a:gd name="T63" fmla="*/ 1567 h 1229"/>
                              <a:gd name="T64" fmla="+- 0 6205 6130"/>
                              <a:gd name="T65" fmla="*/ T64 w 2045"/>
                              <a:gd name="T66" fmla="+- 0 1558 339"/>
                              <a:gd name="T67" fmla="*/ 1558 h 1229"/>
                              <a:gd name="T68" fmla="+- 0 6166 6130"/>
                              <a:gd name="T69" fmla="*/ T68 w 2045"/>
                              <a:gd name="T70" fmla="+- 0 1532 339"/>
                              <a:gd name="T71" fmla="*/ 1532 h 1229"/>
                              <a:gd name="T72" fmla="+- 0 6139 6130"/>
                              <a:gd name="T73" fmla="*/ T72 w 2045"/>
                              <a:gd name="T74" fmla="+- 0 1492 339"/>
                              <a:gd name="T75" fmla="*/ 1492 h 1229"/>
                              <a:gd name="T76" fmla="+- 0 6130 6130"/>
                              <a:gd name="T77" fmla="*/ T76 w 2045"/>
                              <a:gd name="T78" fmla="+- 0 1445 339"/>
                              <a:gd name="T79" fmla="*/ 1445 h 1229"/>
                              <a:gd name="T80" fmla="+- 0 6130 6130"/>
                              <a:gd name="T81" fmla="*/ T80 w 2045"/>
                              <a:gd name="T82" fmla="+- 0 461 339"/>
                              <a:gd name="T83" fmla="*/ 461 h 1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2045" h="1229">
                                <a:moveTo>
                                  <a:pt x="0" y="122"/>
                                </a:moveTo>
                                <a:lnTo>
                                  <a:pt x="9" y="75"/>
                                </a:lnTo>
                                <a:lnTo>
                                  <a:pt x="36" y="36"/>
                                </a:lnTo>
                                <a:lnTo>
                                  <a:pt x="75" y="9"/>
                                </a:lnTo>
                                <a:lnTo>
                                  <a:pt x="122" y="0"/>
                                </a:lnTo>
                                <a:lnTo>
                                  <a:pt x="1922" y="0"/>
                                </a:lnTo>
                                <a:lnTo>
                                  <a:pt x="1969" y="9"/>
                                </a:lnTo>
                                <a:lnTo>
                                  <a:pt x="2008" y="36"/>
                                </a:lnTo>
                                <a:lnTo>
                                  <a:pt x="2035" y="75"/>
                                </a:lnTo>
                                <a:lnTo>
                                  <a:pt x="2044" y="122"/>
                                </a:lnTo>
                                <a:lnTo>
                                  <a:pt x="2044" y="1106"/>
                                </a:lnTo>
                                <a:lnTo>
                                  <a:pt x="2035" y="1153"/>
                                </a:lnTo>
                                <a:lnTo>
                                  <a:pt x="2008" y="1193"/>
                                </a:lnTo>
                                <a:lnTo>
                                  <a:pt x="1969" y="1219"/>
                                </a:lnTo>
                                <a:lnTo>
                                  <a:pt x="1922" y="1228"/>
                                </a:lnTo>
                                <a:lnTo>
                                  <a:pt x="122" y="1228"/>
                                </a:lnTo>
                                <a:lnTo>
                                  <a:pt x="75" y="1219"/>
                                </a:lnTo>
                                <a:lnTo>
                                  <a:pt x="36" y="1193"/>
                                </a:lnTo>
                                <a:lnTo>
                                  <a:pt x="9" y="1153"/>
                                </a:lnTo>
                                <a:lnTo>
                                  <a:pt x="0" y="1106"/>
                                </a:lnTo>
                                <a:lnTo>
                                  <a:pt x="0" y="1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docshape98"/>
                        <wps:cNvSpPr txBox="1">
                          <a:spLocks noChangeArrowheads="1"/>
                        </wps:cNvSpPr>
                        <wps:spPr bwMode="auto">
                          <a:xfrm>
                            <a:off x="1218" y="728"/>
                            <a:ext cx="1001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7E6A84" w14:textId="77777777" w:rsidR="001A4100" w:rsidRDefault="002D445E">
                              <w:pPr>
                                <w:spacing w:line="214" w:lineRule="exact"/>
                                <w:ind w:left="57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>Fieldwork</w:t>
                              </w:r>
                            </w:p>
                            <w:p w14:paraId="5AC920B8" w14:textId="77777777" w:rsidR="001A4100" w:rsidRDefault="002D445E">
                              <w:pPr>
                                <w:spacing w:line="218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>comple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8" name="docshape99"/>
                        <wps:cNvSpPr txBox="1">
                          <a:spLocks noChangeArrowheads="1"/>
                        </wps:cNvSpPr>
                        <wps:spPr bwMode="auto">
                          <a:xfrm>
                            <a:off x="3596" y="626"/>
                            <a:ext cx="1692" cy="6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5C90BF" w14:textId="77777777" w:rsidR="001A4100" w:rsidRDefault="002D445E">
                              <w:pPr>
                                <w:spacing w:before="11" w:line="218" w:lineRule="auto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Assign</w:t>
                              </w:r>
                              <w:r>
                                <w:rPr>
                                  <w:color w:val="FFFFFF"/>
                                  <w:spacing w:val="-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 xml:space="preserve">appropriate Trust member to 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>Ac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" name="docshape100"/>
                        <wps:cNvSpPr txBox="1">
                          <a:spLocks noChangeArrowheads="1"/>
                        </wps:cNvSpPr>
                        <wps:spPr bwMode="auto">
                          <a:xfrm>
                            <a:off x="6276" y="728"/>
                            <a:ext cx="1778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0EB64E" w14:textId="77777777" w:rsidR="001A4100" w:rsidRDefault="002D445E">
                              <w:pPr>
                                <w:spacing w:line="214" w:lineRule="exact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Finalise</w:t>
                              </w:r>
                              <w:r>
                                <w:rPr>
                                  <w:color w:val="FFFFFF"/>
                                  <w:spacing w:val="-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Report</w:t>
                              </w:r>
                              <w:r>
                                <w:rPr>
                                  <w:color w:val="FFFFFF"/>
                                  <w:spacing w:val="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>with</w:t>
                              </w:r>
                            </w:p>
                            <w:p w14:paraId="667474C6" w14:textId="77777777" w:rsidR="001A4100" w:rsidRDefault="002D445E">
                              <w:pPr>
                                <w:spacing w:line="218" w:lineRule="exact"/>
                                <w:ind w:right="20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pacing w:val="-5"/>
                                  <w:sz w:val="20"/>
                                </w:rPr>
                                <w:t>NT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0" name="docshape101"/>
                        <wps:cNvSpPr txBox="1">
                          <a:spLocks noChangeArrowheads="1"/>
                        </wps:cNvSpPr>
                        <wps:spPr bwMode="auto">
                          <a:xfrm>
                            <a:off x="897" y="2265"/>
                            <a:ext cx="1644" cy="4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792737" w14:textId="77777777" w:rsidR="001A4100" w:rsidRDefault="002D445E">
                              <w:pPr>
                                <w:spacing w:line="213" w:lineRule="exact"/>
                                <w:ind w:left="-1"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Review</w:t>
                              </w:r>
                              <w:r>
                                <w:rPr>
                                  <w:color w:val="FFFFFF"/>
                                  <w:spacing w:val="-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report</w:t>
                              </w:r>
                              <w:r>
                                <w:rPr>
                                  <w:color w:val="FFFFFF"/>
                                  <w:spacing w:val="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20"/>
                                </w:rPr>
                                <w:t>and</w:t>
                              </w:r>
                            </w:p>
                            <w:p w14:paraId="5FE239AD" w14:textId="77777777" w:rsidR="001A4100" w:rsidRDefault="002D445E">
                              <w:pPr>
                                <w:spacing w:line="218" w:lineRule="exact"/>
                                <w:ind w:left="3"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>amendme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1" name="docshape102"/>
                        <wps:cNvSpPr txBox="1">
                          <a:spLocks noChangeArrowheads="1"/>
                        </wps:cNvSpPr>
                        <wps:spPr bwMode="auto">
                          <a:xfrm>
                            <a:off x="3701" y="2265"/>
                            <a:ext cx="1476" cy="4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EF9719" w14:textId="77777777" w:rsidR="001A4100" w:rsidRDefault="002D445E">
                              <w:pPr>
                                <w:spacing w:line="213" w:lineRule="exact"/>
                                <w:ind w:right="20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Insert</w:t>
                              </w:r>
                              <w:r>
                                <w:rPr>
                                  <w:color w:val="FFFFFF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>Target</w:t>
                              </w:r>
                            </w:p>
                            <w:p w14:paraId="528460F7" w14:textId="77777777" w:rsidR="001A4100" w:rsidRDefault="002D445E">
                              <w:pPr>
                                <w:spacing w:line="218" w:lineRule="exact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Completion</w:t>
                              </w:r>
                              <w:r>
                                <w:rPr>
                                  <w:color w:val="FFFFFF"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4"/>
                                  <w:sz w:val="2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2" name="docshape103"/>
                        <wps:cNvSpPr txBox="1">
                          <a:spLocks noChangeArrowheads="1"/>
                        </wps:cNvSpPr>
                        <wps:spPr bwMode="auto">
                          <a:xfrm>
                            <a:off x="791" y="3697"/>
                            <a:ext cx="1850" cy="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E626D6" w14:textId="77777777" w:rsidR="001A4100" w:rsidRDefault="002D445E">
                              <w:pPr>
                                <w:spacing w:before="11" w:line="218" w:lineRule="auto"/>
                                <w:ind w:left="-1"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Discuss</w:t>
                              </w:r>
                              <w:r>
                                <w:rPr>
                                  <w:color w:val="FFFFFF"/>
                                  <w:spacing w:val="-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Trust</w:t>
                              </w:r>
                              <w:r>
                                <w:rPr>
                                  <w:color w:val="FFFFFF"/>
                                  <w:spacing w:val="-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Action plan</w:t>
                              </w:r>
                              <w:r>
                                <w:rPr>
                                  <w:color w:val="FFFFFF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and completion date with NT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3" name="docshape104"/>
                        <wps:cNvSpPr txBox="1">
                          <a:spLocks noChangeArrowheads="1"/>
                        </wps:cNvSpPr>
                        <wps:spPr bwMode="auto">
                          <a:xfrm>
                            <a:off x="3538" y="3593"/>
                            <a:ext cx="1798" cy="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A60E03" w14:textId="77777777" w:rsidR="001A4100" w:rsidRDefault="002D445E">
                              <w:pPr>
                                <w:spacing w:before="12" w:line="218" w:lineRule="auto"/>
                                <w:ind w:right="18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Insert</w:t>
                              </w:r>
                              <w:r>
                                <w:rPr>
                                  <w:color w:val="FFFFFF"/>
                                  <w:spacing w:val="-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relevant</w:t>
                              </w:r>
                              <w:r>
                                <w:rPr>
                                  <w:color w:val="FFFFFF"/>
                                  <w:spacing w:val="-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 xml:space="preserve">Trust Action Plan in the 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>recommendation sec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3D520F" id="docshapegroup77" o:spid="_x0000_s1040" style="position:absolute;margin-left:33.3pt;margin-top:15.95pt;width:376.4pt;height:217.05pt;z-index:-15715328;mso-wrap-distance-left:0;mso-wrap-distance-right:0;mso-position-horizontal-relative:page;mso-position-vertical-relative:text" coordorigin="666,319" coordsize="7528,43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">
                <v:rect id="docshape78" o:spid="_x0000_s1041" style="position:absolute;left:1012;top:650;width:183;height:1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" fillcolor="#aaace1" stroked="f"/>
                <v:shape id="docshape79" o:spid="_x0000_s1042" style="position:absolute;left:686;top:338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" path="m1922,l123,,75,9,36,36,10,75,,122r,984l10,1153r26,40l75,1219r48,9l1922,1228r48,-9l2009,1193r27,-40l2045,1106r,-984l2036,75,2009,36,1970,9,1922,xe" fillcolor="#03c" stroked="f">
                  <v:path arrowok="t" o:connecttype="custom" o:connectlocs="1922,339;123,339;75,348;36,375;10,414;0,461;0,1445;10,1492;36,1532;75,1558;123,1567;1922,1567;1970,1558;2009,1532;2036,1492;2045,1445;2045,461;2036,414;2009,375;1970,348;1922,339" o:connectangles="0,0,0,0,0,0,0,0,0,0,0,0,0,0,0,0,0,0,0,0,0"/>
                </v:shape>
                <v:shape id="docshape80" o:spid="_x0000_s1043" style="position:absolute;left:686;top:338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" path="m,122l10,75,36,36,75,9,123,,1922,r48,9l2009,36r27,39l2045,122r,984l2036,1153r-27,40l1970,1219r-48,9l123,1228r-48,-9l36,1193,10,1153,,1106,,122xe" filled="f" strokecolor="white" strokeweight="2pt">
                  <v:path arrowok="t" o:connecttype="custom" o:connectlocs="0,461;10,414;36,375;75,348;123,339;1922,339;1970,348;2009,375;2036,414;2045,461;2045,1445;2036,1492;2009,1532;1970,1558;1922,1567;123,1567;75,1558;36,1532;10,1492;0,1445;0,461" o:connectangles="0,0,0,0,0,0,0,0,0,0,0,0,0,0,0,0,0,0,0,0,0"/>
                </v:shape>
                <v:rect id="docshape81" o:spid="_x0000_s1044" style="position:absolute;left:1012;top:2186;width:183;height:1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" fillcolor="#aaace1" stroked="f"/>
                <v:shape id="docshape82" o:spid="_x0000_s1045" style="position:absolute;left:686;top:1874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" path="m1922,l123,,75,9,36,36,10,75,,122r,984l10,1153r26,40l75,1219r48,9l1922,1228r48,-9l2009,1193r27,-40l2045,1106r,-984l2036,75,2009,36,1970,9,1922,xe" fillcolor="#03c" stroked="f">
                  <v:path arrowok="t" o:connecttype="custom" o:connectlocs="1922,1875;123,1875;75,1884;36,1911;10,1950;0,1997;0,2981;10,3028;36,3068;75,3094;123,3103;1922,3103;1970,3094;2009,3068;2036,3028;2045,2981;2045,1997;2036,1950;2009,1911;1970,1884;1922,1875" o:connectangles="0,0,0,0,0,0,0,0,0,0,0,0,0,0,0,0,0,0,0,0,0"/>
                </v:shape>
                <v:shape id="docshape83" o:spid="_x0000_s1046" style="position:absolute;left:686;top:1874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" path="m,122l10,75,36,36,75,9,123,,1922,r48,9l2009,36r27,39l2045,122r,984l2036,1153r-27,40l1970,1219r-48,9l123,1228r-48,-9l36,1193,10,1153,,1106,,122xe" filled="f" strokecolor="white" strokeweight="2pt">
                  <v:path arrowok="t" o:connecttype="custom" o:connectlocs="0,1997;10,1950;36,1911;75,1884;123,1875;1922,1875;1970,1884;2009,1911;2036,1950;2045,1997;2045,2981;2036,3028;2009,3068;1970,3094;1922,3103;123,3103;75,3094;36,3068;10,3028;0,2981;0,1997" o:connectangles="0,0,0,0,0,0,0,0,0,0,0,0,0,0,0,0,0,0,0,0,0"/>
                </v:shape>
                <v:rect id="docshape84" o:spid="_x0000_s1047" style="position:absolute;left:1108;top:3621;width:2708;height: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" fillcolor="#aaace1" stroked="f"/>
                <v:shape id="docshape85" o:spid="_x0000_s1048" style="position:absolute;left:686;top:3410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" path="m1922,l123,,75,9,36,36,10,75,,122r,984l10,1153r26,39l75,1219r48,9l1922,1228r48,-9l2009,1192r27,-39l2045,1106r,-984l2036,75,2009,36,1970,9,1922,xe" fillcolor="#03c" stroked="f">
                  <v:path arrowok="t" o:connecttype="custom" o:connectlocs="1922,3411;123,3411;75,3420;36,3447;10,3486;0,3533;0,4517;10,4564;36,4603;75,4630;123,4639;1922,4639;1970,4630;2009,4603;2036,4564;2045,4517;2045,3533;2036,3486;2009,3447;1970,3420;1922,3411" o:connectangles="0,0,0,0,0,0,0,0,0,0,0,0,0,0,0,0,0,0,0,0,0"/>
                </v:shape>
                <v:shape id="docshape86" o:spid="_x0000_s1049" style="position:absolute;left:686;top:3410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" path="m,122l10,75,36,36,75,9,123,,1922,r48,9l2009,36r27,39l2045,122r,984l2036,1153r-27,39l1970,1219r-48,9l123,1228r-48,-9l36,1192,10,1153,,1106,,122xe" filled="f" strokecolor="white" strokeweight="2pt">
                  <v:path arrowok="t" o:connecttype="custom" o:connectlocs="0,3533;10,3486;36,3447;75,3420;123,3411;1922,3411;1970,3420;2009,3447;2036,3486;2045,3533;2045,4517;2036,4564;2009,4603;1970,4630;1922,4639;123,4639;75,4630;36,4603;10,4564;0,4517;0,3533" o:connectangles="0,0,0,0,0,0,0,0,0,0,0,0,0,0,0,0,0,0,0,0,0"/>
                </v:shape>
                <v:rect id="docshape87" o:spid="_x0000_s1050" style="position:absolute;left:3734;top:2186;width:183;height:1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" fillcolor="#aaace1" stroked="f"/>
                <v:shape id="docshape88" o:spid="_x0000_s1051" style="position:absolute;left:3408;top:3410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" path="m1922,l123,,75,9,36,36,10,75,,122r,984l10,1153r26,39l75,1219r48,9l1922,1228r48,-9l2009,1192r26,-39l2045,1106r,-984l2035,75,2009,36,1970,9,1922,xe" fillcolor="#03c" stroked="f">
                  <v:path arrowok="t" o:connecttype="custom" o:connectlocs="1922,3411;123,3411;75,3420;36,3447;10,3486;0,3533;0,4517;10,4564;36,4603;75,4630;123,4639;1922,4639;1970,4630;2009,4603;2035,4564;2045,4517;2045,3533;2035,3486;2009,3447;1970,3420;1922,3411" o:connectangles="0,0,0,0,0,0,0,0,0,0,0,0,0,0,0,0,0,0,0,0,0"/>
                </v:shape>
                <v:shape id="docshape89" o:spid="_x0000_s1052" style="position:absolute;left:3408;top:3410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" path="m,122l10,75,36,36,75,9,123,,1922,r48,9l2009,36r26,39l2045,122r,984l2035,1153r-26,39l1970,1219r-48,9l123,1228r-48,-9l36,1192,10,1153,,1106,,122xe" filled="f" strokecolor="white" strokeweight="2pt">
                  <v:path arrowok="t" o:connecttype="custom" o:connectlocs="0,3533;10,3486;36,3447;75,3420;123,3411;1922,3411;1970,3420;2009,3447;2035,3486;2045,3533;2045,4517;2035,4564;2009,4603;1970,4630;1922,4639;123,4639;75,4630;36,4603;10,4564;0,4517;0,3533" o:connectangles="0,0,0,0,0,0,0,0,0,0,0,0,0,0,0,0,0,0,0,0,0"/>
                </v:shape>
                <v:rect id="docshape90" o:spid="_x0000_s1053" style="position:absolute;left:3734;top:650;width:183;height:1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" fillcolor="#aaace1" stroked="f"/>
                <v:shape id="docshape91" o:spid="_x0000_s1054" style="position:absolute;left:3408;top:1874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" path="m1922,l123,,75,9,36,36,10,75,,122r,984l10,1153r26,40l75,1219r48,9l1922,1228r48,-9l2009,1193r26,-40l2045,1106r,-984l2035,75,2009,36,1970,9,1922,xe" fillcolor="#03c" stroked="f">
                  <v:path arrowok="t" o:connecttype="custom" o:connectlocs="1922,1875;123,1875;75,1884;36,1911;10,1950;0,1997;0,2981;10,3028;36,3068;75,3094;123,3103;1922,3103;1970,3094;2009,3068;2035,3028;2045,2981;2045,1997;2035,1950;2009,1911;1970,1884;1922,1875" o:connectangles="0,0,0,0,0,0,0,0,0,0,0,0,0,0,0,0,0,0,0,0,0"/>
                </v:shape>
                <v:shape id="docshape92" o:spid="_x0000_s1055" style="position:absolute;left:3408;top:1874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" path="m,122l10,75,36,36,75,9,123,,1922,r48,9l2009,36r26,39l2045,122r,984l2035,1153r-26,40l1970,1219r-48,9l123,1228r-48,-9l36,1193,10,1153,,1106,,122xe" filled="f" strokecolor="white" strokeweight="2pt">
                  <v:path arrowok="t" o:connecttype="custom" o:connectlocs="0,1997;10,1950;36,1911;75,1884;123,1875;1922,1875;1970,1884;2009,1911;2035,1950;2045,1997;2045,2981;2035,3028;2009,3068;1970,3094;1922,3103;123,3103;75,3094;36,3068;10,3028;0,2981;0,1997" o:connectangles="0,0,0,0,0,0,0,0,0,0,0,0,0,0,0,0,0,0,0,0,0"/>
                </v:shape>
                <v:rect id="docshape93" o:spid="_x0000_s1056" style="position:absolute;left:3830;top:554;width:2708;height: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" fillcolor="#aaace1" stroked="f"/>
                <v:shape id="docshape94" o:spid="_x0000_s1057" style="position:absolute;left:3408;top:338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" path="m1922,l123,,75,9,36,36,10,75,,122r,984l10,1153r26,40l75,1219r48,9l1922,1228r48,-9l2009,1193r26,-40l2045,1106r,-984l2035,75,2009,36,1970,9,1922,xe" fillcolor="#03c" stroked="f">
                  <v:path arrowok="t" o:connecttype="custom" o:connectlocs="1922,339;123,339;75,348;36,375;10,414;0,461;0,1445;10,1492;36,1532;75,1558;123,1567;1922,1567;1970,1558;2009,1532;2035,1492;2045,1445;2045,461;2035,414;2009,375;1970,348;1922,339" o:connectangles="0,0,0,0,0,0,0,0,0,0,0,0,0,0,0,0,0,0,0,0,0"/>
                </v:shape>
                <v:shape id="docshape95" o:spid="_x0000_s1058" style="position:absolute;left:3408;top:338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" path="m,122l10,75,36,36,75,9,123,,1922,r48,9l2009,36r26,39l2045,122r,984l2035,1153r-26,40l1970,1219r-48,9l123,1228r-48,-9l36,1193,10,1153,,1106,,122xe" filled="f" strokecolor="white" strokeweight="2pt">
                  <v:path arrowok="t" o:connecttype="custom" o:connectlocs="0,461;10,414;36,375;75,348;123,339;1922,339;1970,348;2009,375;2035,414;2045,461;2045,1445;2035,1492;2009,1532;1970,1558;1922,1567;123,1567;75,1558;36,1532;10,1492;0,1445;0,461" o:connectangles="0,0,0,0,0,0,0,0,0,0,0,0,0,0,0,0,0,0,0,0,0"/>
                </v:shape>
                <v:shape id="docshape96" o:spid="_x0000_s1059" style="position:absolute;left:6129;top:338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" path="m1922,l122,,75,9,36,36,9,75,,122r,984l9,1153r27,40l75,1219r47,9l1922,1228r47,-9l2008,1193r27,-40l2044,1106r,-984l2035,75,2008,36,1969,9,1922,xe" fillcolor="#03c" stroked="f">
                  <v:path arrowok="t" o:connecttype="custom" o:connectlocs="1922,339;122,339;75,348;36,375;9,414;0,461;0,1445;9,1492;36,1532;75,1558;122,1567;1922,1567;1969,1558;2008,1532;2035,1492;2044,1445;2044,461;2035,414;2008,375;1969,348;1922,339" o:connectangles="0,0,0,0,0,0,0,0,0,0,0,0,0,0,0,0,0,0,0,0,0"/>
                </v:shape>
                <v:shape id="docshape97" o:spid="_x0000_s1060" style="position:absolute;left:6129;top:338;width:2045;height:1229;visibility:visible;mso-wrap-style:square;v-text-anchor:top" coordsize="2045,1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" path="m,122l9,75,36,36,75,9,122,,1922,r47,9l2008,36r27,39l2044,122r,984l2035,1153r-27,40l1969,1219r-47,9l122,1228r-47,-9l36,1193,9,1153,,1106,,122xe" filled="f" strokecolor="white" strokeweight="2pt">
                  <v:path arrowok="t" o:connecttype="custom" o:connectlocs="0,461;9,414;36,375;75,348;122,339;1922,339;1969,348;2008,375;2035,414;2044,461;2044,1445;2035,1492;2008,1532;1969,1558;1922,1567;122,1567;75,1558;36,1532;9,1492;0,1445;0,461" o:connectangles="0,0,0,0,0,0,0,0,0,0,0,0,0,0,0,0,0,0,0,0,0"/>
                </v:shape>
                <v:shape id="docshape98" o:spid="_x0000_s1061" type="#_x0000_t202" style="position:absolute;left:1218;top:728;width:1001;height: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267E6A84" w14:textId="77777777" w:rsidR="001A4100" w:rsidRDefault="002D445E">
                        <w:pPr>
                          <w:spacing w:line="214" w:lineRule="exact"/>
                          <w:ind w:left="57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>Fieldwork</w:t>
                        </w:r>
                      </w:p>
                      <w:p w14:paraId="5AC920B8" w14:textId="77777777" w:rsidR="001A4100" w:rsidRDefault="002D445E">
                        <w:pPr>
                          <w:spacing w:line="218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>completion</w:t>
                        </w:r>
                      </w:p>
                    </w:txbxContent>
                  </v:textbox>
                </v:shape>
                <v:shape id="docshape99" o:spid="_x0000_s1062" type="#_x0000_t202" style="position:absolute;left:3596;top:626;width:1692;height:6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IGs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+PyBrMAAAADbAAAADwAAAAAA&#10;AAAAAAAAAAAHAgAAZHJzL2Rvd25yZXYueG1sUEsFBgAAAAADAAMAtwAAAPQCAAAAAA==&#10;" filled="f" stroked="f">
                  <v:textbox inset="0,0,0,0">
                    <w:txbxContent>
                      <w:p w14:paraId="1F5C90BF" w14:textId="77777777" w:rsidR="001A4100" w:rsidRDefault="002D445E">
                        <w:pPr>
                          <w:spacing w:before="11" w:line="218" w:lineRule="auto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Assign</w:t>
                        </w:r>
                        <w:r>
                          <w:rPr>
                            <w:color w:val="FFFFFF"/>
                            <w:spacing w:val="-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 xml:space="preserve">appropriate Trust member to </w:t>
                        </w: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>Action</w:t>
                        </w:r>
                      </w:p>
                    </w:txbxContent>
                  </v:textbox>
                </v:shape>
                <v:shape id="docshape100" o:spid="_x0000_s1063" type="#_x0000_t202" style="position:absolute;left:6276;top:728;width:1778;height: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CQ3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l7AkN8MAAADbAAAADwAA&#10;AAAAAAAAAAAAAAAHAgAAZHJzL2Rvd25yZXYueG1sUEsFBgAAAAADAAMAtwAAAPcCAAAAAA==&#10;" filled="f" stroked="f">
                  <v:textbox inset="0,0,0,0">
                    <w:txbxContent>
                      <w:p w14:paraId="030EB64E" w14:textId="77777777" w:rsidR="001A4100" w:rsidRDefault="002D445E">
                        <w:pPr>
                          <w:spacing w:line="214" w:lineRule="exact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Finalise</w:t>
                        </w:r>
                        <w:r>
                          <w:rPr>
                            <w:color w:val="FFFFFF"/>
                            <w:spacing w:val="-11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Report</w:t>
                        </w:r>
                        <w:r>
                          <w:rPr>
                            <w:color w:val="FFFFFF"/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>with</w:t>
                        </w:r>
                      </w:p>
                      <w:p w14:paraId="667474C6" w14:textId="77777777" w:rsidR="001A4100" w:rsidRDefault="002D445E">
                        <w:pPr>
                          <w:spacing w:line="218" w:lineRule="exact"/>
                          <w:ind w:right="20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pacing w:val="-5"/>
                            <w:sz w:val="20"/>
                          </w:rPr>
                          <w:t>NTT</w:t>
                        </w:r>
                      </w:p>
                    </w:txbxContent>
                  </v:textbox>
                </v:shape>
                <v:shape id="docshape101" o:spid="_x0000_s1064" type="#_x0000_t202" style="position:absolute;left:897;top:2265;width:1644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14:paraId="41792737" w14:textId="77777777" w:rsidR="001A4100" w:rsidRDefault="002D445E">
                        <w:pPr>
                          <w:spacing w:line="213" w:lineRule="exact"/>
                          <w:ind w:left="-1"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Review</w:t>
                        </w:r>
                        <w:r>
                          <w:rPr>
                            <w:color w:val="FFFFFF"/>
                            <w:spacing w:val="-1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report</w:t>
                        </w:r>
                        <w:r>
                          <w:rPr>
                            <w:color w:val="FFFFFF"/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5"/>
                            <w:sz w:val="20"/>
                          </w:rPr>
                          <w:t>and</w:t>
                        </w:r>
                      </w:p>
                      <w:p w14:paraId="5FE239AD" w14:textId="77777777" w:rsidR="001A4100" w:rsidRDefault="002D445E">
                        <w:pPr>
                          <w:spacing w:line="218" w:lineRule="exact"/>
                          <w:ind w:left="3"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>amendments</w:t>
                        </w:r>
                      </w:p>
                    </w:txbxContent>
                  </v:textbox>
                </v:shape>
                <v:shape id="docshape102" o:spid="_x0000_s1065" type="#_x0000_t202" style="position:absolute;left:3701;top:2265;width:147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14:paraId="10EF9719" w14:textId="77777777" w:rsidR="001A4100" w:rsidRDefault="002D445E">
                        <w:pPr>
                          <w:spacing w:line="213" w:lineRule="exact"/>
                          <w:ind w:right="20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Insert</w:t>
                        </w:r>
                        <w:r>
                          <w:rPr>
                            <w:color w:val="FFFFFF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>Target</w:t>
                        </w:r>
                      </w:p>
                      <w:p w14:paraId="528460F7" w14:textId="77777777" w:rsidR="001A4100" w:rsidRDefault="002D445E">
                        <w:pPr>
                          <w:spacing w:line="218" w:lineRule="exact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Completion</w:t>
                        </w:r>
                        <w:r>
                          <w:rPr>
                            <w:color w:val="FFFFFF"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4"/>
                            <w:sz w:val="20"/>
                          </w:rPr>
                          <w:t>date</w:t>
                        </w:r>
                      </w:p>
                    </w:txbxContent>
                  </v:textbox>
                </v:shape>
                <v:shape id="docshape103" o:spid="_x0000_s1066" type="#_x0000_t202" style="position:absolute;left:791;top:3697;width:1850;height:6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<v:textbox inset="0,0,0,0">
                    <w:txbxContent>
                      <w:p w14:paraId="06E626D6" w14:textId="77777777" w:rsidR="001A4100" w:rsidRDefault="002D445E">
                        <w:pPr>
                          <w:spacing w:before="11" w:line="218" w:lineRule="auto"/>
                          <w:ind w:left="-1"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Discuss</w:t>
                        </w:r>
                        <w:r>
                          <w:rPr>
                            <w:color w:val="FFFFFF"/>
                            <w:spacing w:val="-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Trust</w:t>
                        </w:r>
                        <w:r>
                          <w:rPr>
                            <w:color w:val="FFFFFF"/>
                            <w:spacing w:val="-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Action plan</w:t>
                        </w:r>
                        <w:r>
                          <w:rPr>
                            <w:color w:val="FFFFFF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and completion date with NTT</w:t>
                        </w:r>
                      </w:p>
                    </w:txbxContent>
                  </v:textbox>
                </v:shape>
                <v:shape id="docshape104" o:spid="_x0000_s1067" type="#_x0000_t202" style="position:absolute;left:3538;top:3593;width:1798;height: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inset="0,0,0,0">
                    <w:txbxContent>
                      <w:p w14:paraId="4FA60E03" w14:textId="77777777" w:rsidR="001A4100" w:rsidRDefault="002D445E">
                        <w:pPr>
                          <w:spacing w:before="12" w:line="218" w:lineRule="auto"/>
                          <w:ind w:right="18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Insert</w:t>
                        </w:r>
                        <w:r>
                          <w:rPr>
                            <w:color w:val="FFFFFF"/>
                            <w:spacing w:val="-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relevant</w:t>
                        </w:r>
                        <w:r>
                          <w:rPr>
                            <w:color w:val="FFFFFF"/>
                            <w:spacing w:val="-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 xml:space="preserve">Trust Action Plan in the </w:t>
                        </w: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>recommendation sec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A3776E5" w14:textId="77777777" w:rsidR="001A4100" w:rsidRDefault="001A4100">
      <w:pPr>
        <w:pStyle w:val="BodyText"/>
        <w:spacing w:before="3"/>
        <w:rPr>
          <w:sz w:val="14"/>
        </w:rPr>
      </w:pPr>
    </w:p>
    <w:p w14:paraId="7CD8F792" w14:textId="77777777" w:rsidR="001A4100" w:rsidRPr="001D2AC4" w:rsidRDefault="002D445E">
      <w:pPr>
        <w:spacing w:before="95" w:line="249" w:lineRule="auto"/>
        <w:ind w:left="753" w:right="5878"/>
        <w:rPr>
          <w:sz w:val="16"/>
          <w:szCs w:val="16"/>
        </w:rPr>
      </w:pPr>
      <w:r w:rsidRPr="001D2AC4">
        <w:rPr>
          <w:b/>
          <w:color w:val="1C1F50"/>
          <w:sz w:val="16"/>
          <w:szCs w:val="16"/>
        </w:rPr>
        <w:t>Note:</w:t>
      </w:r>
      <w:r w:rsidRPr="001D2AC4">
        <w:rPr>
          <w:b/>
          <w:color w:val="1C1F50"/>
          <w:spacing w:val="-5"/>
          <w:sz w:val="16"/>
          <w:szCs w:val="16"/>
        </w:rPr>
        <w:t xml:space="preserve"> </w:t>
      </w:r>
      <w:r w:rsidRPr="001D2AC4">
        <w:rPr>
          <w:color w:val="1C1F50"/>
          <w:sz w:val="16"/>
          <w:szCs w:val="16"/>
        </w:rPr>
        <w:t>Under</w:t>
      </w:r>
      <w:r w:rsidRPr="001D2AC4">
        <w:rPr>
          <w:color w:val="1C1F50"/>
          <w:spacing w:val="-1"/>
          <w:sz w:val="16"/>
          <w:szCs w:val="16"/>
        </w:rPr>
        <w:t xml:space="preserve"> </w:t>
      </w:r>
      <w:r w:rsidRPr="001D2AC4">
        <w:rPr>
          <w:color w:val="1C1F50"/>
          <w:sz w:val="16"/>
          <w:szCs w:val="16"/>
        </w:rPr>
        <w:t>section</w:t>
      </w:r>
      <w:r w:rsidRPr="001D2AC4">
        <w:rPr>
          <w:color w:val="1C1F50"/>
          <w:spacing w:val="-11"/>
          <w:sz w:val="16"/>
          <w:szCs w:val="16"/>
        </w:rPr>
        <w:t xml:space="preserve"> </w:t>
      </w:r>
      <w:r w:rsidRPr="001D2AC4">
        <w:rPr>
          <w:i/>
          <w:color w:val="1C1F50"/>
          <w:sz w:val="16"/>
          <w:szCs w:val="16"/>
        </w:rPr>
        <w:t>12A(1)(i)</w:t>
      </w:r>
      <w:r w:rsidRPr="001D2AC4">
        <w:rPr>
          <w:i/>
          <w:color w:val="1C1F50"/>
          <w:spacing w:val="-1"/>
          <w:sz w:val="16"/>
          <w:szCs w:val="16"/>
        </w:rPr>
        <w:t xml:space="preserve"> </w:t>
      </w:r>
      <w:r w:rsidRPr="001D2AC4">
        <w:rPr>
          <w:i/>
          <w:color w:val="1C1F50"/>
          <w:sz w:val="16"/>
          <w:szCs w:val="16"/>
        </w:rPr>
        <w:t>of</w:t>
      </w:r>
      <w:r w:rsidRPr="001D2AC4">
        <w:rPr>
          <w:i/>
          <w:color w:val="1C1F50"/>
          <w:spacing w:val="-4"/>
          <w:sz w:val="16"/>
          <w:szCs w:val="16"/>
        </w:rPr>
        <w:t xml:space="preserve"> </w:t>
      </w:r>
      <w:r w:rsidRPr="001D2AC4">
        <w:rPr>
          <w:i/>
          <w:color w:val="1C1F50"/>
          <w:sz w:val="16"/>
          <w:szCs w:val="16"/>
        </w:rPr>
        <w:t>the</w:t>
      </w:r>
      <w:r w:rsidRPr="001D2AC4">
        <w:rPr>
          <w:i/>
          <w:color w:val="1C1F50"/>
          <w:spacing w:val="-12"/>
          <w:sz w:val="16"/>
          <w:szCs w:val="16"/>
        </w:rPr>
        <w:t xml:space="preserve"> </w:t>
      </w:r>
      <w:r w:rsidRPr="001D2AC4">
        <w:rPr>
          <w:i/>
          <w:color w:val="1C1F50"/>
          <w:sz w:val="16"/>
          <w:szCs w:val="16"/>
        </w:rPr>
        <w:t>Cemeteries</w:t>
      </w:r>
      <w:r w:rsidRPr="001D2AC4">
        <w:rPr>
          <w:i/>
          <w:color w:val="1C1F50"/>
          <w:spacing w:val="-5"/>
          <w:sz w:val="16"/>
          <w:szCs w:val="16"/>
        </w:rPr>
        <w:t xml:space="preserve"> </w:t>
      </w:r>
      <w:r w:rsidRPr="001D2AC4">
        <w:rPr>
          <w:i/>
          <w:color w:val="1C1F50"/>
          <w:sz w:val="16"/>
          <w:szCs w:val="16"/>
        </w:rPr>
        <w:t>and</w:t>
      </w:r>
      <w:r w:rsidRPr="001D2AC4">
        <w:rPr>
          <w:i/>
          <w:color w:val="1C1F50"/>
          <w:spacing w:val="-2"/>
          <w:sz w:val="16"/>
          <w:szCs w:val="16"/>
        </w:rPr>
        <w:t xml:space="preserve"> </w:t>
      </w:r>
      <w:r w:rsidRPr="001D2AC4">
        <w:rPr>
          <w:i/>
          <w:color w:val="1C1F50"/>
          <w:sz w:val="16"/>
          <w:szCs w:val="16"/>
        </w:rPr>
        <w:t>Crematoria</w:t>
      </w:r>
      <w:r w:rsidRPr="001D2AC4">
        <w:rPr>
          <w:i/>
          <w:color w:val="1C1F50"/>
          <w:spacing w:val="-7"/>
          <w:sz w:val="16"/>
          <w:szCs w:val="16"/>
        </w:rPr>
        <w:t xml:space="preserve"> </w:t>
      </w:r>
      <w:r w:rsidRPr="001D2AC4">
        <w:rPr>
          <w:i/>
          <w:color w:val="1C1F50"/>
          <w:sz w:val="16"/>
          <w:szCs w:val="16"/>
        </w:rPr>
        <w:t>Act</w:t>
      </w:r>
      <w:r w:rsidRPr="001D2AC4">
        <w:rPr>
          <w:i/>
          <w:color w:val="1C1F50"/>
          <w:spacing w:val="-9"/>
          <w:sz w:val="16"/>
          <w:szCs w:val="16"/>
        </w:rPr>
        <w:t xml:space="preserve"> </w:t>
      </w:r>
      <w:r w:rsidRPr="001D2AC4">
        <w:rPr>
          <w:i/>
          <w:color w:val="1C1F50"/>
          <w:sz w:val="16"/>
          <w:szCs w:val="16"/>
        </w:rPr>
        <w:t>2003</w:t>
      </w:r>
      <w:r w:rsidRPr="001D2AC4">
        <w:rPr>
          <w:i/>
          <w:color w:val="1C1F50"/>
          <w:spacing w:val="-6"/>
          <w:sz w:val="16"/>
          <w:szCs w:val="16"/>
        </w:rPr>
        <w:t xml:space="preserve"> </w:t>
      </w:r>
      <w:r w:rsidRPr="001D2AC4">
        <w:rPr>
          <w:color w:val="1C1F50"/>
          <w:sz w:val="16"/>
          <w:szCs w:val="16"/>
        </w:rPr>
        <w:t>(the</w:t>
      </w:r>
      <w:r w:rsidRPr="001D2AC4">
        <w:rPr>
          <w:color w:val="1C1F50"/>
          <w:spacing w:val="-7"/>
          <w:sz w:val="16"/>
          <w:szCs w:val="16"/>
        </w:rPr>
        <w:t xml:space="preserve"> </w:t>
      </w:r>
      <w:r w:rsidRPr="001D2AC4">
        <w:rPr>
          <w:color w:val="1C1F50"/>
          <w:sz w:val="16"/>
          <w:szCs w:val="16"/>
        </w:rPr>
        <w:t>Act) Class A cemeteries</w:t>
      </w:r>
      <w:r w:rsidRPr="001D2AC4">
        <w:rPr>
          <w:color w:val="1C1F50"/>
          <w:spacing w:val="-6"/>
          <w:sz w:val="16"/>
          <w:szCs w:val="16"/>
        </w:rPr>
        <w:t xml:space="preserve"> </w:t>
      </w:r>
      <w:r w:rsidRPr="001D2AC4">
        <w:rPr>
          <w:color w:val="1C1F50"/>
          <w:sz w:val="16"/>
          <w:szCs w:val="16"/>
        </w:rPr>
        <w:t>are required to provide</w:t>
      </w:r>
      <w:r w:rsidRPr="001D2AC4">
        <w:rPr>
          <w:color w:val="1C1F50"/>
          <w:spacing w:val="-7"/>
          <w:sz w:val="16"/>
          <w:szCs w:val="16"/>
        </w:rPr>
        <w:t xml:space="preserve"> </w:t>
      </w:r>
      <w:r w:rsidRPr="001D2AC4">
        <w:rPr>
          <w:color w:val="1C1F50"/>
          <w:sz w:val="16"/>
          <w:szCs w:val="16"/>
        </w:rPr>
        <w:t>leadership, assistance and advice</w:t>
      </w:r>
      <w:r w:rsidRPr="001D2AC4">
        <w:rPr>
          <w:color w:val="1C1F50"/>
          <w:spacing w:val="-7"/>
          <w:sz w:val="16"/>
          <w:szCs w:val="16"/>
        </w:rPr>
        <w:t xml:space="preserve"> </w:t>
      </w:r>
      <w:r w:rsidRPr="001D2AC4">
        <w:rPr>
          <w:color w:val="1C1F50"/>
          <w:sz w:val="16"/>
          <w:szCs w:val="16"/>
        </w:rPr>
        <w:t>as requested to Class B cemetery trusts</w:t>
      </w:r>
    </w:p>
    <w:p w14:paraId="2A9E87B6" w14:textId="77777777" w:rsidR="001A4100" w:rsidRDefault="001A4100">
      <w:pPr>
        <w:spacing w:line="249" w:lineRule="auto"/>
        <w:rPr>
          <w:sz w:val="20"/>
        </w:rPr>
        <w:sectPr w:rsidR="001A4100">
          <w:headerReference w:type="default" r:id="rId45"/>
          <w:pgSz w:w="14400" w:h="8110" w:orient="landscape"/>
          <w:pgMar w:top="280" w:right="0" w:bottom="0" w:left="0" w:header="0" w:footer="0" w:gutter="0"/>
          <w:cols w:space="720"/>
        </w:sectPr>
      </w:pPr>
    </w:p>
    <w:p w14:paraId="1EC92BB5" w14:textId="1BD145E2" w:rsidR="001A4100" w:rsidRDefault="002D445E">
      <w:pPr>
        <w:tabs>
          <w:tab w:val="left" w:pos="12364"/>
        </w:tabs>
        <w:spacing w:before="69" w:line="242" w:lineRule="auto"/>
        <w:ind w:left="612" w:right="455"/>
        <w:rPr>
          <w:b/>
          <w:sz w:val="4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43488" behindDoc="0" locked="0" layoutInCell="1" allowOverlap="1" wp14:anchorId="7D81F724" wp14:editId="1519DA1D">
                <wp:simplePos x="0" y="0"/>
                <wp:positionH relativeFrom="page">
                  <wp:posOffset>4572000</wp:posOffset>
                </wp:positionH>
                <wp:positionV relativeFrom="paragraph">
                  <wp:posOffset>752475</wp:posOffset>
                </wp:positionV>
                <wp:extent cx="4191000" cy="1243965"/>
                <wp:effectExtent l="0" t="0" r="0" b="0"/>
                <wp:wrapNone/>
                <wp:docPr id="24" name="docshape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1243965"/>
                        </a:xfrm>
                        <a:prstGeom prst="rect">
                          <a:avLst/>
                        </a:prstGeom>
                        <a:solidFill>
                          <a:srgbClr val="0033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C3336" w14:textId="77777777" w:rsidR="001A4100" w:rsidRDefault="002D445E">
                            <w:pPr>
                              <w:spacing w:before="105"/>
                              <w:ind w:left="146"/>
                              <w:rPr>
                                <w:color w:val="000000"/>
                                <w:sz w:val="36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</w:rPr>
                              <w:t>Guidelines</w:t>
                            </w:r>
                            <w:r>
                              <w:rPr>
                                <w:color w:val="FFFFFF"/>
                                <w:spacing w:val="-12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36"/>
                              </w:rPr>
                              <w:t>and</w:t>
                            </w:r>
                            <w:r>
                              <w:rPr>
                                <w:color w:val="FFFFFF"/>
                                <w:spacing w:val="-4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36"/>
                              </w:rPr>
                              <w:t>Manuals</w:t>
                            </w:r>
                          </w:p>
                          <w:p w14:paraId="12159E39" w14:textId="77777777" w:rsidR="001A4100" w:rsidRDefault="002D445E" w:rsidP="00A8646A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97"/>
                                <w:tab w:val="left" w:pos="598"/>
                              </w:tabs>
                              <w:spacing w:before="120"/>
                              <w:ind w:left="601" w:hanging="454"/>
                              <w:rPr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color w:val="FFFFFF"/>
                                <w:sz w:val="24"/>
                              </w:rPr>
                              <w:t>Financial</w:t>
                            </w:r>
                            <w:r>
                              <w:rPr>
                                <w:color w:val="FFFFFF"/>
                                <w:spacing w:val="-1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Guidelines</w:t>
                            </w:r>
                            <w:r>
                              <w:rPr>
                                <w:color w:val="FFFFFF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Class</w:t>
                            </w:r>
                            <w:r>
                              <w:rPr>
                                <w:color w:val="FFFFFF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B</w:t>
                            </w:r>
                            <w:r>
                              <w:rPr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Cemetery</w:t>
                            </w:r>
                            <w:r>
                              <w:rPr>
                                <w:color w:val="FFFFFF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24"/>
                              </w:rPr>
                              <w:t>Trusts</w:t>
                            </w:r>
                          </w:p>
                          <w:p w14:paraId="6263B112" w14:textId="77777777" w:rsidR="001A4100" w:rsidRDefault="002D445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97"/>
                                <w:tab w:val="left" w:pos="598"/>
                              </w:tabs>
                              <w:spacing w:before="195"/>
                              <w:rPr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color w:val="FFFFFF"/>
                                <w:sz w:val="24"/>
                              </w:rPr>
                              <w:t>Manual</w:t>
                            </w:r>
                            <w:r>
                              <w:rPr>
                                <w:color w:val="FFFFFF"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for</w:t>
                            </w:r>
                            <w:r>
                              <w:rPr>
                                <w:color w:val="FFFFFF"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Victorian</w:t>
                            </w:r>
                            <w:r>
                              <w:rPr>
                                <w:color w:val="FFFFFF"/>
                                <w:spacing w:val="-1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Class</w:t>
                            </w:r>
                            <w:r>
                              <w:rPr>
                                <w:color w:val="FFFFFF"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B</w:t>
                            </w:r>
                            <w:r>
                              <w:rPr>
                                <w:color w:val="FFFFFF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Cemetery</w:t>
                            </w:r>
                            <w:r>
                              <w:rPr>
                                <w:color w:val="FFFFFF"/>
                                <w:spacing w:val="-2"/>
                                <w:sz w:val="24"/>
                              </w:rPr>
                              <w:t xml:space="preserve"> Trusts</w:t>
                            </w:r>
                          </w:p>
                          <w:p w14:paraId="258CDA81" w14:textId="77777777" w:rsidR="001A4100" w:rsidRDefault="002D445E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597"/>
                                <w:tab w:val="left" w:pos="598"/>
                              </w:tabs>
                              <w:spacing w:before="190"/>
                              <w:rPr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color w:val="FFFFFF"/>
                                <w:sz w:val="24"/>
                              </w:rPr>
                              <w:t>Secretary’s</w:t>
                            </w:r>
                            <w:r>
                              <w:rPr>
                                <w:color w:val="FFFFFF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Directions</w:t>
                            </w:r>
                            <w:r>
                              <w:rPr>
                                <w:color w:val="FFFFFF"/>
                                <w:spacing w:val="-1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4"/>
                              </w:rPr>
                              <w:t>Cemetery</w:t>
                            </w:r>
                            <w:r>
                              <w:rPr>
                                <w:color w:val="FFFFFF"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pacing w:val="-2"/>
                                <w:sz w:val="24"/>
                              </w:rPr>
                              <w:t>Trus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81F724" id="docshape105" o:spid="_x0000_s1068" type="#_x0000_t202" style="position:absolute;left:0;text-align:left;margin-left:5in;margin-top:59.25pt;width:330pt;height:97.95pt;z-index:1574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" fillcolor="#03c" stroked="f">
                <v:textbox inset="0,0,0,0">
                  <w:txbxContent>
                    <w:p w14:paraId="7F0C3336" w14:textId="77777777" w:rsidR="001A4100" w:rsidRDefault="002D445E">
                      <w:pPr>
                        <w:spacing w:before="105"/>
                        <w:ind w:left="146"/>
                        <w:rPr>
                          <w:color w:val="000000"/>
                          <w:sz w:val="36"/>
                        </w:rPr>
                      </w:pPr>
                      <w:r>
                        <w:rPr>
                          <w:color w:val="FFFFFF"/>
                          <w:sz w:val="36"/>
                        </w:rPr>
                        <w:t>Guidelines</w:t>
                      </w:r>
                      <w:r>
                        <w:rPr>
                          <w:color w:val="FFFFFF"/>
                          <w:spacing w:val="-12"/>
                          <w:sz w:val="36"/>
                        </w:rPr>
                        <w:t xml:space="preserve"> </w:t>
                      </w:r>
                      <w:r>
                        <w:rPr>
                          <w:color w:val="FFFFFF"/>
                          <w:sz w:val="36"/>
                        </w:rPr>
                        <w:t>and</w:t>
                      </w:r>
                      <w:r>
                        <w:rPr>
                          <w:color w:val="FFFFFF"/>
                          <w:spacing w:val="-4"/>
                          <w:sz w:val="36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36"/>
                        </w:rPr>
                        <w:t>Manuals</w:t>
                      </w:r>
                    </w:p>
                    <w:p w14:paraId="12159E39" w14:textId="77777777" w:rsidR="001A4100" w:rsidRDefault="002D445E" w:rsidP="00A8646A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597"/>
                          <w:tab w:val="left" w:pos="598"/>
                        </w:tabs>
                        <w:spacing w:before="120"/>
                        <w:ind w:left="601" w:hanging="454"/>
                        <w:rPr>
                          <w:color w:val="000000"/>
                          <w:sz w:val="24"/>
                        </w:rPr>
                      </w:pPr>
                      <w:r>
                        <w:rPr>
                          <w:color w:val="FFFFFF"/>
                          <w:sz w:val="24"/>
                        </w:rPr>
                        <w:t>Financial</w:t>
                      </w:r>
                      <w:r>
                        <w:rPr>
                          <w:color w:val="FFFFFF"/>
                          <w:spacing w:val="-15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Guidelines</w:t>
                      </w:r>
                      <w:r>
                        <w:rPr>
                          <w:color w:val="FFFFFF"/>
                          <w:spacing w:val="-14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Class</w:t>
                      </w:r>
                      <w:r>
                        <w:rPr>
                          <w:color w:val="FFFFFF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B</w:t>
                      </w:r>
                      <w:r>
                        <w:rPr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Cemetery</w:t>
                      </w:r>
                      <w:r>
                        <w:rPr>
                          <w:color w:val="FFFFFF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24"/>
                        </w:rPr>
                        <w:t>Trusts</w:t>
                      </w:r>
                    </w:p>
                    <w:p w14:paraId="6263B112" w14:textId="77777777" w:rsidR="001A4100" w:rsidRDefault="002D445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597"/>
                          <w:tab w:val="left" w:pos="598"/>
                        </w:tabs>
                        <w:spacing w:before="195"/>
                        <w:rPr>
                          <w:color w:val="000000"/>
                          <w:sz w:val="24"/>
                        </w:rPr>
                      </w:pPr>
                      <w:r>
                        <w:rPr>
                          <w:color w:val="FFFFFF"/>
                          <w:sz w:val="24"/>
                        </w:rPr>
                        <w:t>Manual</w:t>
                      </w:r>
                      <w:r>
                        <w:rPr>
                          <w:color w:val="FFFFFF"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for</w:t>
                      </w:r>
                      <w:r>
                        <w:rPr>
                          <w:color w:val="FFFFFF"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Victorian</w:t>
                      </w:r>
                      <w:r>
                        <w:rPr>
                          <w:color w:val="FFFFFF"/>
                          <w:spacing w:val="-14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Class</w:t>
                      </w:r>
                      <w:r>
                        <w:rPr>
                          <w:color w:val="FFFFFF"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B</w:t>
                      </w:r>
                      <w:r>
                        <w:rPr>
                          <w:color w:val="FFFFFF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Cemetery</w:t>
                      </w:r>
                      <w:r>
                        <w:rPr>
                          <w:color w:val="FFFFFF"/>
                          <w:spacing w:val="-2"/>
                          <w:sz w:val="24"/>
                        </w:rPr>
                        <w:t xml:space="preserve"> Trusts</w:t>
                      </w:r>
                    </w:p>
                    <w:p w14:paraId="258CDA81" w14:textId="77777777" w:rsidR="001A4100" w:rsidRDefault="002D445E">
                      <w:pPr>
                        <w:numPr>
                          <w:ilvl w:val="0"/>
                          <w:numId w:val="1"/>
                        </w:numPr>
                        <w:tabs>
                          <w:tab w:val="left" w:pos="597"/>
                          <w:tab w:val="left" w:pos="598"/>
                        </w:tabs>
                        <w:spacing w:before="190"/>
                        <w:rPr>
                          <w:color w:val="000000"/>
                          <w:sz w:val="24"/>
                        </w:rPr>
                      </w:pPr>
                      <w:r>
                        <w:rPr>
                          <w:color w:val="FFFFFF"/>
                          <w:sz w:val="24"/>
                        </w:rPr>
                        <w:t>Secretary’s</w:t>
                      </w:r>
                      <w:r>
                        <w:rPr>
                          <w:color w:val="FFFFFF"/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Directions</w:t>
                      </w:r>
                      <w:r>
                        <w:rPr>
                          <w:color w:val="FFFFFF"/>
                          <w:spacing w:val="-16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to</w:t>
                      </w:r>
                      <w:r>
                        <w:rPr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z w:val="24"/>
                        </w:rPr>
                        <w:t>Cemetery</w:t>
                      </w:r>
                      <w:r>
                        <w:rPr>
                          <w:color w:val="FFFFFF"/>
                          <w:spacing w:val="-7"/>
                          <w:sz w:val="24"/>
                        </w:rPr>
                        <w:t xml:space="preserve"> </w:t>
                      </w:r>
                      <w:r>
                        <w:rPr>
                          <w:color w:val="FFFFFF"/>
                          <w:spacing w:val="-2"/>
                          <w:sz w:val="24"/>
                        </w:rPr>
                        <w:t>Trus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14" w:name="Slide_15:_Appendix_C._Useful_References_"/>
      <w:bookmarkEnd w:id="14"/>
      <w:r>
        <w:rPr>
          <w:b/>
          <w:color w:val="0071A8"/>
          <w:sz w:val="42"/>
        </w:rPr>
        <w:t>Appendix C. Useful References and Templates available</w:t>
      </w:r>
      <w:r>
        <w:rPr>
          <w:b/>
          <w:color w:val="0071A8"/>
          <w:sz w:val="42"/>
        </w:rPr>
        <w:tab/>
      </w:r>
      <w:r>
        <w:rPr>
          <w:b/>
          <w:noProof/>
          <w:color w:val="0071A8"/>
          <w:position w:val="-19"/>
          <w:sz w:val="42"/>
        </w:rPr>
        <w:drawing>
          <wp:inline distT="0" distB="0" distL="0" distR="0" wp14:anchorId="7DF328BE" wp14:editId="746F0D36">
            <wp:extent cx="1002792" cy="359663"/>
            <wp:effectExtent l="0" t="0" r="0" b="0"/>
            <wp:docPr id="1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2792" cy="35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color w:val="0071A8"/>
          <w:position w:val="-19"/>
          <w:sz w:val="42"/>
        </w:rPr>
        <w:t xml:space="preserve"> </w:t>
      </w:r>
      <w:r>
        <w:rPr>
          <w:b/>
          <w:color w:val="0071A8"/>
          <w:sz w:val="42"/>
        </w:rPr>
        <w:t>to Trusts</w:t>
      </w:r>
    </w:p>
    <w:p w14:paraId="269E8962" w14:textId="7F297BCB" w:rsidR="001A4100" w:rsidRDefault="002D445E">
      <w:pPr>
        <w:spacing w:before="193" w:line="285" w:lineRule="auto"/>
        <w:ind w:left="742" w:right="7378"/>
        <w:rPr>
          <w:sz w:val="20"/>
        </w:rPr>
      </w:pPr>
      <w:r>
        <w:rPr>
          <w:color w:val="1C1F50"/>
          <w:sz w:val="20"/>
        </w:rPr>
        <w:t>DH</w:t>
      </w:r>
      <w:r>
        <w:rPr>
          <w:color w:val="1C1F50"/>
          <w:spacing w:val="-3"/>
          <w:sz w:val="20"/>
        </w:rPr>
        <w:t xml:space="preserve"> </w:t>
      </w:r>
      <w:r>
        <w:rPr>
          <w:color w:val="1C1F50"/>
          <w:sz w:val="20"/>
        </w:rPr>
        <w:t>has</w:t>
      </w:r>
      <w:r>
        <w:rPr>
          <w:color w:val="1C1F50"/>
          <w:spacing w:val="-4"/>
          <w:sz w:val="20"/>
        </w:rPr>
        <w:t xml:space="preserve"> </w:t>
      </w:r>
      <w:r>
        <w:rPr>
          <w:color w:val="1C1F50"/>
          <w:sz w:val="20"/>
        </w:rPr>
        <w:t>developed</w:t>
      </w:r>
      <w:r>
        <w:rPr>
          <w:color w:val="1C1F50"/>
          <w:spacing w:val="-19"/>
          <w:sz w:val="20"/>
        </w:rPr>
        <w:t xml:space="preserve"> </w:t>
      </w:r>
      <w:r>
        <w:rPr>
          <w:color w:val="1C1F50"/>
          <w:sz w:val="20"/>
        </w:rPr>
        <w:t>and</w:t>
      </w:r>
      <w:r>
        <w:rPr>
          <w:color w:val="1C1F50"/>
          <w:spacing w:val="-6"/>
          <w:sz w:val="20"/>
        </w:rPr>
        <w:t xml:space="preserve"> </w:t>
      </w:r>
      <w:r>
        <w:rPr>
          <w:color w:val="1C1F50"/>
          <w:sz w:val="20"/>
        </w:rPr>
        <w:t>published</w:t>
      </w:r>
      <w:r>
        <w:rPr>
          <w:color w:val="1C1F50"/>
          <w:spacing w:val="-6"/>
          <w:sz w:val="20"/>
        </w:rPr>
        <w:t xml:space="preserve"> </w:t>
      </w:r>
      <w:r>
        <w:rPr>
          <w:color w:val="1C1F50"/>
          <w:sz w:val="20"/>
        </w:rPr>
        <w:t>guidelines,</w:t>
      </w:r>
      <w:r>
        <w:rPr>
          <w:color w:val="1C1F50"/>
          <w:spacing w:val="-13"/>
          <w:sz w:val="20"/>
        </w:rPr>
        <w:t xml:space="preserve"> </w:t>
      </w:r>
      <w:r>
        <w:rPr>
          <w:color w:val="1C1F50"/>
          <w:sz w:val="20"/>
        </w:rPr>
        <w:t>templates</w:t>
      </w:r>
      <w:r>
        <w:rPr>
          <w:color w:val="1C1F50"/>
          <w:spacing w:val="-18"/>
          <w:sz w:val="20"/>
        </w:rPr>
        <w:t xml:space="preserve"> </w:t>
      </w:r>
      <w:r>
        <w:rPr>
          <w:color w:val="1C1F50"/>
          <w:sz w:val="20"/>
        </w:rPr>
        <w:t>and</w:t>
      </w:r>
      <w:r>
        <w:rPr>
          <w:color w:val="1C1F50"/>
          <w:spacing w:val="-1"/>
          <w:sz w:val="20"/>
        </w:rPr>
        <w:t xml:space="preserve"> </w:t>
      </w:r>
      <w:r>
        <w:rPr>
          <w:color w:val="1C1F50"/>
          <w:sz w:val="20"/>
        </w:rPr>
        <w:t>reference guides for Trusts to review, adapt and implement</w:t>
      </w:r>
      <w:r w:rsidR="001D2AC4">
        <w:rPr>
          <w:color w:val="1C1F50"/>
          <w:sz w:val="20"/>
        </w:rPr>
        <w:t xml:space="preserve"> </w:t>
      </w:r>
      <w:r>
        <w:rPr>
          <w:color w:val="1C1F50"/>
          <w:sz w:val="20"/>
        </w:rPr>
        <w:t>according</w:t>
      </w:r>
      <w:r>
        <w:rPr>
          <w:color w:val="1C1F50"/>
          <w:spacing w:val="-6"/>
          <w:sz w:val="20"/>
        </w:rPr>
        <w:t xml:space="preserve"> </w:t>
      </w:r>
      <w:r>
        <w:rPr>
          <w:color w:val="1C1F50"/>
          <w:sz w:val="20"/>
        </w:rPr>
        <w:t>to their needs. These are available</w:t>
      </w:r>
      <w:r>
        <w:rPr>
          <w:color w:val="1C1F50"/>
          <w:spacing w:val="-15"/>
          <w:sz w:val="20"/>
        </w:rPr>
        <w:t xml:space="preserve"> </w:t>
      </w:r>
      <w:r>
        <w:rPr>
          <w:color w:val="1C1F50"/>
          <w:sz w:val="20"/>
        </w:rPr>
        <w:t>on the</w:t>
      </w:r>
      <w:r>
        <w:rPr>
          <w:color w:val="1C1F50"/>
          <w:spacing w:val="-5"/>
          <w:sz w:val="20"/>
        </w:rPr>
        <w:t xml:space="preserve"> </w:t>
      </w:r>
      <w:r>
        <w:rPr>
          <w:color w:val="1C1F50"/>
          <w:sz w:val="20"/>
        </w:rPr>
        <w:t>Cemetery</w:t>
      </w:r>
      <w:r>
        <w:rPr>
          <w:color w:val="1C1F50"/>
          <w:spacing w:val="-3"/>
          <w:sz w:val="20"/>
        </w:rPr>
        <w:t xml:space="preserve"> </w:t>
      </w:r>
      <w:r>
        <w:rPr>
          <w:color w:val="1C1F50"/>
          <w:sz w:val="20"/>
        </w:rPr>
        <w:t>Trust Governance</w:t>
      </w:r>
      <w:r>
        <w:rPr>
          <w:color w:val="1C1F50"/>
          <w:spacing w:val="-15"/>
          <w:sz w:val="20"/>
        </w:rPr>
        <w:t xml:space="preserve"> </w:t>
      </w:r>
      <w:r>
        <w:rPr>
          <w:color w:val="1C1F50"/>
          <w:sz w:val="20"/>
        </w:rPr>
        <w:t xml:space="preserve">Page on the DH website </w:t>
      </w:r>
      <w:hyperlink r:id="rId46">
        <w:r w:rsidRPr="00A5405A">
          <w:rPr>
            <w:color w:val="0784C1"/>
            <w:spacing w:val="-2"/>
            <w:sz w:val="18"/>
            <w:u w:val="single" w:color="427AB0"/>
          </w:rPr>
          <w:t>Class B cemetery trust governance</w:t>
        </w:r>
      </w:hyperlink>
      <w:r w:rsidRPr="00A5405A">
        <w:rPr>
          <w:color w:val="0784C1"/>
          <w:spacing w:val="-2"/>
          <w:sz w:val="18"/>
          <w:u w:val="single" w:color="427AB0"/>
        </w:rPr>
        <w:t xml:space="preserve"> </w:t>
      </w:r>
      <w:hyperlink r:id="rId47">
        <w:r w:rsidRPr="00A5405A">
          <w:rPr>
            <w:color w:val="0784C1"/>
            <w:spacing w:val="-2"/>
            <w:sz w:val="18"/>
            <w:u w:val="single" w:color="427AB0"/>
          </w:rPr>
          <w:t>(health.vic.gov.au)</w:t>
        </w:r>
      </w:hyperlink>
      <w:r>
        <w:rPr>
          <w:color w:val="1C1F50"/>
          <w:sz w:val="20"/>
        </w:rPr>
        <w:t xml:space="preserve"> and the Policy Template Page </w:t>
      </w:r>
      <w:hyperlink r:id="rId48">
        <w:r w:rsidRPr="00A5405A">
          <w:rPr>
            <w:color w:val="0784C1"/>
            <w:spacing w:val="-2"/>
            <w:sz w:val="18"/>
            <w:u w:val="single" w:color="427AB0"/>
          </w:rPr>
          <w:t>Policy templates</w:t>
        </w:r>
      </w:hyperlink>
      <w:r w:rsidRPr="00A5405A">
        <w:rPr>
          <w:color w:val="0784C1"/>
          <w:spacing w:val="-2"/>
          <w:sz w:val="18"/>
          <w:u w:val="single" w:color="427AB0"/>
        </w:rPr>
        <w:t xml:space="preserve"> </w:t>
      </w:r>
      <w:hyperlink r:id="rId49">
        <w:r w:rsidRPr="00A5405A">
          <w:rPr>
            <w:color w:val="0784C1"/>
            <w:spacing w:val="-2"/>
            <w:sz w:val="18"/>
            <w:u w:val="single" w:color="427AB0"/>
          </w:rPr>
          <w:t>(health.vic.gov.au)</w:t>
        </w:r>
      </w:hyperlink>
    </w:p>
    <w:p w14:paraId="2B094B25" w14:textId="4FB9C915" w:rsidR="001A4100" w:rsidRDefault="002D445E">
      <w:pPr>
        <w:pStyle w:val="BodyText"/>
        <w:spacing w:before="2"/>
        <w:rPr>
          <w:sz w:val="2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2176" behindDoc="1" locked="0" layoutInCell="1" allowOverlap="1" wp14:anchorId="635ACB20" wp14:editId="7D8B5576">
                <wp:simplePos x="0" y="0"/>
                <wp:positionH relativeFrom="page">
                  <wp:posOffset>381000</wp:posOffset>
                </wp:positionH>
                <wp:positionV relativeFrom="paragraph">
                  <wp:posOffset>227330</wp:posOffset>
                </wp:positionV>
                <wp:extent cx="8382000" cy="2667000"/>
                <wp:effectExtent l="0" t="0" r="0" b="0"/>
                <wp:wrapTopAndBottom/>
                <wp:docPr id="10" name="docshapegroup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2000" cy="2667000"/>
                          <a:chOff x="600" y="359"/>
                          <a:chExt cx="13200" cy="4263"/>
                        </a:xfrm>
                      </wpg:grpSpPr>
                      <wps:wsp>
                        <wps:cNvPr id="12" name="docshape107"/>
                        <wps:cNvSpPr>
                          <a:spLocks noChangeArrowheads="1"/>
                        </wps:cNvSpPr>
                        <wps:spPr bwMode="auto">
                          <a:xfrm>
                            <a:off x="600" y="359"/>
                            <a:ext cx="13200" cy="4263"/>
                          </a:xfrm>
                          <a:prstGeom prst="rect">
                            <a:avLst/>
                          </a:prstGeom>
                          <a:solidFill>
                            <a:srgbClr val="DBEEF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docshape108"/>
                        <wps:cNvSpPr txBox="1">
                          <a:spLocks noChangeArrowheads="1"/>
                        </wps:cNvSpPr>
                        <wps:spPr bwMode="auto">
                          <a:xfrm>
                            <a:off x="742" y="475"/>
                            <a:ext cx="1667" cy="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670B65" w14:textId="77777777" w:rsidR="001A4100" w:rsidRDefault="002D445E">
                              <w:pPr>
                                <w:spacing w:line="403" w:lineRule="exact"/>
                                <w:rPr>
                                  <w:sz w:val="36"/>
                                </w:rPr>
                              </w:pPr>
                              <w:r>
                                <w:rPr>
                                  <w:color w:val="1C1F50"/>
                                  <w:spacing w:val="-4"/>
                                  <w:sz w:val="36"/>
                                </w:rPr>
                                <w:t>Templat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" name="docshape109"/>
                        <wps:cNvSpPr txBox="1">
                          <a:spLocks noChangeArrowheads="1"/>
                        </wps:cNvSpPr>
                        <wps:spPr bwMode="auto">
                          <a:xfrm>
                            <a:off x="905" y="1017"/>
                            <a:ext cx="91" cy="19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46C6C" w14:textId="77777777" w:rsidR="001A4100" w:rsidRDefault="002D445E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•</w:t>
                              </w:r>
                            </w:p>
                            <w:p w14:paraId="2F505B67" w14:textId="77777777" w:rsidR="001A4100" w:rsidRDefault="001A4100"/>
                            <w:p w14:paraId="38CF5509" w14:textId="77777777" w:rsidR="001A4100" w:rsidRDefault="002D445E">
                              <w:pPr>
                                <w:spacing w:before="146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w w:val="101"/>
                                  <w:sz w:val="20"/>
                                </w:rPr>
                                <w:t>•</w:t>
                              </w:r>
                            </w:p>
                            <w:p w14:paraId="04FE1337" w14:textId="77777777" w:rsidR="001A4100" w:rsidRDefault="002D445E">
                              <w:pPr>
                                <w:spacing w:before="12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•</w:t>
                              </w:r>
                            </w:p>
                            <w:p w14:paraId="2233C966" w14:textId="77777777" w:rsidR="001A4100" w:rsidRDefault="002D445E">
                              <w:pPr>
                                <w:spacing w:before="126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•</w:t>
                              </w:r>
                            </w:p>
                            <w:p w14:paraId="37C20C2C" w14:textId="77777777" w:rsidR="001A4100" w:rsidRDefault="002D445E">
                              <w:pPr>
                                <w:spacing w:before="125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•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docshape110"/>
                        <wps:cNvSpPr txBox="1">
                          <a:spLocks noChangeArrowheads="1"/>
                        </wps:cNvSpPr>
                        <wps:spPr bwMode="auto">
                          <a:xfrm>
                            <a:off x="1179" y="1017"/>
                            <a:ext cx="5639" cy="19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CFE521" w14:textId="77777777" w:rsidR="001A4100" w:rsidRDefault="002D445E">
                              <w:pPr>
                                <w:spacing w:line="285" w:lineRule="auto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Budget,</w:t>
                              </w:r>
                              <w:r>
                                <w:rPr>
                                  <w:color w:val="1C1F50"/>
                                  <w:spacing w:val="-9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cash</w:t>
                              </w:r>
                              <w:r>
                                <w:rPr>
                                  <w:color w:val="1C1F5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management,</w:t>
                              </w:r>
                              <w:r>
                                <w:rPr>
                                  <w:color w:val="1C1F50"/>
                                  <w:spacing w:val="-1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gifts</w:t>
                              </w:r>
                              <w:r>
                                <w:rPr>
                                  <w:color w:val="1C1F50"/>
                                  <w:spacing w:val="-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benefits</w:t>
                              </w:r>
                              <w:r>
                                <w:rPr>
                                  <w:color w:val="1C1F50"/>
                                  <w:spacing w:val="-1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color w:val="1C1F50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hospitality, memorialisation, monumental mason</w:t>
                              </w:r>
                            </w:p>
                            <w:p w14:paraId="7596000C" w14:textId="77777777" w:rsidR="001A4100" w:rsidRDefault="002D445E">
                              <w:pPr>
                                <w:spacing w:before="76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Fraud,</w:t>
                              </w:r>
                              <w:r>
                                <w:rPr>
                                  <w:color w:val="1C1F50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Corruption</w:t>
                              </w:r>
                              <w:r>
                                <w:rPr>
                                  <w:color w:val="1C1F50"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Control</w:t>
                              </w:r>
                              <w:r>
                                <w:rPr>
                                  <w:color w:val="1C1F50"/>
                                  <w:spacing w:val="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color w:val="1C1F50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Protected</w:t>
                              </w:r>
                              <w:r>
                                <w:rPr>
                                  <w:color w:val="1C1F50"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Disclosure</w:t>
                              </w:r>
                              <w:r>
                                <w:rPr>
                                  <w:color w:val="1C1F50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pacing w:val="-2"/>
                                  <w:sz w:val="20"/>
                                </w:rPr>
                                <w:t>Framework</w:t>
                              </w:r>
                            </w:p>
                            <w:p w14:paraId="168CBD21" w14:textId="77777777" w:rsidR="001A4100" w:rsidRDefault="002D445E">
                              <w:pPr>
                                <w:spacing w:before="121" w:line="369" w:lineRule="auto"/>
                                <w:ind w:right="259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Instrument of Delegation Protective</w:t>
                              </w:r>
                              <w:r>
                                <w:rPr>
                                  <w:color w:val="1C1F50"/>
                                  <w:spacing w:val="-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Data</w:t>
                              </w:r>
                              <w:r>
                                <w:rPr>
                                  <w:color w:val="1C1F50"/>
                                  <w:spacing w:val="-9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Security</w:t>
                              </w:r>
                              <w:r>
                                <w:rPr>
                                  <w:color w:val="1C1F50"/>
                                  <w:spacing w:val="-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Plan</w:t>
                              </w:r>
                            </w:p>
                            <w:p w14:paraId="30405CB4" w14:textId="77777777" w:rsidR="001A4100" w:rsidRDefault="002D445E">
                              <w:pPr>
                                <w:spacing w:before="2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pacing w:val="-2"/>
                                  <w:sz w:val="20"/>
                                </w:rPr>
                                <w:t>Procureme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docshape111"/>
                        <wps:cNvSpPr txBox="1">
                          <a:spLocks noChangeArrowheads="1"/>
                        </wps:cNvSpPr>
                        <wps:spPr bwMode="auto">
                          <a:xfrm>
                            <a:off x="7364" y="1171"/>
                            <a:ext cx="1306" cy="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4B9A88" w14:textId="77777777" w:rsidR="001A4100" w:rsidRDefault="002D445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273"/>
                                  <w:tab w:val="left" w:pos="274"/>
                                </w:tabs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pacing w:val="-2"/>
                                  <w:sz w:val="20"/>
                                </w:rPr>
                                <w:t>Complai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docshape112"/>
                        <wps:cNvSpPr txBox="1">
                          <a:spLocks noChangeArrowheads="1"/>
                        </wps:cNvSpPr>
                        <wps:spPr bwMode="auto">
                          <a:xfrm>
                            <a:off x="7791" y="1527"/>
                            <a:ext cx="141" cy="8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2616F7" w14:textId="77777777" w:rsidR="001A4100" w:rsidRDefault="002D445E">
                              <w:pPr>
                                <w:spacing w:before="1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color w:val="1C1F50"/>
                                  <w:sz w:val="20"/>
                                </w:rPr>
                                <w:t>o</w:t>
                              </w:r>
                            </w:p>
                            <w:p w14:paraId="0A4BA566" w14:textId="77777777" w:rsidR="001A4100" w:rsidRDefault="001A4100">
                              <w:pPr>
                                <w:rPr>
                                  <w:rFonts w:ascii="Courier New"/>
                                </w:rPr>
                              </w:pPr>
                            </w:p>
                            <w:p w14:paraId="1314FF38" w14:textId="77777777" w:rsidR="001A4100" w:rsidRDefault="002D445E">
                              <w:pPr>
                                <w:spacing w:before="153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color w:val="1C1F50"/>
                                  <w:sz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" name="docshape113"/>
                        <wps:cNvSpPr txBox="1">
                          <a:spLocks noChangeArrowheads="1"/>
                        </wps:cNvSpPr>
                        <wps:spPr bwMode="auto">
                          <a:xfrm>
                            <a:off x="8060" y="1526"/>
                            <a:ext cx="5299" cy="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742F2C" w14:textId="77777777" w:rsidR="001A4100" w:rsidRPr="00A8646A" w:rsidRDefault="002D445E">
                              <w:pPr>
                                <w:spacing w:line="225" w:lineRule="exact"/>
                                <w:rPr>
                                  <w:color w:val="0784C1"/>
                                  <w:spacing w:val="-2"/>
                                  <w:sz w:val="18"/>
                                  <w:u w:val="single" w:color="427AB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Guide</w:t>
                              </w:r>
                              <w:r>
                                <w:rPr>
                                  <w:color w:val="1C1F50"/>
                                  <w:spacing w:val="-1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color w:val="1C1F50"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managing</w:t>
                              </w:r>
                              <w:r>
                                <w:rPr>
                                  <w:color w:val="1C1F50"/>
                                  <w:spacing w:val="-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complaints</w:t>
                              </w:r>
                              <w:r>
                                <w:rPr>
                                  <w:color w:val="1C1F50"/>
                                  <w:spacing w:val="-1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available</w:t>
                              </w:r>
                              <w:r>
                                <w:rPr>
                                  <w:color w:val="1C1F50"/>
                                  <w:spacing w:val="-19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 xml:space="preserve">at </w:t>
                              </w:r>
                              <w:hyperlink r:id="rId50">
                                <w:r w:rsidRPr="00A8646A">
                                  <w:rPr>
                                    <w:color w:val="0784C1"/>
                                    <w:spacing w:val="-2"/>
                                    <w:sz w:val="18"/>
                                    <w:u w:val="single" w:color="427AB0"/>
                                  </w:rPr>
                                  <w:t>Cemeteries and</w:t>
                                </w:r>
                              </w:hyperlink>
                            </w:p>
                            <w:p w14:paraId="71429A4A" w14:textId="77777777" w:rsidR="001A4100" w:rsidRPr="00A8646A" w:rsidRDefault="00FD33E9">
                              <w:pPr>
                                <w:spacing w:before="43"/>
                                <w:rPr>
                                  <w:color w:val="0784C1"/>
                                  <w:spacing w:val="-2"/>
                                  <w:sz w:val="18"/>
                                  <w:u w:val="single" w:color="427AB0"/>
                                </w:rPr>
                              </w:pPr>
                              <w:hyperlink r:id="rId51">
                                <w:r w:rsidR="002D445E" w:rsidRPr="00A8646A">
                                  <w:rPr>
                                    <w:color w:val="0784C1"/>
                                    <w:spacing w:val="-2"/>
                                    <w:sz w:val="18"/>
                                    <w:u w:val="single" w:color="427AB0"/>
                                  </w:rPr>
                                  <w:t>crematoria complaints (health.vic.gov.au)</w:t>
                                </w:r>
                              </w:hyperlink>
                            </w:p>
                            <w:p w14:paraId="2325EF3D" w14:textId="77777777" w:rsidR="001A4100" w:rsidRDefault="002D445E">
                              <w:pPr>
                                <w:spacing w:before="126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Complaints</w:t>
                              </w:r>
                              <w:r>
                                <w:rPr>
                                  <w:color w:val="1C1F50"/>
                                  <w:spacing w:val="-19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pacing w:val="-2"/>
                                  <w:sz w:val="20"/>
                                </w:rPr>
                                <w:t>Polic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" name="docshape114"/>
                        <wps:cNvSpPr txBox="1">
                          <a:spLocks noChangeArrowheads="1"/>
                        </wps:cNvSpPr>
                        <wps:spPr bwMode="auto">
                          <a:xfrm>
                            <a:off x="7364" y="2505"/>
                            <a:ext cx="91" cy="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F1F89D" w14:textId="77777777" w:rsidR="001A4100" w:rsidRDefault="002D445E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w w:val="101"/>
                                  <w:sz w:val="20"/>
                                </w:rPr>
                                <w:t>•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" name="docshape115"/>
                        <wps:cNvSpPr txBox="1">
                          <a:spLocks noChangeArrowheads="1"/>
                        </wps:cNvSpPr>
                        <wps:spPr bwMode="auto">
                          <a:xfrm>
                            <a:off x="7637" y="2505"/>
                            <a:ext cx="1611" cy="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A00142" w14:textId="77777777" w:rsidR="001A4100" w:rsidRDefault="002D445E">
                              <w:pPr>
                                <w:spacing w:line="225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Right</w:t>
                              </w:r>
                              <w:r>
                                <w:rPr>
                                  <w:color w:val="1C1F50"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color w:val="1C1F50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pacing w:val="-2"/>
                                  <w:sz w:val="20"/>
                                </w:rPr>
                                <w:t>Interme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docshape116"/>
                        <wps:cNvSpPr txBox="1">
                          <a:spLocks noChangeArrowheads="1"/>
                        </wps:cNvSpPr>
                        <wps:spPr bwMode="auto">
                          <a:xfrm>
                            <a:off x="1333" y="3060"/>
                            <a:ext cx="130" cy="1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67DA40" w14:textId="77777777" w:rsidR="001A4100" w:rsidRDefault="002D445E">
                              <w:pPr>
                                <w:spacing w:before="2" w:line="384" w:lineRule="auto"/>
                                <w:ind w:right="18"/>
                                <w:jc w:val="both"/>
                                <w:rPr>
                                  <w:rFonts w:ascii="Courier New"/>
                                  <w:sz w:val="18"/>
                                </w:rPr>
                              </w:pPr>
                              <w:r>
                                <w:rPr>
                                  <w:rFonts w:ascii="Courier New"/>
                                  <w:color w:val="1C1F50"/>
                                  <w:spacing w:val="-10"/>
                                  <w:sz w:val="18"/>
                                </w:rPr>
                                <w:t>o o o</w:t>
                              </w:r>
                            </w:p>
                            <w:p w14:paraId="122C92FC" w14:textId="67E5B39C" w:rsidR="001A4100" w:rsidRDefault="001A4100">
                              <w:pPr>
                                <w:spacing w:before="1"/>
                                <w:rPr>
                                  <w:rFonts w:ascii="Courier New"/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" name="docshape117"/>
                        <wps:cNvSpPr txBox="1">
                          <a:spLocks noChangeArrowheads="1"/>
                        </wps:cNvSpPr>
                        <wps:spPr bwMode="auto">
                          <a:xfrm>
                            <a:off x="1616" y="3057"/>
                            <a:ext cx="4603" cy="14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4EA671" w14:textId="77777777" w:rsidR="001A4100" w:rsidRDefault="002D445E">
                              <w:pPr>
                                <w:spacing w:line="203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1C1F50"/>
                                  <w:sz w:val="18"/>
                                </w:rPr>
                                <w:t>Guidelines</w:t>
                              </w:r>
                              <w:r>
                                <w:rPr>
                                  <w:color w:val="1C1F50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18"/>
                                </w:rPr>
                                <w:t>for</w:t>
                              </w:r>
                              <w:r>
                                <w:rPr>
                                  <w:color w:val="1C1F50"/>
                                  <w:spacing w:val="-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18"/>
                                </w:rPr>
                                <w:t>public</w:t>
                              </w:r>
                              <w:r>
                                <w:rPr>
                                  <w:color w:val="1C1F50"/>
                                  <w:spacing w:val="-8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18"/>
                                </w:rPr>
                                <w:t>construction</w:t>
                              </w:r>
                              <w:r>
                                <w:rPr>
                                  <w:color w:val="1C1F50"/>
                                  <w:spacing w:val="-1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18"/>
                                </w:rPr>
                                <w:t>procurement</w:t>
                              </w:r>
                              <w:r>
                                <w:rPr>
                                  <w:color w:val="1C1F50"/>
                                  <w:spacing w:val="-1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18"/>
                                </w:rPr>
                                <w:t>in</w:t>
                              </w:r>
                              <w:r>
                                <w:rPr>
                                  <w:color w:val="1C1F50"/>
                                  <w:spacing w:val="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pacing w:val="-2"/>
                                  <w:sz w:val="18"/>
                                </w:rPr>
                                <w:t>Victoria</w:t>
                              </w:r>
                            </w:p>
                            <w:p w14:paraId="4B540774" w14:textId="77777777" w:rsidR="001A4100" w:rsidRDefault="002D445E">
                              <w:pPr>
                                <w:spacing w:before="119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1C1F50"/>
                                  <w:sz w:val="18"/>
                                </w:rPr>
                                <w:t>Purchasing</w:t>
                              </w:r>
                              <w:r>
                                <w:rPr>
                                  <w:color w:val="1C1F50"/>
                                  <w:spacing w:val="-13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18"/>
                                </w:rPr>
                                <w:t>and</w:t>
                              </w:r>
                              <w:r>
                                <w:rPr>
                                  <w:color w:val="1C1F50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z w:val="18"/>
                                </w:rPr>
                                <w:t>Tendering</w:t>
                              </w:r>
                              <w:r>
                                <w:rPr>
                                  <w:color w:val="1C1F50"/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pacing w:val="-2"/>
                                  <w:sz w:val="18"/>
                                </w:rPr>
                                <w:t>Policy</w:t>
                              </w:r>
                            </w:p>
                            <w:p w14:paraId="71AED523" w14:textId="77777777" w:rsidR="001A4100" w:rsidRDefault="002D445E">
                              <w:pPr>
                                <w:spacing w:before="12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1C1F50"/>
                                  <w:sz w:val="18"/>
                                </w:rPr>
                                <w:t>Contractor</w:t>
                              </w:r>
                              <w:r>
                                <w:rPr>
                                  <w:color w:val="1C1F50"/>
                                  <w:spacing w:val="-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pacing w:val="-2"/>
                                  <w:sz w:val="18"/>
                                </w:rPr>
                                <w:t>Polic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docshape118"/>
                        <wps:cNvSpPr txBox="1">
                          <a:spLocks noChangeArrowheads="1"/>
                        </wps:cNvSpPr>
                        <wps:spPr bwMode="auto">
                          <a:xfrm>
                            <a:off x="7791" y="2862"/>
                            <a:ext cx="5669" cy="1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F9293E" w14:textId="77777777" w:rsidR="001A4100" w:rsidRDefault="002D445E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269"/>
                                </w:tabs>
                                <w:spacing w:line="233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pacing w:val="-2"/>
                                  <w:sz w:val="20"/>
                                </w:rPr>
                                <w:t>Permit</w:t>
                              </w:r>
                            </w:p>
                            <w:p w14:paraId="66B034E5" w14:textId="77777777" w:rsidR="001A4100" w:rsidRDefault="002D445E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269"/>
                                </w:tabs>
                                <w:spacing w:before="117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>Fact</w:t>
                              </w:r>
                              <w:r>
                                <w:rPr>
                                  <w:color w:val="1C1F50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1C1F50"/>
                                  <w:spacing w:val="-2"/>
                                  <w:sz w:val="20"/>
                                </w:rPr>
                                <w:t>Sheet</w:t>
                              </w:r>
                            </w:p>
                            <w:p w14:paraId="10EA1B52" w14:textId="708B2668" w:rsidR="001A4100" w:rsidRDefault="00A8646A" w:rsidP="00A8646A">
                              <w:pPr>
                                <w:spacing w:before="94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1C1F50"/>
                                  <w:sz w:val="20"/>
                                </w:rPr>
                                <w:t xml:space="preserve">    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The</w:t>
                              </w:r>
                              <w:r w:rsidR="002D445E">
                                <w:rPr>
                                  <w:color w:val="1C1F50"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Right</w:t>
                              </w:r>
                              <w:r w:rsidR="002D445E">
                                <w:rPr>
                                  <w:color w:val="1C1F50"/>
                                  <w:spacing w:val="-9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of</w:t>
                              </w:r>
                              <w:r w:rsidR="002D445E">
                                <w:rPr>
                                  <w:color w:val="1C1F50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Interment</w:t>
                              </w:r>
                              <w:r w:rsidR="002D445E">
                                <w:rPr>
                                  <w:color w:val="1C1F50"/>
                                  <w:spacing w:val="-16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Permit</w:t>
                              </w:r>
                              <w:r w:rsidR="002D445E">
                                <w:rPr>
                                  <w:color w:val="1C1F50"/>
                                  <w:spacing w:val="-12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and</w:t>
                              </w:r>
                              <w:r w:rsidR="002D445E">
                                <w:rPr>
                                  <w:color w:val="1C1F50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Fact</w:t>
                              </w:r>
                              <w:r w:rsidR="002D445E">
                                <w:rPr>
                                  <w:color w:val="1C1F50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Sheet</w:t>
                              </w:r>
                              <w:r w:rsidR="002D445E">
                                <w:rPr>
                                  <w:color w:val="1C1F50"/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is</w:t>
                              </w:r>
                              <w:r w:rsidR="002D445E">
                                <w:rPr>
                                  <w:color w:val="1C1F50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z w:val="20"/>
                                </w:rPr>
                                <w:t>available</w:t>
                              </w:r>
                              <w:r w:rsidR="002D445E">
                                <w:rPr>
                                  <w:color w:val="1C1F50"/>
                                  <w:spacing w:val="-15"/>
                                  <w:sz w:val="20"/>
                                </w:rPr>
                                <w:t xml:space="preserve"> </w:t>
                              </w:r>
                              <w:r w:rsidR="002D445E">
                                <w:rPr>
                                  <w:color w:val="1C1F50"/>
                                  <w:spacing w:val="-5"/>
                                  <w:sz w:val="20"/>
                                </w:rPr>
                                <w:t>at</w:t>
                              </w:r>
                            </w:p>
                            <w:p w14:paraId="0026E25F" w14:textId="5E8A57A7" w:rsidR="001A4100" w:rsidRPr="00A8646A" w:rsidRDefault="00A8646A" w:rsidP="00A8646A">
                              <w:pPr>
                                <w:spacing w:line="225" w:lineRule="exact"/>
                                <w:rPr>
                                  <w:color w:val="0784C1"/>
                                  <w:spacing w:val="-2"/>
                                  <w:sz w:val="18"/>
                                  <w:u w:val="single" w:color="427AB0"/>
                                </w:rPr>
                              </w:pPr>
                              <w:r w:rsidRPr="00A8646A">
                                <w:rPr>
                                  <w:color w:val="0784C1"/>
                                  <w:spacing w:val="-2"/>
                                  <w:sz w:val="18"/>
                                </w:rPr>
                                <w:t xml:space="preserve">      </w:t>
                              </w:r>
                              <w:r w:rsidR="002D445E" w:rsidRPr="00A8646A">
                                <w:rPr>
                                  <w:color w:val="0784C1"/>
                                  <w:spacing w:val="-2"/>
                                  <w:sz w:val="18"/>
                                  <w:u w:val="single" w:color="427AB0"/>
                                </w:rPr>
                                <w:t>Right of interment (health.vic.gov.au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5ACB20" id="docshapegroup106" o:spid="_x0000_s1069" style="position:absolute;margin-left:30pt;margin-top:17.9pt;width:660pt;height:210pt;z-index:-15714304;mso-wrap-distance-left:0;mso-wrap-distance-right:0;mso-position-horizontal-relative:page;mso-position-vertical-relative:text" coordorigin="600,359" coordsize="13200,4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">
                <v:rect id="docshape107" o:spid="_x0000_s1070" style="position:absolute;left:600;top:359;width:13200;height:4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" fillcolor="#dbeef8" stroked="f"/>
                <v:shape id="docshape108" o:spid="_x0000_s1071" type="#_x0000_t202" style="position:absolute;left:742;top:475;width:1667;height: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58670B65" w14:textId="77777777" w:rsidR="001A4100" w:rsidRDefault="002D445E">
                        <w:pPr>
                          <w:spacing w:line="403" w:lineRule="exact"/>
                          <w:rPr>
                            <w:sz w:val="36"/>
                          </w:rPr>
                        </w:pPr>
                        <w:r>
                          <w:rPr>
                            <w:color w:val="1C1F50"/>
                            <w:spacing w:val="-4"/>
                            <w:sz w:val="36"/>
                          </w:rPr>
                          <w:t>Templates</w:t>
                        </w:r>
                      </w:p>
                    </w:txbxContent>
                  </v:textbox>
                </v:shape>
                <v:shape id="docshape109" o:spid="_x0000_s1072" type="#_x0000_t202" style="position:absolute;left:905;top:1017;width:91;height:19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4BD46C6C" w14:textId="77777777" w:rsidR="001A4100" w:rsidRDefault="002D445E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•</w:t>
                        </w:r>
                      </w:p>
                      <w:p w14:paraId="2F505B67" w14:textId="77777777" w:rsidR="001A4100" w:rsidRDefault="001A4100"/>
                      <w:p w14:paraId="38CF5509" w14:textId="77777777" w:rsidR="001A4100" w:rsidRDefault="002D445E">
                        <w:pPr>
                          <w:spacing w:before="146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w w:val="101"/>
                            <w:sz w:val="20"/>
                          </w:rPr>
                          <w:t>•</w:t>
                        </w:r>
                      </w:p>
                      <w:p w14:paraId="04FE1337" w14:textId="77777777" w:rsidR="001A4100" w:rsidRDefault="002D445E">
                        <w:pPr>
                          <w:spacing w:before="120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•</w:t>
                        </w:r>
                      </w:p>
                      <w:p w14:paraId="2233C966" w14:textId="77777777" w:rsidR="001A4100" w:rsidRDefault="002D445E">
                        <w:pPr>
                          <w:spacing w:before="126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•</w:t>
                        </w:r>
                      </w:p>
                      <w:p w14:paraId="37C20C2C" w14:textId="77777777" w:rsidR="001A4100" w:rsidRDefault="002D445E">
                        <w:pPr>
                          <w:spacing w:before="125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•</w:t>
                        </w:r>
                      </w:p>
                    </w:txbxContent>
                  </v:textbox>
                </v:shape>
                <v:shape id="docshape110" o:spid="_x0000_s1073" type="#_x0000_t202" style="position:absolute;left:1179;top:1017;width:5639;height:19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14:paraId="4FCFE521" w14:textId="77777777" w:rsidR="001A4100" w:rsidRDefault="002D445E">
                        <w:pPr>
                          <w:spacing w:line="285" w:lineRule="auto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Budget,</w:t>
                        </w:r>
                        <w:r>
                          <w:rPr>
                            <w:color w:val="1C1F50"/>
                            <w:spacing w:val="-9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cash</w:t>
                        </w:r>
                        <w:r>
                          <w:rPr>
                            <w:color w:val="1C1F5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management,</w:t>
                        </w:r>
                        <w:r>
                          <w:rPr>
                            <w:color w:val="1C1F50"/>
                            <w:spacing w:val="-16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gifts</w:t>
                        </w:r>
                        <w:r>
                          <w:rPr>
                            <w:color w:val="1C1F50"/>
                            <w:spacing w:val="-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benefits</w:t>
                        </w:r>
                        <w:r>
                          <w:rPr>
                            <w:color w:val="1C1F50"/>
                            <w:spacing w:val="-18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and</w:t>
                        </w:r>
                        <w:r>
                          <w:rPr>
                            <w:color w:val="1C1F50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hospitality, memorialisation, monumental mason</w:t>
                        </w:r>
                      </w:p>
                      <w:p w14:paraId="7596000C" w14:textId="77777777" w:rsidR="001A4100" w:rsidRDefault="002D445E">
                        <w:pPr>
                          <w:spacing w:before="76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Fraud,</w:t>
                        </w:r>
                        <w:r>
                          <w:rPr>
                            <w:color w:val="1C1F50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Corruption</w:t>
                        </w:r>
                        <w:r>
                          <w:rPr>
                            <w:color w:val="1C1F50"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Control</w:t>
                        </w:r>
                        <w:r>
                          <w:rPr>
                            <w:color w:val="1C1F50"/>
                            <w:spacing w:val="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and</w:t>
                        </w:r>
                        <w:r>
                          <w:rPr>
                            <w:color w:val="1C1F50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Protected</w:t>
                        </w:r>
                        <w:r>
                          <w:rPr>
                            <w:color w:val="1C1F50"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Disclosure</w:t>
                        </w:r>
                        <w:r>
                          <w:rPr>
                            <w:color w:val="1C1F50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pacing w:val="-2"/>
                            <w:sz w:val="20"/>
                          </w:rPr>
                          <w:t>Framework</w:t>
                        </w:r>
                      </w:p>
                      <w:p w14:paraId="168CBD21" w14:textId="77777777" w:rsidR="001A4100" w:rsidRDefault="002D445E">
                        <w:pPr>
                          <w:spacing w:before="121" w:line="369" w:lineRule="auto"/>
                          <w:ind w:right="2590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Instrument of Delegation Protective</w:t>
                        </w:r>
                        <w:r>
                          <w:rPr>
                            <w:color w:val="1C1F50"/>
                            <w:spacing w:val="-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Data</w:t>
                        </w:r>
                        <w:r>
                          <w:rPr>
                            <w:color w:val="1C1F50"/>
                            <w:spacing w:val="-9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Security</w:t>
                        </w:r>
                        <w:r>
                          <w:rPr>
                            <w:color w:val="1C1F50"/>
                            <w:spacing w:val="-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Plan</w:t>
                        </w:r>
                      </w:p>
                      <w:p w14:paraId="30405CB4" w14:textId="77777777" w:rsidR="001A4100" w:rsidRDefault="002D445E">
                        <w:pPr>
                          <w:spacing w:before="2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pacing w:val="-2"/>
                            <w:sz w:val="20"/>
                          </w:rPr>
                          <w:t>Procurement</w:t>
                        </w:r>
                      </w:p>
                    </w:txbxContent>
                  </v:textbox>
                </v:shape>
                <v:shape id="docshape111" o:spid="_x0000_s1074" type="#_x0000_t202" style="position:absolute;left:7364;top:1171;width:1306;height: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684B9A88" w14:textId="77777777" w:rsidR="001A4100" w:rsidRDefault="002D445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273"/>
                            <w:tab w:val="left" w:pos="274"/>
                          </w:tabs>
                          <w:spacing w:line="225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pacing w:val="-2"/>
                            <w:sz w:val="20"/>
                          </w:rPr>
                          <w:t>Complaints</w:t>
                        </w:r>
                      </w:p>
                    </w:txbxContent>
                  </v:textbox>
                </v:shape>
                <v:shape id="docshape112" o:spid="_x0000_s1075" type="#_x0000_t202" style="position:absolute;left:7791;top:1527;width:141;height: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022616F7" w14:textId="77777777" w:rsidR="001A4100" w:rsidRDefault="002D445E">
                        <w:pPr>
                          <w:spacing w:before="1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color w:val="1C1F50"/>
                            <w:sz w:val="20"/>
                          </w:rPr>
                          <w:t>o</w:t>
                        </w:r>
                      </w:p>
                      <w:p w14:paraId="0A4BA566" w14:textId="77777777" w:rsidR="001A4100" w:rsidRDefault="001A4100">
                        <w:pPr>
                          <w:rPr>
                            <w:rFonts w:ascii="Courier New"/>
                          </w:rPr>
                        </w:pPr>
                      </w:p>
                      <w:p w14:paraId="1314FF38" w14:textId="77777777" w:rsidR="001A4100" w:rsidRDefault="002D445E">
                        <w:pPr>
                          <w:spacing w:before="153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color w:val="1C1F50"/>
                            <w:sz w:val="20"/>
                          </w:rPr>
                          <w:t>o</w:t>
                        </w:r>
                      </w:p>
                    </w:txbxContent>
                  </v:textbox>
                </v:shape>
                <v:shape id="docshape113" o:spid="_x0000_s1076" type="#_x0000_t202" style="position:absolute;left:8060;top:1526;width:5299;height: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51742F2C" w14:textId="77777777" w:rsidR="001A4100" w:rsidRPr="00A8646A" w:rsidRDefault="002D445E">
                        <w:pPr>
                          <w:spacing w:line="225" w:lineRule="exact"/>
                          <w:rPr>
                            <w:color w:val="0784C1"/>
                            <w:spacing w:val="-2"/>
                            <w:sz w:val="18"/>
                            <w:u w:val="single" w:color="427AB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Guide</w:t>
                        </w:r>
                        <w:r>
                          <w:rPr>
                            <w:color w:val="1C1F50"/>
                            <w:spacing w:val="-1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for</w:t>
                        </w:r>
                        <w:r>
                          <w:rPr>
                            <w:color w:val="1C1F50"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managing</w:t>
                        </w:r>
                        <w:r>
                          <w:rPr>
                            <w:color w:val="1C1F50"/>
                            <w:spacing w:val="-1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complaints</w:t>
                        </w:r>
                        <w:r>
                          <w:rPr>
                            <w:color w:val="1C1F50"/>
                            <w:spacing w:val="-18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available</w:t>
                        </w:r>
                        <w:r>
                          <w:rPr>
                            <w:color w:val="1C1F50"/>
                            <w:spacing w:val="-19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 xml:space="preserve">at </w:t>
                        </w:r>
                        <w:hyperlink r:id="rId52">
                          <w:r w:rsidRPr="00A8646A">
                            <w:rPr>
                              <w:color w:val="0784C1"/>
                              <w:spacing w:val="-2"/>
                              <w:sz w:val="18"/>
                              <w:u w:val="single" w:color="427AB0"/>
                            </w:rPr>
                            <w:t>Cemeteries and</w:t>
                          </w:r>
                        </w:hyperlink>
                      </w:p>
                      <w:p w14:paraId="71429A4A" w14:textId="77777777" w:rsidR="001A4100" w:rsidRPr="00A8646A" w:rsidRDefault="00FD33E9">
                        <w:pPr>
                          <w:spacing w:before="43"/>
                          <w:rPr>
                            <w:color w:val="0784C1"/>
                            <w:spacing w:val="-2"/>
                            <w:sz w:val="18"/>
                            <w:u w:val="single" w:color="427AB0"/>
                          </w:rPr>
                        </w:pPr>
                        <w:hyperlink r:id="rId53">
                          <w:r w:rsidR="002D445E" w:rsidRPr="00A8646A">
                            <w:rPr>
                              <w:color w:val="0784C1"/>
                              <w:spacing w:val="-2"/>
                              <w:sz w:val="18"/>
                              <w:u w:val="single" w:color="427AB0"/>
                            </w:rPr>
                            <w:t>crematoria complaints (health.vic.gov.au)</w:t>
                          </w:r>
                        </w:hyperlink>
                      </w:p>
                      <w:p w14:paraId="2325EF3D" w14:textId="77777777" w:rsidR="001A4100" w:rsidRDefault="002D445E">
                        <w:pPr>
                          <w:spacing w:before="126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Complaints</w:t>
                        </w:r>
                        <w:r>
                          <w:rPr>
                            <w:color w:val="1C1F50"/>
                            <w:spacing w:val="-19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pacing w:val="-2"/>
                            <w:sz w:val="20"/>
                          </w:rPr>
                          <w:t>Policy</w:t>
                        </w:r>
                      </w:p>
                    </w:txbxContent>
                  </v:textbox>
                </v:shape>
                <v:shape id="docshape114" o:spid="_x0000_s1077" type="#_x0000_t202" style="position:absolute;left:7364;top:2505;width:91;height: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1BF1F89D" w14:textId="77777777" w:rsidR="001A4100" w:rsidRDefault="002D445E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w w:val="101"/>
                            <w:sz w:val="20"/>
                          </w:rPr>
                          <w:t>•</w:t>
                        </w:r>
                      </w:p>
                    </w:txbxContent>
                  </v:textbox>
                </v:shape>
                <v:shape id="docshape115" o:spid="_x0000_s1078" type="#_x0000_t202" style="position:absolute;left:7637;top:2505;width:1611;height: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75A00142" w14:textId="77777777" w:rsidR="001A4100" w:rsidRDefault="002D445E">
                        <w:pPr>
                          <w:spacing w:line="225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Right</w:t>
                        </w:r>
                        <w:r>
                          <w:rPr>
                            <w:color w:val="1C1F50"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20"/>
                          </w:rPr>
                          <w:t>of</w:t>
                        </w:r>
                        <w:r>
                          <w:rPr>
                            <w:color w:val="1C1F50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pacing w:val="-2"/>
                            <w:sz w:val="20"/>
                          </w:rPr>
                          <w:t>Interment</w:t>
                        </w:r>
                      </w:p>
                    </w:txbxContent>
                  </v:textbox>
                </v:shape>
                <v:shape id="docshape116" o:spid="_x0000_s1079" type="#_x0000_t202" style="position:absolute;left:1333;top:3060;width:130;height:1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1367DA40" w14:textId="77777777" w:rsidR="001A4100" w:rsidRDefault="002D445E">
                        <w:pPr>
                          <w:spacing w:before="2" w:line="384" w:lineRule="auto"/>
                          <w:ind w:right="18"/>
                          <w:jc w:val="both"/>
                          <w:rPr>
                            <w:rFonts w:ascii="Courier New"/>
                            <w:sz w:val="18"/>
                          </w:rPr>
                        </w:pPr>
                        <w:r>
                          <w:rPr>
                            <w:rFonts w:ascii="Courier New"/>
                            <w:color w:val="1C1F50"/>
                            <w:spacing w:val="-10"/>
                            <w:sz w:val="18"/>
                          </w:rPr>
                          <w:t>o o o</w:t>
                        </w:r>
                      </w:p>
                      <w:p w14:paraId="122C92FC" w14:textId="67E5B39C" w:rsidR="001A4100" w:rsidRDefault="001A4100">
                        <w:pPr>
                          <w:spacing w:before="1"/>
                          <w:rPr>
                            <w:rFonts w:ascii="Courier New"/>
                            <w:sz w:val="18"/>
                          </w:rPr>
                        </w:pPr>
                      </w:p>
                    </w:txbxContent>
                  </v:textbox>
                </v:shape>
                <v:shape id="docshape117" o:spid="_x0000_s1080" type="#_x0000_t202" style="position:absolute;left:1616;top:3057;width:4603;height:1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<v:textbox inset="0,0,0,0">
                    <w:txbxContent>
                      <w:p w14:paraId="134EA671" w14:textId="77777777" w:rsidR="001A4100" w:rsidRDefault="002D445E">
                        <w:pPr>
                          <w:spacing w:line="203" w:lineRule="exact"/>
                          <w:rPr>
                            <w:sz w:val="18"/>
                          </w:rPr>
                        </w:pPr>
                        <w:r>
                          <w:rPr>
                            <w:color w:val="1C1F50"/>
                            <w:sz w:val="18"/>
                          </w:rPr>
                          <w:t>Guidelines</w:t>
                        </w:r>
                        <w:r>
                          <w:rPr>
                            <w:color w:val="1C1F50"/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18"/>
                          </w:rPr>
                          <w:t>for</w:t>
                        </w:r>
                        <w:r>
                          <w:rPr>
                            <w:color w:val="1C1F50"/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18"/>
                          </w:rPr>
                          <w:t>public</w:t>
                        </w:r>
                        <w:r>
                          <w:rPr>
                            <w:color w:val="1C1F50"/>
                            <w:spacing w:val="-8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18"/>
                          </w:rPr>
                          <w:t>construction</w:t>
                        </w:r>
                        <w:r>
                          <w:rPr>
                            <w:color w:val="1C1F50"/>
                            <w:spacing w:val="-11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18"/>
                          </w:rPr>
                          <w:t>procurement</w:t>
                        </w:r>
                        <w:r>
                          <w:rPr>
                            <w:color w:val="1C1F50"/>
                            <w:spacing w:val="-12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18"/>
                          </w:rPr>
                          <w:t>in</w:t>
                        </w:r>
                        <w:r>
                          <w:rPr>
                            <w:color w:val="1C1F50"/>
                            <w:spacing w:val="1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pacing w:val="-2"/>
                            <w:sz w:val="18"/>
                          </w:rPr>
                          <w:t>Victoria</w:t>
                        </w:r>
                      </w:p>
                      <w:p w14:paraId="4B540774" w14:textId="77777777" w:rsidR="001A4100" w:rsidRDefault="002D445E">
                        <w:pPr>
                          <w:spacing w:before="119"/>
                          <w:rPr>
                            <w:sz w:val="18"/>
                          </w:rPr>
                        </w:pPr>
                        <w:r>
                          <w:rPr>
                            <w:color w:val="1C1F50"/>
                            <w:sz w:val="18"/>
                          </w:rPr>
                          <w:t>Purchasing</w:t>
                        </w:r>
                        <w:r>
                          <w:rPr>
                            <w:color w:val="1C1F50"/>
                            <w:spacing w:val="-13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18"/>
                          </w:rPr>
                          <w:t>and</w:t>
                        </w:r>
                        <w:r>
                          <w:rPr>
                            <w:color w:val="1C1F50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z w:val="18"/>
                          </w:rPr>
                          <w:t>Tendering</w:t>
                        </w:r>
                        <w:r>
                          <w:rPr>
                            <w:color w:val="1C1F50"/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pacing w:val="-2"/>
                            <w:sz w:val="18"/>
                          </w:rPr>
                          <w:t>Policy</w:t>
                        </w:r>
                      </w:p>
                      <w:p w14:paraId="71AED523" w14:textId="77777777" w:rsidR="001A4100" w:rsidRDefault="002D445E">
                        <w:pPr>
                          <w:spacing w:before="120"/>
                          <w:rPr>
                            <w:sz w:val="18"/>
                          </w:rPr>
                        </w:pPr>
                        <w:r>
                          <w:rPr>
                            <w:color w:val="1C1F50"/>
                            <w:sz w:val="18"/>
                          </w:rPr>
                          <w:t>Contractor</w:t>
                        </w:r>
                        <w:r>
                          <w:rPr>
                            <w:color w:val="1C1F50"/>
                            <w:spacing w:val="-10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pacing w:val="-2"/>
                            <w:sz w:val="18"/>
                          </w:rPr>
                          <w:t>Policy</w:t>
                        </w:r>
                      </w:p>
                    </w:txbxContent>
                  </v:textbox>
                </v:shape>
                <v:shape id="docshape118" o:spid="_x0000_s1081" type="#_x0000_t202" style="position:absolute;left:7791;top:2862;width:5669;height:1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14:paraId="79F9293E" w14:textId="77777777" w:rsidR="001A4100" w:rsidRDefault="002D445E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269"/>
                          </w:tabs>
                          <w:spacing w:line="233" w:lineRule="exact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pacing w:val="-2"/>
                            <w:sz w:val="20"/>
                          </w:rPr>
                          <w:t>Permit</w:t>
                        </w:r>
                      </w:p>
                      <w:p w14:paraId="66B034E5" w14:textId="77777777" w:rsidR="001A4100" w:rsidRDefault="002D445E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269"/>
                          </w:tabs>
                          <w:spacing w:before="117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>Fact</w:t>
                        </w:r>
                        <w:r>
                          <w:rPr>
                            <w:color w:val="1C1F50"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C1F50"/>
                            <w:spacing w:val="-2"/>
                            <w:sz w:val="20"/>
                          </w:rPr>
                          <w:t>Sheet</w:t>
                        </w:r>
                      </w:p>
                      <w:p w14:paraId="10EA1B52" w14:textId="708B2668" w:rsidR="001A4100" w:rsidRDefault="00A8646A" w:rsidP="00A8646A">
                        <w:pPr>
                          <w:spacing w:before="94"/>
                          <w:rPr>
                            <w:sz w:val="20"/>
                          </w:rPr>
                        </w:pPr>
                        <w:r>
                          <w:rPr>
                            <w:color w:val="1C1F50"/>
                            <w:sz w:val="20"/>
                          </w:rPr>
                          <w:t xml:space="preserve">    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The</w:t>
                        </w:r>
                        <w:r w:rsidR="002D445E">
                          <w:rPr>
                            <w:color w:val="1C1F50"/>
                            <w:spacing w:val="-8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Right</w:t>
                        </w:r>
                        <w:r w:rsidR="002D445E">
                          <w:rPr>
                            <w:color w:val="1C1F50"/>
                            <w:spacing w:val="-9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of</w:t>
                        </w:r>
                        <w:r w:rsidR="002D445E">
                          <w:rPr>
                            <w:color w:val="1C1F50"/>
                            <w:spacing w:val="-3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Interment</w:t>
                        </w:r>
                        <w:r w:rsidR="002D445E">
                          <w:rPr>
                            <w:color w:val="1C1F50"/>
                            <w:spacing w:val="-16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Permit</w:t>
                        </w:r>
                        <w:r w:rsidR="002D445E">
                          <w:rPr>
                            <w:color w:val="1C1F50"/>
                            <w:spacing w:val="-12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and</w:t>
                        </w:r>
                        <w:r w:rsidR="002D445E">
                          <w:rPr>
                            <w:color w:val="1C1F50"/>
                            <w:spacing w:val="-6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Fact</w:t>
                        </w:r>
                        <w:r w:rsidR="002D445E">
                          <w:rPr>
                            <w:color w:val="1C1F50"/>
                            <w:spacing w:val="-3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Sheet</w:t>
                        </w:r>
                        <w:r w:rsidR="002D445E">
                          <w:rPr>
                            <w:color w:val="1C1F50"/>
                            <w:spacing w:val="-8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is</w:t>
                        </w:r>
                        <w:r w:rsidR="002D445E">
                          <w:rPr>
                            <w:color w:val="1C1F50"/>
                            <w:spacing w:val="-4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z w:val="20"/>
                          </w:rPr>
                          <w:t>available</w:t>
                        </w:r>
                        <w:r w:rsidR="002D445E">
                          <w:rPr>
                            <w:color w:val="1C1F50"/>
                            <w:spacing w:val="-15"/>
                            <w:sz w:val="20"/>
                          </w:rPr>
                          <w:t xml:space="preserve"> </w:t>
                        </w:r>
                        <w:r w:rsidR="002D445E">
                          <w:rPr>
                            <w:color w:val="1C1F50"/>
                            <w:spacing w:val="-5"/>
                            <w:sz w:val="20"/>
                          </w:rPr>
                          <w:t>at</w:t>
                        </w:r>
                      </w:p>
                      <w:p w14:paraId="0026E25F" w14:textId="5E8A57A7" w:rsidR="001A4100" w:rsidRPr="00A8646A" w:rsidRDefault="00A8646A" w:rsidP="00A8646A">
                        <w:pPr>
                          <w:spacing w:line="225" w:lineRule="exact"/>
                          <w:rPr>
                            <w:color w:val="0784C1"/>
                            <w:spacing w:val="-2"/>
                            <w:sz w:val="18"/>
                            <w:u w:val="single" w:color="427AB0"/>
                          </w:rPr>
                        </w:pPr>
                        <w:r w:rsidRPr="00A8646A">
                          <w:rPr>
                            <w:color w:val="0784C1"/>
                            <w:spacing w:val="-2"/>
                            <w:sz w:val="18"/>
                          </w:rPr>
                          <w:t xml:space="preserve">      </w:t>
                        </w:r>
                        <w:r w:rsidR="002D445E" w:rsidRPr="00A8646A">
                          <w:rPr>
                            <w:color w:val="0784C1"/>
                            <w:spacing w:val="-2"/>
                            <w:sz w:val="18"/>
                            <w:u w:val="single" w:color="427AB0"/>
                          </w:rPr>
                          <w:t>Right of interment (health.vic.gov.au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E949C6A" w14:textId="77777777" w:rsidR="001A4100" w:rsidRDefault="001A4100">
      <w:pPr>
        <w:rPr>
          <w:sz w:val="29"/>
        </w:rPr>
        <w:sectPr w:rsidR="001A4100">
          <w:headerReference w:type="default" r:id="rId54"/>
          <w:pgSz w:w="14400" w:h="8110" w:orient="landscape"/>
          <w:pgMar w:top="300" w:right="0" w:bottom="0" w:left="0" w:header="0" w:footer="0" w:gutter="0"/>
          <w:cols w:space="720"/>
        </w:sectPr>
      </w:pPr>
    </w:p>
    <w:p w14:paraId="46415D68" w14:textId="535717B5" w:rsidR="001A4100" w:rsidRDefault="002D445E">
      <w:pPr>
        <w:pStyle w:val="BodyText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36608" behindDoc="1" locked="0" layoutInCell="1" allowOverlap="1" wp14:anchorId="2D2F63DE" wp14:editId="6DAE509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5142230"/>
                <wp:effectExtent l="0" t="0" r="0" b="0"/>
                <wp:wrapNone/>
                <wp:docPr id="2" name="docshapegroup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5142230"/>
                          <a:chOff x="0" y="0"/>
                          <a:chExt cx="14400" cy="8098"/>
                        </a:xfrm>
                      </wpg:grpSpPr>
                      <pic:pic xmlns:pic="http://schemas.openxmlformats.org/drawingml/2006/picture">
                        <pic:nvPicPr>
                          <pic:cNvPr id="4" name="docshape120" descr="A picture containing blur, table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"/>
                            <a:ext cx="14400" cy="80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docshape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88" cy="80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" name="docshape122"/>
                        <wps:cNvSpPr>
                          <a:spLocks/>
                        </wps:cNvSpPr>
                        <wps:spPr bwMode="auto">
                          <a:xfrm>
                            <a:off x="6672" y="525"/>
                            <a:ext cx="1058" cy="1402"/>
                          </a:xfrm>
                          <a:custGeom>
                            <a:avLst/>
                            <a:gdLst>
                              <a:gd name="T0" fmla="+- 0 6931 6672"/>
                              <a:gd name="T1" fmla="*/ T0 w 1058"/>
                              <a:gd name="T2" fmla="+- 0 1687 525"/>
                              <a:gd name="T3" fmla="*/ 1687 h 1402"/>
                              <a:gd name="T4" fmla="+- 0 6875 6672"/>
                              <a:gd name="T5" fmla="*/ T4 w 1058"/>
                              <a:gd name="T6" fmla="+- 0 1628 525"/>
                              <a:gd name="T7" fmla="*/ 1628 h 1402"/>
                              <a:gd name="T8" fmla="+- 0 6806 6672"/>
                              <a:gd name="T9" fmla="*/ T8 w 1058"/>
                              <a:gd name="T10" fmla="+- 0 1687 525"/>
                              <a:gd name="T11" fmla="*/ 1687 h 1402"/>
                              <a:gd name="T12" fmla="+- 0 6773 6672"/>
                              <a:gd name="T13" fmla="*/ T12 w 1058"/>
                              <a:gd name="T14" fmla="+- 0 1927 525"/>
                              <a:gd name="T15" fmla="*/ 1927 h 1402"/>
                              <a:gd name="T16" fmla="+- 0 6875 6672"/>
                              <a:gd name="T17" fmla="*/ T16 w 1058"/>
                              <a:gd name="T18" fmla="+- 0 1868 525"/>
                              <a:gd name="T19" fmla="*/ 1868 h 1402"/>
                              <a:gd name="T20" fmla="+- 0 7033 6672"/>
                              <a:gd name="T21" fmla="*/ T20 w 1058"/>
                              <a:gd name="T22" fmla="+- 0 1927 525"/>
                              <a:gd name="T23" fmla="*/ 1927 h 1402"/>
                              <a:gd name="T24" fmla="+- 0 7066 6672"/>
                              <a:gd name="T25" fmla="*/ T24 w 1058"/>
                              <a:gd name="T26" fmla="+- 0 1628 525"/>
                              <a:gd name="T27" fmla="*/ 1628 h 1402"/>
                              <a:gd name="T28" fmla="+- 0 7087 6672"/>
                              <a:gd name="T29" fmla="*/ T28 w 1058"/>
                              <a:gd name="T30" fmla="+- 0 1688 525"/>
                              <a:gd name="T31" fmla="*/ 1688 h 1402"/>
                              <a:gd name="T32" fmla="+- 0 7146 6672"/>
                              <a:gd name="T33" fmla="*/ T32 w 1058"/>
                              <a:gd name="T34" fmla="+- 0 1688 525"/>
                              <a:gd name="T35" fmla="*/ 1688 h 1402"/>
                              <a:gd name="T36" fmla="+- 0 7178 6672"/>
                              <a:gd name="T37" fmla="*/ T36 w 1058"/>
                              <a:gd name="T38" fmla="+- 0 1868 525"/>
                              <a:gd name="T39" fmla="*/ 1868 h 1402"/>
                              <a:gd name="T40" fmla="+- 0 7300 6672"/>
                              <a:gd name="T41" fmla="*/ T40 w 1058"/>
                              <a:gd name="T42" fmla="+- 0 1926 525"/>
                              <a:gd name="T43" fmla="*/ 1926 h 1402"/>
                              <a:gd name="T44" fmla="+- 0 7257 6672"/>
                              <a:gd name="T45" fmla="*/ T44 w 1058"/>
                              <a:gd name="T46" fmla="+- 0 1744 525"/>
                              <a:gd name="T47" fmla="*/ 1744 h 1402"/>
                              <a:gd name="T48" fmla="+- 0 7288 6672"/>
                              <a:gd name="T49" fmla="*/ T48 w 1058"/>
                              <a:gd name="T50" fmla="+- 0 1744 525"/>
                              <a:gd name="T51" fmla="*/ 1744 h 1402"/>
                              <a:gd name="T52" fmla="+- 0 7348 6672"/>
                              <a:gd name="T53" fmla="*/ T52 w 1058"/>
                              <a:gd name="T54" fmla="+- 0 1628 525"/>
                              <a:gd name="T55" fmla="*/ 1628 h 1402"/>
                              <a:gd name="T56" fmla="+- 0 7368 6672"/>
                              <a:gd name="T57" fmla="*/ T56 w 1058"/>
                              <a:gd name="T58" fmla="+- 0 1688 525"/>
                              <a:gd name="T59" fmla="*/ 1688 h 1402"/>
                              <a:gd name="T60" fmla="+- 0 7427 6672"/>
                              <a:gd name="T61" fmla="*/ T60 w 1058"/>
                              <a:gd name="T62" fmla="+- 0 1688 525"/>
                              <a:gd name="T63" fmla="*/ 1688 h 1402"/>
                              <a:gd name="T64" fmla="+- 0 7459 6672"/>
                              <a:gd name="T65" fmla="*/ T64 w 1058"/>
                              <a:gd name="T66" fmla="+- 0 1868 525"/>
                              <a:gd name="T67" fmla="*/ 1868 h 1402"/>
                              <a:gd name="T68" fmla="+- 0 7581 6672"/>
                              <a:gd name="T69" fmla="*/ T68 w 1058"/>
                              <a:gd name="T70" fmla="+- 0 1926 525"/>
                              <a:gd name="T71" fmla="*/ 1926 h 1402"/>
                              <a:gd name="T72" fmla="+- 0 7537 6672"/>
                              <a:gd name="T73" fmla="*/ T72 w 1058"/>
                              <a:gd name="T74" fmla="+- 0 1744 525"/>
                              <a:gd name="T75" fmla="*/ 1744 h 1402"/>
                              <a:gd name="T76" fmla="+- 0 7569 6672"/>
                              <a:gd name="T77" fmla="*/ T76 w 1058"/>
                              <a:gd name="T78" fmla="+- 0 1744 525"/>
                              <a:gd name="T79" fmla="*/ 1744 h 1402"/>
                              <a:gd name="T80" fmla="+- 0 7628 6672"/>
                              <a:gd name="T81" fmla="*/ T80 w 1058"/>
                              <a:gd name="T82" fmla="+- 0 1628 525"/>
                              <a:gd name="T83" fmla="*/ 1628 h 1402"/>
                              <a:gd name="T84" fmla="+- 0 7703 6672"/>
                              <a:gd name="T85" fmla="*/ T84 w 1058"/>
                              <a:gd name="T86" fmla="+- 0 827 525"/>
                              <a:gd name="T87" fmla="*/ 827 h 1402"/>
                              <a:gd name="T88" fmla="+- 0 7602 6672"/>
                              <a:gd name="T89" fmla="*/ T88 w 1058"/>
                              <a:gd name="T90" fmla="+- 0 654 525"/>
                              <a:gd name="T91" fmla="*/ 654 h 1402"/>
                              <a:gd name="T92" fmla="+- 0 7593 6672"/>
                              <a:gd name="T93" fmla="*/ T92 w 1058"/>
                              <a:gd name="T94" fmla="+- 0 1066 525"/>
                              <a:gd name="T95" fmla="*/ 1066 h 1402"/>
                              <a:gd name="T96" fmla="+- 0 7505 6672"/>
                              <a:gd name="T97" fmla="*/ T96 w 1058"/>
                              <a:gd name="T98" fmla="+- 0 1252 525"/>
                              <a:gd name="T99" fmla="*/ 1252 h 1402"/>
                              <a:gd name="T100" fmla="+- 0 7339 6672"/>
                              <a:gd name="T101" fmla="*/ T100 w 1058"/>
                              <a:gd name="T102" fmla="+- 0 1369 525"/>
                              <a:gd name="T103" fmla="*/ 1369 h 1402"/>
                              <a:gd name="T104" fmla="+- 0 7129 6672"/>
                              <a:gd name="T105" fmla="*/ T104 w 1058"/>
                              <a:gd name="T106" fmla="+- 0 1387 525"/>
                              <a:gd name="T107" fmla="*/ 1387 h 1402"/>
                              <a:gd name="T108" fmla="+- 0 6944 6672"/>
                              <a:gd name="T109" fmla="*/ T108 w 1058"/>
                              <a:gd name="T110" fmla="+- 0 1300 525"/>
                              <a:gd name="T111" fmla="*/ 1300 h 1402"/>
                              <a:gd name="T112" fmla="+- 0 6827 6672"/>
                              <a:gd name="T113" fmla="*/ T112 w 1058"/>
                              <a:gd name="T114" fmla="+- 0 1134 525"/>
                              <a:gd name="T115" fmla="*/ 1134 h 1402"/>
                              <a:gd name="T116" fmla="+- 0 6810 6672"/>
                              <a:gd name="T117" fmla="*/ T116 w 1058"/>
                              <a:gd name="T118" fmla="+- 0 910 525"/>
                              <a:gd name="T119" fmla="*/ 910 h 1402"/>
                              <a:gd name="T120" fmla="+- 0 6914 6672"/>
                              <a:gd name="T121" fmla="*/ T120 w 1058"/>
                              <a:gd name="T122" fmla="+- 0 721 525"/>
                              <a:gd name="T123" fmla="*/ 721 h 1402"/>
                              <a:gd name="T124" fmla="+- 0 7067 6672"/>
                              <a:gd name="T125" fmla="*/ T124 w 1058"/>
                              <a:gd name="T126" fmla="+- 0 654 525"/>
                              <a:gd name="T127" fmla="*/ 654 h 1402"/>
                              <a:gd name="T128" fmla="+- 0 6984 6672"/>
                              <a:gd name="T129" fmla="*/ T128 w 1058"/>
                              <a:gd name="T130" fmla="+- 0 808 525"/>
                              <a:gd name="T131" fmla="*/ 808 h 1402"/>
                              <a:gd name="T132" fmla="+- 0 7023 6672"/>
                              <a:gd name="T133" fmla="*/ T132 w 1058"/>
                              <a:gd name="T134" fmla="+- 0 1003 525"/>
                              <a:gd name="T135" fmla="*/ 1003 h 1402"/>
                              <a:gd name="T136" fmla="+- 0 7200 6672"/>
                              <a:gd name="T137" fmla="*/ T136 w 1058"/>
                              <a:gd name="T138" fmla="+- 0 1092 525"/>
                              <a:gd name="T139" fmla="*/ 1092 h 1402"/>
                              <a:gd name="T140" fmla="+- 0 7378 6672"/>
                              <a:gd name="T141" fmla="*/ T140 w 1058"/>
                              <a:gd name="T142" fmla="+- 0 1003 525"/>
                              <a:gd name="T143" fmla="*/ 1003 h 1402"/>
                              <a:gd name="T144" fmla="+- 0 7423 6672"/>
                              <a:gd name="T145" fmla="*/ T144 w 1058"/>
                              <a:gd name="T146" fmla="+- 0 866 525"/>
                              <a:gd name="T147" fmla="*/ 866 h 1402"/>
                              <a:gd name="T148" fmla="+- 0 7372 6672"/>
                              <a:gd name="T149" fmla="*/ T148 w 1058"/>
                              <a:gd name="T150" fmla="+- 0 699 525"/>
                              <a:gd name="T151" fmla="*/ 699 h 1402"/>
                              <a:gd name="T152" fmla="+- 0 7386 6672"/>
                              <a:gd name="T153" fmla="*/ T152 w 1058"/>
                              <a:gd name="T154" fmla="+- 0 660 525"/>
                              <a:gd name="T155" fmla="*/ 660 h 1402"/>
                              <a:gd name="T156" fmla="+- 0 7532 6672"/>
                              <a:gd name="T157" fmla="*/ T156 w 1058"/>
                              <a:gd name="T158" fmla="+- 0 772 525"/>
                              <a:gd name="T159" fmla="*/ 772 h 1402"/>
                              <a:gd name="T160" fmla="+- 0 7599 6672"/>
                              <a:gd name="T161" fmla="*/ T160 w 1058"/>
                              <a:gd name="T162" fmla="+- 0 993 525"/>
                              <a:gd name="T163" fmla="*/ 993 h 1402"/>
                              <a:gd name="T164" fmla="+- 0 7526 6672"/>
                              <a:gd name="T165" fmla="*/ T164 w 1058"/>
                              <a:gd name="T166" fmla="+- 0 587 525"/>
                              <a:gd name="T167" fmla="*/ 587 h 1402"/>
                              <a:gd name="T168" fmla="+- 0 7398 6672"/>
                              <a:gd name="T169" fmla="*/ T168 w 1058"/>
                              <a:gd name="T170" fmla="+- 0 532 525"/>
                              <a:gd name="T171" fmla="*/ 532 h 1402"/>
                              <a:gd name="T172" fmla="+- 0 7295 6672"/>
                              <a:gd name="T173" fmla="*/ T172 w 1058"/>
                              <a:gd name="T174" fmla="+- 0 859 525"/>
                              <a:gd name="T175" fmla="*/ 859 h 1402"/>
                              <a:gd name="T176" fmla="+- 0 7239 6672"/>
                              <a:gd name="T177" fmla="*/ T176 w 1058"/>
                              <a:gd name="T178" fmla="+- 0 954 525"/>
                              <a:gd name="T179" fmla="*/ 954 h 1402"/>
                              <a:gd name="T180" fmla="+- 0 7132 6672"/>
                              <a:gd name="T181" fmla="*/ T180 w 1058"/>
                              <a:gd name="T182" fmla="+- 0 932 525"/>
                              <a:gd name="T183" fmla="*/ 932 h 1402"/>
                              <a:gd name="T184" fmla="+- 0 7115 6672"/>
                              <a:gd name="T185" fmla="*/ T184 w 1058"/>
                              <a:gd name="T186" fmla="+- 0 803 525"/>
                              <a:gd name="T187" fmla="*/ 803 h 1402"/>
                              <a:gd name="T188" fmla="+- 0 7200 6672"/>
                              <a:gd name="T189" fmla="*/ T188 w 1058"/>
                              <a:gd name="T190" fmla="+- 0 687 525"/>
                              <a:gd name="T191" fmla="*/ 687 h 1402"/>
                              <a:gd name="T192" fmla="+- 0 7286 6672"/>
                              <a:gd name="T193" fmla="*/ T192 w 1058"/>
                              <a:gd name="T194" fmla="+- 0 803 525"/>
                              <a:gd name="T195" fmla="*/ 803 h 1402"/>
                              <a:gd name="T196" fmla="+- 0 7293 6672"/>
                              <a:gd name="T197" fmla="*/ T196 w 1058"/>
                              <a:gd name="T198" fmla="+- 0 527 525"/>
                              <a:gd name="T199" fmla="*/ 527 h 1402"/>
                              <a:gd name="T200" fmla="+- 0 7200 6672"/>
                              <a:gd name="T201" fmla="*/ T200 w 1058"/>
                              <a:gd name="T202" fmla="+- 0 549 525"/>
                              <a:gd name="T203" fmla="*/ 549 h 1402"/>
                              <a:gd name="T204" fmla="+- 0 7108 6672"/>
                              <a:gd name="T205" fmla="*/ T204 w 1058"/>
                              <a:gd name="T206" fmla="+- 0 527 525"/>
                              <a:gd name="T207" fmla="*/ 527 h 1402"/>
                              <a:gd name="T208" fmla="+- 0 6937 6672"/>
                              <a:gd name="T209" fmla="*/ T208 w 1058"/>
                              <a:gd name="T210" fmla="+- 0 553 525"/>
                              <a:gd name="T211" fmla="*/ 553 h 1402"/>
                              <a:gd name="T212" fmla="+- 0 6770 6672"/>
                              <a:gd name="T213" fmla="*/ T212 w 1058"/>
                              <a:gd name="T214" fmla="+- 0 688 525"/>
                              <a:gd name="T215" fmla="*/ 688 h 1402"/>
                              <a:gd name="T216" fmla="+- 0 6679 6672"/>
                              <a:gd name="T217" fmla="*/ T216 w 1058"/>
                              <a:gd name="T218" fmla="+- 0 908 525"/>
                              <a:gd name="T219" fmla="*/ 908 h 1402"/>
                              <a:gd name="T220" fmla="+- 0 6695 6672"/>
                              <a:gd name="T221" fmla="*/ T220 w 1058"/>
                              <a:gd name="T222" fmla="+- 0 1150 525"/>
                              <a:gd name="T223" fmla="*/ 1150 h 1402"/>
                              <a:gd name="T224" fmla="+- 0 6804 6672"/>
                              <a:gd name="T225" fmla="*/ T224 w 1058"/>
                              <a:gd name="T226" fmla="+- 0 1344 525"/>
                              <a:gd name="T227" fmla="*/ 1344 h 1402"/>
                              <a:gd name="T228" fmla="+- 0 6980 6672"/>
                              <a:gd name="T229" fmla="*/ T228 w 1058"/>
                              <a:gd name="T230" fmla="+- 0 1475 525"/>
                              <a:gd name="T231" fmla="*/ 1475 h 1402"/>
                              <a:gd name="T232" fmla="+- 0 7200 6672"/>
                              <a:gd name="T233" fmla="*/ T232 w 1058"/>
                              <a:gd name="T234" fmla="+- 0 1523 525"/>
                              <a:gd name="T235" fmla="*/ 1523 h 1402"/>
                              <a:gd name="T236" fmla="+- 0 7421 6672"/>
                              <a:gd name="T237" fmla="*/ T236 w 1058"/>
                              <a:gd name="T238" fmla="+- 0 1475 525"/>
                              <a:gd name="T239" fmla="*/ 1475 h 1402"/>
                              <a:gd name="T240" fmla="+- 0 7547 6672"/>
                              <a:gd name="T241" fmla="*/ T240 w 1058"/>
                              <a:gd name="T242" fmla="+- 0 1393 525"/>
                              <a:gd name="T243" fmla="*/ 1393 h 1402"/>
                              <a:gd name="T244" fmla="+- 0 7679 6672"/>
                              <a:gd name="T245" fmla="*/ T244 w 1058"/>
                              <a:gd name="T246" fmla="+- 0 1221 525"/>
                              <a:gd name="T247" fmla="*/ 1221 h 1402"/>
                              <a:gd name="T248" fmla="+- 0 7729 6672"/>
                              <a:gd name="T249" fmla="*/ T248 w 1058"/>
                              <a:gd name="T250" fmla="+- 0 996 525"/>
                              <a:gd name="T251" fmla="*/ 996 h 14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1058" h="1402">
                                <a:moveTo>
                                  <a:pt x="394" y="1103"/>
                                </a:moveTo>
                                <a:lnTo>
                                  <a:pt x="259" y="1103"/>
                                </a:lnTo>
                                <a:lnTo>
                                  <a:pt x="259" y="1162"/>
                                </a:lnTo>
                                <a:lnTo>
                                  <a:pt x="292" y="1162"/>
                                </a:lnTo>
                                <a:lnTo>
                                  <a:pt x="292" y="1271"/>
                                </a:lnTo>
                                <a:lnTo>
                                  <a:pt x="203" y="1103"/>
                                </a:lnTo>
                                <a:lnTo>
                                  <a:pt x="101" y="1103"/>
                                </a:lnTo>
                                <a:lnTo>
                                  <a:pt x="101" y="1162"/>
                                </a:lnTo>
                                <a:lnTo>
                                  <a:pt x="134" y="1162"/>
                                </a:lnTo>
                                <a:lnTo>
                                  <a:pt x="134" y="1343"/>
                                </a:lnTo>
                                <a:lnTo>
                                  <a:pt x="101" y="1343"/>
                                </a:lnTo>
                                <a:lnTo>
                                  <a:pt x="101" y="1402"/>
                                </a:lnTo>
                                <a:lnTo>
                                  <a:pt x="236" y="1402"/>
                                </a:lnTo>
                                <a:lnTo>
                                  <a:pt x="236" y="1343"/>
                                </a:lnTo>
                                <a:lnTo>
                                  <a:pt x="203" y="1343"/>
                                </a:lnTo>
                                <a:lnTo>
                                  <a:pt x="203" y="1234"/>
                                </a:lnTo>
                                <a:lnTo>
                                  <a:pt x="292" y="1402"/>
                                </a:lnTo>
                                <a:lnTo>
                                  <a:pt x="361" y="1402"/>
                                </a:lnTo>
                                <a:lnTo>
                                  <a:pt x="361" y="1162"/>
                                </a:lnTo>
                                <a:lnTo>
                                  <a:pt x="394" y="1162"/>
                                </a:lnTo>
                                <a:lnTo>
                                  <a:pt x="394" y="1103"/>
                                </a:lnTo>
                                <a:close/>
                                <a:moveTo>
                                  <a:pt x="676" y="1103"/>
                                </a:moveTo>
                                <a:lnTo>
                                  <a:pt x="415" y="1103"/>
                                </a:lnTo>
                                <a:lnTo>
                                  <a:pt x="415" y="1163"/>
                                </a:lnTo>
                                <a:lnTo>
                                  <a:pt x="415" y="1219"/>
                                </a:lnTo>
                                <a:lnTo>
                                  <a:pt x="474" y="1219"/>
                                </a:lnTo>
                                <a:lnTo>
                                  <a:pt x="474" y="1163"/>
                                </a:lnTo>
                                <a:lnTo>
                                  <a:pt x="506" y="1163"/>
                                </a:lnTo>
                                <a:lnTo>
                                  <a:pt x="506" y="1219"/>
                                </a:lnTo>
                                <a:lnTo>
                                  <a:pt x="506" y="1343"/>
                                </a:lnTo>
                                <a:lnTo>
                                  <a:pt x="463" y="1343"/>
                                </a:lnTo>
                                <a:lnTo>
                                  <a:pt x="463" y="1401"/>
                                </a:lnTo>
                                <a:lnTo>
                                  <a:pt x="628" y="1401"/>
                                </a:lnTo>
                                <a:lnTo>
                                  <a:pt x="628" y="1343"/>
                                </a:lnTo>
                                <a:lnTo>
                                  <a:pt x="585" y="1343"/>
                                </a:lnTo>
                                <a:lnTo>
                                  <a:pt x="585" y="1219"/>
                                </a:lnTo>
                                <a:lnTo>
                                  <a:pt x="585" y="1163"/>
                                </a:lnTo>
                                <a:lnTo>
                                  <a:pt x="616" y="1163"/>
                                </a:lnTo>
                                <a:lnTo>
                                  <a:pt x="616" y="1219"/>
                                </a:lnTo>
                                <a:lnTo>
                                  <a:pt x="676" y="1219"/>
                                </a:lnTo>
                                <a:lnTo>
                                  <a:pt x="676" y="1163"/>
                                </a:lnTo>
                                <a:lnTo>
                                  <a:pt x="676" y="1103"/>
                                </a:lnTo>
                                <a:close/>
                                <a:moveTo>
                                  <a:pt x="956" y="1103"/>
                                </a:moveTo>
                                <a:lnTo>
                                  <a:pt x="696" y="1103"/>
                                </a:lnTo>
                                <a:lnTo>
                                  <a:pt x="696" y="1163"/>
                                </a:lnTo>
                                <a:lnTo>
                                  <a:pt x="696" y="1219"/>
                                </a:lnTo>
                                <a:lnTo>
                                  <a:pt x="755" y="1219"/>
                                </a:lnTo>
                                <a:lnTo>
                                  <a:pt x="755" y="1163"/>
                                </a:lnTo>
                                <a:lnTo>
                                  <a:pt x="787" y="1163"/>
                                </a:lnTo>
                                <a:lnTo>
                                  <a:pt x="787" y="1219"/>
                                </a:lnTo>
                                <a:lnTo>
                                  <a:pt x="787" y="1343"/>
                                </a:lnTo>
                                <a:lnTo>
                                  <a:pt x="744" y="1343"/>
                                </a:lnTo>
                                <a:lnTo>
                                  <a:pt x="744" y="1401"/>
                                </a:lnTo>
                                <a:lnTo>
                                  <a:pt x="909" y="1401"/>
                                </a:lnTo>
                                <a:lnTo>
                                  <a:pt x="909" y="1343"/>
                                </a:lnTo>
                                <a:lnTo>
                                  <a:pt x="865" y="1343"/>
                                </a:lnTo>
                                <a:lnTo>
                                  <a:pt x="865" y="1219"/>
                                </a:lnTo>
                                <a:lnTo>
                                  <a:pt x="865" y="1163"/>
                                </a:lnTo>
                                <a:lnTo>
                                  <a:pt x="897" y="1163"/>
                                </a:lnTo>
                                <a:lnTo>
                                  <a:pt x="897" y="1219"/>
                                </a:lnTo>
                                <a:lnTo>
                                  <a:pt x="956" y="1219"/>
                                </a:lnTo>
                                <a:lnTo>
                                  <a:pt x="956" y="1163"/>
                                </a:lnTo>
                                <a:lnTo>
                                  <a:pt x="956" y="1103"/>
                                </a:lnTo>
                                <a:close/>
                                <a:moveTo>
                                  <a:pt x="1057" y="471"/>
                                </a:moveTo>
                                <a:lnTo>
                                  <a:pt x="1050" y="383"/>
                                </a:lnTo>
                                <a:lnTo>
                                  <a:pt x="1031" y="302"/>
                                </a:lnTo>
                                <a:lnTo>
                                  <a:pt x="1000" y="228"/>
                                </a:lnTo>
                                <a:lnTo>
                                  <a:pt x="960" y="163"/>
                                </a:lnTo>
                                <a:lnTo>
                                  <a:pt x="930" y="129"/>
                                </a:lnTo>
                                <a:lnTo>
                                  <a:pt x="927" y="126"/>
                                </a:lnTo>
                                <a:lnTo>
                                  <a:pt x="927" y="468"/>
                                </a:lnTo>
                                <a:lnTo>
                                  <a:pt x="921" y="541"/>
                                </a:lnTo>
                                <a:lnTo>
                                  <a:pt x="902" y="609"/>
                                </a:lnTo>
                                <a:lnTo>
                                  <a:pt x="872" y="672"/>
                                </a:lnTo>
                                <a:lnTo>
                                  <a:pt x="833" y="727"/>
                                </a:lnTo>
                                <a:lnTo>
                                  <a:pt x="785" y="775"/>
                                </a:lnTo>
                                <a:lnTo>
                                  <a:pt x="729" y="814"/>
                                </a:lnTo>
                                <a:lnTo>
                                  <a:pt x="667" y="844"/>
                                </a:lnTo>
                                <a:lnTo>
                                  <a:pt x="600" y="862"/>
                                </a:lnTo>
                                <a:lnTo>
                                  <a:pt x="528" y="868"/>
                                </a:lnTo>
                                <a:lnTo>
                                  <a:pt x="457" y="862"/>
                                </a:lnTo>
                                <a:lnTo>
                                  <a:pt x="390" y="844"/>
                                </a:lnTo>
                                <a:lnTo>
                                  <a:pt x="328" y="814"/>
                                </a:lnTo>
                                <a:lnTo>
                                  <a:pt x="272" y="775"/>
                                </a:lnTo>
                                <a:lnTo>
                                  <a:pt x="224" y="727"/>
                                </a:lnTo>
                                <a:lnTo>
                                  <a:pt x="185" y="672"/>
                                </a:lnTo>
                                <a:lnTo>
                                  <a:pt x="155" y="609"/>
                                </a:lnTo>
                                <a:lnTo>
                                  <a:pt x="136" y="541"/>
                                </a:lnTo>
                                <a:lnTo>
                                  <a:pt x="130" y="468"/>
                                </a:lnTo>
                                <a:lnTo>
                                  <a:pt x="138" y="385"/>
                                </a:lnTo>
                                <a:lnTo>
                                  <a:pt x="162" y="311"/>
                                </a:lnTo>
                                <a:lnTo>
                                  <a:pt x="197" y="247"/>
                                </a:lnTo>
                                <a:lnTo>
                                  <a:pt x="242" y="196"/>
                                </a:lnTo>
                                <a:lnTo>
                                  <a:pt x="291" y="158"/>
                                </a:lnTo>
                                <a:lnTo>
                                  <a:pt x="343" y="135"/>
                                </a:lnTo>
                                <a:lnTo>
                                  <a:pt x="395" y="129"/>
                                </a:lnTo>
                                <a:lnTo>
                                  <a:pt x="358" y="174"/>
                                </a:lnTo>
                                <a:lnTo>
                                  <a:pt x="330" y="226"/>
                                </a:lnTo>
                                <a:lnTo>
                                  <a:pt x="312" y="283"/>
                                </a:lnTo>
                                <a:lnTo>
                                  <a:pt x="306" y="341"/>
                                </a:lnTo>
                                <a:lnTo>
                                  <a:pt x="318" y="415"/>
                                </a:lnTo>
                                <a:lnTo>
                                  <a:pt x="351" y="478"/>
                                </a:lnTo>
                                <a:lnTo>
                                  <a:pt x="400" y="526"/>
                                </a:lnTo>
                                <a:lnTo>
                                  <a:pt x="461" y="557"/>
                                </a:lnTo>
                                <a:lnTo>
                                  <a:pt x="528" y="567"/>
                                </a:lnTo>
                                <a:lnTo>
                                  <a:pt x="596" y="557"/>
                                </a:lnTo>
                                <a:lnTo>
                                  <a:pt x="657" y="526"/>
                                </a:lnTo>
                                <a:lnTo>
                                  <a:pt x="706" y="478"/>
                                </a:lnTo>
                                <a:lnTo>
                                  <a:pt x="728" y="437"/>
                                </a:lnTo>
                                <a:lnTo>
                                  <a:pt x="739" y="415"/>
                                </a:lnTo>
                                <a:lnTo>
                                  <a:pt x="751" y="341"/>
                                </a:lnTo>
                                <a:lnTo>
                                  <a:pt x="745" y="283"/>
                                </a:lnTo>
                                <a:lnTo>
                                  <a:pt x="727" y="226"/>
                                </a:lnTo>
                                <a:lnTo>
                                  <a:pt x="700" y="174"/>
                                </a:lnTo>
                                <a:lnTo>
                                  <a:pt x="690" y="162"/>
                                </a:lnTo>
                                <a:lnTo>
                                  <a:pt x="662" y="129"/>
                                </a:lnTo>
                                <a:lnTo>
                                  <a:pt x="714" y="135"/>
                                </a:lnTo>
                                <a:lnTo>
                                  <a:pt x="766" y="158"/>
                                </a:lnTo>
                                <a:lnTo>
                                  <a:pt x="816" y="196"/>
                                </a:lnTo>
                                <a:lnTo>
                                  <a:pt x="860" y="247"/>
                                </a:lnTo>
                                <a:lnTo>
                                  <a:pt x="895" y="311"/>
                                </a:lnTo>
                                <a:lnTo>
                                  <a:pt x="919" y="385"/>
                                </a:lnTo>
                                <a:lnTo>
                                  <a:pt x="927" y="468"/>
                                </a:lnTo>
                                <a:lnTo>
                                  <a:pt x="927" y="126"/>
                                </a:lnTo>
                                <a:lnTo>
                                  <a:pt x="910" y="107"/>
                                </a:lnTo>
                                <a:lnTo>
                                  <a:pt x="854" y="62"/>
                                </a:lnTo>
                                <a:lnTo>
                                  <a:pt x="792" y="28"/>
                                </a:lnTo>
                                <a:lnTo>
                                  <a:pt x="778" y="24"/>
                                </a:lnTo>
                                <a:lnTo>
                                  <a:pt x="726" y="7"/>
                                </a:lnTo>
                                <a:lnTo>
                                  <a:pt x="657" y="0"/>
                                </a:lnTo>
                                <a:lnTo>
                                  <a:pt x="623" y="2"/>
                                </a:lnTo>
                                <a:lnTo>
                                  <a:pt x="623" y="334"/>
                                </a:lnTo>
                                <a:lnTo>
                                  <a:pt x="616" y="375"/>
                                </a:lnTo>
                                <a:lnTo>
                                  <a:pt x="597" y="407"/>
                                </a:lnTo>
                                <a:lnTo>
                                  <a:pt x="567" y="429"/>
                                </a:lnTo>
                                <a:lnTo>
                                  <a:pt x="528" y="437"/>
                                </a:lnTo>
                                <a:lnTo>
                                  <a:pt x="490" y="429"/>
                                </a:lnTo>
                                <a:lnTo>
                                  <a:pt x="460" y="407"/>
                                </a:lnTo>
                                <a:lnTo>
                                  <a:pt x="441" y="375"/>
                                </a:lnTo>
                                <a:lnTo>
                                  <a:pt x="434" y="334"/>
                                </a:lnTo>
                                <a:lnTo>
                                  <a:pt x="443" y="278"/>
                                </a:lnTo>
                                <a:lnTo>
                                  <a:pt x="466" y="228"/>
                                </a:lnTo>
                                <a:lnTo>
                                  <a:pt x="497" y="188"/>
                                </a:lnTo>
                                <a:lnTo>
                                  <a:pt x="528" y="162"/>
                                </a:lnTo>
                                <a:lnTo>
                                  <a:pt x="560" y="188"/>
                                </a:lnTo>
                                <a:lnTo>
                                  <a:pt x="591" y="228"/>
                                </a:lnTo>
                                <a:lnTo>
                                  <a:pt x="614" y="278"/>
                                </a:lnTo>
                                <a:lnTo>
                                  <a:pt x="623" y="334"/>
                                </a:lnTo>
                                <a:lnTo>
                                  <a:pt x="623" y="2"/>
                                </a:lnTo>
                                <a:lnTo>
                                  <a:pt x="621" y="2"/>
                                </a:lnTo>
                                <a:lnTo>
                                  <a:pt x="587" y="7"/>
                                </a:lnTo>
                                <a:lnTo>
                                  <a:pt x="556" y="15"/>
                                </a:lnTo>
                                <a:lnTo>
                                  <a:pt x="528" y="24"/>
                                </a:lnTo>
                                <a:lnTo>
                                  <a:pt x="501" y="15"/>
                                </a:lnTo>
                                <a:lnTo>
                                  <a:pt x="470" y="7"/>
                                </a:lnTo>
                                <a:lnTo>
                                  <a:pt x="436" y="2"/>
                                </a:lnTo>
                                <a:lnTo>
                                  <a:pt x="400" y="0"/>
                                </a:lnTo>
                                <a:lnTo>
                                  <a:pt x="331" y="7"/>
                                </a:lnTo>
                                <a:lnTo>
                                  <a:pt x="265" y="28"/>
                                </a:lnTo>
                                <a:lnTo>
                                  <a:pt x="203" y="62"/>
                                </a:lnTo>
                                <a:lnTo>
                                  <a:pt x="147" y="107"/>
                                </a:lnTo>
                                <a:lnTo>
                                  <a:pt x="98" y="163"/>
                                </a:lnTo>
                                <a:lnTo>
                                  <a:pt x="57" y="228"/>
                                </a:lnTo>
                                <a:lnTo>
                                  <a:pt x="26" y="302"/>
                                </a:lnTo>
                                <a:lnTo>
                                  <a:pt x="7" y="383"/>
                                </a:lnTo>
                                <a:lnTo>
                                  <a:pt x="0" y="471"/>
                                </a:lnTo>
                                <a:lnTo>
                                  <a:pt x="6" y="550"/>
                                </a:lnTo>
                                <a:lnTo>
                                  <a:pt x="23" y="625"/>
                                </a:lnTo>
                                <a:lnTo>
                                  <a:pt x="50" y="696"/>
                                </a:lnTo>
                                <a:lnTo>
                                  <a:pt x="87" y="760"/>
                                </a:lnTo>
                                <a:lnTo>
                                  <a:pt x="132" y="819"/>
                                </a:lnTo>
                                <a:lnTo>
                                  <a:pt x="184" y="871"/>
                                </a:lnTo>
                                <a:lnTo>
                                  <a:pt x="244" y="914"/>
                                </a:lnTo>
                                <a:lnTo>
                                  <a:pt x="308" y="950"/>
                                </a:lnTo>
                                <a:lnTo>
                                  <a:pt x="378" y="976"/>
                                </a:lnTo>
                                <a:lnTo>
                                  <a:pt x="452" y="992"/>
                                </a:lnTo>
                                <a:lnTo>
                                  <a:pt x="528" y="998"/>
                                </a:lnTo>
                                <a:lnTo>
                                  <a:pt x="605" y="992"/>
                                </a:lnTo>
                                <a:lnTo>
                                  <a:pt x="679" y="976"/>
                                </a:lnTo>
                                <a:lnTo>
                                  <a:pt x="749" y="950"/>
                                </a:lnTo>
                                <a:lnTo>
                                  <a:pt x="813" y="914"/>
                                </a:lnTo>
                                <a:lnTo>
                                  <a:pt x="873" y="871"/>
                                </a:lnTo>
                                <a:lnTo>
                                  <a:pt x="875" y="868"/>
                                </a:lnTo>
                                <a:lnTo>
                                  <a:pt x="925" y="819"/>
                                </a:lnTo>
                                <a:lnTo>
                                  <a:pt x="970" y="760"/>
                                </a:lnTo>
                                <a:lnTo>
                                  <a:pt x="1007" y="696"/>
                                </a:lnTo>
                                <a:lnTo>
                                  <a:pt x="1034" y="625"/>
                                </a:lnTo>
                                <a:lnTo>
                                  <a:pt x="1051" y="550"/>
                                </a:lnTo>
                                <a:lnTo>
                                  <a:pt x="1057" y="4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FD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2DD159" id="docshapegroup119" o:spid="_x0000_s1026" style="position:absolute;margin-left:0;margin-top:0;width:10in;height:404.9pt;z-index:-16079872;mso-position-horizontal-relative:page;mso-position-vertical-relative:page" coordsize="14400,809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120" o:spid="_x0000_s1027" type="#_x0000_t75" alt="A picture containing blur, table  Description automatically generated" style="position:absolute;top:4;width:14400;height:80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">
                  <v:imagedata r:id="rId57" o:title="A picture containing blur, table  Description automatically generated"/>
                </v:shape>
                <v:shape id="docshape121" o:spid="_x0000_s1028" type="#_x0000_t75" style="position:absolute;width:14088;height:8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">
                  <v:imagedata r:id="rId58" o:title=""/>
                </v:shape>
                <v:shape id="docshape122" o:spid="_x0000_s1029" style="position:absolute;left:6672;top:525;width:1058;height:1402;visibility:visible;mso-wrap-style:square;v-text-anchor:top" coordsize="1058,1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" path="m394,1103r-135,l259,1162r33,l292,1271,203,1103r-102,l101,1162r33,l134,1343r-33,l101,1402r135,l236,1343r-33,l203,1234r89,168l361,1402r,-240l394,1162r,-59xm676,1103r-261,l415,1163r,56l474,1219r,-56l506,1163r,56l506,1343r-43,l463,1401r165,l628,1343r-43,l585,1219r,-56l616,1163r,56l676,1219r,-56l676,1103xm956,1103r-260,l696,1163r,56l755,1219r,-56l787,1163r,56l787,1343r-43,l744,1401r165,l909,1343r-44,l865,1219r,-56l897,1163r,56l956,1219r,-56l956,1103xm1057,471r-7,-88l1031,302r-31,-74l960,163,930,129r-3,-3l927,468r-6,73l902,609r-30,63l833,727r-48,48l729,814r-62,30l600,862r-72,6l457,862,390,844,328,814,272,775,224,727,185,672,155,609,136,541r-6,-73l138,385r24,-74l197,247r45,-51l291,158r52,-23l395,129r-37,45l330,226r-18,57l306,341r12,74l351,478r49,48l461,557r67,10l596,557r61,-31l706,478r22,-41l739,415r12,-74l745,283,727,226,700,174,690,162,662,129r52,6l766,158r50,38l860,247r35,64l919,385r8,83l927,126,910,107,854,62,792,28,778,24,726,7,657,,623,2r,332l616,375r-19,32l567,429r-39,8l490,429,460,407,441,375r-7,-41l443,278r23,-50l497,188r31,-26l560,188r31,40l614,278r9,56l623,2r-2,l587,7r-31,8l528,24,501,15,470,7,436,2,400,,331,7,265,28,203,62r-56,45l98,163,57,228,26,302,7,383,,471r6,79l23,625r27,71l87,760r45,59l184,871r60,43l308,950r70,26l452,992r76,6l605,992r74,-16l749,950r64,-36l873,871r2,-3l925,819r45,-59l1007,696r27,-71l1051,550r6,-79xe" fillcolor="#fdfdfd" stroked="f">
                  <v:path arrowok="t" o:connecttype="custom" o:connectlocs="259,1687;203,1628;134,1687;101,1927;203,1868;361,1927;394,1628;415,1688;474,1688;506,1868;628,1926;585,1744;616,1744;676,1628;696,1688;755,1688;787,1868;909,1926;865,1744;897,1744;956,1628;1031,827;930,654;921,1066;833,1252;667,1369;457,1387;272,1300;155,1134;138,910;242,721;395,654;312,808;351,1003;528,1092;706,1003;751,866;700,699;714,660;860,772;927,993;854,587;726,532;623,859;567,954;460,932;443,803;528,687;614,803;621,527;528,549;436,527;265,553;98,688;7,908;23,1150;132,1344;308,1475;528,1523;749,1475;875,1393;1007,1221;1057,996" o:connectangles="0,0,0,0,0,0,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</w:p>
    <w:p w14:paraId="54A942E2" w14:textId="77777777" w:rsidR="001A4100" w:rsidRDefault="001A4100">
      <w:pPr>
        <w:pStyle w:val="BodyText"/>
        <w:rPr>
          <w:sz w:val="20"/>
        </w:rPr>
      </w:pPr>
    </w:p>
    <w:p w14:paraId="7C77CBB6" w14:textId="77777777" w:rsidR="001A4100" w:rsidRDefault="001A4100">
      <w:pPr>
        <w:pStyle w:val="BodyText"/>
        <w:rPr>
          <w:sz w:val="20"/>
        </w:rPr>
      </w:pPr>
    </w:p>
    <w:p w14:paraId="1ACF0FBD" w14:textId="77777777" w:rsidR="001A4100" w:rsidRDefault="001A4100">
      <w:pPr>
        <w:pStyle w:val="BodyText"/>
        <w:rPr>
          <w:sz w:val="20"/>
        </w:rPr>
      </w:pPr>
    </w:p>
    <w:p w14:paraId="149B7AA3" w14:textId="77777777" w:rsidR="001A4100" w:rsidRDefault="001A4100">
      <w:pPr>
        <w:pStyle w:val="BodyText"/>
        <w:rPr>
          <w:sz w:val="20"/>
        </w:rPr>
      </w:pPr>
    </w:p>
    <w:p w14:paraId="2BBC82CD" w14:textId="77777777" w:rsidR="001A4100" w:rsidRDefault="001A4100">
      <w:pPr>
        <w:pStyle w:val="BodyText"/>
        <w:rPr>
          <w:sz w:val="20"/>
        </w:rPr>
      </w:pPr>
    </w:p>
    <w:p w14:paraId="79F2C62A" w14:textId="77777777" w:rsidR="001A4100" w:rsidRDefault="001A4100">
      <w:pPr>
        <w:pStyle w:val="BodyText"/>
        <w:rPr>
          <w:sz w:val="20"/>
        </w:rPr>
      </w:pPr>
    </w:p>
    <w:p w14:paraId="71A93556" w14:textId="77777777" w:rsidR="001A4100" w:rsidRDefault="001A4100">
      <w:pPr>
        <w:pStyle w:val="BodyText"/>
        <w:rPr>
          <w:sz w:val="20"/>
        </w:rPr>
      </w:pPr>
    </w:p>
    <w:p w14:paraId="03701CA8" w14:textId="77777777" w:rsidR="001A4100" w:rsidRDefault="001A4100">
      <w:pPr>
        <w:pStyle w:val="BodyText"/>
        <w:rPr>
          <w:sz w:val="20"/>
        </w:rPr>
      </w:pPr>
    </w:p>
    <w:p w14:paraId="7F08089B" w14:textId="77777777" w:rsidR="001A4100" w:rsidRDefault="001A4100">
      <w:pPr>
        <w:pStyle w:val="BodyText"/>
        <w:rPr>
          <w:sz w:val="20"/>
        </w:rPr>
      </w:pPr>
    </w:p>
    <w:p w14:paraId="723F2F9F" w14:textId="77777777" w:rsidR="001A4100" w:rsidRDefault="001A4100">
      <w:pPr>
        <w:pStyle w:val="BodyText"/>
        <w:rPr>
          <w:sz w:val="20"/>
        </w:rPr>
      </w:pPr>
    </w:p>
    <w:p w14:paraId="7D12D6C7" w14:textId="77777777" w:rsidR="001A4100" w:rsidRDefault="001A4100">
      <w:pPr>
        <w:pStyle w:val="BodyText"/>
        <w:rPr>
          <w:sz w:val="20"/>
        </w:rPr>
      </w:pPr>
    </w:p>
    <w:p w14:paraId="56C67F69" w14:textId="77777777" w:rsidR="001A4100" w:rsidRDefault="001A4100">
      <w:pPr>
        <w:pStyle w:val="BodyText"/>
        <w:rPr>
          <w:sz w:val="20"/>
        </w:rPr>
      </w:pPr>
    </w:p>
    <w:p w14:paraId="1812C75F" w14:textId="77777777" w:rsidR="001A4100" w:rsidRDefault="001A4100">
      <w:pPr>
        <w:pStyle w:val="BodyText"/>
        <w:spacing w:before="6"/>
        <w:rPr>
          <w:sz w:val="16"/>
        </w:rPr>
      </w:pPr>
    </w:p>
    <w:p w14:paraId="23775464" w14:textId="0FC5A1C1" w:rsidR="001A4100" w:rsidRDefault="00D9353A">
      <w:pPr>
        <w:spacing w:before="89"/>
        <w:ind w:left="3083" w:right="3084"/>
        <w:jc w:val="center"/>
        <w:rPr>
          <w:b/>
          <w:sz w:val="36"/>
        </w:rPr>
      </w:pPr>
      <w:bookmarkStart w:id="15" w:name="Slide_16"/>
      <w:bookmarkEnd w:id="15"/>
      <w:r>
        <w:rPr>
          <w:b/>
          <w:color w:val="FFFFFF"/>
          <w:sz w:val="36"/>
        </w:rPr>
        <w:t>August</w:t>
      </w:r>
      <w:r w:rsidR="002D445E">
        <w:rPr>
          <w:b/>
          <w:color w:val="FFFFFF"/>
          <w:spacing w:val="-4"/>
          <w:sz w:val="36"/>
        </w:rPr>
        <w:t xml:space="preserve"> 2023</w:t>
      </w:r>
    </w:p>
    <w:p w14:paraId="33ED41BE" w14:textId="77777777" w:rsidR="001A4100" w:rsidRDefault="001A4100">
      <w:pPr>
        <w:pStyle w:val="BodyText"/>
        <w:spacing w:before="9"/>
        <w:rPr>
          <w:b/>
          <w:sz w:val="46"/>
        </w:rPr>
      </w:pPr>
    </w:p>
    <w:p w14:paraId="2FFFDF74" w14:textId="77777777" w:rsidR="001A4100" w:rsidRDefault="002D445E">
      <w:pPr>
        <w:ind w:left="3083" w:right="3083"/>
        <w:jc w:val="center"/>
        <w:rPr>
          <w:b/>
          <w:sz w:val="60"/>
        </w:rPr>
      </w:pPr>
      <w:r>
        <w:rPr>
          <w:b/>
          <w:color w:val="FFFFFF"/>
          <w:sz w:val="60"/>
        </w:rPr>
        <w:t>Together</w:t>
      </w:r>
      <w:r>
        <w:rPr>
          <w:b/>
          <w:color w:val="FFFFFF"/>
          <w:spacing w:val="-4"/>
          <w:sz w:val="60"/>
        </w:rPr>
        <w:t xml:space="preserve"> </w:t>
      </w:r>
      <w:r>
        <w:rPr>
          <w:b/>
          <w:color w:val="FFFFFF"/>
          <w:sz w:val="60"/>
        </w:rPr>
        <w:t>we</w:t>
      </w:r>
      <w:r>
        <w:rPr>
          <w:b/>
          <w:color w:val="FFFFFF"/>
          <w:spacing w:val="-26"/>
          <w:sz w:val="60"/>
        </w:rPr>
        <w:t xml:space="preserve"> </w:t>
      </w:r>
      <w:r>
        <w:rPr>
          <w:b/>
          <w:color w:val="FFFFFF"/>
          <w:sz w:val="60"/>
        </w:rPr>
        <w:t>do</w:t>
      </w:r>
      <w:r>
        <w:rPr>
          <w:b/>
          <w:color w:val="FFFFFF"/>
          <w:spacing w:val="-10"/>
          <w:sz w:val="60"/>
        </w:rPr>
        <w:t xml:space="preserve"> </w:t>
      </w:r>
      <w:r>
        <w:rPr>
          <w:b/>
          <w:color w:val="FFFFFF"/>
          <w:sz w:val="60"/>
        </w:rPr>
        <w:t>great</w:t>
      </w:r>
      <w:r>
        <w:rPr>
          <w:b/>
          <w:color w:val="FFFFFF"/>
          <w:spacing w:val="-18"/>
          <w:sz w:val="60"/>
        </w:rPr>
        <w:t xml:space="preserve"> </w:t>
      </w:r>
      <w:r>
        <w:rPr>
          <w:b/>
          <w:color w:val="FFFFFF"/>
          <w:spacing w:val="-2"/>
          <w:sz w:val="60"/>
        </w:rPr>
        <w:t>things</w:t>
      </w:r>
    </w:p>
    <w:sectPr w:rsidR="001A4100">
      <w:headerReference w:type="default" r:id="rId59"/>
      <w:pgSz w:w="14400" w:h="8110" w:orient="landscape"/>
      <w:pgMar w:top="880" w:right="0" w:bottom="280" w:left="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7D08B" w14:textId="77777777" w:rsidR="00440786" w:rsidRDefault="00440786">
      <w:r>
        <w:separator/>
      </w:r>
    </w:p>
  </w:endnote>
  <w:endnote w:type="continuationSeparator" w:id="0">
    <w:p w14:paraId="747ABD92" w14:textId="77777777" w:rsidR="00440786" w:rsidRDefault="00440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A5BA6" w14:textId="77777777" w:rsidR="00FD33E9" w:rsidRDefault="00FD33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07B0E" w14:textId="7698F1EF" w:rsidR="00002544" w:rsidRDefault="0000254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487222272" behindDoc="0" locked="0" layoutInCell="0" allowOverlap="1" wp14:anchorId="64864945" wp14:editId="118654BC">
              <wp:simplePos x="0" y="0"/>
              <wp:positionH relativeFrom="page">
                <wp:posOffset>0</wp:posOffset>
              </wp:positionH>
              <wp:positionV relativeFrom="page">
                <wp:posOffset>4646930</wp:posOffset>
              </wp:positionV>
              <wp:extent cx="9144000" cy="311785"/>
              <wp:effectExtent l="0" t="0" r="0" b="12065"/>
              <wp:wrapNone/>
              <wp:docPr id="126" name="MSIPCM7c044d37a1626ccaf5582977" descr="{&quot;HashCode&quot;:904758361,&quot;Height&quot;:405.0,&quot;Width&quot;:720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ECDB765" w14:textId="581F0145" w:rsidR="00002544" w:rsidRPr="00002544" w:rsidRDefault="00002544" w:rsidP="00002544">
                          <w:pPr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002544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4864945" id="_x0000_t202" coordsize="21600,21600" o:spt="202" path="m,l,21600r21600,l21600,xe">
              <v:stroke joinstyle="miter"/>
              <v:path gradientshapeok="t" o:connecttype="rect"/>
            </v:shapetype>
            <v:shape id="MSIPCM7c044d37a1626ccaf5582977" o:spid="_x0000_s1082" type="#_x0000_t202" alt="{&quot;HashCode&quot;:904758361,&quot;Height&quot;:405.0,&quot;Width&quot;:720.0,&quot;Placement&quot;:&quot;Footer&quot;,&quot;Index&quot;:&quot;Primary&quot;,&quot;Section&quot;:1,&quot;Top&quot;:0.0,&quot;Left&quot;:0.0}" style="position:absolute;margin-left:0;margin-top:365.9pt;width:10in;height:24.55pt;z-index:4872222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" o:allowincell="f" filled="f" stroked="f" strokeweight=".5pt">
              <v:textbox inset=",0,,0">
                <w:txbxContent>
                  <w:p w14:paraId="6ECDB765" w14:textId="581F0145" w:rsidR="00002544" w:rsidRPr="00002544" w:rsidRDefault="00002544" w:rsidP="00002544">
                    <w:pPr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002544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596BE" w14:textId="77777777" w:rsidR="00FD33E9" w:rsidRDefault="00FD33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E9AE9" w14:textId="77777777" w:rsidR="00440786" w:rsidRDefault="00440786">
      <w:r>
        <w:separator/>
      </w:r>
    </w:p>
  </w:footnote>
  <w:footnote w:type="continuationSeparator" w:id="0">
    <w:p w14:paraId="2CF3033A" w14:textId="77777777" w:rsidR="00440786" w:rsidRDefault="004407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63EC9" w14:textId="77777777" w:rsidR="00FD33E9" w:rsidRDefault="00FD33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3631C" w14:textId="77777777" w:rsidR="00FD33E9" w:rsidRDefault="00FD33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3DE7D" w14:textId="77777777" w:rsidR="00FD33E9" w:rsidRDefault="00FD33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7A6FA" w14:textId="77777777" w:rsidR="001A4100" w:rsidRDefault="002D445E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221248" behindDoc="1" locked="0" layoutInCell="1" allowOverlap="1" wp14:anchorId="6DE71823" wp14:editId="5595EDC6">
          <wp:simplePos x="0" y="0"/>
          <wp:positionH relativeFrom="page">
            <wp:posOffset>7938516</wp:posOffset>
          </wp:positionH>
          <wp:positionV relativeFrom="page">
            <wp:posOffset>175042</wp:posOffset>
          </wp:positionV>
          <wp:extent cx="1028700" cy="364598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28700" cy="3645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33315" w14:textId="77777777" w:rsidR="001A4100" w:rsidRDefault="001A4100">
    <w:pPr>
      <w:pStyle w:val="BodyText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90C81" w14:textId="77777777" w:rsidR="001A4100" w:rsidRDefault="001A4100">
    <w:pPr>
      <w:pStyle w:val="BodyText"/>
      <w:spacing w:line="14" w:lineRule="auto"/>
      <w:rPr>
        <w:sz w:val="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7676D" w14:textId="77777777" w:rsidR="001A4100" w:rsidRDefault="001A4100">
    <w:pPr>
      <w:pStyle w:val="BodyText"/>
      <w:spacing w:line="14" w:lineRule="auto"/>
      <w:rPr>
        <w:sz w:val="2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F9BFD" w14:textId="77777777" w:rsidR="001A4100" w:rsidRDefault="001A4100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D0AD4"/>
    <w:multiLevelType w:val="hybridMultilevel"/>
    <w:tmpl w:val="4740E4BE"/>
    <w:lvl w:ilvl="0" w:tplc="E286BFA6">
      <w:numFmt w:val="bullet"/>
      <w:lvlText w:val="•"/>
      <w:lvlJc w:val="left"/>
      <w:pPr>
        <w:ind w:left="597" w:hanging="452"/>
      </w:pPr>
      <w:rPr>
        <w:rFonts w:ascii="Arial" w:eastAsia="Arial" w:hAnsi="Arial" w:cs="Arial" w:hint="default"/>
        <w:b w:val="0"/>
        <w:bCs w:val="0"/>
        <w:i w:val="0"/>
        <w:iCs w:val="0"/>
        <w:color w:val="FFFFFF"/>
        <w:w w:val="100"/>
        <w:sz w:val="24"/>
        <w:szCs w:val="24"/>
        <w:lang w:val="en-US" w:eastAsia="en-US" w:bidi="ar-SA"/>
      </w:rPr>
    </w:lvl>
    <w:lvl w:ilvl="1" w:tplc="F17E3394">
      <w:numFmt w:val="bullet"/>
      <w:lvlText w:val="•"/>
      <w:lvlJc w:val="left"/>
      <w:pPr>
        <w:ind w:left="1200" w:hanging="452"/>
      </w:pPr>
      <w:rPr>
        <w:rFonts w:hint="default"/>
        <w:lang w:val="en-US" w:eastAsia="en-US" w:bidi="ar-SA"/>
      </w:rPr>
    </w:lvl>
    <w:lvl w:ilvl="2" w:tplc="1B18CD9E">
      <w:numFmt w:val="bullet"/>
      <w:lvlText w:val="•"/>
      <w:lvlJc w:val="left"/>
      <w:pPr>
        <w:ind w:left="1800" w:hanging="452"/>
      </w:pPr>
      <w:rPr>
        <w:rFonts w:hint="default"/>
        <w:lang w:val="en-US" w:eastAsia="en-US" w:bidi="ar-SA"/>
      </w:rPr>
    </w:lvl>
    <w:lvl w:ilvl="3" w:tplc="A6CC5D56">
      <w:numFmt w:val="bullet"/>
      <w:lvlText w:val="•"/>
      <w:lvlJc w:val="left"/>
      <w:pPr>
        <w:ind w:left="2400" w:hanging="452"/>
      </w:pPr>
      <w:rPr>
        <w:rFonts w:hint="default"/>
        <w:lang w:val="en-US" w:eastAsia="en-US" w:bidi="ar-SA"/>
      </w:rPr>
    </w:lvl>
    <w:lvl w:ilvl="4" w:tplc="0C56A1FA">
      <w:numFmt w:val="bullet"/>
      <w:lvlText w:val="•"/>
      <w:lvlJc w:val="left"/>
      <w:pPr>
        <w:ind w:left="3000" w:hanging="452"/>
      </w:pPr>
      <w:rPr>
        <w:rFonts w:hint="default"/>
        <w:lang w:val="en-US" w:eastAsia="en-US" w:bidi="ar-SA"/>
      </w:rPr>
    </w:lvl>
    <w:lvl w:ilvl="5" w:tplc="6DBC2984">
      <w:numFmt w:val="bullet"/>
      <w:lvlText w:val="•"/>
      <w:lvlJc w:val="left"/>
      <w:pPr>
        <w:ind w:left="3600" w:hanging="452"/>
      </w:pPr>
      <w:rPr>
        <w:rFonts w:hint="default"/>
        <w:lang w:val="en-US" w:eastAsia="en-US" w:bidi="ar-SA"/>
      </w:rPr>
    </w:lvl>
    <w:lvl w:ilvl="6" w:tplc="F15288E6">
      <w:numFmt w:val="bullet"/>
      <w:lvlText w:val="•"/>
      <w:lvlJc w:val="left"/>
      <w:pPr>
        <w:ind w:left="4200" w:hanging="452"/>
      </w:pPr>
      <w:rPr>
        <w:rFonts w:hint="default"/>
        <w:lang w:val="en-US" w:eastAsia="en-US" w:bidi="ar-SA"/>
      </w:rPr>
    </w:lvl>
    <w:lvl w:ilvl="7" w:tplc="6E529DCC">
      <w:numFmt w:val="bullet"/>
      <w:lvlText w:val="•"/>
      <w:lvlJc w:val="left"/>
      <w:pPr>
        <w:ind w:left="4800" w:hanging="452"/>
      </w:pPr>
      <w:rPr>
        <w:rFonts w:hint="default"/>
        <w:lang w:val="en-US" w:eastAsia="en-US" w:bidi="ar-SA"/>
      </w:rPr>
    </w:lvl>
    <w:lvl w:ilvl="8" w:tplc="15D040D8">
      <w:numFmt w:val="bullet"/>
      <w:lvlText w:val="•"/>
      <w:lvlJc w:val="left"/>
      <w:pPr>
        <w:ind w:left="5400" w:hanging="452"/>
      </w:pPr>
      <w:rPr>
        <w:rFonts w:hint="default"/>
        <w:lang w:val="en-US" w:eastAsia="en-US" w:bidi="ar-SA"/>
      </w:rPr>
    </w:lvl>
  </w:abstractNum>
  <w:abstractNum w:abstractNumId="1" w15:restartNumberingAfterBreak="0">
    <w:nsid w:val="0508407A"/>
    <w:multiLevelType w:val="hybridMultilevel"/>
    <w:tmpl w:val="99221C80"/>
    <w:lvl w:ilvl="0" w:tplc="AC0E2D30">
      <w:numFmt w:val="bullet"/>
      <w:lvlText w:val="•"/>
      <w:lvlJc w:val="left"/>
      <w:pPr>
        <w:ind w:left="273" w:hanging="274"/>
      </w:pPr>
      <w:rPr>
        <w:rFonts w:ascii="Arial" w:eastAsia="Arial" w:hAnsi="Arial" w:cs="Arial" w:hint="default"/>
        <w:b w:val="0"/>
        <w:bCs w:val="0"/>
        <w:i w:val="0"/>
        <w:iCs w:val="0"/>
        <w:color w:val="1C1F50"/>
        <w:w w:val="100"/>
        <w:sz w:val="20"/>
        <w:szCs w:val="20"/>
        <w:lang w:val="en-US" w:eastAsia="en-US" w:bidi="ar-SA"/>
      </w:rPr>
    </w:lvl>
    <w:lvl w:ilvl="1" w:tplc="DE200C60">
      <w:numFmt w:val="bullet"/>
      <w:lvlText w:val="•"/>
      <w:lvlJc w:val="left"/>
      <w:pPr>
        <w:ind w:left="382" w:hanging="274"/>
      </w:pPr>
      <w:rPr>
        <w:rFonts w:hint="default"/>
        <w:lang w:val="en-US" w:eastAsia="en-US" w:bidi="ar-SA"/>
      </w:rPr>
    </w:lvl>
    <w:lvl w:ilvl="2" w:tplc="3870AB02">
      <w:numFmt w:val="bullet"/>
      <w:lvlText w:val="•"/>
      <w:lvlJc w:val="left"/>
      <w:pPr>
        <w:ind w:left="485" w:hanging="274"/>
      </w:pPr>
      <w:rPr>
        <w:rFonts w:hint="default"/>
        <w:lang w:val="en-US" w:eastAsia="en-US" w:bidi="ar-SA"/>
      </w:rPr>
    </w:lvl>
    <w:lvl w:ilvl="3" w:tplc="01A0A854">
      <w:numFmt w:val="bullet"/>
      <w:lvlText w:val="•"/>
      <w:lvlJc w:val="left"/>
      <w:pPr>
        <w:ind w:left="587" w:hanging="274"/>
      </w:pPr>
      <w:rPr>
        <w:rFonts w:hint="default"/>
        <w:lang w:val="en-US" w:eastAsia="en-US" w:bidi="ar-SA"/>
      </w:rPr>
    </w:lvl>
    <w:lvl w:ilvl="4" w:tplc="28E43E6A">
      <w:numFmt w:val="bullet"/>
      <w:lvlText w:val="•"/>
      <w:lvlJc w:val="left"/>
      <w:pPr>
        <w:ind w:left="690" w:hanging="274"/>
      </w:pPr>
      <w:rPr>
        <w:rFonts w:hint="default"/>
        <w:lang w:val="en-US" w:eastAsia="en-US" w:bidi="ar-SA"/>
      </w:rPr>
    </w:lvl>
    <w:lvl w:ilvl="5" w:tplc="BF107534">
      <w:numFmt w:val="bullet"/>
      <w:lvlText w:val="•"/>
      <w:lvlJc w:val="left"/>
      <w:pPr>
        <w:ind w:left="792" w:hanging="274"/>
      </w:pPr>
      <w:rPr>
        <w:rFonts w:hint="default"/>
        <w:lang w:val="en-US" w:eastAsia="en-US" w:bidi="ar-SA"/>
      </w:rPr>
    </w:lvl>
    <w:lvl w:ilvl="6" w:tplc="E5209958">
      <w:numFmt w:val="bullet"/>
      <w:lvlText w:val="•"/>
      <w:lvlJc w:val="left"/>
      <w:pPr>
        <w:ind w:left="895" w:hanging="274"/>
      </w:pPr>
      <w:rPr>
        <w:rFonts w:hint="default"/>
        <w:lang w:val="en-US" w:eastAsia="en-US" w:bidi="ar-SA"/>
      </w:rPr>
    </w:lvl>
    <w:lvl w:ilvl="7" w:tplc="49B05FC8">
      <w:numFmt w:val="bullet"/>
      <w:lvlText w:val="•"/>
      <w:lvlJc w:val="left"/>
      <w:pPr>
        <w:ind w:left="998" w:hanging="274"/>
      </w:pPr>
      <w:rPr>
        <w:rFonts w:hint="default"/>
        <w:lang w:val="en-US" w:eastAsia="en-US" w:bidi="ar-SA"/>
      </w:rPr>
    </w:lvl>
    <w:lvl w:ilvl="8" w:tplc="F4EC9370">
      <w:numFmt w:val="bullet"/>
      <w:lvlText w:val="•"/>
      <w:lvlJc w:val="left"/>
      <w:pPr>
        <w:ind w:left="1100" w:hanging="274"/>
      </w:pPr>
      <w:rPr>
        <w:rFonts w:hint="default"/>
        <w:lang w:val="en-US" w:eastAsia="en-US" w:bidi="ar-SA"/>
      </w:rPr>
    </w:lvl>
  </w:abstractNum>
  <w:abstractNum w:abstractNumId="2" w15:restartNumberingAfterBreak="0">
    <w:nsid w:val="0C3C7C2C"/>
    <w:multiLevelType w:val="hybridMultilevel"/>
    <w:tmpl w:val="05CCBB38"/>
    <w:lvl w:ilvl="0" w:tplc="F36AE3A8">
      <w:numFmt w:val="bullet"/>
      <w:lvlText w:val="o"/>
      <w:lvlJc w:val="left"/>
      <w:pPr>
        <w:ind w:left="268" w:hanging="269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1C1F50"/>
        <w:w w:val="100"/>
        <w:position w:val="1"/>
        <w:sz w:val="20"/>
        <w:szCs w:val="20"/>
        <w:lang w:val="en-US" w:eastAsia="en-US" w:bidi="ar-SA"/>
      </w:rPr>
    </w:lvl>
    <w:lvl w:ilvl="1" w:tplc="5D10B32E">
      <w:numFmt w:val="bullet"/>
      <w:lvlText w:val="•"/>
      <w:lvlJc w:val="left"/>
      <w:pPr>
        <w:ind w:left="776" w:hanging="269"/>
      </w:pPr>
      <w:rPr>
        <w:rFonts w:hint="default"/>
        <w:lang w:val="en-US" w:eastAsia="en-US" w:bidi="ar-SA"/>
      </w:rPr>
    </w:lvl>
    <w:lvl w:ilvl="2" w:tplc="66A067F0">
      <w:numFmt w:val="bullet"/>
      <w:lvlText w:val="•"/>
      <w:lvlJc w:val="left"/>
      <w:pPr>
        <w:ind w:left="1292" w:hanging="269"/>
      </w:pPr>
      <w:rPr>
        <w:rFonts w:hint="default"/>
        <w:lang w:val="en-US" w:eastAsia="en-US" w:bidi="ar-SA"/>
      </w:rPr>
    </w:lvl>
    <w:lvl w:ilvl="3" w:tplc="F6DABD9C">
      <w:numFmt w:val="bullet"/>
      <w:lvlText w:val="•"/>
      <w:lvlJc w:val="left"/>
      <w:pPr>
        <w:ind w:left="1808" w:hanging="269"/>
      </w:pPr>
      <w:rPr>
        <w:rFonts w:hint="default"/>
        <w:lang w:val="en-US" w:eastAsia="en-US" w:bidi="ar-SA"/>
      </w:rPr>
    </w:lvl>
    <w:lvl w:ilvl="4" w:tplc="9BC2C990">
      <w:numFmt w:val="bullet"/>
      <w:lvlText w:val="•"/>
      <w:lvlJc w:val="left"/>
      <w:pPr>
        <w:ind w:left="2324" w:hanging="269"/>
      </w:pPr>
      <w:rPr>
        <w:rFonts w:hint="default"/>
        <w:lang w:val="en-US" w:eastAsia="en-US" w:bidi="ar-SA"/>
      </w:rPr>
    </w:lvl>
    <w:lvl w:ilvl="5" w:tplc="254C4ED2">
      <w:numFmt w:val="bullet"/>
      <w:lvlText w:val="•"/>
      <w:lvlJc w:val="left"/>
      <w:pPr>
        <w:ind w:left="2840" w:hanging="269"/>
      </w:pPr>
      <w:rPr>
        <w:rFonts w:hint="default"/>
        <w:lang w:val="en-US" w:eastAsia="en-US" w:bidi="ar-SA"/>
      </w:rPr>
    </w:lvl>
    <w:lvl w:ilvl="6" w:tplc="2800E15A">
      <w:numFmt w:val="bullet"/>
      <w:lvlText w:val="•"/>
      <w:lvlJc w:val="left"/>
      <w:pPr>
        <w:ind w:left="3356" w:hanging="269"/>
      </w:pPr>
      <w:rPr>
        <w:rFonts w:hint="default"/>
        <w:lang w:val="en-US" w:eastAsia="en-US" w:bidi="ar-SA"/>
      </w:rPr>
    </w:lvl>
    <w:lvl w:ilvl="7" w:tplc="F4C0173A">
      <w:numFmt w:val="bullet"/>
      <w:lvlText w:val="•"/>
      <w:lvlJc w:val="left"/>
      <w:pPr>
        <w:ind w:left="3872" w:hanging="269"/>
      </w:pPr>
      <w:rPr>
        <w:rFonts w:hint="default"/>
        <w:lang w:val="en-US" w:eastAsia="en-US" w:bidi="ar-SA"/>
      </w:rPr>
    </w:lvl>
    <w:lvl w:ilvl="8" w:tplc="770EFA92">
      <w:numFmt w:val="bullet"/>
      <w:lvlText w:val="•"/>
      <w:lvlJc w:val="left"/>
      <w:pPr>
        <w:ind w:left="4388" w:hanging="269"/>
      </w:pPr>
      <w:rPr>
        <w:rFonts w:hint="default"/>
        <w:lang w:val="en-US" w:eastAsia="en-US" w:bidi="ar-SA"/>
      </w:rPr>
    </w:lvl>
  </w:abstractNum>
  <w:abstractNum w:abstractNumId="3" w15:restartNumberingAfterBreak="0">
    <w:nsid w:val="122309EB"/>
    <w:multiLevelType w:val="hybridMultilevel"/>
    <w:tmpl w:val="4644EB06"/>
    <w:lvl w:ilvl="0" w:tplc="D7A45BEE">
      <w:numFmt w:val="bullet"/>
      <w:lvlText w:val="•"/>
      <w:lvlJc w:val="left"/>
      <w:pPr>
        <w:ind w:left="612" w:hanging="360"/>
      </w:pPr>
      <w:rPr>
        <w:rFonts w:ascii="Arial" w:eastAsia="Arial" w:hAnsi="Arial" w:cs="Arial" w:hint="default"/>
        <w:b w:val="0"/>
        <w:bCs w:val="0"/>
        <w:i w:val="0"/>
        <w:iCs w:val="0"/>
        <w:color w:val="1C1F50"/>
        <w:w w:val="100"/>
        <w:sz w:val="36"/>
        <w:szCs w:val="36"/>
        <w:lang w:val="en-US" w:eastAsia="en-US" w:bidi="ar-SA"/>
      </w:rPr>
    </w:lvl>
    <w:lvl w:ilvl="1" w:tplc="1CB81BAC">
      <w:numFmt w:val="bullet"/>
      <w:lvlText w:val="•"/>
      <w:lvlJc w:val="left"/>
      <w:pPr>
        <w:ind w:left="1998" w:hanging="360"/>
      </w:pPr>
      <w:rPr>
        <w:rFonts w:hint="default"/>
        <w:lang w:val="en-US" w:eastAsia="en-US" w:bidi="ar-SA"/>
      </w:rPr>
    </w:lvl>
    <w:lvl w:ilvl="2" w:tplc="F112F320">
      <w:numFmt w:val="bullet"/>
      <w:lvlText w:val="•"/>
      <w:lvlJc w:val="left"/>
      <w:pPr>
        <w:ind w:left="3376" w:hanging="360"/>
      </w:pPr>
      <w:rPr>
        <w:rFonts w:hint="default"/>
        <w:lang w:val="en-US" w:eastAsia="en-US" w:bidi="ar-SA"/>
      </w:rPr>
    </w:lvl>
    <w:lvl w:ilvl="3" w:tplc="A5E49B36">
      <w:numFmt w:val="bullet"/>
      <w:lvlText w:val="•"/>
      <w:lvlJc w:val="left"/>
      <w:pPr>
        <w:ind w:left="4754" w:hanging="360"/>
      </w:pPr>
      <w:rPr>
        <w:rFonts w:hint="default"/>
        <w:lang w:val="en-US" w:eastAsia="en-US" w:bidi="ar-SA"/>
      </w:rPr>
    </w:lvl>
    <w:lvl w:ilvl="4" w:tplc="E72AC0E6">
      <w:numFmt w:val="bullet"/>
      <w:lvlText w:val="•"/>
      <w:lvlJc w:val="left"/>
      <w:pPr>
        <w:ind w:left="6132" w:hanging="360"/>
      </w:pPr>
      <w:rPr>
        <w:rFonts w:hint="default"/>
        <w:lang w:val="en-US" w:eastAsia="en-US" w:bidi="ar-SA"/>
      </w:rPr>
    </w:lvl>
    <w:lvl w:ilvl="5" w:tplc="D36EABC8">
      <w:numFmt w:val="bullet"/>
      <w:lvlText w:val="•"/>
      <w:lvlJc w:val="left"/>
      <w:pPr>
        <w:ind w:left="7510" w:hanging="360"/>
      </w:pPr>
      <w:rPr>
        <w:rFonts w:hint="default"/>
        <w:lang w:val="en-US" w:eastAsia="en-US" w:bidi="ar-SA"/>
      </w:rPr>
    </w:lvl>
    <w:lvl w:ilvl="6" w:tplc="BDD64764">
      <w:numFmt w:val="bullet"/>
      <w:lvlText w:val="•"/>
      <w:lvlJc w:val="left"/>
      <w:pPr>
        <w:ind w:left="8888" w:hanging="360"/>
      </w:pPr>
      <w:rPr>
        <w:rFonts w:hint="default"/>
        <w:lang w:val="en-US" w:eastAsia="en-US" w:bidi="ar-SA"/>
      </w:rPr>
    </w:lvl>
    <w:lvl w:ilvl="7" w:tplc="26A28352">
      <w:numFmt w:val="bullet"/>
      <w:lvlText w:val="•"/>
      <w:lvlJc w:val="left"/>
      <w:pPr>
        <w:ind w:left="10266" w:hanging="360"/>
      </w:pPr>
      <w:rPr>
        <w:rFonts w:hint="default"/>
        <w:lang w:val="en-US" w:eastAsia="en-US" w:bidi="ar-SA"/>
      </w:rPr>
    </w:lvl>
    <w:lvl w:ilvl="8" w:tplc="729AF6AC">
      <w:numFmt w:val="bullet"/>
      <w:lvlText w:val="•"/>
      <w:lvlJc w:val="left"/>
      <w:pPr>
        <w:ind w:left="1164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C325959"/>
    <w:multiLevelType w:val="hybridMultilevel"/>
    <w:tmpl w:val="041041BA"/>
    <w:lvl w:ilvl="0" w:tplc="E5F8186C">
      <w:numFmt w:val="bullet"/>
      <w:lvlText w:val="•"/>
      <w:lvlJc w:val="left"/>
      <w:pPr>
        <w:ind w:left="144" w:hanging="270"/>
      </w:pPr>
      <w:rPr>
        <w:rFonts w:ascii="Arial" w:eastAsia="Arial" w:hAnsi="Arial" w:cs="Arial" w:hint="default"/>
        <w:b w:val="0"/>
        <w:bCs w:val="0"/>
        <w:i w:val="0"/>
        <w:iCs w:val="0"/>
        <w:color w:val="1C1F50"/>
        <w:w w:val="100"/>
        <w:sz w:val="22"/>
        <w:szCs w:val="22"/>
        <w:lang w:val="en-US" w:eastAsia="en-US" w:bidi="ar-SA"/>
      </w:rPr>
    </w:lvl>
    <w:lvl w:ilvl="1" w:tplc="4F3C291A">
      <w:numFmt w:val="bullet"/>
      <w:lvlText w:val="•"/>
      <w:lvlJc w:val="left"/>
      <w:pPr>
        <w:ind w:left="556" w:hanging="269"/>
      </w:pPr>
      <w:rPr>
        <w:rFonts w:ascii="Arial" w:eastAsia="Arial" w:hAnsi="Arial" w:cs="Arial" w:hint="default"/>
        <w:b w:val="0"/>
        <w:bCs w:val="0"/>
        <w:i w:val="0"/>
        <w:iCs w:val="0"/>
        <w:color w:val="1C1F50"/>
        <w:w w:val="100"/>
        <w:sz w:val="22"/>
        <w:szCs w:val="22"/>
        <w:lang w:val="en-US" w:eastAsia="en-US" w:bidi="ar-SA"/>
      </w:rPr>
    </w:lvl>
    <w:lvl w:ilvl="2" w:tplc="359861A0">
      <w:numFmt w:val="bullet"/>
      <w:lvlText w:val="•"/>
      <w:lvlJc w:val="left"/>
      <w:pPr>
        <w:ind w:left="-50" w:hanging="269"/>
      </w:pPr>
      <w:rPr>
        <w:rFonts w:hint="default"/>
        <w:lang w:val="en-US" w:eastAsia="en-US" w:bidi="ar-SA"/>
      </w:rPr>
    </w:lvl>
    <w:lvl w:ilvl="3" w:tplc="98380BD2">
      <w:numFmt w:val="bullet"/>
      <w:lvlText w:val="•"/>
      <w:lvlJc w:val="left"/>
      <w:pPr>
        <w:ind w:left="-659" w:hanging="269"/>
      </w:pPr>
      <w:rPr>
        <w:rFonts w:hint="default"/>
        <w:lang w:val="en-US" w:eastAsia="en-US" w:bidi="ar-SA"/>
      </w:rPr>
    </w:lvl>
    <w:lvl w:ilvl="4" w:tplc="BA6C5614">
      <w:numFmt w:val="bullet"/>
      <w:lvlText w:val="•"/>
      <w:lvlJc w:val="left"/>
      <w:pPr>
        <w:ind w:left="-1268" w:hanging="269"/>
      </w:pPr>
      <w:rPr>
        <w:rFonts w:hint="default"/>
        <w:lang w:val="en-US" w:eastAsia="en-US" w:bidi="ar-SA"/>
      </w:rPr>
    </w:lvl>
    <w:lvl w:ilvl="5" w:tplc="D4E4E368">
      <w:numFmt w:val="bullet"/>
      <w:lvlText w:val="•"/>
      <w:lvlJc w:val="left"/>
      <w:pPr>
        <w:ind w:left="-1877" w:hanging="269"/>
      </w:pPr>
      <w:rPr>
        <w:rFonts w:hint="default"/>
        <w:lang w:val="en-US" w:eastAsia="en-US" w:bidi="ar-SA"/>
      </w:rPr>
    </w:lvl>
    <w:lvl w:ilvl="6" w:tplc="C2D8929A">
      <w:numFmt w:val="bullet"/>
      <w:lvlText w:val="•"/>
      <w:lvlJc w:val="left"/>
      <w:pPr>
        <w:ind w:left="-2486" w:hanging="269"/>
      </w:pPr>
      <w:rPr>
        <w:rFonts w:hint="default"/>
        <w:lang w:val="en-US" w:eastAsia="en-US" w:bidi="ar-SA"/>
      </w:rPr>
    </w:lvl>
    <w:lvl w:ilvl="7" w:tplc="92A06AE2">
      <w:numFmt w:val="bullet"/>
      <w:lvlText w:val="•"/>
      <w:lvlJc w:val="left"/>
      <w:pPr>
        <w:ind w:left="-3096" w:hanging="269"/>
      </w:pPr>
      <w:rPr>
        <w:rFonts w:hint="default"/>
        <w:lang w:val="en-US" w:eastAsia="en-US" w:bidi="ar-SA"/>
      </w:rPr>
    </w:lvl>
    <w:lvl w:ilvl="8" w:tplc="C9A8D7DC">
      <w:numFmt w:val="bullet"/>
      <w:lvlText w:val="•"/>
      <w:lvlJc w:val="left"/>
      <w:pPr>
        <w:ind w:left="-3705" w:hanging="269"/>
      </w:pPr>
      <w:rPr>
        <w:rFonts w:hint="default"/>
        <w:lang w:val="en-US" w:eastAsia="en-US" w:bidi="ar-SA"/>
      </w:rPr>
    </w:lvl>
  </w:abstractNum>
  <w:abstractNum w:abstractNumId="5" w15:restartNumberingAfterBreak="0">
    <w:nsid w:val="2D9D27BE"/>
    <w:multiLevelType w:val="hybridMultilevel"/>
    <w:tmpl w:val="D0BAECC2"/>
    <w:lvl w:ilvl="0" w:tplc="80B66E72">
      <w:start w:val="1"/>
      <w:numFmt w:val="decimal"/>
      <w:lvlText w:val="%1."/>
      <w:lvlJc w:val="left"/>
      <w:pPr>
        <w:ind w:left="1139" w:hanging="533"/>
      </w:pPr>
      <w:rPr>
        <w:rFonts w:hint="default"/>
        <w:spacing w:val="0"/>
        <w:w w:val="99"/>
        <w:lang w:val="en-US" w:eastAsia="en-US" w:bidi="ar-SA"/>
      </w:rPr>
    </w:lvl>
    <w:lvl w:ilvl="1" w:tplc="81204A76">
      <w:numFmt w:val="bullet"/>
      <w:lvlText w:val="•"/>
      <w:lvlJc w:val="left"/>
      <w:pPr>
        <w:ind w:left="2466" w:hanging="533"/>
      </w:pPr>
      <w:rPr>
        <w:rFonts w:hint="default"/>
        <w:lang w:val="en-US" w:eastAsia="en-US" w:bidi="ar-SA"/>
      </w:rPr>
    </w:lvl>
    <w:lvl w:ilvl="2" w:tplc="014E6F8E">
      <w:numFmt w:val="bullet"/>
      <w:lvlText w:val="•"/>
      <w:lvlJc w:val="left"/>
      <w:pPr>
        <w:ind w:left="3792" w:hanging="533"/>
      </w:pPr>
      <w:rPr>
        <w:rFonts w:hint="default"/>
        <w:lang w:val="en-US" w:eastAsia="en-US" w:bidi="ar-SA"/>
      </w:rPr>
    </w:lvl>
    <w:lvl w:ilvl="3" w:tplc="1C8213EC">
      <w:numFmt w:val="bullet"/>
      <w:lvlText w:val="•"/>
      <w:lvlJc w:val="left"/>
      <w:pPr>
        <w:ind w:left="5118" w:hanging="533"/>
      </w:pPr>
      <w:rPr>
        <w:rFonts w:hint="default"/>
        <w:lang w:val="en-US" w:eastAsia="en-US" w:bidi="ar-SA"/>
      </w:rPr>
    </w:lvl>
    <w:lvl w:ilvl="4" w:tplc="B5E6C72C">
      <w:numFmt w:val="bullet"/>
      <w:lvlText w:val="•"/>
      <w:lvlJc w:val="left"/>
      <w:pPr>
        <w:ind w:left="6444" w:hanging="533"/>
      </w:pPr>
      <w:rPr>
        <w:rFonts w:hint="default"/>
        <w:lang w:val="en-US" w:eastAsia="en-US" w:bidi="ar-SA"/>
      </w:rPr>
    </w:lvl>
    <w:lvl w:ilvl="5" w:tplc="806C1626">
      <w:numFmt w:val="bullet"/>
      <w:lvlText w:val="•"/>
      <w:lvlJc w:val="left"/>
      <w:pPr>
        <w:ind w:left="7770" w:hanging="533"/>
      </w:pPr>
      <w:rPr>
        <w:rFonts w:hint="default"/>
        <w:lang w:val="en-US" w:eastAsia="en-US" w:bidi="ar-SA"/>
      </w:rPr>
    </w:lvl>
    <w:lvl w:ilvl="6" w:tplc="21565A04">
      <w:numFmt w:val="bullet"/>
      <w:lvlText w:val="•"/>
      <w:lvlJc w:val="left"/>
      <w:pPr>
        <w:ind w:left="9096" w:hanging="533"/>
      </w:pPr>
      <w:rPr>
        <w:rFonts w:hint="default"/>
        <w:lang w:val="en-US" w:eastAsia="en-US" w:bidi="ar-SA"/>
      </w:rPr>
    </w:lvl>
    <w:lvl w:ilvl="7" w:tplc="DD28E5A2">
      <w:numFmt w:val="bullet"/>
      <w:lvlText w:val="•"/>
      <w:lvlJc w:val="left"/>
      <w:pPr>
        <w:ind w:left="10422" w:hanging="533"/>
      </w:pPr>
      <w:rPr>
        <w:rFonts w:hint="default"/>
        <w:lang w:val="en-US" w:eastAsia="en-US" w:bidi="ar-SA"/>
      </w:rPr>
    </w:lvl>
    <w:lvl w:ilvl="8" w:tplc="1F5A2E66">
      <w:numFmt w:val="bullet"/>
      <w:lvlText w:val="•"/>
      <w:lvlJc w:val="left"/>
      <w:pPr>
        <w:ind w:left="11748" w:hanging="533"/>
      </w:pPr>
      <w:rPr>
        <w:rFonts w:hint="default"/>
        <w:lang w:val="en-US" w:eastAsia="en-US" w:bidi="ar-SA"/>
      </w:rPr>
    </w:lvl>
  </w:abstractNum>
  <w:abstractNum w:abstractNumId="6" w15:restartNumberingAfterBreak="0">
    <w:nsid w:val="2DD45FBC"/>
    <w:multiLevelType w:val="hybridMultilevel"/>
    <w:tmpl w:val="0AF24822"/>
    <w:lvl w:ilvl="0" w:tplc="B6242B12">
      <w:numFmt w:val="bullet"/>
      <w:lvlText w:val="•"/>
      <w:lvlJc w:val="left"/>
      <w:pPr>
        <w:ind w:left="413" w:hanging="543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A3685D4A">
      <w:numFmt w:val="bullet"/>
      <w:lvlText w:val="•"/>
      <w:lvlJc w:val="left"/>
      <w:pPr>
        <w:ind w:left="824" w:hanging="543"/>
      </w:pPr>
      <w:rPr>
        <w:rFonts w:hint="default"/>
        <w:lang w:val="en-US" w:eastAsia="en-US" w:bidi="ar-SA"/>
      </w:rPr>
    </w:lvl>
    <w:lvl w:ilvl="2" w:tplc="50CE50CE">
      <w:numFmt w:val="bullet"/>
      <w:lvlText w:val="•"/>
      <w:lvlJc w:val="left"/>
      <w:pPr>
        <w:ind w:left="1228" w:hanging="543"/>
      </w:pPr>
      <w:rPr>
        <w:rFonts w:hint="default"/>
        <w:lang w:val="en-US" w:eastAsia="en-US" w:bidi="ar-SA"/>
      </w:rPr>
    </w:lvl>
    <w:lvl w:ilvl="3" w:tplc="5D1C8862">
      <w:numFmt w:val="bullet"/>
      <w:lvlText w:val="•"/>
      <w:lvlJc w:val="left"/>
      <w:pPr>
        <w:ind w:left="1633" w:hanging="543"/>
      </w:pPr>
      <w:rPr>
        <w:rFonts w:hint="default"/>
        <w:lang w:val="en-US" w:eastAsia="en-US" w:bidi="ar-SA"/>
      </w:rPr>
    </w:lvl>
    <w:lvl w:ilvl="4" w:tplc="7D6AB6AC">
      <w:numFmt w:val="bullet"/>
      <w:lvlText w:val="•"/>
      <w:lvlJc w:val="left"/>
      <w:pPr>
        <w:ind w:left="2037" w:hanging="543"/>
      </w:pPr>
      <w:rPr>
        <w:rFonts w:hint="default"/>
        <w:lang w:val="en-US" w:eastAsia="en-US" w:bidi="ar-SA"/>
      </w:rPr>
    </w:lvl>
    <w:lvl w:ilvl="5" w:tplc="85465172">
      <w:numFmt w:val="bullet"/>
      <w:lvlText w:val="•"/>
      <w:lvlJc w:val="left"/>
      <w:pPr>
        <w:ind w:left="2442" w:hanging="543"/>
      </w:pPr>
      <w:rPr>
        <w:rFonts w:hint="default"/>
        <w:lang w:val="en-US" w:eastAsia="en-US" w:bidi="ar-SA"/>
      </w:rPr>
    </w:lvl>
    <w:lvl w:ilvl="6" w:tplc="0A42FD4A">
      <w:numFmt w:val="bullet"/>
      <w:lvlText w:val="•"/>
      <w:lvlJc w:val="left"/>
      <w:pPr>
        <w:ind w:left="2846" w:hanging="543"/>
      </w:pPr>
      <w:rPr>
        <w:rFonts w:hint="default"/>
        <w:lang w:val="en-US" w:eastAsia="en-US" w:bidi="ar-SA"/>
      </w:rPr>
    </w:lvl>
    <w:lvl w:ilvl="7" w:tplc="90A6AE8C">
      <w:numFmt w:val="bullet"/>
      <w:lvlText w:val="•"/>
      <w:lvlJc w:val="left"/>
      <w:pPr>
        <w:ind w:left="3251" w:hanging="543"/>
      </w:pPr>
      <w:rPr>
        <w:rFonts w:hint="default"/>
        <w:lang w:val="en-US" w:eastAsia="en-US" w:bidi="ar-SA"/>
      </w:rPr>
    </w:lvl>
    <w:lvl w:ilvl="8" w:tplc="9BD61040">
      <w:numFmt w:val="bullet"/>
      <w:lvlText w:val="•"/>
      <w:lvlJc w:val="left"/>
      <w:pPr>
        <w:ind w:left="3655" w:hanging="543"/>
      </w:pPr>
      <w:rPr>
        <w:rFonts w:hint="default"/>
        <w:lang w:val="en-US" w:eastAsia="en-US" w:bidi="ar-SA"/>
      </w:rPr>
    </w:lvl>
  </w:abstractNum>
  <w:abstractNum w:abstractNumId="7" w15:restartNumberingAfterBreak="0">
    <w:nsid w:val="3D801508"/>
    <w:multiLevelType w:val="hybridMultilevel"/>
    <w:tmpl w:val="2DBAC1A6"/>
    <w:lvl w:ilvl="0" w:tplc="0C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8" w15:restartNumberingAfterBreak="0">
    <w:nsid w:val="57C26F1E"/>
    <w:multiLevelType w:val="hybridMultilevel"/>
    <w:tmpl w:val="5510D206"/>
    <w:lvl w:ilvl="0" w:tplc="A9F8195E">
      <w:numFmt w:val="bullet"/>
      <w:lvlText w:val="•"/>
      <w:lvlJc w:val="left"/>
      <w:pPr>
        <w:ind w:left="599" w:hanging="452"/>
      </w:pPr>
      <w:rPr>
        <w:rFonts w:ascii="Arial" w:eastAsia="Arial" w:hAnsi="Arial" w:cs="Arial" w:hint="default"/>
        <w:b w:val="0"/>
        <w:bCs w:val="0"/>
        <w:i w:val="0"/>
        <w:iCs w:val="0"/>
        <w:color w:val="1C1F50"/>
        <w:w w:val="100"/>
        <w:sz w:val="20"/>
        <w:szCs w:val="20"/>
        <w:lang w:val="en-US" w:eastAsia="en-US" w:bidi="ar-SA"/>
      </w:rPr>
    </w:lvl>
    <w:lvl w:ilvl="1" w:tplc="79DEB784">
      <w:numFmt w:val="bullet"/>
      <w:lvlText w:val="•"/>
      <w:lvlJc w:val="left"/>
      <w:pPr>
        <w:ind w:left="1024" w:hanging="452"/>
      </w:pPr>
      <w:rPr>
        <w:rFonts w:hint="default"/>
        <w:lang w:val="en-US" w:eastAsia="en-US" w:bidi="ar-SA"/>
      </w:rPr>
    </w:lvl>
    <w:lvl w:ilvl="2" w:tplc="B3868F80">
      <w:numFmt w:val="bullet"/>
      <w:lvlText w:val="•"/>
      <w:lvlJc w:val="left"/>
      <w:pPr>
        <w:ind w:left="1449" w:hanging="452"/>
      </w:pPr>
      <w:rPr>
        <w:rFonts w:hint="default"/>
        <w:lang w:val="en-US" w:eastAsia="en-US" w:bidi="ar-SA"/>
      </w:rPr>
    </w:lvl>
    <w:lvl w:ilvl="3" w:tplc="A45A821E">
      <w:numFmt w:val="bullet"/>
      <w:lvlText w:val="•"/>
      <w:lvlJc w:val="left"/>
      <w:pPr>
        <w:ind w:left="1874" w:hanging="452"/>
      </w:pPr>
      <w:rPr>
        <w:rFonts w:hint="default"/>
        <w:lang w:val="en-US" w:eastAsia="en-US" w:bidi="ar-SA"/>
      </w:rPr>
    </w:lvl>
    <w:lvl w:ilvl="4" w:tplc="39D4D26A">
      <w:numFmt w:val="bullet"/>
      <w:lvlText w:val="•"/>
      <w:lvlJc w:val="left"/>
      <w:pPr>
        <w:ind w:left="2299" w:hanging="452"/>
      </w:pPr>
      <w:rPr>
        <w:rFonts w:hint="default"/>
        <w:lang w:val="en-US" w:eastAsia="en-US" w:bidi="ar-SA"/>
      </w:rPr>
    </w:lvl>
    <w:lvl w:ilvl="5" w:tplc="A65C84B4">
      <w:numFmt w:val="bullet"/>
      <w:lvlText w:val="•"/>
      <w:lvlJc w:val="left"/>
      <w:pPr>
        <w:ind w:left="2724" w:hanging="452"/>
      </w:pPr>
      <w:rPr>
        <w:rFonts w:hint="default"/>
        <w:lang w:val="en-US" w:eastAsia="en-US" w:bidi="ar-SA"/>
      </w:rPr>
    </w:lvl>
    <w:lvl w:ilvl="6" w:tplc="69B24756">
      <w:numFmt w:val="bullet"/>
      <w:lvlText w:val="•"/>
      <w:lvlJc w:val="left"/>
      <w:pPr>
        <w:ind w:left="3148" w:hanging="452"/>
      </w:pPr>
      <w:rPr>
        <w:rFonts w:hint="default"/>
        <w:lang w:val="en-US" w:eastAsia="en-US" w:bidi="ar-SA"/>
      </w:rPr>
    </w:lvl>
    <w:lvl w:ilvl="7" w:tplc="0BC4BEA8">
      <w:numFmt w:val="bullet"/>
      <w:lvlText w:val="•"/>
      <w:lvlJc w:val="left"/>
      <w:pPr>
        <w:ind w:left="3573" w:hanging="452"/>
      </w:pPr>
      <w:rPr>
        <w:rFonts w:hint="default"/>
        <w:lang w:val="en-US" w:eastAsia="en-US" w:bidi="ar-SA"/>
      </w:rPr>
    </w:lvl>
    <w:lvl w:ilvl="8" w:tplc="C254923C">
      <w:numFmt w:val="bullet"/>
      <w:lvlText w:val="•"/>
      <w:lvlJc w:val="left"/>
      <w:pPr>
        <w:ind w:left="3998" w:hanging="452"/>
      </w:pPr>
      <w:rPr>
        <w:rFonts w:hint="default"/>
        <w:lang w:val="en-US" w:eastAsia="en-US" w:bidi="ar-SA"/>
      </w:rPr>
    </w:lvl>
  </w:abstractNum>
  <w:num w:numId="1" w16cid:durableId="1933002420">
    <w:abstractNumId w:val="0"/>
  </w:num>
  <w:num w:numId="2" w16cid:durableId="172769155">
    <w:abstractNumId w:val="2"/>
  </w:num>
  <w:num w:numId="3" w16cid:durableId="276301127">
    <w:abstractNumId w:val="1"/>
  </w:num>
  <w:num w:numId="4" w16cid:durableId="2071726548">
    <w:abstractNumId w:val="8"/>
  </w:num>
  <w:num w:numId="5" w16cid:durableId="240720373">
    <w:abstractNumId w:val="6"/>
  </w:num>
  <w:num w:numId="6" w16cid:durableId="342511850">
    <w:abstractNumId w:val="4"/>
  </w:num>
  <w:num w:numId="7" w16cid:durableId="1656185567">
    <w:abstractNumId w:val="5"/>
  </w:num>
  <w:num w:numId="8" w16cid:durableId="1362244211">
    <w:abstractNumId w:val="3"/>
  </w:num>
  <w:num w:numId="9" w16cid:durableId="7049827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zEzMLQwMzM1NLdU0lEKTi0uzszPAykwrAUALrANaCwAAAA="/>
  </w:docVars>
  <w:rsids>
    <w:rsidRoot w:val="001A4100"/>
    <w:rsid w:val="00002544"/>
    <w:rsid w:val="00012A4E"/>
    <w:rsid w:val="00067144"/>
    <w:rsid w:val="000864CB"/>
    <w:rsid w:val="000E23EF"/>
    <w:rsid w:val="0017229C"/>
    <w:rsid w:val="001A4100"/>
    <w:rsid w:val="001D2AC4"/>
    <w:rsid w:val="001D6AB0"/>
    <w:rsid w:val="00231748"/>
    <w:rsid w:val="002663A5"/>
    <w:rsid w:val="002A18B0"/>
    <w:rsid w:val="002D445E"/>
    <w:rsid w:val="002E4107"/>
    <w:rsid w:val="00345975"/>
    <w:rsid w:val="00355239"/>
    <w:rsid w:val="00413F6E"/>
    <w:rsid w:val="00426A3A"/>
    <w:rsid w:val="00440786"/>
    <w:rsid w:val="00520D04"/>
    <w:rsid w:val="00723610"/>
    <w:rsid w:val="007411DC"/>
    <w:rsid w:val="007446D5"/>
    <w:rsid w:val="00781A1A"/>
    <w:rsid w:val="00783204"/>
    <w:rsid w:val="00813BA2"/>
    <w:rsid w:val="00831E7C"/>
    <w:rsid w:val="008662FD"/>
    <w:rsid w:val="00985E60"/>
    <w:rsid w:val="00A5405A"/>
    <w:rsid w:val="00A8646A"/>
    <w:rsid w:val="00AB5111"/>
    <w:rsid w:val="00B62BE2"/>
    <w:rsid w:val="00D9353A"/>
    <w:rsid w:val="00E01DFF"/>
    <w:rsid w:val="00E363FF"/>
    <w:rsid w:val="00F530FF"/>
    <w:rsid w:val="00F74142"/>
    <w:rsid w:val="00F8179A"/>
    <w:rsid w:val="00FD3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0833D"/>
  <w15:docId w15:val="{8DA1F46C-83FE-4F50-BFB1-82666FD49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85"/>
      <w:ind w:left="1139" w:hanging="534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9"/>
      <w:ind w:left="612"/>
      <w:outlineLvl w:val="1"/>
    </w:pPr>
    <w:rPr>
      <w:b/>
      <w:bCs/>
      <w:sz w:val="44"/>
      <w:szCs w:val="44"/>
    </w:rPr>
  </w:style>
  <w:style w:type="paragraph" w:styleId="Heading3">
    <w:name w:val="heading 3"/>
    <w:basedOn w:val="Normal"/>
    <w:uiPriority w:val="9"/>
    <w:unhideWhenUsed/>
    <w:qFormat/>
    <w:pPr>
      <w:spacing w:before="89"/>
      <w:ind w:left="146"/>
      <w:outlineLvl w:val="2"/>
    </w:pPr>
    <w:rPr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77"/>
      <w:ind w:left="3083" w:right="2830"/>
      <w:jc w:val="center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spacing w:before="85"/>
      <w:ind w:left="413" w:hanging="534"/>
    </w:pPr>
  </w:style>
  <w:style w:type="paragraph" w:customStyle="1" w:styleId="TableParagraph">
    <w:name w:val="Table Paragraph"/>
    <w:basedOn w:val="Normal"/>
    <w:uiPriority w:val="1"/>
    <w:qFormat/>
    <w:pPr>
      <w:spacing w:before="47"/>
      <w:ind w:left="147"/>
    </w:pPr>
  </w:style>
  <w:style w:type="paragraph" w:styleId="Header">
    <w:name w:val="header"/>
    <w:basedOn w:val="Normal"/>
    <w:link w:val="HeaderChar"/>
    <w:uiPriority w:val="99"/>
    <w:unhideWhenUsed/>
    <w:rsid w:val="001D2A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2AC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D2A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2AC4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www.health.vic.gov.au/cemeteries-and-crematoria/cemetery-sector-newsletters" TargetMode="External"/><Relationship Id="rId26" Type="http://schemas.openxmlformats.org/officeDocument/2006/relationships/hyperlink" Target="https://www.health.vic.gov.au/cemeteries-and-crematoria/policy-templates" TargetMode="External"/><Relationship Id="rId39" Type="http://schemas.openxmlformats.org/officeDocument/2006/relationships/hyperlink" Target="https://www.health.vic.gov.au/cemeteries-and-crematoria/class-b-cemetery-trust-governance" TargetMode="External"/><Relationship Id="rId21" Type="http://schemas.openxmlformats.org/officeDocument/2006/relationships/hyperlink" Target="https://www.health.vic.gov.au/cemeteries-and-crematoria/class-b-cemetery-trust-financial-reporting-and-procedures" TargetMode="External"/><Relationship Id="rId34" Type="http://schemas.openxmlformats.org/officeDocument/2006/relationships/hyperlink" Target="https://www.health.vic.gov.au/cemeteries-and-crematoria/policy-templates" TargetMode="External"/><Relationship Id="rId42" Type="http://schemas.openxmlformats.org/officeDocument/2006/relationships/hyperlink" Target="https://www.health.vic.gov.au/public-health/cemeteries-and-crematoria" TargetMode="External"/><Relationship Id="rId47" Type="http://schemas.openxmlformats.org/officeDocument/2006/relationships/hyperlink" Target="https://www.health.vic.gov.au/cemeteries-and-crematoria/class-b-cemetery-trust-governance" TargetMode="External"/><Relationship Id="rId50" Type="http://schemas.openxmlformats.org/officeDocument/2006/relationships/hyperlink" Target="https://www.health.vic.gov.au/cemeteries-and-crematoria/cemeteries-and-crematoria-complaints" TargetMode="External"/><Relationship Id="rId55" Type="http://schemas.openxmlformats.org/officeDocument/2006/relationships/image" Target="media/image4.jpeg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health.vic.gov.au/publications/sample-risk-register" TargetMode="External"/><Relationship Id="rId20" Type="http://schemas.openxmlformats.org/officeDocument/2006/relationships/hyperlink" Target="https://www.health.vic.gov.au/cemeteries-and-crematoria/class-b-cemetery-trust-financial-reporting-and-procedures" TargetMode="External"/><Relationship Id="rId29" Type="http://schemas.openxmlformats.org/officeDocument/2006/relationships/hyperlink" Target="https://www.health.vic.gov.au/cemeteries-and-crematoria/class-b-cemetery-trust-governance" TargetMode="External"/><Relationship Id="rId41" Type="http://schemas.openxmlformats.org/officeDocument/2006/relationships/hyperlink" Target="https://www.health.vic.gov.au/public-health/cemeteries-and-crematoria" TargetMode="External"/><Relationship Id="rId54" Type="http://schemas.openxmlformats.org/officeDocument/2006/relationships/header" Target="header7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hyperlink" Target="https://www.health.vic.gov.au/cemeteries-and-crematoria/class-b-cemetery-trust-financial-reporting-and-procedures" TargetMode="External"/><Relationship Id="rId32" Type="http://schemas.openxmlformats.org/officeDocument/2006/relationships/hyperlink" Target="https://www.health.vic.gov.au/cemeteries-and-crematoria/cemeteries-and-crematoria-complaints" TargetMode="External"/><Relationship Id="rId37" Type="http://schemas.openxmlformats.org/officeDocument/2006/relationships/hyperlink" Target="https://prov.vic.gov.au/recordkeeping-government/a-z-topics/cemeteries-class-b-trusts" TargetMode="External"/><Relationship Id="rId40" Type="http://schemas.openxmlformats.org/officeDocument/2006/relationships/hyperlink" Target="https://www.health.vic.gov.au/cemeteries-and-crematoria/class-b-cemetery-trust-governance" TargetMode="External"/><Relationship Id="rId45" Type="http://schemas.openxmlformats.org/officeDocument/2006/relationships/header" Target="header6.xml"/><Relationship Id="rId53" Type="http://schemas.openxmlformats.org/officeDocument/2006/relationships/hyperlink" Target="https://www.health.vic.gov.au/cemeteries-and-crematoria/cemeteries-and-crematoria-complaints" TargetMode="External"/><Relationship Id="rId58" Type="http://schemas.openxmlformats.org/officeDocument/2006/relationships/image" Target="media/image7.png"/><Relationship Id="rId5" Type="http://schemas.openxmlformats.org/officeDocument/2006/relationships/footnotes" Target="footnotes.xml"/><Relationship Id="rId15" Type="http://schemas.openxmlformats.org/officeDocument/2006/relationships/hyperlink" Target="https://www.health.vic.gov.au/cemeteries-and-crematoria/fraud-and-protected-disclosures" TargetMode="External"/><Relationship Id="rId23" Type="http://schemas.openxmlformats.org/officeDocument/2006/relationships/hyperlink" Target="https://www.vmia.vic.gov.au/insurance/policies-and-cover/cemetery-trusts" TargetMode="External"/><Relationship Id="rId28" Type="http://schemas.openxmlformats.org/officeDocument/2006/relationships/hyperlink" Target="https://www.health.vic.gov.au/cemeteries-and-crematoria/class-b-cemetery-trust-compliance-for-public-construction-procurement" TargetMode="External"/><Relationship Id="rId36" Type="http://schemas.openxmlformats.org/officeDocument/2006/relationships/hyperlink" Target="https://www.health.vic.gov.au/public-health/cemeteries-and-crematoria" TargetMode="External"/><Relationship Id="rId49" Type="http://schemas.openxmlformats.org/officeDocument/2006/relationships/hyperlink" Target="https://www.health.vic.gov.au/cemeteries-and-crematoria/policy-templates" TargetMode="External"/><Relationship Id="rId57" Type="http://schemas.openxmlformats.org/officeDocument/2006/relationships/image" Target="media/image6.jpeg"/><Relationship Id="rId61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https://www.health.vic.gov.au/cemeteries-and-crematoria/cemetery-sector-newsletters" TargetMode="External"/><Relationship Id="rId31" Type="http://schemas.openxmlformats.org/officeDocument/2006/relationships/hyperlink" Target="https://vpsc.vic.gov.au/resources/conflict-of-interest-and-duty-guidance-for-directors/%20" TargetMode="External"/><Relationship Id="rId44" Type="http://schemas.openxmlformats.org/officeDocument/2006/relationships/image" Target="media/image3.png"/><Relationship Id="rId52" Type="http://schemas.openxmlformats.org/officeDocument/2006/relationships/hyperlink" Target="https://www.health.vic.gov.au/cemeteries-and-crematoria/cemeteries-and-crematoria-complaints" TargetMode="External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yperlink" Target="https://www.vmia.vic.gov.au/insurance/policies-and-cover/cemetery-trusts" TargetMode="External"/><Relationship Id="rId27" Type="http://schemas.openxmlformats.org/officeDocument/2006/relationships/hyperlink" Target="https://www.health.vic.gov.au/cemeteries-and-crematoria/class-b-cemetery-trust-compliance-for-public-construction-procurement" TargetMode="External"/><Relationship Id="rId30" Type="http://schemas.openxmlformats.org/officeDocument/2006/relationships/hyperlink" Target="https://www.health.vic.gov.au/cemeteries-and-crematoria/class-b-cemetery-trust-governance" TargetMode="External"/><Relationship Id="rId35" Type="http://schemas.openxmlformats.org/officeDocument/2006/relationships/hyperlink" Target="https://www.health.vic.gov.au/cemeteries-and-crematoria/policy-templates" TargetMode="External"/><Relationship Id="rId43" Type="http://schemas.openxmlformats.org/officeDocument/2006/relationships/header" Target="header5.xml"/><Relationship Id="rId48" Type="http://schemas.openxmlformats.org/officeDocument/2006/relationships/hyperlink" Target="https://www.health.vic.gov.au/cemeteries-and-crematoria/policy-templates" TargetMode="External"/><Relationship Id="rId56" Type="http://schemas.openxmlformats.org/officeDocument/2006/relationships/image" Target="media/image5.png"/><Relationship Id="rId8" Type="http://schemas.openxmlformats.org/officeDocument/2006/relationships/header" Target="header2.xml"/><Relationship Id="rId51" Type="http://schemas.openxmlformats.org/officeDocument/2006/relationships/hyperlink" Target="https://www.health.vic.gov.au/cemeteries-and-crematoria/cemeteries-and-crematoria-complaints" TargetMode="External"/><Relationship Id="rId3" Type="http://schemas.openxmlformats.org/officeDocument/2006/relationships/settings" Target="settings.xml"/><Relationship Id="rId12" Type="http://schemas.openxmlformats.org/officeDocument/2006/relationships/footer" Target="footer3.xml"/><Relationship Id="rId17" Type="http://schemas.openxmlformats.org/officeDocument/2006/relationships/hyperlink" Target="https://www2.health.vic.gov.au/public-health/cemeteries-and-crematoria/governance-and-finance/governance/data-security" TargetMode="External"/><Relationship Id="rId25" Type="http://schemas.openxmlformats.org/officeDocument/2006/relationships/hyperlink" Target="https://www.health.vic.gov.au/cemeteries-and-crematoria/class-b-cemetery-trust-financial-reporting-and-procedures" TargetMode="External"/><Relationship Id="rId33" Type="http://schemas.openxmlformats.org/officeDocument/2006/relationships/hyperlink" Target="https://www.health.vic.gov.au/cemeteries-and-crematoria/cemeteries-and-crematoria-complaints" TargetMode="External"/><Relationship Id="rId38" Type="http://schemas.openxmlformats.org/officeDocument/2006/relationships/hyperlink" Target="https://www.health.vic.gov.au/cemeteries-and-crematoria/victorian-protective-data-security-framework" TargetMode="External"/><Relationship Id="rId46" Type="http://schemas.openxmlformats.org/officeDocument/2006/relationships/hyperlink" Target="https://www.health.vic.gov.au/cemeteries-and-crematoria/class-b-cemetery-trust-governance" TargetMode="External"/><Relationship Id="rId59" Type="http://schemas.openxmlformats.org/officeDocument/2006/relationships/header" Target="header8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6</Pages>
  <Words>2075</Words>
  <Characters>1183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 AND HUMAN SERVICES Performance Support Program 2019-20 Annual Report</vt:lpstr>
    </vt:vector>
  </TitlesOfParts>
  <Company/>
  <LinksUpToDate>false</LinksUpToDate>
  <CharactersWithSpaces>1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support program for Class B cemetery trusts Annual Report 2021-22</dc:title>
  <dc:subject>Cemetery trusts</dc:subject>
  <dc:creator>Cemeteries@health.vic.gov.au</dc:creator>
  <cp:keywords>Cemetery trusts</cp:keywords>
  <cp:lastModifiedBy>Anna Ravenscroft (Health)</cp:lastModifiedBy>
  <cp:revision>3</cp:revision>
  <dcterms:created xsi:type="dcterms:W3CDTF">2023-08-14T23:05:00Z</dcterms:created>
  <dcterms:modified xsi:type="dcterms:W3CDTF">2023-08-14T23:09:00Z</dcterms:modified>
  <cp:category>Annual repor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15T00:00:00Z</vt:filetime>
  </property>
  <property fmtid="{D5CDD505-2E9C-101B-9397-08002B2CF9AE}" pid="3" name="Creator">
    <vt:lpwstr>Microsoft® PowerPoint® for Microsoft 365</vt:lpwstr>
  </property>
  <property fmtid="{D5CDD505-2E9C-101B-9397-08002B2CF9AE}" pid="4" name="LastSaved">
    <vt:filetime>2023-06-15T00:00:00Z</vt:filetime>
  </property>
  <property fmtid="{D5CDD505-2E9C-101B-9397-08002B2CF9AE}" pid="5" name="MSIP_Label_4637e5cc-ed1f-4ad6-a881-35c0f1c6f3d8_ActionId">
    <vt:lpwstr>b13c327f-7719-4e71-a6c9-f3c242cb4408</vt:lpwstr>
  </property>
  <property fmtid="{D5CDD505-2E9C-101B-9397-08002B2CF9AE}" pid="6" name="MSIP_Label_4637e5cc-ed1f-4ad6-a881-35c0f1c6f3d8_ContentBits">
    <vt:lpwstr>0</vt:lpwstr>
  </property>
  <property fmtid="{D5CDD505-2E9C-101B-9397-08002B2CF9AE}" pid="7" name="MSIP_Label_4637e5cc-ed1f-4ad6-a881-35c0f1c6f3d8_Enabled">
    <vt:lpwstr>true</vt:lpwstr>
  </property>
  <property fmtid="{D5CDD505-2E9C-101B-9397-08002B2CF9AE}" pid="8" name="MSIP_Label_4637e5cc-ed1f-4ad6-a881-35c0f1c6f3d8_Method">
    <vt:lpwstr>Standard</vt:lpwstr>
  </property>
  <property fmtid="{D5CDD505-2E9C-101B-9397-08002B2CF9AE}" pid="9" name="MSIP_Label_4637e5cc-ed1f-4ad6-a881-35c0f1c6f3d8_Name">
    <vt:lpwstr>General</vt:lpwstr>
  </property>
  <property fmtid="{D5CDD505-2E9C-101B-9397-08002B2CF9AE}" pid="10" name="MSIP_Label_4637e5cc-ed1f-4ad6-a881-35c0f1c6f3d8_SetDate">
    <vt:lpwstr>2023-03-01T10:33:01Z</vt:lpwstr>
  </property>
  <property fmtid="{D5CDD505-2E9C-101B-9397-08002B2CF9AE}" pid="11" name="MSIP_Label_4637e5cc-ed1f-4ad6-a881-35c0f1c6f3d8_SiteId">
    <vt:lpwstr>e3cf3c98-a978-465f-8254-9d541eeea73c</vt:lpwstr>
  </property>
  <property fmtid="{D5CDD505-2E9C-101B-9397-08002B2CF9AE}" pid="12" name="Producer">
    <vt:lpwstr>Microsoft® PowerPoint® for Microsoft 365</vt:lpwstr>
  </property>
  <property fmtid="{D5CDD505-2E9C-101B-9397-08002B2CF9AE}" pid="13" name="MSIP_Label_43e64453-338c-4f93-8a4d-0039a0a41f2a_Enabled">
    <vt:lpwstr>true</vt:lpwstr>
  </property>
  <property fmtid="{D5CDD505-2E9C-101B-9397-08002B2CF9AE}" pid="14" name="MSIP_Label_43e64453-338c-4f93-8a4d-0039a0a41f2a_SetDate">
    <vt:lpwstr>2023-08-14T23:09:05Z</vt:lpwstr>
  </property>
  <property fmtid="{D5CDD505-2E9C-101B-9397-08002B2CF9AE}" pid="15" name="MSIP_Label_43e64453-338c-4f93-8a4d-0039a0a41f2a_Method">
    <vt:lpwstr>Privileged</vt:lpwstr>
  </property>
  <property fmtid="{D5CDD505-2E9C-101B-9397-08002B2CF9AE}" pid="16" name="MSIP_Label_43e64453-338c-4f93-8a4d-0039a0a41f2a_Name">
    <vt:lpwstr>43e64453-338c-4f93-8a4d-0039a0a41f2a</vt:lpwstr>
  </property>
  <property fmtid="{D5CDD505-2E9C-101B-9397-08002B2CF9AE}" pid="17" name="MSIP_Label_43e64453-338c-4f93-8a4d-0039a0a41f2a_SiteId">
    <vt:lpwstr>c0e0601f-0fac-449c-9c88-a104c4eb9f28</vt:lpwstr>
  </property>
  <property fmtid="{D5CDD505-2E9C-101B-9397-08002B2CF9AE}" pid="18" name="MSIP_Label_43e64453-338c-4f93-8a4d-0039a0a41f2a_ActionId">
    <vt:lpwstr>c9d4030e-152b-428e-919a-7656757fcc1f</vt:lpwstr>
  </property>
  <property fmtid="{D5CDD505-2E9C-101B-9397-08002B2CF9AE}" pid="19" name="MSIP_Label_43e64453-338c-4f93-8a4d-0039a0a41f2a_ContentBits">
    <vt:lpwstr>2</vt:lpwstr>
  </property>
</Properties>
</file>